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D3B3CB" w14:textId="77777777" w:rsidR="00BA6635" w:rsidRDefault="00BA6635" w:rsidP="00BA663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Evaluation of the inhibitory potential of essential oils and aromatic extracts on SARS-CoV-2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</w:t>
      </w: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pro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L</w:t>
      </w: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pro</w:t>
      </w:r>
      <w:proofErr w:type="spellEnd"/>
    </w:p>
    <w:p w14:paraId="00A538E2" w14:textId="77777777" w:rsidR="00BA6635" w:rsidRDefault="00BA6635" w:rsidP="00BA6635">
      <w:pPr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>Daniel Jan Strub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2,*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ichał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lm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>, Maria Strub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Wiolet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ut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ikola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mudzinski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Władysła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rud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Linl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a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Xinyuany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Theme="minorHAnsi" w:hAnsi="Times New Roman" w:cs="Times New Roman"/>
          <w:sz w:val="24"/>
          <w:szCs w:val="24"/>
        </w:rPr>
        <w:t>Zongyang Lv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6,7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Theme="minorHAnsi" w:hAnsi="Times New Roman" w:cs="Times New Roman"/>
          <w:sz w:val="24"/>
          <w:szCs w:val="24"/>
        </w:rPr>
        <w:t>Digant</w:t>
      </w:r>
      <w:proofErr w:type="spellEnd"/>
      <w:r>
        <w:rPr>
          <w:rFonts w:ascii="Times New Roman" w:eastAsiaTheme="minorHAnsi" w:hAnsi="Times New Roman" w:cs="Times New Roman"/>
          <w:sz w:val="24"/>
          <w:szCs w:val="24"/>
        </w:rPr>
        <w:t xml:space="preserve"> Nayak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6,7</w:t>
      </w:r>
      <w:r>
        <w:rPr>
          <w:rFonts w:ascii="Times New Roman" w:eastAsiaTheme="minorHAnsi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haun K. Olse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6,7</w:t>
      </w:r>
      <w:r>
        <w:rPr>
          <w:rFonts w:ascii="Times New Roman" w:hAnsi="Times New Roman" w:cs="Times New Roman"/>
          <w:sz w:val="24"/>
          <w:szCs w:val="24"/>
        </w:rPr>
        <w:t>, Rolf Hilgenfeld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5,8</w:t>
      </w:r>
      <w:r>
        <w:rPr>
          <w:rFonts w:ascii="Times New Roman" w:hAnsi="Times New Roman" w:cs="Times New Roman"/>
          <w:sz w:val="24"/>
          <w:szCs w:val="24"/>
        </w:rPr>
        <w:t>, Marcin Drą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*</w:t>
      </w:r>
    </w:p>
    <w:p w14:paraId="5D83EA2D" w14:textId="77777777" w:rsidR="00BA6635" w:rsidRDefault="00BA6635" w:rsidP="00BA6635">
      <w:pPr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pl-PL" w:eastAsia="de-DE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  <w:lang w:eastAsia="de-DE"/>
        </w:rPr>
        <w:t>1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de-DE"/>
        </w:rPr>
        <w:t xml:space="preserve">Department of Chemical Biology and Bioimaging,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de-DE"/>
        </w:rPr>
        <w:t>Wrocław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de-DE"/>
        </w:rPr>
        <w:t xml:space="preserve"> University of Science and Technology,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de-DE"/>
        </w:rPr>
        <w:t>Wyb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de-DE"/>
        </w:rPr>
        <w:t xml:space="preserve">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pl-PL" w:eastAsia="de-DE"/>
        </w:rPr>
        <w:t>Wyspiańskiego 27, 50</w:t>
      </w:r>
      <w:r>
        <w:rPr>
          <w:rFonts w:ascii="Times New Roman" w:eastAsia="MS Mincho" w:hAnsi="Times New Roman" w:cs="Times New Roman"/>
          <w:i/>
          <w:iCs/>
          <w:sz w:val="24"/>
          <w:szCs w:val="24"/>
          <w:lang w:val="pl-PL" w:eastAsia="de-DE"/>
        </w:rPr>
        <w:t>-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pl-PL" w:eastAsia="de-DE"/>
        </w:rPr>
        <w:t>370 Wrocław, Poland</w:t>
      </w:r>
    </w:p>
    <w:p w14:paraId="28BBA368" w14:textId="77777777" w:rsidR="00BA6635" w:rsidRDefault="00BA6635" w:rsidP="00BA6635">
      <w:pPr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pl-PL" w:eastAsia="de-DE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  <w:lang w:val="pl-PL" w:eastAsia="de-DE"/>
        </w:rPr>
        <w:t xml:space="preserve">2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pl-PL" w:eastAsia="de-DE"/>
        </w:rPr>
        <w:t>Liquid Technologies sp. z o.o., Gdańska 13, 50-344 Wrocław, Poland</w:t>
      </w:r>
    </w:p>
    <w:p w14:paraId="417890AB" w14:textId="77777777" w:rsidR="00BA6635" w:rsidRDefault="00BA6635" w:rsidP="00BA6635">
      <w:pPr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  <w:lang w:eastAsia="de-DE"/>
        </w:rPr>
        <w:t xml:space="preserve">3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de-DE"/>
        </w:rPr>
        <w:t xml:space="preserve">Department of Bioorganic Chemistry,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de-DE"/>
        </w:rPr>
        <w:t>Wrocław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de-DE"/>
        </w:rPr>
        <w:t xml:space="preserve"> University of Science and Technology,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de-DE"/>
        </w:rPr>
        <w:t>Wyb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de-DE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Wyspiańskiego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27, 50</w:t>
      </w:r>
      <w:r>
        <w:rPr>
          <w:rFonts w:ascii="Times New Roman" w:eastAsia="MS Mincho" w:hAnsi="Times New Roman" w:cs="Times New Roman"/>
          <w:i/>
          <w:iCs/>
          <w:sz w:val="24"/>
          <w:szCs w:val="24"/>
          <w:lang w:val="en-GB" w:eastAsia="de-DE"/>
        </w:rPr>
        <w:t>-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370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Wrocław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, Poland</w:t>
      </w:r>
    </w:p>
    <w:p w14:paraId="4952B953" w14:textId="77777777" w:rsidR="00BA6635" w:rsidRDefault="00BA6635" w:rsidP="00BA6635">
      <w:pPr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  <w:lang w:val="en-GB" w:eastAsia="de-DE"/>
        </w:rPr>
        <w:t>4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Scientific Committee of the International Federation of Essential Oils and Aroma Trades (IFEAT), c/o TC Group, Level 1, Devonshire House, One Mayfair Place, London W1J 8AJ, UK</w:t>
      </w:r>
    </w:p>
    <w:p w14:paraId="059C90C1" w14:textId="77777777" w:rsidR="00BA6635" w:rsidRDefault="00BA6635" w:rsidP="00BA6635">
      <w:pPr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  <w:lang w:val="en-GB" w:eastAsia="de-DE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  <w:lang w:val="en-GB" w:eastAsia="de-DE"/>
        </w:rPr>
        <w:t xml:space="preserve">5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Institute of Molecular Medicine, University of Lübeck,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Ratzeburger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Allee 160, 23562 Lübeck, Germany</w:t>
      </w:r>
    </w:p>
    <w:p w14:paraId="6269E94B" w14:textId="77777777" w:rsidR="00BA6635" w:rsidRDefault="00BA6635" w:rsidP="00BA6635">
      <w:pPr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  <w:lang w:val="en-GB" w:eastAsia="de-DE"/>
        </w:rPr>
        <w:t>6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Department of Biochemistry and Molecular Biology and Hollings Cancer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Center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, Medical University of South Carolina, Charleston, SC 29425, USA.</w:t>
      </w:r>
    </w:p>
    <w:p w14:paraId="1427D065" w14:textId="77777777" w:rsidR="00BA6635" w:rsidRDefault="00BA6635" w:rsidP="00BA6635">
      <w:pPr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  <w:lang w:val="en-GB" w:eastAsia="de-DE"/>
        </w:rPr>
        <w:t>7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Department of Biochemistry and Structural Biology University of Texas Health Science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Center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at San Antonio, San Antonio, TX 78229, USA.</w:t>
      </w:r>
    </w:p>
    <w:p w14:paraId="5672669E" w14:textId="77777777" w:rsidR="00BA6635" w:rsidRDefault="00BA6635" w:rsidP="00BA6635">
      <w:pPr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  <w:lang w:val="en-GB" w:eastAsia="de-DE"/>
        </w:rPr>
        <w:t xml:space="preserve">8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German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Center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for Infection Research (DZIF), Hamburg-Lübeck-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Borstel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-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Riems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 xml:space="preserve"> Site, University of Lübeck, 23562 Lübeck, Germany</w:t>
      </w:r>
    </w:p>
    <w:p w14:paraId="7DD79083" w14:textId="77777777" w:rsidR="00BA6635" w:rsidRDefault="00BA6635" w:rsidP="00BA6635">
      <w:pPr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</w:p>
    <w:p w14:paraId="51CFFEFB" w14:textId="77777777" w:rsidR="00BA6635" w:rsidRDefault="00BA6635" w:rsidP="00BA6635">
      <w:pPr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</w:p>
    <w:p w14:paraId="3375B3BC" w14:textId="77777777" w:rsidR="00BA6635" w:rsidRDefault="00BA6635" w:rsidP="00BA6635">
      <w:pPr>
        <w:overflowPunct w:val="0"/>
        <w:autoSpaceDE w:val="0"/>
        <w:autoSpaceDN w:val="0"/>
        <w:adjustRightInd w:val="0"/>
        <w:spacing w:before="120" w:after="0" w:line="240" w:lineRule="auto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lang w:val="en-GB" w:eastAsia="de-DE"/>
        </w:rPr>
      </w:pPr>
      <w:r>
        <w:rPr>
          <w:rFonts w:ascii="Times New Roman" w:eastAsia="Times New Roman" w:hAnsi="Times New Roman" w:cs="Times New Roman"/>
          <w:iCs/>
          <w:sz w:val="24"/>
          <w:szCs w:val="24"/>
          <w:lang w:val="en-GB" w:eastAsia="de-DE"/>
        </w:rPr>
        <w:t>corresponding authors: daniel.strub@pwr.edu.pl, marcin.drag@pwr.edu.pl</w:t>
      </w:r>
    </w:p>
    <w:p w14:paraId="19014BC7" w14:textId="5DACF88C" w:rsidR="00BA6635" w:rsidRDefault="00BA6635" w:rsidP="002C6435">
      <w:pPr>
        <w:ind w:left="-284"/>
        <w:rPr>
          <w:rFonts w:ascii="Times New Roman" w:hAnsi="Times New Roman" w:cs="Times New Roman"/>
          <w:sz w:val="24"/>
          <w:szCs w:val="24"/>
        </w:rPr>
      </w:pPr>
    </w:p>
    <w:p w14:paraId="4FC804D3" w14:textId="476DF70E" w:rsidR="00BA6635" w:rsidRDefault="00BA6635" w:rsidP="002C6435">
      <w:pPr>
        <w:ind w:left="-284"/>
        <w:rPr>
          <w:rFonts w:ascii="Times New Roman" w:hAnsi="Times New Roman" w:cs="Times New Roman"/>
          <w:sz w:val="24"/>
          <w:szCs w:val="24"/>
        </w:rPr>
      </w:pPr>
    </w:p>
    <w:p w14:paraId="60ABBD35" w14:textId="37869463" w:rsidR="00BA6635" w:rsidRDefault="00BA6635" w:rsidP="002C6435">
      <w:pPr>
        <w:ind w:left="-284"/>
        <w:rPr>
          <w:rFonts w:ascii="Times New Roman" w:hAnsi="Times New Roman" w:cs="Times New Roman"/>
          <w:sz w:val="24"/>
          <w:szCs w:val="24"/>
        </w:rPr>
      </w:pPr>
    </w:p>
    <w:p w14:paraId="40F776A7" w14:textId="708FB297" w:rsidR="00BA6635" w:rsidRDefault="00BA6635" w:rsidP="002C6435">
      <w:pPr>
        <w:ind w:left="-284"/>
        <w:rPr>
          <w:rFonts w:ascii="Times New Roman" w:hAnsi="Times New Roman" w:cs="Times New Roman"/>
          <w:sz w:val="24"/>
          <w:szCs w:val="24"/>
        </w:rPr>
      </w:pPr>
    </w:p>
    <w:p w14:paraId="53C34776" w14:textId="77777777" w:rsidR="00BA6635" w:rsidRDefault="00BA6635" w:rsidP="002C6435">
      <w:pPr>
        <w:ind w:left="-284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Calibri" w:eastAsia="Calibri" w:hAnsi="Calibri" w:cs="Calibri"/>
          <w:color w:val="auto"/>
          <w:sz w:val="22"/>
          <w:szCs w:val="22"/>
          <w:lang w:val="en-US" w:eastAsia="en-US"/>
        </w:rPr>
        <w:id w:val="-142101602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8E32201" w14:textId="6C58B852" w:rsidR="00BA6635" w:rsidRDefault="00BA6635">
          <w:pPr>
            <w:pStyle w:val="Nagwekspisutreci"/>
          </w:pPr>
        </w:p>
        <w:p w14:paraId="4282DF70" w14:textId="1037DD80" w:rsidR="00BA6635" w:rsidRDefault="00BA6635">
          <w:pPr>
            <w:pStyle w:val="Spistreci1"/>
            <w:tabs>
              <w:tab w:val="right" w:leader="dot" w:pos="905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0096779" w:history="1">
            <w:r w:rsidRPr="00925FCC">
              <w:rPr>
                <w:rStyle w:val="Hipercze"/>
                <w:rFonts w:cs="Times New Roman"/>
                <w:b/>
                <w:noProof/>
              </w:rPr>
              <w:t>S1. Inhibition assay of selected F&amp;F mater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096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291E6" w14:textId="33333C9A" w:rsidR="00BA6635" w:rsidRDefault="000064D1">
          <w:pPr>
            <w:pStyle w:val="Spistreci1"/>
            <w:tabs>
              <w:tab w:val="right" w:leader="dot" w:pos="9056"/>
            </w:tabs>
            <w:rPr>
              <w:noProof/>
            </w:rPr>
          </w:pPr>
          <w:hyperlink w:anchor="_Toc80096780" w:history="1">
            <w:r w:rsidR="00BA6635" w:rsidRPr="00925FCC">
              <w:rPr>
                <w:rStyle w:val="Hipercze"/>
                <w:b/>
                <w:noProof/>
                <w:lang w:val="en-GB"/>
              </w:rPr>
              <w:t>S2. IC</w:t>
            </w:r>
            <w:r w:rsidR="00BA6635" w:rsidRPr="00925FCC">
              <w:rPr>
                <w:rStyle w:val="Hipercze"/>
                <w:b/>
                <w:noProof/>
                <w:vertAlign w:val="subscript"/>
                <w:lang w:val="en-GB"/>
              </w:rPr>
              <w:t>50</w:t>
            </w:r>
            <w:r w:rsidR="00BA6635" w:rsidRPr="00925FCC">
              <w:rPr>
                <w:rStyle w:val="Hipercze"/>
                <w:b/>
                <w:noProof/>
                <w:lang w:val="en-GB"/>
              </w:rPr>
              <w:t xml:space="preserve"> graphs for petitgrain mandarin (PM) essential oil and DMA</w:t>
            </w:r>
            <w:r w:rsidR="00BA6635">
              <w:rPr>
                <w:noProof/>
                <w:webHidden/>
              </w:rPr>
              <w:tab/>
            </w:r>
            <w:r w:rsidR="00BA6635">
              <w:rPr>
                <w:noProof/>
                <w:webHidden/>
              </w:rPr>
              <w:fldChar w:fldCharType="begin"/>
            </w:r>
            <w:r w:rsidR="00BA6635">
              <w:rPr>
                <w:noProof/>
                <w:webHidden/>
              </w:rPr>
              <w:instrText xml:space="preserve"> PAGEREF _Toc80096780 \h </w:instrText>
            </w:r>
            <w:r w:rsidR="00BA6635">
              <w:rPr>
                <w:noProof/>
                <w:webHidden/>
              </w:rPr>
            </w:r>
            <w:r w:rsidR="00BA6635">
              <w:rPr>
                <w:noProof/>
                <w:webHidden/>
              </w:rPr>
              <w:fldChar w:fldCharType="separate"/>
            </w:r>
            <w:r w:rsidR="00BA6635">
              <w:rPr>
                <w:noProof/>
                <w:webHidden/>
              </w:rPr>
              <w:t>23</w:t>
            </w:r>
            <w:r w:rsidR="00BA6635">
              <w:rPr>
                <w:noProof/>
                <w:webHidden/>
              </w:rPr>
              <w:fldChar w:fldCharType="end"/>
            </w:r>
          </w:hyperlink>
        </w:p>
        <w:p w14:paraId="7C9C49DD" w14:textId="4FA89BBD" w:rsidR="00BA6635" w:rsidRDefault="00BA6635">
          <w:r>
            <w:rPr>
              <w:b/>
              <w:bCs/>
            </w:rPr>
            <w:fldChar w:fldCharType="end"/>
          </w:r>
        </w:p>
      </w:sdtContent>
    </w:sdt>
    <w:p w14:paraId="65321A24" w14:textId="4E21C393" w:rsidR="00BA6635" w:rsidRDefault="00BA6635" w:rsidP="002C6435">
      <w:pPr>
        <w:ind w:left="-284"/>
        <w:rPr>
          <w:rFonts w:ascii="Times New Roman" w:hAnsi="Times New Roman" w:cs="Times New Roman"/>
          <w:sz w:val="24"/>
          <w:szCs w:val="24"/>
        </w:rPr>
      </w:pPr>
    </w:p>
    <w:p w14:paraId="0058B8D8" w14:textId="66B7F329" w:rsidR="00BA6635" w:rsidRDefault="00BA6635" w:rsidP="002C6435">
      <w:pPr>
        <w:ind w:left="-284"/>
        <w:rPr>
          <w:rFonts w:ascii="Times New Roman" w:hAnsi="Times New Roman" w:cs="Times New Roman"/>
          <w:sz w:val="24"/>
          <w:szCs w:val="24"/>
        </w:rPr>
      </w:pPr>
    </w:p>
    <w:p w14:paraId="1EFAC9C9" w14:textId="77777777" w:rsidR="00BA6635" w:rsidRDefault="00BA6635" w:rsidP="002C6435">
      <w:pPr>
        <w:ind w:left="-284"/>
        <w:rPr>
          <w:rFonts w:ascii="Times New Roman" w:hAnsi="Times New Roman" w:cs="Times New Roman"/>
          <w:sz w:val="24"/>
          <w:szCs w:val="24"/>
        </w:rPr>
      </w:pPr>
    </w:p>
    <w:p w14:paraId="48E149DF" w14:textId="05995668" w:rsidR="00BA6635" w:rsidRDefault="00BA6635" w:rsidP="00BA6635">
      <w:pPr>
        <w:pStyle w:val="Nagwek1"/>
        <w:rPr>
          <w:rFonts w:cs="Times New Roman"/>
          <w:b/>
        </w:rPr>
      </w:pPr>
      <w:bookmarkStart w:id="0" w:name="_Toc80096779"/>
      <w:r w:rsidRPr="00BA6635">
        <w:rPr>
          <w:rFonts w:cs="Times New Roman"/>
          <w:b/>
        </w:rPr>
        <w:lastRenderedPageBreak/>
        <w:t>S1. Inhibition assay of selected F&amp;F materials</w:t>
      </w:r>
      <w:bookmarkEnd w:id="0"/>
    </w:p>
    <w:p w14:paraId="669493C5" w14:textId="77777777" w:rsidR="00BA6635" w:rsidRPr="00BA6635" w:rsidRDefault="00BA6635" w:rsidP="00BA6635"/>
    <w:p w14:paraId="1A362D49" w14:textId="161BF060" w:rsidR="002C6435" w:rsidRPr="002C6435" w:rsidRDefault="002C6435" w:rsidP="002C6435">
      <w:pPr>
        <w:ind w:left="-284"/>
        <w:rPr>
          <w:rFonts w:ascii="Times New Roman" w:hAnsi="Times New Roman" w:cs="Times New Roman"/>
          <w:sz w:val="24"/>
          <w:szCs w:val="24"/>
        </w:rPr>
      </w:pPr>
      <w:r w:rsidRPr="002C6435">
        <w:rPr>
          <w:rFonts w:ascii="Times New Roman" w:hAnsi="Times New Roman" w:cs="Times New Roman"/>
          <w:sz w:val="24"/>
          <w:szCs w:val="24"/>
        </w:rPr>
        <w:t>Table S1. Inhibition activity of selected F&amp;F materials against SARS-CoV-2 cysteine proteases.</w:t>
      </w:r>
      <w:r w:rsidR="00773769">
        <w:rPr>
          <w:rFonts w:ascii="Times New Roman" w:hAnsi="Times New Roman" w:cs="Times New Roman"/>
          <w:sz w:val="24"/>
          <w:szCs w:val="24"/>
        </w:rPr>
        <w:t xml:space="preserve"> </w:t>
      </w:r>
      <w:r w:rsidR="00773769">
        <w:rPr>
          <w:rFonts w:ascii="Times New Roman" w:hAnsi="Times New Roman" w:cs="Times New Roman"/>
          <w:sz w:val="24"/>
          <w:szCs w:val="24"/>
          <w:vertAlign w:val="superscript"/>
        </w:rPr>
        <w:t xml:space="preserve">* </w:t>
      </w:r>
      <w:r w:rsidR="00773769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pl-PL"/>
        </w:rPr>
        <w:t xml:space="preserve">Inhibitory activity for the concentration of 50 µg/mL of each F&amp;F material. Numbers represent the mean value from two experiments (inhibition &lt; 50%) or </w:t>
      </w:r>
      <w:r w:rsidR="00773769" w:rsidRPr="00CA34E5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pl-PL"/>
        </w:rPr>
        <w:t xml:space="preserve">five </w:t>
      </w:r>
      <w:r w:rsidR="00773769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pl-PL"/>
        </w:rPr>
        <w:t>experiments</w:t>
      </w:r>
      <w:r w:rsidR="00773769" w:rsidRPr="00CA34E5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pl-PL"/>
        </w:rPr>
        <w:t xml:space="preserve"> (inhibition &gt; 50%)</w:t>
      </w:r>
      <w:r w:rsidR="00773769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pl-PL"/>
        </w:rPr>
        <w:t>.</w:t>
      </w:r>
    </w:p>
    <w:tbl>
      <w:tblPr>
        <w:tblStyle w:val="Tabela-Siatka"/>
        <w:tblW w:w="9764" w:type="dxa"/>
        <w:jc w:val="center"/>
        <w:tblLook w:val="04A0" w:firstRow="1" w:lastRow="0" w:firstColumn="1" w:lastColumn="0" w:noHBand="0" w:noVBand="1"/>
      </w:tblPr>
      <w:tblGrid>
        <w:gridCol w:w="956"/>
        <w:gridCol w:w="2089"/>
        <w:gridCol w:w="3049"/>
        <w:gridCol w:w="1405"/>
        <w:gridCol w:w="1184"/>
        <w:gridCol w:w="1081"/>
      </w:tblGrid>
      <w:tr w:rsidR="00D24BE2" w:rsidRPr="00F27065" w14:paraId="36A2D227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3A49D279" w14:textId="288C1ECC" w:rsidR="00A82F2F" w:rsidRPr="00F27065" w:rsidRDefault="00A82F2F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No.</w:t>
            </w:r>
          </w:p>
        </w:tc>
        <w:tc>
          <w:tcPr>
            <w:tcW w:w="2089" w:type="dxa"/>
            <w:vAlign w:val="center"/>
          </w:tcPr>
          <w:p w14:paraId="3D1C4DD0" w14:textId="77777777" w:rsidR="00A82F2F" w:rsidRPr="00F27065" w:rsidRDefault="00A82F2F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English common name</w:t>
            </w:r>
          </w:p>
        </w:tc>
        <w:tc>
          <w:tcPr>
            <w:tcW w:w="3049" w:type="dxa"/>
            <w:vAlign w:val="center"/>
          </w:tcPr>
          <w:p w14:paraId="01E206F3" w14:textId="77777777" w:rsidR="00A82F2F" w:rsidRPr="00F27065" w:rsidRDefault="00A82F2F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Botanical name</w:t>
            </w:r>
          </w:p>
        </w:tc>
        <w:tc>
          <w:tcPr>
            <w:tcW w:w="1405" w:type="dxa"/>
            <w:vAlign w:val="center"/>
          </w:tcPr>
          <w:p w14:paraId="57313858" w14:textId="77777777" w:rsidR="00A82F2F" w:rsidRPr="00F27065" w:rsidRDefault="00A82F2F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Country of origin</w:t>
            </w:r>
          </w:p>
        </w:tc>
        <w:tc>
          <w:tcPr>
            <w:tcW w:w="1184" w:type="dxa"/>
            <w:vAlign w:val="center"/>
          </w:tcPr>
          <w:p w14:paraId="446A9FFB" w14:textId="27842C5D" w:rsidR="00A82F2F" w:rsidRPr="00F27065" w:rsidRDefault="00A82F2F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M</w:t>
            </w:r>
            <w:r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  <w:lang w:val="en-GB"/>
              </w:rPr>
              <w:t>pro</w:t>
            </w:r>
            <w:proofErr w:type="spellEnd"/>
            <w:r w:rsidR="00387234"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  <w:lang w:val="en-GB"/>
              </w:rPr>
              <w:t xml:space="preserve"> *</w:t>
            </w:r>
          </w:p>
          <w:p w14:paraId="164B7E49" w14:textId="45BB046D" w:rsidR="000E2730" w:rsidRPr="00F27065" w:rsidRDefault="000E2730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[%] </w:t>
            </w:r>
            <w:proofErr w:type="spellStart"/>
            <w:r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inh</w:t>
            </w:r>
            <w:proofErr w:type="spellEnd"/>
            <w:r w:rsidR="002C643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.</w:t>
            </w:r>
          </w:p>
        </w:tc>
        <w:tc>
          <w:tcPr>
            <w:tcW w:w="1081" w:type="dxa"/>
            <w:vAlign w:val="center"/>
          </w:tcPr>
          <w:p w14:paraId="2762D770" w14:textId="76830A81" w:rsidR="00A82F2F" w:rsidRPr="00F27065" w:rsidRDefault="000E2730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PL</w:t>
            </w:r>
            <w:r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  <w:lang w:val="en-GB"/>
              </w:rPr>
              <w:t>p</w:t>
            </w:r>
            <w:r w:rsidR="00A82F2F"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  <w:lang w:val="en-GB"/>
              </w:rPr>
              <w:t>ro</w:t>
            </w:r>
            <w:proofErr w:type="spellEnd"/>
            <w:r w:rsidR="00387234"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vertAlign w:val="superscript"/>
                <w:lang w:val="en-GB"/>
              </w:rPr>
              <w:t xml:space="preserve"> </w:t>
            </w:r>
            <w:r w:rsidR="00387234"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*</w:t>
            </w:r>
          </w:p>
          <w:p w14:paraId="693879BA" w14:textId="32A5B08D" w:rsidR="000E2730" w:rsidRPr="00F27065" w:rsidRDefault="000E2730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[%] </w:t>
            </w:r>
            <w:proofErr w:type="spellStart"/>
            <w:r w:rsidRPr="00F2706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inh</w:t>
            </w:r>
            <w:proofErr w:type="spellEnd"/>
            <w:r w:rsidR="002C643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.</w:t>
            </w:r>
          </w:p>
        </w:tc>
      </w:tr>
      <w:tr w:rsidR="00D24BE2" w:rsidRPr="00F27065" w14:paraId="02AD5676" w14:textId="77777777" w:rsidTr="00F27065">
        <w:trPr>
          <w:cantSplit/>
          <w:trHeight w:val="489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0C8FC60B" w14:textId="0E53A476" w:rsidR="00910341" w:rsidRPr="00F27065" w:rsidRDefault="00910341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coraceae</w:t>
            </w:r>
            <w:proofErr w:type="spellEnd"/>
          </w:p>
        </w:tc>
      </w:tr>
      <w:tr w:rsidR="00D24BE2" w:rsidRPr="00F27065" w14:paraId="52BD1164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1F64E621" w14:textId="50AE998A" w:rsidR="00A82F2F" w:rsidRPr="00F27065" w:rsidRDefault="00020D62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  <w:tc>
          <w:tcPr>
            <w:tcW w:w="2089" w:type="dxa"/>
            <w:vAlign w:val="center"/>
          </w:tcPr>
          <w:p w14:paraId="4FF1C872" w14:textId="308F3C83" w:rsidR="0076027E" w:rsidRPr="00F27065" w:rsidRDefault="0076027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weet flag</w:t>
            </w:r>
          </w:p>
          <w:p w14:paraId="51591C5F" w14:textId="3CBD922B" w:rsidR="00A82F2F" w:rsidRPr="00F27065" w:rsidRDefault="00A82F2F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alamus</w:t>
            </w:r>
            <w:r w:rsidR="00DA3C3A"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62A23C81" w14:textId="77777777" w:rsidR="00A82F2F" w:rsidRPr="00F27065" w:rsidRDefault="00A82F2F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coru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calamus</w:t>
            </w:r>
          </w:p>
        </w:tc>
        <w:tc>
          <w:tcPr>
            <w:tcW w:w="1405" w:type="dxa"/>
            <w:vAlign w:val="center"/>
          </w:tcPr>
          <w:p w14:paraId="04F81275" w14:textId="77777777" w:rsidR="00A82F2F" w:rsidRPr="00F27065" w:rsidRDefault="00A82F2F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3BE8D411" w14:textId="799CF9E4" w:rsidR="00A82F2F" w:rsidRPr="00F27065" w:rsidRDefault="00747BC5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  <w:tc>
          <w:tcPr>
            <w:tcW w:w="1081" w:type="dxa"/>
            <w:vAlign w:val="center"/>
          </w:tcPr>
          <w:p w14:paraId="6E1C678A" w14:textId="20916FCD" w:rsidR="00A82F2F" w:rsidRPr="00F27065" w:rsidRDefault="009A34F7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D24BE2" w:rsidRPr="00F27065" w14:paraId="5406F6DB" w14:textId="77777777" w:rsidTr="00F27065">
        <w:trPr>
          <w:cantSplit/>
          <w:trHeight w:val="489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3A5117B3" w14:textId="77777777" w:rsidR="00A82F2F" w:rsidRPr="00F27065" w:rsidRDefault="00A82F2F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ltingiaceae</w:t>
            </w:r>
            <w:proofErr w:type="spellEnd"/>
          </w:p>
        </w:tc>
      </w:tr>
      <w:tr w:rsidR="001B6179" w:rsidRPr="00F27065" w14:paraId="499DB92A" w14:textId="77777777" w:rsidTr="00053B5A">
        <w:trPr>
          <w:cantSplit/>
          <w:trHeight w:val="586"/>
          <w:jc w:val="center"/>
        </w:trPr>
        <w:tc>
          <w:tcPr>
            <w:tcW w:w="956" w:type="dxa"/>
            <w:vAlign w:val="center"/>
          </w:tcPr>
          <w:p w14:paraId="2A391EAE" w14:textId="5A60AC8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</w:t>
            </w:r>
          </w:p>
        </w:tc>
        <w:tc>
          <w:tcPr>
            <w:tcW w:w="2089" w:type="dxa"/>
            <w:vAlign w:val="center"/>
          </w:tcPr>
          <w:p w14:paraId="6C5ABAFF" w14:textId="6CB18FD6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torax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gum</w:t>
            </w:r>
          </w:p>
        </w:tc>
        <w:tc>
          <w:tcPr>
            <w:tcW w:w="3049" w:type="dxa"/>
            <w:vMerge w:val="restart"/>
            <w:vAlign w:val="center"/>
          </w:tcPr>
          <w:p w14:paraId="6FC4B4E8" w14:textId="7777777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Liquidambar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styraciflua</w:t>
            </w:r>
            <w:proofErr w:type="spellEnd"/>
          </w:p>
        </w:tc>
        <w:tc>
          <w:tcPr>
            <w:tcW w:w="1405" w:type="dxa"/>
            <w:vAlign w:val="center"/>
          </w:tcPr>
          <w:p w14:paraId="685D1440" w14:textId="7777777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Honduras</w:t>
            </w:r>
          </w:p>
        </w:tc>
        <w:tc>
          <w:tcPr>
            <w:tcW w:w="1184" w:type="dxa"/>
            <w:vAlign w:val="center"/>
          </w:tcPr>
          <w:p w14:paraId="55DED1B6" w14:textId="2A07140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0.5±3.6</w:t>
            </w:r>
          </w:p>
        </w:tc>
        <w:tc>
          <w:tcPr>
            <w:tcW w:w="1081" w:type="dxa"/>
            <w:vAlign w:val="center"/>
          </w:tcPr>
          <w:p w14:paraId="602013A0" w14:textId="067AC51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1B6179" w:rsidRPr="00F27065" w14:paraId="7027369D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42D56A82" w14:textId="65E5C92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</w:t>
            </w:r>
          </w:p>
        </w:tc>
        <w:tc>
          <w:tcPr>
            <w:tcW w:w="2089" w:type="dxa"/>
            <w:vAlign w:val="center"/>
          </w:tcPr>
          <w:p w14:paraId="5EC0558E" w14:textId="4840F58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torax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resinoid</w:t>
            </w:r>
          </w:p>
        </w:tc>
        <w:tc>
          <w:tcPr>
            <w:tcW w:w="3049" w:type="dxa"/>
            <w:vMerge/>
            <w:vAlign w:val="center"/>
          </w:tcPr>
          <w:p w14:paraId="139F227F" w14:textId="46CFDA9B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5AFB29EB" w14:textId="7777777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Honduras</w:t>
            </w:r>
          </w:p>
        </w:tc>
        <w:tc>
          <w:tcPr>
            <w:tcW w:w="1184" w:type="dxa"/>
            <w:vAlign w:val="center"/>
          </w:tcPr>
          <w:p w14:paraId="7083F6A8" w14:textId="38BF562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3.1±0.7</w:t>
            </w:r>
          </w:p>
        </w:tc>
        <w:tc>
          <w:tcPr>
            <w:tcW w:w="1081" w:type="dxa"/>
            <w:vAlign w:val="center"/>
          </w:tcPr>
          <w:p w14:paraId="119A8684" w14:textId="2E249E4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3</w:t>
            </w:r>
          </w:p>
        </w:tc>
      </w:tr>
      <w:tr w:rsidR="00D24BE2" w:rsidRPr="00F27065" w14:paraId="0C2F558D" w14:textId="77777777" w:rsidTr="00F27065">
        <w:trPr>
          <w:cantSplit/>
          <w:trHeight w:val="489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2D8CC35B" w14:textId="30C245F6" w:rsidR="00234D21" w:rsidRPr="00F27065" w:rsidRDefault="001B6F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pl-PL" w:eastAsia="pl-PL"/>
              </w:rPr>
              <w:t>Amaranthaceae</w:t>
            </w:r>
            <w:proofErr w:type="spellEnd"/>
          </w:p>
        </w:tc>
      </w:tr>
      <w:tr w:rsidR="00D24BE2" w:rsidRPr="00F27065" w14:paraId="2F9E63C5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310EE595" w14:textId="01B89734" w:rsidR="00234D21" w:rsidRPr="00F27065" w:rsidRDefault="00020D62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4</w:t>
            </w:r>
          </w:p>
        </w:tc>
        <w:tc>
          <w:tcPr>
            <w:tcW w:w="2089" w:type="dxa"/>
            <w:vAlign w:val="center"/>
          </w:tcPr>
          <w:p w14:paraId="238A57A1" w14:textId="50B3003F" w:rsidR="00234D21" w:rsidRPr="00F27065" w:rsidRDefault="00234D21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Spinach absolute</w:t>
            </w:r>
          </w:p>
        </w:tc>
        <w:tc>
          <w:tcPr>
            <w:tcW w:w="3049" w:type="dxa"/>
            <w:vAlign w:val="center"/>
          </w:tcPr>
          <w:p w14:paraId="0D506E71" w14:textId="39C104D7" w:rsidR="00234D21" w:rsidRPr="00F27065" w:rsidRDefault="00234D21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Spinaci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oleracea</w:t>
            </w:r>
          </w:p>
        </w:tc>
        <w:tc>
          <w:tcPr>
            <w:tcW w:w="1405" w:type="dxa"/>
            <w:vAlign w:val="center"/>
          </w:tcPr>
          <w:p w14:paraId="61A9AC4E" w14:textId="45BF4370" w:rsidR="00234D21" w:rsidRPr="00F27065" w:rsidRDefault="00234D21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45442293" w14:textId="53C79AA0" w:rsidR="00234D21" w:rsidRPr="00F27065" w:rsidRDefault="00E13E84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6.6±</w:t>
            </w:r>
            <w:r w:rsidR="00F463B7"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9</w:t>
            </w:r>
          </w:p>
        </w:tc>
        <w:tc>
          <w:tcPr>
            <w:tcW w:w="1081" w:type="dxa"/>
            <w:vAlign w:val="center"/>
          </w:tcPr>
          <w:p w14:paraId="61EF2D01" w14:textId="2BF6C802" w:rsidR="00234D21" w:rsidRPr="00F27065" w:rsidRDefault="00963B85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  <w:tr w:rsidR="00D24BE2" w:rsidRPr="00F27065" w14:paraId="2DA51726" w14:textId="77777777" w:rsidTr="00F27065">
        <w:trPr>
          <w:cantSplit/>
          <w:trHeight w:val="489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2B671BDF" w14:textId="77777777" w:rsidR="005E6BC6" w:rsidRPr="00F27065" w:rsidRDefault="005E6BC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maryllidaceae</w:t>
            </w:r>
            <w:proofErr w:type="spellEnd"/>
          </w:p>
        </w:tc>
      </w:tr>
      <w:tr w:rsidR="00D24BE2" w:rsidRPr="00F27065" w14:paraId="474CCCE8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3175DE2E" w14:textId="45F804D7" w:rsidR="005E6BC6" w:rsidRPr="00F27065" w:rsidRDefault="00020D62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089" w:type="dxa"/>
            <w:vAlign w:val="center"/>
          </w:tcPr>
          <w:p w14:paraId="11D9483B" w14:textId="4CECA901" w:rsidR="005E6BC6" w:rsidRPr="00F27065" w:rsidRDefault="005E6BC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Garlic</w:t>
            </w:r>
            <w:r w:rsidR="00DA3C3A"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7B4B7C7" w14:textId="085DB95D" w:rsidR="005E6BC6" w:rsidRPr="00F27065" w:rsidRDefault="005E6BC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llium sativum</w:t>
            </w:r>
          </w:p>
        </w:tc>
        <w:tc>
          <w:tcPr>
            <w:tcW w:w="1405" w:type="dxa"/>
            <w:vAlign w:val="center"/>
          </w:tcPr>
          <w:p w14:paraId="4AFB3DE9" w14:textId="77777777" w:rsidR="005E6BC6" w:rsidRPr="00F27065" w:rsidRDefault="005E6BC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hina</w:t>
            </w:r>
          </w:p>
        </w:tc>
        <w:tc>
          <w:tcPr>
            <w:tcW w:w="1184" w:type="dxa"/>
            <w:vAlign w:val="center"/>
          </w:tcPr>
          <w:p w14:paraId="2382EDB6" w14:textId="77777777" w:rsidR="005E6BC6" w:rsidRPr="00F27065" w:rsidRDefault="005E6BC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</w:t>
            </w:r>
          </w:p>
        </w:tc>
        <w:tc>
          <w:tcPr>
            <w:tcW w:w="1081" w:type="dxa"/>
            <w:vAlign w:val="center"/>
          </w:tcPr>
          <w:p w14:paraId="70E61F54" w14:textId="140D1978" w:rsidR="005E6BC6" w:rsidRPr="00F27065" w:rsidRDefault="009B68A3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4</w:t>
            </w:r>
          </w:p>
        </w:tc>
      </w:tr>
      <w:tr w:rsidR="00D24BE2" w:rsidRPr="00F27065" w14:paraId="2D5CACBC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2A745876" w14:textId="3332762A" w:rsidR="008F5430" w:rsidRPr="00F27065" w:rsidRDefault="00020D62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6</w:t>
            </w:r>
          </w:p>
        </w:tc>
        <w:tc>
          <w:tcPr>
            <w:tcW w:w="2089" w:type="dxa"/>
            <w:vAlign w:val="center"/>
          </w:tcPr>
          <w:p w14:paraId="4C725D57" w14:textId="13F3A327" w:rsidR="008F5430" w:rsidRPr="00F27065" w:rsidRDefault="008F5430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Leek</w:t>
            </w:r>
            <w:r w:rsidR="00DA3C3A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A73AE77" w14:textId="3E539DA2" w:rsidR="008F5430" w:rsidRPr="00F27065" w:rsidRDefault="008F5430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Allium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porum</w:t>
            </w:r>
            <w:proofErr w:type="spellEnd"/>
          </w:p>
        </w:tc>
        <w:tc>
          <w:tcPr>
            <w:tcW w:w="1405" w:type="dxa"/>
            <w:vAlign w:val="center"/>
          </w:tcPr>
          <w:p w14:paraId="22F8FF99" w14:textId="4A04252D" w:rsidR="008F5430" w:rsidRPr="00F27065" w:rsidRDefault="008F5430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4572476E" w14:textId="7BF73D97" w:rsidR="008F5430" w:rsidRPr="00F27065" w:rsidRDefault="0053211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1081" w:type="dxa"/>
            <w:vAlign w:val="center"/>
          </w:tcPr>
          <w:p w14:paraId="4C2B1F4D" w14:textId="0EF7702C" w:rsidR="008F5430" w:rsidRPr="00F27065" w:rsidRDefault="00C14DA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3</w:t>
            </w:r>
          </w:p>
        </w:tc>
      </w:tr>
      <w:tr w:rsidR="00D24BE2" w:rsidRPr="00F27065" w14:paraId="1E419FDB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685DAFA1" w14:textId="427CB314" w:rsidR="005E6BC6" w:rsidRPr="00F27065" w:rsidRDefault="00020D62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089" w:type="dxa"/>
            <w:vAlign w:val="center"/>
          </w:tcPr>
          <w:p w14:paraId="6D279B09" w14:textId="6B44513F" w:rsidR="005E6BC6" w:rsidRPr="00F27065" w:rsidRDefault="005E6BC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Onion </w:t>
            </w:r>
            <w:r w:rsidR="00DA3C3A"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O</w:t>
            </w:r>
          </w:p>
        </w:tc>
        <w:tc>
          <w:tcPr>
            <w:tcW w:w="3049" w:type="dxa"/>
            <w:vAlign w:val="center"/>
          </w:tcPr>
          <w:p w14:paraId="2373A986" w14:textId="77777777" w:rsidR="005E6BC6" w:rsidRPr="00F27065" w:rsidRDefault="005E6BC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Allium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cepa</w:t>
            </w:r>
            <w:proofErr w:type="spellEnd"/>
          </w:p>
        </w:tc>
        <w:tc>
          <w:tcPr>
            <w:tcW w:w="1405" w:type="dxa"/>
            <w:vAlign w:val="center"/>
          </w:tcPr>
          <w:p w14:paraId="273B39E5" w14:textId="56115DFC" w:rsidR="005E6BC6" w:rsidRPr="00F27065" w:rsidRDefault="0069428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2628D338" w14:textId="77777777" w:rsidR="005E6BC6" w:rsidRPr="00F27065" w:rsidRDefault="005E6BC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1081" w:type="dxa"/>
            <w:vAlign w:val="center"/>
          </w:tcPr>
          <w:p w14:paraId="073BDAB2" w14:textId="4596F64A" w:rsidR="005E6BC6" w:rsidRPr="00F27065" w:rsidRDefault="00C14DA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  <w:tr w:rsidR="00D24BE2" w:rsidRPr="00F27065" w14:paraId="11669122" w14:textId="77777777" w:rsidTr="00F27065">
        <w:trPr>
          <w:cantSplit/>
          <w:trHeight w:val="489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569E4915" w14:textId="77777777" w:rsidR="005E6BC6" w:rsidRPr="00F27065" w:rsidRDefault="005E6BC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nacardiaceae</w:t>
            </w:r>
            <w:proofErr w:type="spellEnd"/>
          </w:p>
        </w:tc>
      </w:tr>
      <w:tr w:rsidR="00D24BE2" w:rsidRPr="00F27065" w14:paraId="3C513919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7865366F" w14:textId="1AF2DF2A" w:rsidR="00A3189C" w:rsidRPr="00F27065" w:rsidRDefault="00020D62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8</w:t>
            </w:r>
          </w:p>
        </w:tc>
        <w:tc>
          <w:tcPr>
            <w:tcW w:w="2089" w:type="dxa"/>
            <w:vAlign w:val="center"/>
          </w:tcPr>
          <w:p w14:paraId="5DE63D87" w14:textId="6465C879" w:rsidR="00A3189C" w:rsidRPr="00F27065" w:rsidRDefault="00A3189C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Mango leaf abs</w:t>
            </w:r>
            <w:r w:rsidR="00A708AF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olute</w:t>
            </w:r>
          </w:p>
        </w:tc>
        <w:tc>
          <w:tcPr>
            <w:tcW w:w="3049" w:type="dxa"/>
            <w:vAlign w:val="center"/>
          </w:tcPr>
          <w:p w14:paraId="64D351F6" w14:textId="2639BFFB" w:rsidR="00A3189C" w:rsidRPr="00F27065" w:rsidRDefault="00A3189C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Mangifer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indica</w:t>
            </w:r>
            <w:proofErr w:type="spellEnd"/>
          </w:p>
        </w:tc>
        <w:tc>
          <w:tcPr>
            <w:tcW w:w="1405" w:type="dxa"/>
            <w:vAlign w:val="center"/>
          </w:tcPr>
          <w:p w14:paraId="19FC361E" w14:textId="3668A590" w:rsidR="00A3189C" w:rsidRPr="00F27065" w:rsidRDefault="00A3189C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7BB4D803" w14:textId="19C3D992" w:rsidR="00A3189C" w:rsidRPr="00F27065" w:rsidRDefault="00AA5174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</w:t>
            </w:r>
          </w:p>
        </w:tc>
        <w:tc>
          <w:tcPr>
            <w:tcW w:w="1081" w:type="dxa"/>
            <w:vAlign w:val="center"/>
          </w:tcPr>
          <w:p w14:paraId="63CFF75B" w14:textId="378CF654" w:rsidR="00A3189C" w:rsidRPr="00F27065" w:rsidRDefault="00922DB5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</w:tr>
      <w:tr w:rsidR="003574EA" w:rsidRPr="00F27065" w14:paraId="11AA2410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7FCE8031" w14:textId="5264A8A2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089" w:type="dxa"/>
            <w:vAlign w:val="center"/>
          </w:tcPr>
          <w:p w14:paraId="3018DC33" w14:textId="2EABE6DF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Mastic</w:t>
            </w:r>
            <w:r w:rsidR="00DA3C3A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4C468DE" w14:textId="2C5EAE52" w:rsidR="003574EA" w:rsidRPr="00F27065" w:rsidRDefault="003574EA" w:rsidP="00F27065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Pistaci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lentiscus</w:t>
            </w:r>
            <w:proofErr w:type="spellEnd"/>
          </w:p>
        </w:tc>
        <w:tc>
          <w:tcPr>
            <w:tcW w:w="1405" w:type="dxa"/>
            <w:vAlign w:val="center"/>
          </w:tcPr>
          <w:p w14:paraId="3DF7EC68" w14:textId="496C65B0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orocco</w:t>
            </w:r>
          </w:p>
        </w:tc>
        <w:tc>
          <w:tcPr>
            <w:tcW w:w="1184" w:type="dxa"/>
            <w:vAlign w:val="center"/>
          </w:tcPr>
          <w:p w14:paraId="6B3530DD" w14:textId="55ABC203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081" w:type="dxa"/>
            <w:vAlign w:val="center"/>
          </w:tcPr>
          <w:p w14:paraId="72A07B61" w14:textId="391A61DB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9</w:t>
            </w:r>
          </w:p>
        </w:tc>
      </w:tr>
      <w:tr w:rsidR="003574EA" w:rsidRPr="00F27065" w14:paraId="789B719D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26DA8B69" w14:textId="7AA63BCB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0</w:t>
            </w:r>
          </w:p>
        </w:tc>
        <w:tc>
          <w:tcPr>
            <w:tcW w:w="2089" w:type="dxa"/>
            <w:vAlign w:val="center"/>
          </w:tcPr>
          <w:p w14:paraId="40F48436" w14:textId="203A41AD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epper pink CO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/>
              </w:rPr>
              <w:t>2</w:t>
            </w:r>
          </w:p>
        </w:tc>
        <w:tc>
          <w:tcPr>
            <w:tcW w:w="3049" w:type="dxa"/>
            <w:vAlign w:val="center"/>
          </w:tcPr>
          <w:p w14:paraId="7F80EA06" w14:textId="31339411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Schinu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terebinthifolia</w:t>
            </w:r>
            <w:proofErr w:type="spellEnd"/>
            <w:r w:rsidR="0076027E"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76027E"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Raddi</w:t>
            </w:r>
            <w:proofErr w:type="spellEnd"/>
          </w:p>
        </w:tc>
        <w:tc>
          <w:tcPr>
            <w:tcW w:w="1405" w:type="dxa"/>
            <w:vAlign w:val="center"/>
          </w:tcPr>
          <w:p w14:paraId="0F9EE34A" w14:textId="77777777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adagascar</w:t>
            </w:r>
          </w:p>
        </w:tc>
        <w:tc>
          <w:tcPr>
            <w:tcW w:w="1184" w:type="dxa"/>
            <w:vAlign w:val="center"/>
          </w:tcPr>
          <w:p w14:paraId="5D825224" w14:textId="78E95918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081" w:type="dxa"/>
            <w:vAlign w:val="center"/>
          </w:tcPr>
          <w:p w14:paraId="6B961B1F" w14:textId="10AE04B0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6</w:t>
            </w:r>
          </w:p>
        </w:tc>
      </w:tr>
      <w:tr w:rsidR="003574EA" w:rsidRPr="00F27065" w14:paraId="07F338FD" w14:textId="77777777" w:rsidTr="00053B5A">
        <w:trPr>
          <w:cantSplit/>
          <w:trHeight w:val="488"/>
          <w:jc w:val="center"/>
        </w:trPr>
        <w:tc>
          <w:tcPr>
            <w:tcW w:w="956" w:type="dxa"/>
            <w:vAlign w:val="center"/>
          </w:tcPr>
          <w:p w14:paraId="33445130" w14:textId="3BEDA1D0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1</w:t>
            </w:r>
          </w:p>
        </w:tc>
        <w:tc>
          <w:tcPr>
            <w:tcW w:w="2089" w:type="dxa"/>
            <w:vAlign w:val="center"/>
          </w:tcPr>
          <w:p w14:paraId="05F16154" w14:textId="3227A9BF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chin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="00DA3C3A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ol</w:t>
            </w:r>
            <w:r w:rsidR="00FA1BB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</w:t>
            </w:r>
            <w:r w:rsidR="00DA3C3A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</w:t>
            </w:r>
            <w:proofErr w:type="spellEnd"/>
            <w:r w:rsidR="00DA3C3A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182F8977" w14:textId="55A25445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Schin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molle</w:t>
            </w:r>
            <w:proofErr w:type="spellEnd"/>
          </w:p>
        </w:tc>
        <w:tc>
          <w:tcPr>
            <w:tcW w:w="1405" w:type="dxa"/>
            <w:vAlign w:val="center"/>
          </w:tcPr>
          <w:p w14:paraId="72B96BAD" w14:textId="77777777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eru</w:t>
            </w:r>
          </w:p>
        </w:tc>
        <w:tc>
          <w:tcPr>
            <w:tcW w:w="1184" w:type="dxa"/>
            <w:vAlign w:val="center"/>
          </w:tcPr>
          <w:p w14:paraId="4E64B6B2" w14:textId="77777777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08C1A568" w14:textId="47098213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3574EA" w:rsidRPr="00F27065" w14:paraId="094537C8" w14:textId="77777777" w:rsidTr="00F27065">
        <w:trPr>
          <w:cantSplit/>
          <w:trHeight w:val="489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5AABBB81" w14:textId="26F7E8FD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nnonaceae</w:t>
            </w:r>
            <w:proofErr w:type="spellEnd"/>
          </w:p>
        </w:tc>
      </w:tr>
      <w:tr w:rsidR="003574EA" w:rsidRPr="00F27065" w14:paraId="7261F8AD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165E842D" w14:textId="15231F13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2089" w:type="dxa"/>
            <w:vAlign w:val="center"/>
          </w:tcPr>
          <w:p w14:paraId="43016E5E" w14:textId="22C40E4B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Cananga</w:t>
            </w:r>
            <w:proofErr w:type="spellEnd"/>
            <w:r w:rsidR="0076027E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="00DA3C3A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EO</w:t>
            </w:r>
          </w:p>
        </w:tc>
        <w:tc>
          <w:tcPr>
            <w:tcW w:w="3049" w:type="dxa"/>
            <w:vAlign w:val="center"/>
          </w:tcPr>
          <w:p w14:paraId="453283C5" w14:textId="77777777" w:rsidR="0076027E" w:rsidRPr="00F27065" w:rsidRDefault="0076027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Canang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odorat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(Lam.)</w:t>
            </w:r>
          </w:p>
          <w:p w14:paraId="3DF5E6BF" w14:textId="77777777" w:rsidR="0076027E" w:rsidRPr="00F27065" w:rsidRDefault="0076027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Hook. f. &amp; Thomson</w:t>
            </w:r>
          </w:p>
          <w:p w14:paraId="28F3D295" w14:textId="1DA2007C" w:rsidR="003574EA" w:rsidRPr="00F27065" w:rsidRDefault="0076027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forma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macrophylla</w:t>
            </w:r>
          </w:p>
        </w:tc>
        <w:tc>
          <w:tcPr>
            <w:tcW w:w="1405" w:type="dxa"/>
            <w:vAlign w:val="center"/>
          </w:tcPr>
          <w:p w14:paraId="2CE26E14" w14:textId="37591A28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Indonesia</w:t>
            </w:r>
            <w:proofErr w:type="spellEnd"/>
          </w:p>
        </w:tc>
        <w:tc>
          <w:tcPr>
            <w:tcW w:w="1184" w:type="dxa"/>
            <w:vAlign w:val="center"/>
          </w:tcPr>
          <w:p w14:paraId="05A5C7D7" w14:textId="3653DC70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1081" w:type="dxa"/>
            <w:vAlign w:val="center"/>
          </w:tcPr>
          <w:p w14:paraId="43F03D06" w14:textId="7EF67D4B" w:rsidR="003574EA" w:rsidRPr="00F27065" w:rsidRDefault="003574EA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6</w:t>
            </w:r>
          </w:p>
        </w:tc>
      </w:tr>
      <w:tr w:rsidR="001B6179" w:rsidRPr="00F27065" w14:paraId="66019EF8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10CF5FC7" w14:textId="7F6BDB3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3</w:t>
            </w:r>
          </w:p>
        </w:tc>
        <w:tc>
          <w:tcPr>
            <w:tcW w:w="2089" w:type="dxa"/>
            <w:vAlign w:val="center"/>
          </w:tcPr>
          <w:p w14:paraId="7E9A11FB" w14:textId="768B617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Ylang-Ylang complete EO</w:t>
            </w:r>
          </w:p>
        </w:tc>
        <w:tc>
          <w:tcPr>
            <w:tcW w:w="3049" w:type="dxa"/>
            <w:vMerge w:val="restart"/>
            <w:vAlign w:val="center"/>
          </w:tcPr>
          <w:p w14:paraId="77B0CF54" w14:textId="264F47CB" w:rsidR="001B6179" w:rsidRPr="00053B5A" w:rsidRDefault="001B6179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anang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odorat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Hook. f. &amp; Thomson</w:t>
            </w:r>
            <w:r w:rsidR="00053B5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forma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genuina</w:t>
            </w:r>
            <w:proofErr w:type="spellEnd"/>
          </w:p>
        </w:tc>
        <w:tc>
          <w:tcPr>
            <w:tcW w:w="1405" w:type="dxa"/>
            <w:vAlign w:val="center"/>
          </w:tcPr>
          <w:p w14:paraId="550EC12D" w14:textId="3BACEB8B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adagascar</w:t>
            </w:r>
          </w:p>
        </w:tc>
        <w:tc>
          <w:tcPr>
            <w:tcW w:w="1184" w:type="dxa"/>
            <w:vAlign w:val="center"/>
          </w:tcPr>
          <w:p w14:paraId="3215B856" w14:textId="656A856B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064D7EAE" w14:textId="5131B0A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6</w:t>
            </w:r>
          </w:p>
        </w:tc>
      </w:tr>
      <w:tr w:rsidR="001B6179" w:rsidRPr="00F27065" w14:paraId="7CE48E6F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456BD915" w14:textId="67C5B97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4</w:t>
            </w:r>
          </w:p>
        </w:tc>
        <w:tc>
          <w:tcPr>
            <w:tcW w:w="2089" w:type="dxa"/>
            <w:vAlign w:val="center"/>
          </w:tcPr>
          <w:p w14:paraId="5573C5C8" w14:textId="5D0F2FF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Ylang-Ylang Extra EO</w:t>
            </w:r>
          </w:p>
        </w:tc>
        <w:tc>
          <w:tcPr>
            <w:tcW w:w="3049" w:type="dxa"/>
            <w:vMerge/>
            <w:vAlign w:val="center"/>
          </w:tcPr>
          <w:p w14:paraId="55776A9D" w14:textId="3DA1215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6141E485" w14:textId="528A7AEC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dagascar</w:t>
            </w:r>
          </w:p>
        </w:tc>
        <w:tc>
          <w:tcPr>
            <w:tcW w:w="1184" w:type="dxa"/>
            <w:vAlign w:val="center"/>
          </w:tcPr>
          <w:p w14:paraId="37E8BA34" w14:textId="5E2E59E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1081" w:type="dxa"/>
            <w:vAlign w:val="center"/>
          </w:tcPr>
          <w:p w14:paraId="763C2857" w14:textId="7A5249E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2</w:t>
            </w:r>
          </w:p>
        </w:tc>
      </w:tr>
      <w:tr w:rsidR="001B6179" w:rsidRPr="00F27065" w14:paraId="5F88382D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406FDA5C" w14:textId="276957C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2089" w:type="dxa"/>
            <w:vAlign w:val="center"/>
          </w:tcPr>
          <w:p w14:paraId="1E18D124" w14:textId="54D0797C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Ylang-Ylang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 xml:space="preserve"> I EO</w:t>
            </w:r>
          </w:p>
        </w:tc>
        <w:tc>
          <w:tcPr>
            <w:tcW w:w="3049" w:type="dxa"/>
            <w:vMerge/>
            <w:vAlign w:val="center"/>
          </w:tcPr>
          <w:p w14:paraId="391C2420" w14:textId="6988205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07A2B57F" w14:textId="37E61CA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Comoros</w:t>
            </w:r>
            <w:proofErr w:type="spellEnd"/>
          </w:p>
        </w:tc>
        <w:tc>
          <w:tcPr>
            <w:tcW w:w="1184" w:type="dxa"/>
            <w:vAlign w:val="center"/>
          </w:tcPr>
          <w:p w14:paraId="081982C3" w14:textId="122A700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55BA1A1A" w14:textId="7256ADF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3</w:t>
            </w:r>
          </w:p>
        </w:tc>
      </w:tr>
      <w:tr w:rsidR="001B6179" w:rsidRPr="00F27065" w14:paraId="252B9A8E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33FFBAD0" w14:textId="0F58908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6</w:t>
            </w:r>
          </w:p>
        </w:tc>
        <w:tc>
          <w:tcPr>
            <w:tcW w:w="2089" w:type="dxa"/>
            <w:vAlign w:val="center"/>
          </w:tcPr>
          <w:p w14:paraId="74AE99A5" w14:textId="33EF4EB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lang-Ylang I EO</w:t>
            </w:r>
          </w:p>
        </w:tc>
        <w:tc>
          <w:tcPr>
            <w:tcW w:w="3049" w:type="dxa"/>
            <w:vMerge/>
            <w:vAlign w:val="center"/>
          </w:tcPr>
          <w:p w14:paraId="69495835" w14:textId="264D12AE" w:rsidR="001B6179" w:rsidRPr="00F27065" w:rsidRDefault="001B6179" w:rsidP="00F27065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color w:val="000000" w:themeColor="text1"/>
              </w:rPr>
            </w:pPr>
          </w:p>
        </w:tc>
        <w:tc>
          <w:tcPr>
            <w:tcW w:w="1405" w:type="dxa"/>
            <w:vAlign w:val="center"/>
          </w:tcPr>
          <w:p w14:paraId="3DC9E077" w14:textId="4E30B36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Madagascar</w:t>
            </w:r>
            <w:proofErr w:type="spellEnd"/>
          </w:p>
        </w:tc>
        <w:tc>
          <w:tcPr>
            <w:tcW w:w="1184" w:type="dxa"/>
            <w:vAlign w:val="center"/>
          </w:tcPr>
          <w:p w14:paraId="04B50EB3" w14:textId="4FC253E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081" w:type="dxa"/>
            <w:vAlign w:val="center"/>
          </w:tcPr>
          <w:p w14:paraId="310197DC" w14:textId="0E560D0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3</w:t>
            </w:r>
          </w:p>
        </w:tc>
      </w:tr>
      <w:tr w:rsidR="001B6179" w:rsidRPr="00F27065" w14:paraId="2253A148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10ACD2FE" w14:textId="53AD903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2089" w:type="dxa"/>
            <w:vAlign w:val="center"/>
          </w:tcPr>
          <w:p w14:paraId="51270BBA" w14:textId="216BFDE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lang-Ylang II EO</w:t>
            </w:r>
          </w:p>
        </w:tc>
        <w:tc>
          <w:tcPr>
            <w:tcW w:w="3049" w:type="dxa"/>
            <w:vMerge/>
            <w:vAlign w:val="center"/>
          </w:tcPr>
          <w:p w14:paraId="61F9B3E9" w14:textId="75D260B8" w:rsidR="001B6179" w:rsidRPr="00F27065" w:rsidRDefault="001B6179" w:rsidP="00F27065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i/>
                <w:iCs/>
                <w:color w:val="000000" w:themeColor="text1"/>
              </w:rPr>
            </w:pPr>
          </w:p>
        </w:tc>
        <w:tc>
          <w:tcPr>
            <w:tcW w:w="1405" w:type="dxa"/>
            <w:vAlign w:val="center"/>
          </w:tcPr>
          <w:p w14:paraId="4377ED93" w14:textId="420AF830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Comoros</w:t>
            </w:r>
            <w:proofErr w:type="spellEnd"/>
          </w:p>
        </w:tc>
        <w:tc>
          <w:tcPr>
            <w:tcW w:w="1184" w:type="dxa"/>
            <w:vAlign w:val="center"/>
          </w:tcPr>
          <w:p w14:paraId="6AE20AE0" w14:textId="65EFD56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081" w:type="dxa"/>
            <w:vAlign w:val="center"/>
          </w:tcPr>
          <w:p w14:paraId="7CC8117B" w14:textId="163F78F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0</w:t>
            </w:r>
          </w:p>
        </w:tc>
      </w:tr>
      <w:tr w:rsidR="001B6179" w:rsidRPr="00F27065" w14:paraId="4DFB06D7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2AED67C8" w14:textId="62055F4B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8</w:t>
            </w:r>
          </w:p>
        </w:tc>
        <w:tc>
          <w:tcPr>
            <w:tcW w:w="2089" w:type="dxa"/>
            <w:vAlign w:val="center"/>
          </w:tcPr>
          <w:p w14:paraId="70B32F08" w14:textId="6EA5BDC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Ylang-Ylang II EO</w:t>
            </w:r>
          </w:p>
        </w:tc>
        <w:tc>
          <w:tcPr>
            <w:tcW w:w="3049" w:type="dxa"/>
            <w:vMerge/>
            <w:vAlign w:val="center"/>
          </w:tcPr>
          <w:p w14:paraId="25203BC5" w14:textId="22D565F0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60A1C3C4" w14:textId="6C8C02E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Madagascar</w:t>
            </w:r>
            <w:proofErr w:type="spellEnd"/>
          </w:p>
        </w:tc>
        <w:tc>
          <w:tcPr>
            <w:tcW w:w="1184" w:type="dxa"/>
            <w:vAlign w:val="center"/>
          </w:tcPr>
          <w:p w14:paraId="38E00FD1" w14:textId="429149A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1081" w:type="dxa"/>
            <w:vAlign w:val="center"/>
          </w:tcPr>
          <w:p w14:paraId="06CBA80F" w14:textId="7104730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</w:tr>
      <w:tr w:rsidR="001B6179" w:rsidRPr="00F27065" w14:paraId="0B807343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46044182" w14:textId="0325BE0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9</w:t>
            </w:r>
          </w:p>
        </w:tc>
        <w:tc>
          <w:tcPr>
            <w:tcW w:w="2089" w:type="dxa"/>
            <w:vAlign w:val="center"/>
          </w:tcPr>
          <w:p w14:paraId="2C51F810" w14:textId="6F7819E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Ylang-Ylang III EO</w:t>
            </w:r>
          </w:p>
        </w:tc>
        <w:tc>
          <w:tcPr>
            <w:tcW w:w="3049" w:type="dxa"/>
            <w:vMerge/>
            <w:vAlign w:val="center"/>
          </w:tcPr>
          <w:p w14:paraId="5FA63D80" w14:textId="6FB45BA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0792407A" w14:textId="7F12535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omoros</w:t>
            </w:r>
          </w:p>
        </w:tc>
        <w:tc>
          <w:tcPr>
            <w:tcW w:w="1184" w:type="dxa"/>
            <w:vAlign w:val="center"/>
          </w:tcPr>
          <w:p w14:paraId="10C04E28" w14:textId="3CA3781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  <w:tc>
          <w:tcPr>
            <w:tcW w:w="1081" w:type="dxa"/>
            <w:vAlign w:val="center"/>
          </w:tcPr>
          <w:p w14:paraId="3C831319" w14:textId="52BDF98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3</w:t>
            </w:r>
          </w:p>
        </w:tc>
      </w:tr>
      <w:tr w:rsidR="001B6179" w:rsidRPr="00F27065" w14:paraId="6F52EE02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3248D8AE" w14:textId="127E20D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089" w:type="dxa"/>
            <w:vAlign w:val="center"/>
          </w:tcPr>
          <w:p w14:paraId="2FAD65E0" w14:textId="793B066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Ylang-Ylang III EO</w:t>
            </w:r>
          </w:p>
        </w:tc>
        <w:tc>
          <w:tcPr>
            <w:tcW w:w="3049" w:type="dxa"/>
            <w:vMerge/>
            <w:vAlign w:val="center"/>
          </w:tcPr>
          <w:p w14:paraId="2A2A13F9" w14:textId="752D5A6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2B4D09E1" w14:textId="5B4D4D8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dagascar</w:t>
            </w:r>
          </w:p>
        </w:tc>
        <w:tc>
          <w:tcPr>
            <w:tcW w:w="1184" w:type="dxa"/>
            <w:vAlign w:val="center"/>
          </w:tcPr>
          <w:p w14:paraId="4580CF16" w14:textId="589AB2C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</w:t>
            </w:r>
          </w:p>
        </w:tc>
        <w:tc>
          <w:tcPr>
            <w:tcW w:w="1081" w:type="dxa"/>
            <w:vAlign w:val="center"/>
          </w:tcPr>
          <w:p w14:paraId="79954A5E" w14:textId="5D19D6F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5</w:t>
            </w:r>
          </w:p>
        </w:tc>
      </w:tr>
      <w:tr w:rsidR="00BA43FE" w:rsidRPr="00F27065" w14:paraId="7F936A1E" w14:textId="77777777" w:rsidTr="00F27065">
        <w:trPr>
          <w:cantSplit/>
          <w:trHeight w:val="489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34E63BDD" w14:textId="04529066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piaceae</w:t>
            </w:r>
            <w:proofErr w:type="spellEnd"/>
          </w:p>
        </w:tc>
      </w:tr>
      <w:tr w:rsidR="00BA43FE" w:rsidRPr="00F27065" w14:paraId="12C91B30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37635788" w14:textId="3D5B3F4C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2089" w:type="dxa"/>
            <w:vAlign w:val="center"/>
          </w:tcPr>
          <w:p w14:paraId="7921C1DD" w14:textId="6E773542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jowan</w:t>
            </w:r>
            <w:proofErr w:type="spellEnd"/>
            <w:r w:rsidR="00DA3C3A"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6A65160" w14:textId="77777777" w:rsidR="00F6223B" w:rsidRPr="00F27065" w:rsidRDefault="00F6223B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Trachyspermum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mmi</w:t>
            </w:r>
            <w:proofErr w:type="spellEnd"/>
          </w:p>
          <w:p w14:paraId="1F1723BD" w14:textId="758C97BA" w:rsidR="00BA43FE" w:rsidRPr="00F27065" w:rsidRDefault="00F6223B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(L.) Sprague ex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urill</w:t>
            </w:r>
            <w:proofErr w:type="spellEnd"/>
          </w:p>
        </w:tc>
        <w:tc>
          <w:tcPr>
            <w:tcW w:w="1405" w:type="dxa"/>
            <w:vAlign w:val="center"/>
          </w:tcPr>
          <w:p w14:paraId="55C2C53A" w14:textId="4BA4E0D7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2C152B6C" w14:textId="0883C677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32F908C" w14:textId="1516326A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1B6179" w:rsidRPr="00F27065" w14:paraId="232EC46C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203BA81C" w14:textId="70982E6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2089" w:type="dxa"/>
            <w:vAlign w:val="center"/>
          </w:tcPr>
          <w:p w14:paraId="2BAD0C4B" w14:textId="4A5C394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ngelica root EO</w:t>
            </w:r>
          </w:p>
        </w:tc>
        <w:tc>
          <w:tcPr>
            <w:tcW w:w="3049" w:type="dxa"/>
            <w:vMerge w:val="restart"/>
            <w:vAlign w:val="center"/>
          </w:tcPr>
          <w:p w14:paraId="28BD7616" w14:textId="29C7507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Angelica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rchangelica</w:t>
            </w:r>
            <w:proofErr w:type="spellEnd"/>
          </w:p>
        </w:tc>
        <w:tc>
          <w:tcPr>
            <w:tcW w:w="1405" w:type="dxa"/>
            <w:vAlign w:val="center"/>
          </w:tcPr>
          <w:p w14:paraId="0767DF7F" w14:textId="7F6CB30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Hungary</w:t>
            </w:r>
          </w:p>
        </w:tc>
        <w:tc>
          <w:tcPr>
            <w:tcW w:w="1184" w:type="dxa"/>
            <w:vAlign w:val="center"/>
          </w:tcPr>
          <w:p w14:paraId="36F5B2C6" w14:textId="6F1F8EBC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  <w:tc>
          <w:tcPr>
            <w:tcW w:w="1081" w:type="dxa"/>
            <w:vAlign w:val="center"/>
          </w:tcPr>
          <w:p w14:paraId="0AD83325" w14:textId="0F98C4B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</w:tr>
      <w:tr w:rsidR="001B6179" w:rsidRPr="00F27065" w14:paraId="4DED7EB5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04BE530D" w14:textId="19385566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2089" w:type="dxa"/>
            <w:vAlign w:val="center"/>
          </w:tcPr>
          <w:p w14:paraId="1484C40F" w14:textId="5705858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ngelica seed EO</w:t>
            </w:r>
          </w:p>
        </w:tc>
        <w:tc>
          <w:tcPr>
            <w:tcW w:w="3049" w:type="dxa"/>
            <w:vMerge/>
            <w:vAlign w:val="center"/>
          </w:tcPr>
          <w:p w14:paraId="44623EFA" w14:textId="015F5DB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0816DA42" w14:textId="1D05D57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USA</w:t>
            </w:r>
          </w:p>
        </w:tc>
        <w:tc>
          <w:tcPr>
            <w:tcW w:w="1184" w:type="dxa"/>
            <w:vAlign w:val="center"/>
          </w:tcPr>
          <w:p w14:paraId="6FBFDCDB" w14:textId="107EF99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  <w:tc>
          <w:tcPr>
            <w:tcW w:w="1081" w:type="dxa"/>
            <w:vAlign w:val="center"/>
          </w:tcPr>
          <w:p w14:paraId="2E88B752" w14:textId="72BF101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</w:t>
            </w:r>
          </w:p>
        </w:tc>
      </w:tr>
      <w:tr w:rsidR="00BA43FE" w:rsidRPr="00F27065" w14:paraId="24363F96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4A00C5A3" w14:textId="2130DDD5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2089" w:type="dxa"/>
            <w:vAlign w:val="center"/>
          </w:tcPr>
          <w:p w14:paraId="1AAAC925" w14:textId="6E116C4F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Anise seed</w:t>
            </w:r>
            <w:r w:rsidR="009A0D55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r w:rsidR="009A0D55"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Align w:val="center"/>
          </w:tcPr>
          <w:p w14:paraId="24F35C7F" w14:textId="377FC365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Pimpinella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nisum</w:t>
            </w:r>
            <w:proofErr w:type="spellEnd"/>
          </w:p>
        </w:tc>
        <w:tc>
          <w:tcPr>
            <w:tcW w:w="1405" w:type="dxa"/>
            <w:vAlign w:val="center"/>
          </w:tcPr>
          <w:p w14:paraId="273035A0" w14:textId="7C34DA05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7F860B85" w14:textId="5FBBB981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081" w:type="dxa"/>
            <w:vAlign w:val="center"/>
          </w:tcPr>
          <w:p w14:paraId="5474E9B2" w14:textId="25C1D196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BA43FE" w:rsidRPr="00F27065" w14:paraId="786BF2E4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3E7CA401" w14:textId="6ABAFB8F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2089" w:type="dxa"/>
            <w:vAlign w:val="center"/>
          </w:tcPr>
          <w:p w14:paraId="4EACA06A" w14:textId="7BF920FA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safoetida</w:t>
            </w:r>
            <w:r w:rsidR="009A0D55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="009A0D55"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Align w:val="center"/>
          </w:tcPr>
          <w:p w14:paraId="4F92EB7B" w14:textId="2DA5C231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Ferul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ssa</w:t>
            </w:r>
            <w:r w:rsidR="00F6223B"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-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foetida</w:t>
            </w:r>
            <w:proofErr w:type="spellEnd"/>
          </w:p>
        </w:tc>
        <w:tc>
          <w:tcPr>
            <w:tcW w:w="1405" w:type="dxa"/>
            <w:vAlign w:val="center"/>
          </w:tcPr>
          <w:p w14:paraId="5260B9E1" w14:textId="58A5916D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63C7D1AA" w14:textId="2C91DAC9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03C35A4D" w14:textId="7F89708A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</w:tr>
      <w:tr w:rsidR="00BA43FE" w:rsidRPr="00F27065" w14:paraId="2685999F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62BAF87C" w14:textId="22518C38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2089" w:type="dxa"/>
            <w:vAlign w:val="center"/>
          </w:tcPr>
          <w:p w14:paraId="39DBA502" w14:textId="1C473E84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araway seed</w:t>
            </w:r>
            <w:r w:rsidR="009A0D55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="009A0D55"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Align w:val="center"/>
          </w:tcPr>
          <w:p w14:paraId="3A561026" w14:textId="77D85C3F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ar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arvi</w:t>
            </w:r>
            <w:proofErr w:type="spellEnd"/>
          </w:p>
        </w:tc>
        <w:tc>
          <w:tcPr>
            <w:tcW w:w="1405" w:type="dxa"/>
            <w:vAlign w:val="center"/>
          </w:tcPr>
          <w:p w14:paraId="12B65427" w14:textId="55393161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ungary</w:t>
            </w:r>
          </w:p>
        </w:tc>
        <w:tc>
          <w:tcPr>
            <w:tcW w:w="1184" w:type="dxa"/>
            <w:vAlign w:val="center"/>
          </w:tcPr>
          <w:p w14:paraId="77C7278B" w14:textId="05051A9D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E44F55C" w14:textId="172303C9" w:rsidR="00BA43FE" w:rsidRPr="00F27065" w:rsidRDefault="00BA43F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</w:tr>
      <w:tr w:rsidR="001B6179" w:rsidRPr="00F27065" w14:paraId="5E2A768D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0625287B" w14:textId="2D7D101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2089" w:type="dxa"/>
            <w:vAlign w:val="center"/>
          </w:tcPr>
          <w:p w14:paraId="5A8E9C12" w14:textId="1999504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arrot leaf absolute</w:t>
            </w:r>
          </w:p>
        </w:tc>
        <w:tc>
          <w:tcPr>
            <w:tcW w:w="3049" w:type="dxa"/>
            <w:vMerge w:val="restart"/>
            <w:vAlign w:val="center"/>
          </w:tcPr>
          <w:p w14:paraId="2C0650E2" w14:textId="1D0090A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Daucus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carota</w:t>
            </w:r>
            <w:proofErr w:type="spellEnd"/>
          </w:p>
        </w:tc>
        <w:tc>
          <w:tcPr>
            <w:tcW w:w="1405" w:type="dxa"/>
            <w:vAlign w:val="center"/>
          </w:tcPr>
          <w:p w14:paraId="0959A8A0" w14:textId="3E8664F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4FA6B048" w14:textId="3FC8691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8C58FCD" w14:textId="3555047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1B6179" w:rsidRPr="00F27065" w14:paraId="56134856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269AD094" w14:textId="31DE403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2089" w:type="dxa"/>
            <w:vAlign w:val="center"/>
          </w:tcPr>
          <w:p w14:paraId="1C408207" w14:textId="5660507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Carrot seed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Merge/>
            <w:vAlign w:val="center"/>
          </w:tcPr>
          <w:p w14:paraId="71C90C39" w14:textId="1B56466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48E6E410" w14:textId="49E8B48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5CC80F4E" w14:textId="51F728E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38</w:t>
            </w:r>
          </w:p>
        </w:tc>
        <w:tc>
          <w:tcPr>
            <w:tcW w:w="1081" w:type="dxa"/>
            <w:vAlign w:val="center"/>
          </w:tcPr>
          <w:p w14:paraId="020006D8" w14:textId="4ACBC07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1B6179" w:rsidRPr="00F27065" w14:paraId="1F8C7C24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3EC0DDCB" w14:textId="3651F78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2089" w:type="dxa"/>
            <w:vAlign w:val="center"/>
          </w:tcPr>
          <w:p w14:paraId="08098E4A" w14:textId="0D9BF980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arrot seed EO</w:t>
            </w:r>
          </w:p>
        </w:tc>
        <w:tc>
          <w:tcPr>
            <w:tcW w:w="3049" w:type="dxa"/>
            <w:vMerge/>
            <w:vAlign w:val="center"/>
          </w:tcPr>
          <w:p w14:paraId="71A462AE" w14:textId="57D7C9C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4A6A9716" w14:textId="49C6C7C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7632F3CA" w14:textId="3BF5DFDC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1081" w:type="dxa"/>
            <w:vAlign w:val="center"/>
          </w:tcPr>
          <w:p w14:paraId="1BBF938E" w14:textId="128671E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</w:tr>
      <w:tr w:rsidR="001B6179" w:rsidRPr="00F27065" w14:paraId="7D92D43D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0673722D" w14:textId="01922B26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089" w:type="dxa"/>
            <w:vAlign w:val="center"/>
          </w:tcPr>
          <w:p w14:paraId="15EFCFB0" w14:textId="4C7E9D4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Carrot seed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Merge/>
            <w:vAlign w:val="center"/>
          </w:tcPr>
          <w:p w14:paraId="2BFF5447" w14:textId="0C6430B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7D50EA40" w14:textId="420F2E5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24379DE0" w14:textId="0674B8C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1081" w:type="dxa"/>
            <w:vAlign w:val="center"/>
          </w:tcPr>
          <w:p w14:paraId="04B06156" w14:textId="76FE3D66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1B6179" w:rsidRPr="00F27065" w14:paraId="78941B8A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7836D431" w14:textId="5F8E054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2089" w:type="dxa"/>
            <w:vAlign w:val="center"/>
          </w:tcPr>
          <w:p w14:paraId="6A775C27" w14:textId="6EEE91A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Celery herb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Merge w:val="restart"/>
            <w:vAlign w:val="center"/>
          </w:tcPr>
          <w:p w14:paraId="001723DB" w14:textId="41AC1E2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pi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graveolens</w:t>
            </w:r>
            <w:proofErr w:type="spellEnd"/>
          </w:p>
        </w:tc>
        <w:tc>
          <w:tcPr>
            <w:tcW w:w="1405" w:type="dxa"/>
            <w:vAlign w:val="center"/>
          </w:tcPr>
          <w:p w14:paraId="12C73A50" w14:textId="030E6ED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0014D9EC" w14:textId="60C7B33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3AF8DF1C" w14:textId="56C4902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1B6179" w:rsidRPr="00F27065" w14:paraId="109C476C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6AA71153" w14:textId="666C6E2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2089" w:type="dxa"/>
            <w:vAlign w:val="center"/>
          </w:tcPr>
          <w:p w14:paraId="2650950A" w14:textId="62BFFA4B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Celery herb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Merge/>
            <w:vAlign w:val="center"/>
          </w:tcPr>
          <w:p w14:paraId="7C726C15" w14:textId="1A3F4C6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4CA95E76" w14:textId="783A0D3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1899A006" w14:textId="04EF5B9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081" w:type="dxa"/>
            <w:vAlign w:val="center"/>
          </w:tcPr>
          <w:p w14:paraId="589CC0C6" w14:textId="05A2AAFC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1B6179" w:rsidRPr="00F27065" w14:paraId="2F3DC318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53228DE0" w14:textId="68CA7D7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2089" w:type="dxa"/>
            <w:vAlign w:val="center"/>
          </w:tcPr>
          <w:p w14:paraId="6FA99CDE" w14:textId="55339B40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Celery herb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Merge/>
            <w:vAlign w:val="center"/>
          </w:tcPr>
          <w:p w14:paraId="58F3F053" w14:textId="09624776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21578DC6" w14:textId="0609C5C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36E6B4CE" w14:textId="202134F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BB30E70" w14:textId="0E150A8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6</w:t>
            </w:r>
          </w:p>
        </w:tc>
      </w:tr>
      <w:tr w:rsidR="001B6179" w:rsidRPr="00F27065" w14:paraId="2BE2E8E7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25A98EB7" w14:textId="3B3B6FDB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2089" w:type="dxa"/>
            <w:vAlign w:val="center"/>
          </w:tcPr>
          <w:p w14:paraId="74D4C96F" w14:textId="6BF9782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Celery herb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Merge/>
            <w:vAlign w:val="center"/>
          </w:tcPr>
          <w:p w14:paraId="2240A80E" w14:textId="1A5C370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257BD6F6" w14:textId="0777D286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1AF265D9" w14:textId="683343E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039FE70" w14:textId="4C8649A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1B6179" w:rsidRPr="00F27065" w14:paraId="5792DCA3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36D33841" w14:textId="723EFE8B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2089" w:type="dxa"/>
            <w:vAlign w:val="center"/>
          </w:tcPr>
          <w:p w14:paraId="6021E0D7" w14:textId="6646CAD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oriander leaves EO</w:t>
            </w:r>
          </w:p>
        </w:tc>
        <w:tc>
          <w:tcPr>
            <w:tcW w:w="3049" w:type="dxa"/>
            <w:vMerge w:val="restart"/>
            <w:vAlign w:val="center"/>
          </w:tcPr>
          <w:p w14:paraId="0EBB8009" w14:textId="510B5A0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oriandrum sativum</w:t>
            </w:r>
          </w:p>
        </w:tc>
        <w:tc>
          <w:tcPr>
            <w:tcW w:w="1405" w:type="dxa"/>
            <w:vAlign w:val="center"/>
          </w:tcPr>
          <w:p w14:paraId="4A2B8A46" w14:textId="2DFDBDC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Russia</w:t>
            </w:r>
          </w:p>
        </w:tc>
        <w:tc>
          <w:tcPr>
            <w:tcW w:w="1184" w:type="dxa"/>
            <w:vAlign w:val="center"/>
          </w:tcPr>
          <w:p w14:paraId="03647155" w14:textId="7135ACD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3F5C6B72" w14:textId="1FEA02AB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</w:tr>
      <w:tr w:rsidR="001B6179" w:rsidRPr="00F27065" w14:paraId="2565A6E1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02752D1C" w14:textId="75B8207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2089" w:type="dxa"/>
            <w:vAlign w:val="center"/>
          </w:tcPr>
          <w:p w14:paraId="64502DC9" w14:textId="48DB3BC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oriander leaves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72F97513" w14:textId="7D9E956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670D50D0" w14:textId="7D9A9F2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04E21F98" w14:textId="11C10FF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081" w:type="dxa"/>
            <w:vAlign w:val="center"/>
          </w:tcPr>
          <w:p w14:paraId="71E2D080" w14:textId="33DC27A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1B6179" w:rsidRPr="00F27065" w14:paraId="77696B98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041D8B20" w14:textId="33C26CB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2089" w:type="dxa"/>
            <w:vAlign w:val="center"/>
          </w:tcPr>
          <w:p w14:paraId="7C6EFACD" w14:textId="44E03CD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oriander fruits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489882CF" w14:textId="47D6A75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1DDF0E40" w14:textId="618CE91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113278EE" w14:textId="368D89A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8560778" w14:textId="4BE88FA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1B6179" w:rsidRPr="00F27065" w14:paraId="347F90A4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2BE2D8FA" w14:textId="44D2841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2089" w:type="dxa"/>
            <w:vAlign w:val="center"/>
          </w:tcPr>
          <w:p w14:paraId="38AAAC7D" w14:textId="698C1BA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oriander fruits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06A7FDB2" w14:textId="10DDEE6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75BC57AC" w14:textId="592D06C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Russia</w:t>
            </w:r>
          </w:p>
        </w:tc>
        <w:tc>
          <w:tcPr>
            <w:tcW w:w="1184" w:type="dxa"/>
            <w:vAlign w:val="center"/>
          </w:tcPr>
          <w:p w14:paraId="557C62A9" w14:textId="444A756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081" w:type="dxa"/>
            <w:vAlign w:val="center"/>
          </w:tcPr>
          <w:p w14:paraId="1FE1CCEE" w14:textId="63E10E2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</w:tr>
      <w:tr w:rsidR="001B6179" w:rsidRPr="00F27065" w14:paraId="1FC69D59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17501085" w14:textId="5B21989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2089" w:type="dxa"/>
            <w:vAlign w:val="center"/>
          </w:tcPr>
          <w:p w14:paraId="7596801A" w14:textId="2AC4A50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umi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29BD51B8" w14:textId="1322507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Cuminum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cyminum</w:t>
            </w:r>
            <w:proofErr w:type="spellEnd"/>
          </w:p>
        </w:tc>
        <w:tc>
          <w:tcPr>
            <w:tcW w:w="1405" w:type="dxa"/>
            <w:vAlign w:val="center"/>
          </w:tcPr>
          <w:p w14:paraId="5EF4C573" w14:textId="682DBCF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6F47C329" w14:textId="3780B35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F16FBCC" w14:textId="3B93EFC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0</w:t>
            </w:r>
          </w:p>
        </w:tc>
      </w:tr>
      <w:tr w:rsidR="001B6179" w:rsidRPr="00F27065" w14:paraId="2A017C76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17320FBF" w14:textId="32E7512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2089" w:type="dxa"/>
            <w:vAlign w:val="center"/>
          </w:tcPr>
          <w:p w14:paraId="7692D6DE" w14:textId="3BD80C8C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umin oleoresin</w:t>
            </w:r>
          </w:p>
        </w:tc>
        <w:tc>
          <w:tcPr>
            <w:tcW w:w="3049" w:type="dxa"/>
            <w:vMerge/>
            <w:vAlign w:val="center"/>
          </w:tcPr>
          <w:p w14:paraId="7A4A0399" w14:textId="59982BA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0478F5A7" w14:textId="2F696BF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2F74BEE4" w14:textId="7FD30536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CCC05A6" w14:textId="2CFE872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</w:tr>
      <w:tr w:rsidR="001B6179" w:rsidRPr="00F27065" w14:paraId="227BBB74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07ED40C0" w14:textId="6F2090B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41</w:t>
            </w:r>
          </w:p>
        </w:tc>
        <w:tc>
          <w:tcPr>
            <w:tcW w:w="2089" w:type="dxa"/>
            <w:vAlign w:val="center"/>
          </w:tcPr>
          <w:p w14:paraId="33D9C6F0" w14:textId="1C54F34B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Dill seed EO</w:t>
            </w:r>
          </w:p>
        </w:tc>
        <w:tc>
          <w:tcPr>
            <w:tcW w:w="3049" w:type="dxa"/>
            <w:vMerge w:val="restart"/>
            <w:vAlign w:val="center"/>
          </w:tcPr>
          <w:p w14:paraId="44B1C013" w14:textId="020632A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nethum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graveolens</w:t>
            </w:r>
            <w:proofErr w:type="spellEnd"/>
          </w:p>
        </w:tc>
        <w:tc>
          <w:tcPr>
            <w:tcW w:w="1405" w:type="dxa"/>
            <w:vAlign w:val="center"/>
          </w:tcPr>
          <w:p w14:paraId="72227F67" w14:textId="42D10EAC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outh Africa</w:t>
            </w:r>
          </w:p>
        </w:tc>
        <w:tc>
          <w:tcPr>
            <w:tcW w:w="1184" w:type="dxa"/>
            <w:vAlign w:val="center"/>
          </w:tcPr>
          <w:p w14:paraId="307E7ED7" w14:textId="692CC190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</w:t>
            </w:r>
          </w:p>
        </w:tc>
        <w:tc>
          <w:tcPr>
            <w:tcW w:w="1081" w:type="dxa"/>
            <w:vAlign w:val="center"/>
          </w:tcPr>
          <w:p w14:paraId="7FD4D1A6" w14:textId="750AA36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1B6179" w:rsidRPr="00F27065" w14:paraId="141367CF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0FD7D6E6" w14:textId="4F5CB6F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2089" w:type="dxa"/>
            <w:vAlign w:val="center"/>
          </w:tcPr>
          <w:p w14:paraId="665BFE3C" w14:textId="19D6BA3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Dill wee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723524FA" w14:textId="75A0A40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7BD87B36" w14:textId="17E2018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ustria</w:t>
            </w:r>
          </w:p>
        </w:tc>
        <w:tc>
          <w:tcPr>
            <w:tcW w:w="1184" w:type="dxa"/>
            <w:vAlign w:val="center"/>
          </w:tcPr>
          <w:p w14:paraId="3AFBB224" w14:textId="546086C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64EDDBBA" w14:textId="161E929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1B6179" w:rsidRPr="00F27065" w14:paraId="21FD0D71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7B94492B" w14:textId="32E4E12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2089" w:type="dxa"/>
            <w:vAlign w:val="center"/>
          </w:tcPr>
          <w:p w14:paraId="02C7E478" w14:textId="2DEAD46B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Dill wee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49948E29" w14:textId="2EC2D4C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631E8812" w14:textId="5664424C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25570ED4" w14:textId="5F503AD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17E0B143" w14:textId="23ED62A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1B6179" w:rsidRPr="00F27065" w14:paraId="11A7A469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55ED66F3" w14:textId="119E5576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2089" w:type="dxa"/>
            <w:vAlign w:val="center"/>
          </w:tcPr>
          <w:p w14:paraId="0F936F0B" w14:textId="4350705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Dill wee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2617A8A7" w14:textId="03699D8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74ADD639" w14:textId="53E80B4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USA</w:t>
            </w:r>
          </w:p>
        </w:tc>
        <w:tc>
          <w:tcPr>
            <w:tcW w:w="1184" w:type="dxa"/>
            <w:vAlign w:val="center"/>
          </w:tcPr>
          <w:p w14:paraId="4C003474" w14:textId="204A0A20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081" w:type="dxa"/>
            <w:vAlign w:val="center"/>
          </w:tcPr>
          <w:p w14:paraId="3EE927C6" w14:textId="04CB58C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</w:tr>
      <w:tr w:rsidR="001B6179" w:rsidRPr="00F27065" w14:paraId="20F54F8A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07A9C8A9" w14:textId="02413D8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2089" w:type="dxa"/>
            <w:shd w:val="clear" w:color="auto" w:fill="auto"/>
            <w:vAlign w:val="center"/>
          </w:tcPr>
          <w:p w14:paraId="1783A150" w14:textId="0560254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ennel bitter EO</w:t>
            </w:r>
          </w:p>
        </w:tc>
        <w:tc>
          <w:tcPr>
            <w:tcW w:w="3049" w:type="dxa"/>
            <w:vMerge w:val="restart"/>
            <w:shd w:val="clear" w:color="auto" w:fill="auto"/>
            <w:vAlign w:val="center"/>
          </w:tcPr>
          <w:p w14:paraId="2B785921" w14:textId="7777777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Foeniculum</w:t>
            </w:r>
            <w:proofErr w:type="spellEnd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 xml:space="preserve"> vulgare</w:t>
            </w:r>
          </w:p>
          <w:p w14:paraId="43001EA8" w14:textId="7777777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</w:pPr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Mill. subsp.</w:t>
            </w: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 xml:space="preserve"> vulgare </w:t>
            </w:r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var.</w:t>
            </w:r>
          </w:p>
          <w:p w14:paraId="2FD02A18" w14:textId="76A4DA6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vulgare</w:t>
            </w:r>
          </w:p>
        </w:tc>
        <w:tc>
          <w:tcPr>
            <w:tcW w:w="1405" w:type="dxa"/>
            <w:shd w:val="clear" w:color="auto" w:fill="auto"/>
            <w:vAlign w:val="center"/>
          </w:tcPr>
          <w:p w14:paraId="5FEB9EC1" w14:textId="4C3F8486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6D362941" w14:textId="32F7900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1D985F8" w14:textId="521C2D6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1B6179" w:rsidRPr="00F27065" w14:paraId="3493A4D2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6CEE0B95" w14:textId="1BE122BB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2089" w:type="dxa"/>
            <w:vAlign w:val="center"/>
          </w:tcPr>
          <w:p w14:paraId="033F4F70" w14:textId="480D9B2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Fennel bitter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1233192C" w14:textId="5664ED5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4D597A9C" w14:textId="7777777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7CC19367" w14:textId="2DE2B47C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940C35E" w14:textId="281182F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8</w:t>
            </w:r>
          </w:p>
        </w:tc>
      </w:tr>
      <w:tr w:rsidR="001B6179" w:rsidRPr="00F27065" w14:paraId="14BC2ABF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042A254E" w14:textId="26FE2180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2089" w:type="dxa"/>
            <w:vAlign w:val="center"/>
          </w:tcPr>
          <w:p w14:paraId="5FE5DCAD" w14:textId="0C97E9A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ennel sweet EO</w:t>
            </w:r>
          </w:p>
        </w:tc>
        <w:tc>
          <w:tcPr>
            <w:tcW w:w="3049" w:type="dxa"/>
            <w:vMerge w:val="restart"/>
            <w:vAlign w:val="center"/>
          </w:tcPr>
          <w:p w14:paraId="28DA08A1" w14:textId="77777777" w:rsidR="001B6179" w:rsidRPr="00F27065" w:rsidRDefault="001B6179" w:rsidP="00F27065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Foeniculum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vulgare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Mill.</w:t>
            </w:r>
          </w:p>
          <w:p w14:paraId="4F89CFBF" w14:textId="77777777" w:rsidR="001B6179" w:rsidRPr="00F27065" w:rsidRDefault="001B6179" w:rsidP="00F27065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subsp.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vulgare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var.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dulce</w:t>
            </w:r>
          </w:p>
          <w:p w14:paraId="104FD3A9" w14:textId="74F3A24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(Mill.) Batt</w:t>
            </w:r>
          </w:p>
        </w:tc>
        <w:tc>
          <w:tcPr>
            <w:tcW w:w="1405" w:type="dxa"/>
            <w:vAlign w:val="center"/>
          </w:tcPr>
          <w:p w14:paraId="6177A2B4" w14:textId="03B885D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ustralia</w:t>
            </w:r>
          </w:p>
        </w:tc>
        <w:tc>
          <w:tcPr>
            <w:tcW w:w="1184" w:type="dxa"/>
            <w:vAlign w:val="center"/>
          </w:tcPr>
          <w:p w14:paraId="45A9C8F4" w14:textId="4B5BF0A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1081" w:type="dxa"/>
            <w:vAlign w:val="center"/>
          </w:tcPr>
          <w:p w14:paraId="1D8F1242" w14:textId="4132BA26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4</w:t>
            </w:r>
          </w:p>
        </w:tc>
      </w:tr>
      <w:tr w:rsidR="001B6179" w:rsidRPr="00F27065" w14:paraId="2E6BAAC0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6BFE1AEA" w14:textId="7E57F38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2089" w:type="dxa"/>
            <w:vAlign w:val="center"/>
          </w:tcPr>
          <w:p w14:paraId="0E5B7833" w14:textId="5A3EF986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ennel sweet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661EF34C" w14:textId="58C8571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4C68A258" w14:textId="3B42FA9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ungary</w:t>
            </w:r>
          </w:p>
        </w:tc>
        <w:tc>
          <w:tcPr>
            <w:tcW w:w="1184" w:type="dxa"/>
            <w:vAlign w:val="center"/>
          </w:tcPr>
          <w:p w14:paraId="6528EDD9" w14:textId="1068DB4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081" w:type="dxa"/>
            <w:vAlign w:val="center"/>
          </w:tcPr>
          <w:p w14:paraId="6E397C8A" w14:textId="657DD99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1B6179" w:rsidRPr="00F27065" w14:paraId="371A14A6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19C888BE" w14:textId="0F258B0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2089" w:type="dxa"/>
            <w:vAlign w:val="center"/>
          </w:tcPr>
          <w:p w14:paraId="3D32A79B" w14:textId="7DF0461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Fennel sweet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5B54C331" w14:textId="18C2F21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5DD11F7E" w14:textId="3571369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3AB205CE" w14:textId="274AEE66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A95924A" w14:textId="42D958E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  <w:tr w:rsidR="00AE592E" w:rsidRPr="00F27065" w14:paraId="06BA54D4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3D2A05C5" w14:textId="2E548735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2089" w:type="dxa"/>
            <w:vAlign w:val="center"/>
          </w:tcPr>
          <w:p w14:paraId="102C3176" w14:textId="6E0F81EA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Galbanum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7F47DAC9" w14:textId="77777777" w:rsidR="00BB4396" w:rsidRPr="00F27065" w:rsidRDefault="00BB439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Ferul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gummos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oiss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  <w:p w14:paraId="02A157D2" w14:textId="77777777" w:rsidR="00BB4396" w:rsidRPr="00F27065" w:rsidRDefault="00BB439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yn.</w:t>
            </w: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Ferul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galbaniflua</w:t>
            </w:r>
            <w:proofErr w:type="spellEnd"/>
          </w:p>
          <w:p w14:paraId="0A722408" w14:textId="02B2BE14" w:rsidR="00AE592E" w:rsidRPr="00F27065" w:rsidRDefault="00BB439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oiss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. et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uhse</w:t>
            </w:r>
            <w:proofErr w:type="spellEnd"/>
          </w:p>
        </w:tc>
        <w:tc>
          <w:tcPr>
            <w:tcW w:w="1405" w:type="dxa"/>
            <w:vAlign w:val="center"/>
          </w:tcPr>
          <w:p w14:paraId="57DD082B" w14:textId="686A400B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ran</w:t>
            </w:r>
          </w:p>
        </w:tc>
        <w:tc>
          <w:tcPr>
            <w:tcW w:w="1184" w:type="dxa"/>
            <w:vAlign w:val="center"/>
          </w:tcPr>
          <w:p w14:paraId="558F3B7A" w14:textId="7945BFDC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081" w:type="dxa"/>
            <w:vAlign w:val="center"/>
          </w:tcPr>
          <w:p w14:paraId="72E999B3" w14:textId="7631751C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9</w:t>
            </w:r>
          </w:p>
        </w:tc>
      </w:tr>
      <w:tr w:rsidR="00AE592E" w:rsidRPr="00F27065" w14:paraId="4B4C9188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0D08FC2A" w14:textId="7BD3BE0A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2089" w:type="dxa"/>
            <w:vAlign w:val="center"/>
          </w:tcPr>
          <w:p w14:paraId="2CBE9BF8" w14:textId="3A23F7CF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Galbanum resinoid EO</w:t>
            </w:r>
          </w:p>
        </w:tc>
        <w:tc>
          <w:tcPr>
            <w:tcW w:w="3049" w:type="dxa"/>
            <w:vAlign w:val="center"/>
          </w:tcPr>
          <w:p w14:paraId="2D59CCB2" w14:textId="77777777" w:rsidR="00BB4396" w:rsidRPr="00F27065" w:rsidRDefault="00BB439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Ferul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gummos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oiss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  <w:p w14:paraId="690E8940" w14:textId="77777777" w:rsidR="00BB4396" w:rsidRPr="00F27065" w:rsidRDefault="00BB439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yn.</w:t>
            </w: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Ferul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galbaniflua</w:t>
            </w:r>
            <w:proofErr w:type="spellEnd"/>
          </w:p>
          <w:p w14:paraId="2772423A" w14:textId="6DB44C1E" w:rsidR="00AE592E" w:rsidRPr="00F27065" w:rsidRDefault="00BB4396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oiss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. et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uhse</w:t>
            </w:r>
            <w:proofErr w:type="spellEnd"/>
          </w:p>
        </w:tc>
        <w:tc>
          <w:tcPr>
            <w:tcW w:w="1405" w:type="dxa"/>
            <w:vAlign w:val="center"/>
          </w:tcPr>
          <w:p w14:paraId="65636955" w14:textId="66B2569D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ran</w:t>
            </w:r>
          </w:p>
        </w:tc>
        <w:tc>
          <w:tcPr>
            <w:tcW w:w="1184" w:type="dxa"/>
            <w:vAlign w:val="center"/>
          </w:tcPr>
          <w:p w14:paraId="31CCDFE9" w14:textId="74B1E164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8.2±0.8</w:t>
            </w:r>
          </w:p>
        </w:tc>
        <w:tc>
          <w:tcPr>
            <w:tcW w:w="1081" w:type="dxa"/>
            <w:vAlign w:val="center"/>
          </w:tcPr>
          <w:p w14:paraId="1BB6B50E" w14:textId="62669DCB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</w:tr>
      <w:tr w:rsidR="001B6179" w:rsidRPr="00F27065" w14:paraId="12D92846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1B5D0729" w14:textId="052E71E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2089" w:type="dxa"/>
            <w:vAlign w:val="center"/>
          </w:tcPr>
          <w:p w14:paraId="5AE87EB8" w14:textId="79C4626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ovage leaf EO</w:t>
            </w:r>
          </w:p>
        </w:tc>
        <w:tc>
          <w:tcPr>
            <w:tcW w:w="3049" w:type="dxa"/>
            <w:vMerge w:val="restart"/>
            <w:vAlign w:val="center"/>
          </w:tcPr>
          <w:p w14:paraId="245235FB" w14:textId="0503828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Levisticum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officinale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Koch</w:t>
            </w:r>
          </w:p>
        </w:tc>
        <w:tc>
          <w:tcPr>
            <w:tcW w:w="1405" w:type="dxa"/>
            <w:vAlign w:val="center"/>
          </w:tcPr>
          <w:p w14:paraId="00EDAF8F" w14:textId="51CF418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Hungary</w:t>
            </w:r>
          </w:p>
        </w:tc>
        <w:tc>
          <w:tcPr>
            <w:tcW w:w="1184" w:type="dxa"/>
            <w:vAlign w:val="center"/>
          </w:tcPr>
          <w:p w14:paraId="3974BE77" w14:textId="3234E2E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  <w:tc>
          <w:tcPr>
            <w:tcW w:w="1081" w:type="dxa"/>
            <w:vAlign w:val="center"/>
          </w:tcPr>
          <w:p w14:paraId="4EBBB9F1" w14:textId="15C060D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1B6179" w:rsidRPr="00F27065" w14:paraId="2E4A4B51" w14:textId="77777777" w:rsidTr="00053B5A">
        <w:trPr>
          <w:cantSplit/>
          <w:trHeight w:val="489"/>
          <w:jc w:val="center"/>
        </w:trPr>
        <w:tc>
          <w:tcPr>
            <w:tcW w:w="956" w:type="dxa"/>
            <w:vAlign w:val="center"/>
          </w:tcPr>
          <w:p w14:paraId="001586D8" w14:textId="61D496E3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2089" w:type="dxa"/>
            <w:vAlign w:val="center"/>
          </w:tcPr>
          <w:p w14:paraId="54E2B06F" w14:textId="585A3F3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ovage root EO</w:t>
            </w:r>
          </w:p>
        </w:tc>
        <w:tc>
          <w:tcPr>
            <w:tcW w:w="3049" w:type="dxa"/>
            <w:vMerge/>
            <w:vAlign w:val="center"/>
          </w:tcPr>
          <w:p w14:paraId="1797735C" w14:textId="20F981B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28315A27" w14:textId="171138C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Hungary</w:t>
            </w:r>
          </w:p>
        </w:tc>
        <w:tc>
          <w:tcPr>
            <w:tcW w:w="1184" w:type="dxa"/>
            <w:vAlign w:val="center"/>
          </w:tcPr>
          <w:p w14:paraId="085C59D2" w14:textId="4E08085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6.5±1.9</w:t>
            </w:r>
          </w:p>
        </w:tc>
        <w:tc>
          <w:tcPr>
            <w:tcW w:w="1081" w:type="dxa"/>
            <w:vAlign w:val="center"/>
          </w:tcPr>
          <w:p w14:paraId="59EE83FC" w14:textId="2DB25838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9</w:t>
            </w:r>
          </w:p>
        </w:tc>
      </w:tr>
      <w:tr w:rsidR="001B6179" w:rsidRPr="00F27065" w14:paraId="485A8F1F" w14:textId="77777777" w:rsidTr="00053B5A">
        <w:trPr>
          <w:cantSplit/>
          <w:trHeight w:val="479"/>
          <w:jc w:val="center"/>
        </w:trPr>
        <w:tc>
          <w:tcPr>
            <w:tcW w:w="956" w:type="dxa"/>
            <w:vAlign w:val="center"/>
          </w:tcPr>
          <w:p w14:paraId="5FC9E439" w14:textId="33AD78D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2089" w:type="dxa"/>
            <w:vAlign w:val="center"/>
          </w:tcPr>
          <w:p w14:paraId="5F454A01" w14:textId="64EE072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arsley herb EO</w:t>
            </w:r>
          </w:p>
        </w:tc>
        <w:tc>
          <w:tcPr>
            <w:tcW w:w="3049" w:type="dxa"/>
            <w:vMerge w:val="restart"/>
            <w:vAlign w:val="center"/>
          </w:tcPr>
          <w:p w14:paraId="15DBEF4F" w14:textId="7777777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Petroselinum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rispum</w:t>
            </w:r>
            <w:proofErr w:type="spellEnd"/>
          </w:p>
          <w:p w14:paraId="31786797" w14:textId="7777777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(Mill.) Fuss</w:t>
            </w:r>
          </w:p>
          <w:p w14:paraId="0034E667" w14:textId="732AE70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yn.</w:t>
            </w: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Petroselinum sativum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Hoffm</w:t>
            </w:r>
            <w:proofErr w:type="spellEnd"/>
          </w:p>
        </w:tc>
        <w:tc>
          <w:tcPr>
            <w:tcW w:w="1405" w:type="dxa"/>
            <w:vAlign w:val="center"/>
          </w:tcPr>
          <w:p w14:paraId="0877AF53" w14:textId="6C14FC6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ustralia</w:t>
            </w:r>
          </w:p>
        </w:tc>
        <w:tc>
          <w:tcPr>
            <w:tcW w:w="1184" w:type="dxa"/>
            <w:vAlign w:val="center"/>
          </w:tcPr>
          <w:p w14:paraId="728DB594" w14:textId="1DC8FD0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2</w:t>
            </w:r>
          </w:p>
        </w:tc>
        <w:tc>
          <w:tcPr>
            <w:tcW w:w="1081" w:type="dxa"/>
            <w:vAlign w:val="center"/>
          </w:tcPr>
          <w:p w14:paraId="417BE059" w14:textId="0EDDEBF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1B6179" w:rsidRPr="00F27065" w14:paraId="784753DD" w14:textId="77777777" w:rsidTr="00053B5A">
        <w:trPr>
          <w:cantSplit/>
          <w:trHeight w:val="430"/>
          <w:jc w:val="center"/>
        </w:trPr>
        <w:tc>
          <w:tcPr>
            <w:tcW w:w="956" w:type="dxa"/>
            <w:vAlign w:val="center"/>
          </w:tcPr>
          <w:p w14:paraId="6E77347F" w14:textId="21021CB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2089" w:type="dxa"/>
            <w:vAlign w:val="center"/>
          </w:tcPr>
          <w:p w14:paraId="6E25D21D" w14:textId="7AF5FBDC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Parsley herb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3BFA849E" w14:textId="28B3A91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14BE7266" w14:textId="6002863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69377417" w14:textId="00A8793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9</w:t>
            </w:r>
          </w:p>
        </w:tc>
        <w:tc>
          <w:tcPr>
            <w:tcW w:w="1081" w:type="dxa"/>
            <w:vAlign w:val="center"/>
          </w:tcPr>
          <w:p w14:paraId="0F6D89AC" w14:textId="0F4A61A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8</w:t>
            </w:r>
          </w:p>
        </w:tc>
      </w:tr>
      <w:tr w:rsidR="001B6179" w:rsidRPr="00F27065" w14:paraId="080F56F6" w14:textId="77777777" w:rsidTr="00053B5A">
        <w:trPr>
          <w:cantSplit/>
          <w:trHeight w:val="408"/>
          <w:jc w:val="center"/>
        </w:trPr>
        <w:tc>
          <w:tcPr>
            <w:tcW w:w="956" w:type="dxa"/>
            <w:vAlign w:val="center"/>
          </w:tcPr>
          <w:p w14:paraId="29AA2192" w14:textId="6915347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2089" w:type="dxa"/>
            <w:vAlign w:val="center"/>
          </w:tcPr>
          <w:p w14:paraId="7ED6B04F" w14:textId="74359CF2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Parsley fruit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0D36B17A" w14:textId="0F6BAF3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064342A8" w14:textId="3FEE132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5D60D662" w14:textId="5A3E719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  <w:tc>
          <w:tcPr>
            <w:tcW w:w="1081" w:type="dxa"/>
            <w:vAlign w:val="center"/>
          </w:tcPr>
          <w:p w14:paraId="670D6602" w14:textId="33913BE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1B6179" w:rsidRPr="00F27065" w14:paraId="322B5CC6" w14:textId="77777777" w:rsidTr="00053B5A">
        <w:trPr>
          <w:cantSplit/>
          <w:trHeight w:val="488"/>
          <w:jc w:val="center"/>
        </w:trPr>
        <w:tc>
          <w:tcPr>
            <w:tcW w:w="956" w:type="dxa"/>
            <w:vAlign w:val="center"/>
          </w:tcPr>
          <w:p w14:paraId="2ACE5FA2" w14:textId="75158009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57</w:t>
            </w:r>
          </w:p>
        </w:tc>
        <w:tc>
          <w:tcPr>
            <w:tcW w:w="2089" w:type="dxa"/>
            <w:vAlign w:val="center"/>
          </w:tcPr>
          <w:p w14:paraId="4A378A24" w14:textId="5D07D04A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arsley fruit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4FBB5B12" w14:textId="312D266C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61A1B321" w14:textId="7164AA61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Romania</w:t>
            </w:r>
          </w:p>
        </w:tc>
        <w:tc>
          <w:tcPr>
            <w:tcW w:w="1184" w:type="dxa"/>
            <w:vAlign w:val="center"/>
          </w:tcPr>
          <w:p w14:paraId="1361E0EB" w14:textId="44FFAE8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2CFE4860" w14:textId="65B4E16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  <w:tr w:rsidR="00AE592E" w:rsidRPr="00F27065" w14:paraId="0BFCF771" w14:textId="77777777" w:rsidTr="00F27065">
        <w:trPr>
          <w:cantSplit/>
          <w:trHeight w:val="488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2228A2DF" w14:textId="7B5D3EA2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quifoliaceae</w:t>
            </w:r>
            <w:proofErr w:type="spellEnd"/>
          </w:p>
        </w:tc>
      </w:tr>
      <w:tr w:rsidR="00AE592E" w:rsidRPr="00F27065" w14:paraId="281F4B2A" w14:textId="77777777" w:rsidTr="00053B5A">
        <w:trPr>
          <w:cantSplit/>
          <w:trHeight w:val="488"/>
          <w:jc w:val="center"/>
        </w:trPr>
        <w:tc>
          <w:tcPr>
            <w:tcW w:w="956" w:type="dxa"/>
            <w:vAlign w:val="center"/>
          </w:tcPr>
          <w:p w14:paraId="14960B0A" w14:textId="2E112B05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8</w:t>
            </w:r>
          </w:p>
        </w:tc>
        <w:tc>
          <w:tcPr>
            <w:tcW w:w="2089" w:type="dxa"/>
            <w:vAlign w:val="center"/>
          </w:tcPr>
          <w:p w14:paraId="5B324524" w14:textId="6DFF23F9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ate absolute</w:t>
            </w:r>
          </w:p>
        </w:tc>
        <w:tc>
          <w:tcPr>
            <w:tcW w:w="3049" w:type="dxa"/>
            <w:vAlign w:val="center"/>
          </w:tcPr>
          <w:p w14:paraId="32934CFF" w14:textId="2513E88F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Ilex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Paraguariensis</w:t>
            </w:r>
            <w:proofErr w:type="spellEnd"/>
          </w:p>
        </w:tc>
        <w:tc>
          <w:tcPr>
            <w:tcW w:w="1405" w:type="dxa"/>
            <w:vAlign w:val="center"/>
          </w:tcPr>
          <w:p w14:paraId="57FDA116" w14:textId="18A0EFC6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razil</w:t>
            </w:r>
          </w:p>
        </w:tc>
        <w:tc>
          <w:tcPr>
            <w:tcW w:w="1184" w:type="dxa"/>
            <w:vAlign w:val="center"/>
          </w:tcPr>
          <w:p w14:paraId="3819A9A7" w14:textId="0A86A5F2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B8E2B48" w14:textId="3C6B48A7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AE592E" w:rsidRPr="00F27065" w14:paraId="3C579D66" w14:textId="77777777" w:rsidTr="00F27065">
        <w:trPr>
          <w:cantSplit/>
          <w:trHeight w:val="488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35B0025E" w14:textId="736809E3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sparagaceae</w:t>
            </w:r>
            <w:proofErr w:type="spellEnd"/>
          </w:p>
        </w:tc>
      </w:tr>
      <w:tr w:rsidR="00AE592E" w:rsidRPr="00F27065" w14:paraId="4D484D57" w14:textId="77777777" w:rsidTr="00053B5A">
        <w:trPr>
          <w:cantSplit/>
          <w:trHeight w:val="488"/>
          <w:jc w:val="center"/>
        </w:trPr>
        <w:tc>
          <w:tcPr>
            <w:tcW w:w="956" w:type="dxa"/>
            <w:vAlign w:val="center"/>
          </w:tcPr>
          <w:p w14:paraId="62F3A07E" w14:textId="482B0CB9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2089" w:type="dxa"/>
            <w:vAlign w:val="center"/>
          </w:tcPr>
          <w:p w14:paraId="37610008" w14:textId="701403E9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uberose absolute</w:t>
            </w:r>
          </w:p>
        </w:tc>
        <w:tc>
          <w:tcPr>
            <w:tcW w:w="3049" w:type="dxa"/>
            <w:vAlign w:val="center"/>
          </w:tcPr>
          <w:p w14:paraId="1F4AF452" w14:textId="7DD22BDC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Polianthe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tuberosa</w:t>
            </w:r>
            <w:proofErr w:type="spellEnd"/>
          </w:p>
        </w:tc>
        <w:tc>
          <w:tcPr>
            <w:tcW w:w="1405" w:type="dxa"/>
            <w:vAlign w:val="center"/>
          </w:tcPr>
          <w:p w14:paraId="198BB739" w14:textId="3BCBE870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2000B97C" w14:textId="1EBD6888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6D8913A" w14:textId="7ACEF5D9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8</w:t>
            </w:r>
          </w:p>
        </w:tc>
      </w:tr>
      <w:tr w:rsidR="00AE592E" w:rsidRPr="00F27065" w14:paraId="401F4DFC" w14:textId="77777777" w:rsidTr="00F27065">
        <w:trPr>
          <w:cantSplit/>
          <w:trHeight w:val="488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710DF93B" w14:textId="5A8616A5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steraceae</w:t>
            </w:r>
          </w:p>
        </w:tc>
      </w:tr>
      <w:tr w:rsidR="00AE592E" w:rsidRPr="00F27065" w14:paraId="31B70CFF" w14:textId="77777777" w:rsidTr="00053B5A">
        <w:trPr>
          <w:cantSplit/>
          <w:trHeight w:val="488"/>
          <w:jc w:val="center"/>
        </w:trPr>
        <w:tc>
          <w:tcPr>
            <w:tcW w:w="956" w:type="dxa"/>
            <w:vAlign w:val="center"/>
          </w:tcPr>
          <w:p w14:paraId="774924D7" w14:textId="1EFC31C2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2089" w:type="dxa"/>
            <w:vAlign w:val="center"/>
          </w:tcPr>
          <w:p w14:paraId="4C1750A8" w14:textId="40BDB534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rmoise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357E13E0" w14:textId="0FFA2628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Artemisi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herba</w:t>
            </w:r>
            <w:proofErr w:type="spellEnd"/>
            <w:r w:rsidR="005460E4"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-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lba</w:t>
            </w:r>
            <w:r w:rsidR="005460E4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="005460E4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sso</w:t>
            </w:r>
            <w:proofErr w:type="spellEnd"/>
            <w:r w:rsidR="005460E4"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</w:tc>
        <w:tc>
          <w:tcPr>
            <w:tcW w:w="1405" w:type="dxa"/>
            <w:vAlign w:val="center"/>
          </w:tcPr>
          <w:p w14:paraId="40CD3FDB" w14:textId="35B75C31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North Africa</w:t>
            </w:r>
          </w:p>
        </w:tc>
        <w:tc>
          <w:tcPr>
            <w:tcW w:w="1184" w:type="dxa"/>
            <w:vAlign w:val="center"/>
          </w:tcPr>
          <w:p w14:paraId="1D179957" w14:textId="5848576B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D625DD9" w14:textId="69BDF3BE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</w:tr>
      <w:tr w:rsidR="00AE592E" w:rsidRPr="00F27065" w14:paraId="059D9C41" w14:textId="77777777" w:rsidTr="00053B5A">
        <w:trPr>
          <w:cantSplit/>
          <w:trHeight w:val="488"/>
          <w:jc w:val="center"/>
        </w:trPr>
        <w:tc>
          <w:tcPr>
            <w:tcW w:w="956" w:type="dxa"/>
            <w:vAlign w:val="center"/>
          </w:tcPr>
          <w:p w14:paraId="5D18B165" w14:textId="4C0DA157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2089" w:type="dxa"/>
            <w:vAlign w:val="center"/>
          </w:tcPr>
          <w:p w14:paraId="175A6721" w14:textId="342E0CA6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Artichoke absolute</w:t>
            </w:r>
          </w:p>
        </w:tc>
        <w:tc>
          <w:tcPr>
            <w:tcW w:w="3049" w:type="dxa"/>
            <w:vAlign w:val="center"/>
          </w:tcPr>
          <w:p w14:paraId="02332500" w14:textId="65A7F925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eastAsia="pl-PL"/>
              </w:rPr>
              <w:t xml:space="preserve">Cynar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eastAsia="pl-PL"/>
              </w:rPr>
              <w:t>cardunculus</w:t>
            </w:r>
            <w:proofErr w:type="spellEnd"/>
          </w:p>
        </w:tc>
        <w:tc>
          <w:tcPr>
            <w:tcW w:w="1405" w:type="dxa"/>
            <w:vAlign w:val="center"/>
          </w:tcPr>
          <w:p w14:paraId="7F1F1377" w14:textId="4B05AF97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663AAB59" w14:textId="3CCF744C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1081" w:type="dxa"/>
            <w:vAlign w:val="center"/>
          </w:tcPr>
          <w:p w14:paraId="73CC747C" w14:textId="373CBE0E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1</w:t>
            </w:r>
          </w:p>
        </w:tc>
      </w:tr>
      <w:tr w:rsidR="00AE592E" w:rsidRPr="00F27065" w14:paraId="5C3D055E" w14:textId="77777777" w:rsidTr="00053B5A">
        <w:trPr>
          <w:cantSplit/>
          <w:trHeight w:val="488"/>
          <w:jc w:val="center"/>
        </w:trPr>
        <w:tc>
          <w:tcPr>
            <w:tcW w:w="956" w:type="dxa"/>
            <w:vAlign w:val="center"/>
          </w:tcPr>
          <w:p w14:paraId="18837CE7" w14:textId="41F3537B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2089" w:type="dxa"/>
            <w:vAlign w:val="center"/>
          </w:tcPr>
          <w:p w14:paraId="075B70BB" w14:textId="71B11BCD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lue tansy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A005BFF" w14:textId="6C81442C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Tanacet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annuum</w:t>
            </w:r>
          </w:p>
        </w:tc>
        <w:tc>
          <w:tcPr>
            <w:tcW w:w="1405" w:type="dxa"/>
            <w:vAlign w:val="center"/>
          </w:tcPr>
          <w:p w14:paraId="5AD629F7" w14:textId="517763B9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orocco</w:t>
            </w:r>
          </w:p>
        </w:tc>
        <w:tc>
          <w:tcPr>
            <w:tcW w:w="1184" w:type="dxa"/>
            <w:vAlign w:val="center"/>
          </w:tcPr>
          <w:p w14:paraId="6514CAE2" w14:textId="29D968C1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081" w:type="dxa"/>
            <w:vAlign w:val="center"/>
          </w:tcPr>
          <w:p w14:paraId="69B83E5A" w14:textId="3053E67E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AE592E" w:rsidRPr="00F27065" w14:paraId="75754F69" w14:textId="77777777" w:rsidTr="00053B5A">
        <w:trPr>
          <w:cantSplit/>
          <w:trHeight w:val="488"/>
          <w:jc w:val="center"/>
        </w:trPr>
        <w:tc>
          <w:tcPr>
            <w:tcW w:w="956" w:type="dxa"/>
            <w:vAlign w:val="center"/>
          </w:tcPr>
          <w:p w14:paraId="0738BD96" w14:textId="2ED67D76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2089" w:type="dxa"/>
            <w:vAlign w:val="center"/>
          </w:tcPr>
          <w:p w14:paraId="26CDE3EF" w14:textId="11B92982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alendula absolute</w:t>
            </w:r>
          </w:p>
        </w:tc>
        <w:tc>
          <w:tcPr>
            <w:tcW w:w="3049" w:type="dxa"/>
            <w:vAlign w:val="center"/>
          </w:tcPr>
          <w:p w14:paraId="43AE0364" w14:textId="32577B10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eastAsia="pl-PL"/>
              </w:rPr>
              <w:t>Calendula officinalis</w:t>
            </w:r>
          </w:p>
        </w:tc>
        <w:tc>
          <w:tcPr>
            <w:tcW w:w="1405" w:type="dxa"/>
            <w:vAlign w:val="center"/>
          </w:tcPr>
          <w:p w14:paraId="05C4FCAE" w14:textId="6118DF5D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711E6185" w14:textId="7DAD602C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081" w:type="dxa"/>
            <w:vAlign w:val="center"/>
          </w:tcPr>
          <w:p w14:paraId="35902201" w14:textId="1DBE4D96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1</w:t>
            </w:r>
          </w:p>
        </w:tc>
      </w:tr>
      <w:tr w:rsidR="001B6179" w:rsidRPr="00F27065" w14:paraId="1DF20C83" w14:textId="77777777" w:rsidTr="00053B5A">
        <w:trPr>
          <w:cantSplit/>
          <w:trHeight w:val="488"/>
          <w:jc w:val="center"/>
        </w:trPr>
        <w:tc>
          <w:tcPr>
            <w:tcW w:w="956" w:type="dxa"/>
            <w:vAlign w:val="center"/>
          </w:tcPr>
          <w:p w14:paraId="3AB0D155" w14:textId="7597E14B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4</w:t>
            </w:r>
          </w:p>
        </w:tc>
        <w:tc>
          <w:tcPr>
            <w:tcW w:w="2089" w:type="dxa"/>
            <w:vAlign w:val="center"/>
          </w:tcPr>
          <w:p w14:paraId="2C5B79FB" w14:textId="1D9E545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hamomile blu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1029AF09" w14:textId="77777777" w:rsidR="001B6179" w:rsidRPr="00F27065" w:rsidRDefault="001B6179" w:rsidP="00F27065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Matricari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chamomilla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L.</w:t>
            </w:r>
          </w:p>
          <w:p w14:paraId="2A2C9A0D" w14:textId="77777777" w:rsidR="001B6179" w:rsidRPr="00F27065" w:rsidRDefault="001B6179" w:rsidP="00F27065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syn.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Chamomilla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recutita</w:t>
            </w:r>
            <w:proofErr w:type="spellEnd"/>
          </w:p>
          <w:p w14:paraId="4C634C54" w14:textId="0C1EBDE4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(L.)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Rauschert</w:t>
            </w:r>
            <w:proofErr w:type="spellEnd"/>
          </w:p>
        </w:tc>
        <w:tc>
          <w:tcPr>
            <w:tcW w:w="1405" w:type="dxa"/>
            <w:vAlign w:val="center"/>
          </w:tcPr>
          <w:p w14:paraId="18740A8F" w14:textId="0E33778D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36C5D3D6" w14:textId="7F4F6CA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081" w:type="dxa"/>
            <w:vAlign w:val="center"/>
          </w:tcPr>
          <w:p w14:paraId="5E5C81F2" w14:textId="3929D62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1B6179" w:rsidRPr="00F27065" w14:paraId="007C73CC" w14:textId="77777777" w:rsidTr="00053B5A">
        <w:trPr>
          <w:cantSplit/>
          <w:trHeight w:val="488"/>
          <w:jc w:val="center"/>
        </w:trPr>
        <w:tc>
          <w:tcPr>
            <w:tcW w:w="956" w:type="dxa"/>
            <w:vAlign w:val="center"/>
          </w:tcPr>
          <w:p w14:paraId="34DBAEBD" w14:textId="5EAAFAB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2089" w:type="dxa"/>
            <w:vAlign w:val="center"/>
          </w:tcPr>
          <w:p w14:paraId="6ACB4666" w14:textId="08AE56DE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amomile blu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1358AAAC" w14:textId="569AA147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4B984673" w14:textId="4771CB35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ungary</w:t>
            </w:r>
          </w:p>
        </w:tc>
        <w:tc>
          <w:tcPr>
            <w:tcW w:w="1184" w:type="dxa"/>
            <w:vAlign w:val="center"/>
          </w:tcPr>
          <w:p w14:paraId="2BD38BEF" w14:textId="30BE6206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081" w:type="dxa"/>
            <w:vAlign w:val="center"/>
          </w:tcPr>
          <w:p w14:paraId="6DAC27B6" w14:textId="150A847F" w:rsidR="001B6179" w:rsidRPr="00F27065" w:rsidRDefault="001B6179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AE592E" w:rsidRPr="00F27065" w14:paraId="00690AD9" w14:textId="77777777" w:rsidTr="00053B5A">
        <w:trPr>
          <w:cantSplit/>
          <w:trHeight w:val="488"/>
          <w:jc w:val="center"/>
        </w:trPr>
        <w:tc>
          <w:tcPr>
            <w:tcW w:w="956" w:type="dxa"/>
            <w:vAlign w:val="center"/>
          </w:tcPr>
          <w:p w14:paraId="347A9600" w14:textId="60625F01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2089" w:type="dxa"/>
            <w:vAlign w:val="center"/>
          </w:tcPr>
          <w:p w14:paraId="5DD95810" w14:textId="7E0E1A21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amomile Roma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3C2E0D78" w14:textId="77777777" w:rsidR="005460E4" w:rsidRPr="00F27065" w:rsidRDefault="005460E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hamaemel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nobile</w:t>
            </w:r>
            <w:proofErr w:type="spellEnd"/>
          </w:p>
          <w:p w14:paraId="4DC78B96" w14:textId="77777777" w:rsidR="005460E4" w:rsidRPr="00F27065" w:rsidRDefault="005460E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L.) All.</w:t>
            </w:r>
          </w:p>
          <w:p w14:paraId="7B42CEE8" w14:textId="77777777" w:rsidR="005460E4" w:rsidRPr="00F27065" w:rsidRDefault="005460E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nthemi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nobili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.</w:t>
            </w:r>
          </w:p>
          <w:p w14:paraId="4D089D2E" w14:textId="77777777" w:rsidR="005460E4" w:rsidRPr="00F27065" w:rsidRDefault="005460E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Ormeni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nobili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L.)</w:t>
            </w:r>
          </w:p>
          <w:p w14:paraId="76144463" w14:textId="5E82D423" w:rsidR="00AE592E" w:rsidRPr="00F27065" w:rsidRDefault="005460E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J. Gay ex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os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 &amp; Germ.</w:t>
            </w:r>
          </w:p>
        </w:tc>
        <w:tc>
          <w:tcPr>
            <w:tcW w:w="1405" w:type="dxa"/>
            <w:vAlign w:val="center"/>
          </w:tcPr>
          <w:p w14:paraId="02907D5C" w14:textId="1D78D49D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7C25DB68" w14:textId="66AA3B95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35F0C55" w14:textId="4F89B12F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AE592E" w:rsidRPr="00F27065" w14:paraId="144A2952" w14:textId="77777777" w:rsidTr="00053B5A">
        <w:trPr>
          <w:cantSplit/>
          <w:trHeight w:val="474"/>
          <w:jc w:val="center"/>
        </w:trPr>
        <w:tc>
          <w:tcPr>
            <w:tcW w:w="956" w:type="dxa"/>
            <w:vAlign w:val="center"/>
          </w:tcPr>
          <w:p w14:paraId="31A38809" w14:textId="38E39F9A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2089" w:type="dxa"/>
            <w:vAlign w:val="center"/>
          </w:tcPr>
          <w:p w14:paraId="69A6A200" w14:textId="62E91C33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amomile wil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16941E7B" w14:textId="77777777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ladanth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mixt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L.)</w:t>
            </w:r>
          </w:p>
          <w:p w14:paraId="4B622588" w14:textId="77777777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evall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  <w:p w14:paraId="38A1C6F2" w14:textId="0F46ABE0" w:rsidR="00AE592E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syn.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hamaemel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mixt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L.) All.</w:t>
            </w:r>
          </w:p>
        </w:tc>
        <w:tc>
          <w:tcPr>
            <w:tcW w:w="1405" w:type="dxa"/>
            <w:vAlign w:val="center"/>
          </w:tcPr>
          <w:p w14:paraId="315A0FCD" w14:textId="5C51053E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orocco</w:t>
            </w:r>
          </w:p>
        </w:tc>
        <w:tc>
          <w:tcPr>
            <w:tcW w:w="1184" w:type="dxa"/>
            <w:vAlign w:val="center"/>
          </w:tcPr>
          <w:p w14:paraId="671CF5CD" w14:textId="26F373BD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081" w:type="dxa"/>
            <w:vAlign w:val="center"/>
          </w:tcPr>
          <w:p w14:paraId="5D0E9A81" w14:textId="705F48FD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</w:t>
            </w:r>
          </w:p>
        </w:tc>
      </w:tr>
      <w:tr w:rsidR="00AE592E" w:rsidRPr="00F27065" w14:paraId="23860F09" w14:textId="77777777" w:rsidTr="00053B5A">
        <w:trPr>
          <w:cantSplit/>
          <w:trHeight w:val="474"/>
          <w:jc w:val="center"/>
        </w:trPr>
        <w:tc>
          <w:tcPr>
            <w:tcW w:w="956" w:type="dxa"/>
            <w:vAlign w:val="center"/>
          </w:tcPr>
          <w:p w14:paraId="463C2CC7" w14:textId="0F6EA28D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2089" w:type="dxa"/>
            <w:vAlign w:val="center"/>
          </w:tcPr>
          <w:p w14:paraId="0D8E99F9" w14:textId="23F09E71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Davana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727D804" w14:textId="77777777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Artemisi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pallen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Wall.</w:t>
            </w:r>
          </w:p>
          <w:p w14:paraId="32B5AA78" w14:textId="5E96E1C6" w:rsidR="00AE592E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ex DC.</w:t>
            </w:r>
          </w:p>
        </w:tc>
        <w:tc>
          <w:tcPr>
            <w:tcW w:w="1405" w:type="dxa"/>
            <w:vAlign w:val="center"/>
          </w:tcPr>
          <w:p w14:paraId="7E597C3B" w14:textId="33C98EB3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49FFDDF1" w14:textId="102E4FF5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081" w:type="dxa"/>
            <w:vAlign w:val="center"/>
          </w:tcPr>
          <w:p w14:paraId="77F23FCA" w14:textId="128007DA" w:rsidR="00AE592E" w:rsidRPr="00F27065" w:rsidRDefault="00AE592E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  <w:tr w:rsidR="007D52C4" w:rsidRPr="00F27065" w14:paraId="126BF8B7" w14:textId="77777777" w:rsidTr="00053B5A">
        <w:trPr>
          <w:cantSplit/>
          <w:trHeight w:val="474"/>
          <w:jc w:val="center"/>
        </w:trPr>
        <w:tc>
          <w:tcPr>
            <w:tcW w:w="956" w:type="dxa"/>
            <w:vAlign w:val="center"/>
          </w:tcPr>
          <w:p w14:paraId="16BBBD0F" w14:textId="225EB944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2089" w:type="dxa"/>
            <w:vAlign w:val="center"/>
          </w:tcPr>
          <w:p w14:paraId="3B509615" w14:textId="045DD969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Everlasting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6F92B76" w14:textId="77777777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Helichrys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italicum</w:t>
            </w:r>
            <w:proofErr w:type="spellEnd"/>
          </w:p>
          <w:p w14:paraId="600528E8" w14:textId="77777777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Roth) G. Don</w:t>
            </w:r>
          </w:p>
          <w:p w14:paraId="1D9A6EDC" w14:textId="40FF25D2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Helichrys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angustifoli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Lam.) DC.</w:t>
            </w:r>
          </w:p>
        </w:tc>
        <w:tc>
          <w:tcPr>
            <w:tcW w:w="1405" w:type="dxa"/>
            <w:vAlign w:val="center"/>
          </w:tcPr>
          <w:p w14:paraId="489BAF7C" w14:textId="4B9510E6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Spain</w:t>
            </w:r>
          </w:p>
        </w:tc>
        <w:tc>
          <w:tcPr>
            <w:tcW w:w="1184" w:type="dxa"/>
            <w:vAlign w:val="center"/>
          </w:tcPr>
          <w:p w14:paraId="17A7FF6B" w14:textId="30B61D80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1081" w:type="dxa"/>
            <w:vAlign w:val="center"/>
          </w:tcPr>
          <w:p w14:paraId="22FE5768" w14:textId="55967816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9</w:t>
            </w:r>
          </w:p>
        </w:tc>
      </w:tr>
      <w:tr w:rsidR="007D52C4" w:rsidRPr="00F27065" w14:paraId="096638AE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125FA6C0" w14:textId="26F62877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2089" w:type="dxa"/>
            <w:vAlign w:val="center"/>
          </w:tcPr>
          <w:p w14:paraId="7A8CDA7B" w14:textId="0889D3DD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oldenro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08A68C82" w14:textId="2A918008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Solidago</w:t>
            </w:r>
            <w:proofErr w:type="spellEnd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canadensis</w:t>
            </w:r>
          </w:p>
        </w:tc>
        <w:tc>
          <w:tcPr>
            <w:tcW w:w="1405" w:type="dxa"/>
            <w:vAlign w:val="center"/>
          </w:tcPr>
          <w:p w14:paraId="78691963" w14:textId="2AE975F8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anada</w:t>
            </w:r>
          </w:p>
        </w:tc>
        <w:tc>
          <w:tcPr>
            <w:tcW w:w="1184" w:type="dxa"/>
            <w:vAlign w:val="center"/>
          </w:tcPr>
          <w:p w14:paraId="72FFD3B6" w14:textId="595F745F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081" w:type="dxa"/>
            <w:vAlign w:val="center"/>
          </w:tcPr>
          <w:p w14:paraId="5B69EAEC" w14:textId="3E005314" w:rsidR="007D52C4" w:rsidRPr="00F27065" w:rsidRDefault="007D52C4" w:rsidP="00F2706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0171A63B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3DE8DEED" w14:textId="0A9C08D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2089" w:type="dxa"/>
            <w:vAlign w:val="center"/>
          </w:tcPr>
          <w:p w14:paraId="29BCF8B3" w14:textId="0554AFC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rish lace (anis del monte) EO</w:t>
            </w:r>
          </w:p>
        </w:tc>
        <w:tc>
          <w:tcPr>
            <w:tcW w:w="3049" w:type="dxa"/>
            <w:vAlign w:val="center"/>
          </w:tcPr>
          <w:p w14:paraId="519DB342" w14:textId="1CE8A0C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Tagete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filifolia</w:t>
            </w:r>
            <w:proofErr w:type="spellEnd"/>
          </w:p>
        </w:tc>
        <w:tc>
          <w:tcPr>
            <w:tcW w:w="1405" w:type="dxa"/>
            <w:vAlign w:val="center"/>
          </w:tcPr>
          <w:p w14:paraId="29F2C8B7" w14:textId="236C448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cuador</w:t>
            </w:r>
          </w:p>
        </w:tc>
        <w:tc>
          <w:tcPr>
            <w:tcW w:w="1184" w:type="dxa"/>
            <w:vAlign w:val="center"/>
          </w:tcPr>
          <w:p w14:paraId="620AD0DF" w14:textId="0B8D301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1081" w:type="dxa"/>
            <w:vAlign w:val="center"/>
          </w:tcPr>
          <w:p w14:paraId="53FBE449" w14:textId="427B3F7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0</w:t>
            </w:r>
          </w:p>
        </w:tc>
      </w:tr>
      <w:tr w:rsidR="00053B5A" w:rsidRPr="00F27065" w14:paraId="43890D31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034A5B35" w14:textId="1F0BF15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2089" w:type="dxa"/>
            <w:vAlign w:val="center"/>
          </w:tcPr>
          <w:p w14:paraId="5699A977" w14:textId="2D7FF5B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ilfoil (yarrow) EO</w:t>
            </w:r>
          </w:p>
        </w:tc>
        <w:tc>
          <w:tcPr>
            <w:tcW w:w="3049" w:type="dxa"/>
            <w:vMerge w:val="restart"/>
            <w:vAlign w:val="center"/>
          </w:tcPr>
          <w:p w14:paraId="60071053" w14:textId="21014F75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color w:val="000000" w:themeColor="text1"/>
              </w:rPr>
            </w:pPr>
            <w:r w:rsidRPr="00F27065">
              <w:rPr>
                <w:i/>
                <w:color w:val="000000" w:themeColor="text1"/>
                <w:lang w:val="en-GB"/>
              </w:rPr>
              <w:t xml:space="preserve">Achillea </w:t>
            </w:r>
            <w:proofErr w:type="spellStart"/>
            <w:r w:rsidRPr="00F27065">
              <w:rPr>
                <w:i/>
                <w:color w:val="000000" w:themeColor="text1"/>
                <w:lang w:val="en-GB"/>
              </w:rPr>
              <w:t>millefolium</w:t>
            </w:r>
            <w:proofErr w:type="spellEnd"/>
          </w:p>
        </w:tc>
        <w:tc>
          <w:tcPr>
            <w:tcW w:w="1405" w:type="dxa"/>
            <w:vAlign w:val="center"/>
          </w:tcPr>
          <w:p w14:paraId="0A0A25AF" w14:textId="4A52124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ulgaria</w:t>
            </w:r>
          </w:p>
        </w:tc>
        <w:tc>
          <w:tcPr>
            <w:tcW w:w="1184" w:type="dxa"/>
            <w:vAlign w:val="center"/>
          </w:tcPr>
          <w:p w14:paraId="425462C5" w14:textId="4993C7F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1</w:t>
            </w:r>
          </w:p>
        </w:tc>
        <w:tc>
          <w:tcPr>
            <w:tcW w:w="1081" w:type="dxa"/>
            <w:vAlign w:val="center"/>
          </w:tcPr>
          <w:p w14:paraId="3A5E023F" w14:textId="456A517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7</w:t>
            </w:r>
          </w:p>
        </w:tc>
      </w:tr>
      <w:tr w:rsidR="00053B5A" w:rsidRPr="00F27065" w14:paraId="5EDBAD31" w14:textId="77777777" w:rsidTr="00053B5A">
        <w:trPr>
          <w:cantSplit/>
          <w:trHeight w:val="725"/>
          <w:jc w:val="center"/>
        </w:trPr>
        <w:tc>
          <w:tcPr>
            <w:tcW w:w="956" w:type="dxa"/>
            <w:vAlign w:val="center"/>
          </w:tcPr>
          <w:p w14:paraId="7BE16357" w14:textId="2835F97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2089" w:type="dxa"/>
            <w:vAlign w:val="center"/>
          </w:tcPr>
          <w:p w14:paraId="10ACFE43" w14:textId="1AC38E0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ilfoil (yarrow) EO</w:t>
            </w:r>
          </w:p>
        </w:tc>
        <w:tc>
          <w:tcPr>
            <w:tcW w:w="3049" w:type="dxa"/>
            <w:vMerge/>
            <w:vAlign w:val="center"/>
          </w:tcPr>
          <w:p w14:paraId="57A31B58" w14:textId="42AEAFE4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i/>
                <w:color w:val="000000" w:themeColor="text1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275CD1FE" w14:textId="3475A04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2EF0BAA4" w14:textId="1F93D78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8</w:t>
            </w:r>
          </w:p>
        </w:tc>
        <w:tc>
          <w:tcPr>
            <w:tcW w:w="1081" w:type="dxa"/>
            <w:vAlign w:val="center"/>
          </w:tcPr>
          <w:p w14:paraId="6434F659" w14:textId="05BF63C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7B60EA6E" w14:textId="77777777" w:rsidTr="00053B5A">
        <w:trPr>
          <w:cantSplit/>
          <w:trHeight w:val="725"/>
          <w:jc w:val="center"/>
        </w:trPr>
        <w:tc>
          <w:tcPr>
            <w:tcW w:w="956" w:type="dxa"/>
            <w:vAlign w:val="center"/>
          </w:tcPr>
          <w:p w14:paraId="056E1E4B" w14:textId="39AFE47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2089" w:type="dxa"/>
            <w:vAlign w:val="center"/>
          </w:tcPr>
          <w:p w14:paraId="6C8CC663" w14:textId="1A63A30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agete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7255A543" w14:textId="77777777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rFonts w:eastAsia="Times New Roman"/>
                <w:color w:val="000000" w:themeColor="text1"/>
                <w:lang w:val="en-GB"/>
              </w:rPr>
            </w:pPr>
            <w:proofErr w:type="spellStart"/>
            <w:r w:rsidRPr="00053B5A">
              <w:rPr>
                <w:rFonts w:eastAsia="Times New Roman"/>
                <w:i/>
                <w:color w:val="000000" w:themeColor="text1"/>
                <w:lang w:val="en-GB"/>
              </w:rPr>
              <w:t>Tagetes</w:t>
            </w:r>
            <w:proofErr w:type="spellEnd"/>
            <w:r w:rsidRPr="00053B5A">
              <w:rPr>
                <w:rFonts w:eastAsia="Times New Roman"/>
                <w:i/>
                <w:color w:val="000000" w:themeColor="text1"/>
                <w:lang w:val="en-GB"/>
              </w:rPr>
              <w:t xml:space="preserve"> </w:t>
            </w:r>
            <w:proofErr w:type="spellStart"/>
            <w:r w:rsidRPr="00053B5A">
              <w:rPr>
                <w:rFonts w:eastAsia="Times New Roman"/>
                <w:i/>
                <w:color w:val="000000" w:themeColor="text1"/>
                <w:lang w:val="en-GB"/>
              </w:rPr>
              <w:t>minuta</w:t>
            </w:r>
            <w:proofErr w:type="spellEnd"/>
            <w:r w:rsidRPr="00F27065">
              <w:rPr>
                <w:rFonts w:eastAsia="Times New Roman"/>
                <w:color w:val="000000" w:themeColor="text1"/>
                <w:lang w:val="en-GB"/>
              </w:rPr>
              <w:t xml:space="preserve"> L.</w:t>
            </w:r>
          </w:p>
          <w:p w14:paraId="6FA3A512" w14:textId="5AB1F360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i/>
                <w:iCs/>
                <w:color w:val="000000" w:themeColor="text1"/>
              </w:rPr>
            </w:pPr>
            <w:r w:rsidRPr="00F27065">
              <w:rPr>
                <w:rFonts w:eastAsia="Times New Roman"/>
                <w:color w:val="000000" w:themeColor="text1"/>
                <w:lang w:val="en-GB"/>
              </w:rPr>
              <w:t xml:space="preserve">syn. </w:t>
            </w:r>
            <w:proofErr w:type="spellStart"/>
            <w:r w:rsidRPr="00F27065">
              <w:rPr>
                <w:rFonts w:eastAsia="Times New Roman"/>
                <w:i/>
                <w:color w:val="000000" w:themeColor="text1"/>
                <w:lang w:val="en-GB"/>
              </w:rPr>
              <w:t>Tagetes</w:t>
            </w:r>
            <w:proofErr w:type="spellEnd"/>
            <w:r w:rsidRPr="00F27065">
              <w:rPr>
                <w:rFonts w:eastAsia="Times New Roman"/>
                <w:i/>
                <w:color w:val="000000" w:themeColor="text1"/>
                <w:lang w:val="en-GB"/>
              </w:rPr>
              <w:t xml:space="preserve"> </w:t>
            </w:r>
            <w:proofErr w:type="spellStart"/>
            <w:r w:rsidRPr="00F27065">
              <w:rPr>
                <w:rFonts w:eastAsia="Times New Roman"/>
                <w:i/>
                <w:color w:val="000000" w:themeColor="text1"/>
                <w:lang w:val="en-GB"/>
              </w:rPr>
              <w:t>glandulifera</w:t>
            </w:r>
            <w:proofErr w:type="spellEnd"/>
            <w:r w:rsidRPr="00F27065">
              <w:rPr>
                <w:rFonts w:eastAsia="Times New Roman"/>
                <w:i/>
                <w:color w:val="000000" w:themeColor="text1"/>
                <w:lang w:val="en-GB"/>
              </w:rPr>
              <w:t xml:space="preserve"> </w:t>
            </w:r>
            <w:proofErr w:type="spellStart"/>
            <w:r w:rsidRPr="00F27065">
              <w:rPr>
                <w:rFonts w:eastAsia="Times New Roman"/>
                <w:color w:val="000000" w:themeColor="text1"/>
                <w:lang w:val="en-GB"/>
              </w:rPr>
              <w:t>Schrank</w:t>
            </w:r>
            <w:proofErr w:type="spellEnd"/>
          </w:p>
        </w:tc>
        <w:tc>
          <w:tcPr>
            <w:tcW w:w="1405" w:type="dxa"/>
            <w:vAlign w:val="center"/>
          </w:tcPr>
          <w:p w14:paraId="74008CF6" w14:textId="0F9752A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dagascar</w:t>
            </w:r>
          </w:p>
        </w:tc>
        <w:tc>
          <w:tcPr>
            <w:tcW w:w="1184" w:type="dxa"/>
            <w:vAlign w:val="center"/>
          </w:tcPr>
          <w:p w14:paraId="542CA916" w14:textId="3B4BAB1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081" w:type="dxa"/>
            <w:vAlign w:val="center"/>
          </w:tcPr>
          <w:p w14:paraId="505F843D" w14:textId="60EE541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9</w:t>
            </w:r>
          </w:p>
        </w:tc>
      </w:tr>
      <w:tr w:rsidR="00053B5A" w:rsidRPr="00F27065" w14:paraId="43E0C9FB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45388813" w14:textId="2BDC260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2089" w:type="dxa"/>
            <w:vAlign w:val="center"/>
          </w:tcPr>
          <w:p w14:paraId="24C92349" w14:textId="321CB09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agete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535B6DF4" w14:textId="6470E3A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7595F996" w14:textId="7B64604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exico</w:t>
            </w:r>
          </w:p>
        </w:tc>
        <w:tc>
          <w:tcPr>
            <w:tcW w:w="1184" w:type="dxa"/>
            <w:vAlign w:val="center"/>
          </w:tcPr>
          <w:p w14:paraId="1594E86E" w14:textId="54CE270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081" w:type="dxa"/>
            <w:vAlign w:val="center"/>
          </w:tcPr>
          <w:p w14:paraId="0CA57E09" w14:textId="03BB5FF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08D506D0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514D3400" w14:textId="37AAFBD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2089" w:type="dxa"/>
            <w:vAlign w:val="center"/>
          </w:tcPr>
          <w:p w14:paraId="19D0D059" w14:textId="465CE08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agete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7AD5B2D5" w14:textId="59DB8C2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733A80AC" w14:textId="404E425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outh Africa</w:t>
            </w:r>
          </w:p>
        </w:tc>
        <w:tc>
          <w:tcPr>
            <w:tcW w:w="1184" w:type="dxa"/>
            <w:vAlign w:val="center"/>
          </w:tcPr>
          <w:p w14:paraId="26674AE2" w14:textId="1554C3E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  <w:tc>
          <w:tcPr>
            <w:tcW w:w="1081" w:type="dxa"/>
            <w:vAlign w:val="center"/>
          </w:tcPr>
          <w:p w14:paraId="63B09871" w14:textId="6FED224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0326EEA8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6E85F908" w14:textId="358C03C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2089" w:type="dxa"/>
            <w:vAlign w:val="center"/>
          </w:tcPr>
          <w:p w14:paraId="24AF9DD8" w14:textId="7748ED0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agete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00473DB7" w14:textId="569BF33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48174B94" w14:textId="03C3A1C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Zimbabwe</w:t>
            </w:r>
          </w:p>
        </w:tc>
        <w:tc>
          <w:tcPr>
            <w:tcW w:w="1184" w:type="dxa"/>
            <w:vAlign w:val="center"/>
          </w:tcPr>
          <w:p w14:paraId="40BB4C27" w14:textId="0320E58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9.1±1.7</w:t>
            </w:r>
          </w:p>
        </w:tc>
        <w:tc>
          <w:tcPr>
            <w:tcW w:w="1081" w:type="dxa"/>
            <w:vAlign w:val="center"/>
          </w:tcPr>
          <w:p w14:paraId="6C653ECB" w14:textId="2011DD9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21A7C751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4250CEE0" w14:textId="577ABF1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green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2089" w:type="dxa"/>
            <w:shd w:val="clear" w:color="auto" w:fill="auto"/>
            <w:vAlign w:val="center"/>
          </w:tcPr>
          <w:p w14:paraId="311D49D5" w14:textId="23AFDF9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Tarrago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shd w:val="clear" w:color="auto" w:fill="auto"/>
            <w:vAlign w:val="center"/>
          </w:tcPr>
          <w:p w14:paraId="4BA63DC8" w14:textId="2D216B7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Artemisi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dracunculus</w:t>
            </w:r>
            <w:proofErr w:type="spellEnd"/>
          </w:p>
        </w:tc>
        <w:tc>
          <w:tcPr>
            <w:tcW w:w="1405" w:type="dxa"/>
            <w:shd w:val="clear" w:color="auto" w:fill="auto"/>
            <w:vAlign w:val="center"/>
          </w:tcPr>
          <w:p w14:paraId="439CED7C" w14:textId="762566C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USA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764F80FD" w14:textId="13E4243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3146D08" w14:textId="324D9EF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  <w:tr w:rsidR="00053B5A" w:rsidRPr="00F27065" w14:paraId="163D4086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09455C66" w14:textId="1B02AE1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79</w:t>
            </w:r>
          </w:p>
        </w:tc>
        <w:tc>
          <w:tcPr>
            <w:tcW w:w="2089" w:type="dxa"/>
            <w:shd w:val="clear" w:color="auto" w:fill="auto"/>
            <w:vAlign w:val="center"/>
          </w:tcPr>
          <w:p w14:paraId="44F66E73" w14:textId="66D7DC1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Tarrago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Merge/>
            <w:shd w:val="clear" w:color="auto" w:fill="auto"/>
            <w:vAlign w:val="center"/>
          </w:tcPr>
          <w:p w14:paraId="3CF810DD" w14:textId="062CB4B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shd w:val="clear" w:color="auto" w:fill="auto"/>
            <w:vAlign w:val="center"/>
          </w:tcPr>
          <w:p w14:paraId="13ABB505" w14:textId="2199298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ain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3D4C4647" w14:textId="0BD9F57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3230D3E2" w14:textId="43A97D5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0C7B959D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73EFE3C5" w14:textId="354212C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80</w:t>
            </w:r>
          </w:p>
        </w:tc>
        <w:tc>
          <w:tcPr>
            <w:tcW w:w="2089" w:type="dxa"/>
            <w:vAlign w:val="center"/>
          </w:tcPr>
          <w:p w14:paraId="5501E6F7" w14:textId="3F8EFAF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Wormwood herb EO</w:t>
            </w:r>
          </w:p>
        </w:tc>
        <w:tc>
          <w:tcPr>
            <w:tcW w:w="3049" w:type="dxa"/>
            <w:vMerge w:val="restart"/>
            <w:vAlign w:val="center"/>
          </w:tcPr>
          <w:p w14:paraId="450668DF" w14:textId="1DE8CD7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Artemisia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bsinthium</w:t>
            </w:r>
            <w:proofErr w:type="spellEnd"/>
          </w:p>
        </w:tc>
        <w:tc>
          <w:tcPr>
            <w:tcW w:w="1405" w:type="dxa"/>
            <w:vAlign w:val="center"/>
          </w:tcPr>
          <w:p w14:paraId="21F2165E" w14:textId="32384A1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Russia</w:t>
            </w:r>
          </w:p>
        </w:tc>
        <w:tc>
          <w:tcPr>
            <w:tcW w:w="1184" w:type="dxa"/>
            <w:vAlign w:val="center"/>
          </w:tcPr>
          <w:p w14:paraId="5F50E871" w14:textId="6A7B13F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3DF21E27" w14:textId="5458A3D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3A36FF5B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589A926C" w14:textId="4803FC5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2089" w:type="dxa"/>
            <w:vAlign w:val="center"/>
          </w:tcPr>
          <w:p w14:paraId="3CF02595" w14:textId="1FCE51C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Wormwood herb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63DE91A1" w14:textId="2BCD07E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6C85B8C8" w14:textId="675CF64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USA</w:t>
            </w:r>
          </w:p>
        </w:tc>
        <w:tc>
          <w:tcPr>
            <w:tcW w:w="1184" w:type="dxa"/>
            <w:vAlign w:val="center"/>
          </w:tcPr>
          <w:p w14:paraId="610ED50E" w14:textId="18498CE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110526E" w14:textId="6792662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053B5A" w:rsidRPr="00F27065" w14:paraId="4362ED54" w14:textId="77777777" w:rsidTr="00F27065">
        <w:trPr>
          <w:cantSplit/>
          <w:trHeight w:val="460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409C3325" w14:textId="0F4C39E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Betulaceae</w:t>
            </w:r>
          </w:p>
        </w:tc>
      </w:tr>
      <w:tr w:rsidR="00053B5A" w:rsidRPr="00F27065" w14:paraId="188AA0C1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16E88583" w14:textId="123FE1E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82</w:t>
            </w:r>
          </w:p>
        </w:tc>
        <w:tc>
          <w:tcPr>
            <w:tcW w:w="2089" w:type="dxa"/>
            <w:vAlign w:val="center"/>
          </w:tcPr>
          <w:p w14:paraId="71569DF8" w14:textId="680EE8B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irch tar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22F739D1" w14:textId="5D56CF5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Betula pendula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Roth</w:t>
            </w:r>
          </w:p>
        </w:tc>
        <w:tc>
          <w:tcPr>
            <w:tcW w:w="1405" w:type="dxa"/>
            <w:vAlign w:val="center"/>
          </w:tcPr>
          <w:p w14:paraId="0171D12F" w14:textId="20CE499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0672ABC7" w14:textId="56CF082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1081" w:type="dxa"/>
            <w:vAlign w:val="center"/>
          </w:tcPr>
          <w:p w14:paraId="7834B181" w14:textId="71AFE46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08D6DA40" w14:textId="77777777" w:rsidTr="00F27065">
        <w:trPr>
          <w:cantSplit/>
          <w:trHeight w:val="795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5AE11B08" w14:textId="3E4F3F5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pl-PL" w:eastAsia="pl-PL"/>
              </w:rPr>
              <w:t>Brassicaceae</w:t>
            </w:r>
            <w:proofErr w:type="spellEnd"/>
          </w:p>
        </w:tc>
      </w:tr>
      <w:tr w:rsidR="00053B5A" w:rsidRPr="00F27065" w14:paraId="4A777CD6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7AA6A29C" w14:textId="51062EA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2089" w:type="dxa"/>
            <w:vAlign w:val="center"/>
          </w:tcPr>
          <w:p w14:paraId="65B92B96" w14:textId="29B2B42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Rocket absolute</w:t>
            </w:r>
          </w:p>
        </w:tc>
        <w:tc>
          <w:tcPr>
            <w:tcW w:w="3049" w:type="dxa"/>
            <w:vAlign w:val="center"/>
          </w:tcPr>
          <w:p w14:paraId="0BCA0F82" w14:textId="0BDFE8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ruc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vesicaria</w:t>
            </w:r>
            <w:proofErr w:type="spellEnd"/>
          </w:p>
        </w:tc>
        <w:tc>
          <w:tcPr>
            <w:tcW w:w="1405" w:type="dxa"/>
            <w:vAlign w:val="center"/>
          </w:tcPr>
          <w:p w14:paraId="61C1A4EC" w14:textId="27E5E6D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5CE0E280" w14:textId="51A3B50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±0.1</w:t>
            </w:r>
          </w:p>
        </w:tc>
        <w:tc>
          <w:tcPr>
            <w:tcW w:w="1081" w:type="dxa"/>
            <w:vAlign w:val="center"/>
          </w:tcPr>
          <w:p w14:paraId="3A5E3080" w14:textId="25491E0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6</w:t>
            </w:r>
          </w:p>
        </w:tc>
      </w:tr>
      <w:tr w:rsidR="00053B5A" w:rsidRPr="00F27065" w14:paraId="10A7B9F0" w14:textId="77777777" w:rsidTr="00F27065">
        <w:trPr>
          <w:cantSplit/>
          <w:trHeight w:val="460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1DC4596F" w14:textId="12266E9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Burseraceae</w:t>
            </w:r>
          </w:p>
        </w:tc>
      </w:tr>
      <w:tr w:rsidR="00053B5A" w:rsidRPr="00F27065" w14:paraId="6BB0F5CA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059C51FF" w14:textId="2707A6E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2089" w:type="dxa"/>
            <w:vAlign w:val="center"/>
          </w:tcPr>
          <w:p w14:paraId="59024BF2" w14:textId="369DBEB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opal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828787A" w14:textId="71FABE0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Protium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mazonicum</w:t>
            </w:r>
            <w:proofErr w:type="spellEnd"/>
          </w:p>
        </w:tc>
        <w:tc>
          <w:tcPr>
            <w:tcW w:w="1405" w:type="dxa"/>
            <w:vAlign w:val="center"/>
          </w:tcPr>
          <w:p w14:paraId="53A2B9EF" w14:textId="590FCBF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cuador</w:t>
            </w:r>
          </w:p>
        </w:tc>
        <w:tc>
          <w:tcPr>
            <w:tcW w:w="1184" w:type="dxa"/>
            <w:vAlign w:val="center"/>
          </w:tcPr>
          <w:p w14:paraId="24C3E8F5" w14:textId="7338A65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081" w:type="dxa"/>
            <w:vAlign w:val="center"/>
          </w:tcPr>
          <w:p w14:paraId="0ACCBE66" w14:textId="5920F2E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1</w:t>
            </w:r>
          </w:p>
        </w:tc>
      </w:tr>
      <w:tr w:rsidR="00053B5A" w:rsidRPr="00F27065" w14:paraId="23908989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0B71AF33" w14:textId="3108471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2089" w:type="dxa"/>
            <w:vAlign w:val="center"/>
          </w:tcPr>
          <w:p w14:paraId="235AEE87" w14:textId="076F16F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Elemi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612C815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Canari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luzonicum</w:t>
            </w:r>
            <w:proofErr w:type="spellEnd"/>
          </w:p>
          <w:p w14:paraId="727D70F4" w14:textId="2992B81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(Blume) A. Gray</w:t>
            </w:r>
          </w:p>
        </w:tc>
        <w:tc>
          <w:tcPr>
            <w:tcW w:w="1405" w:type="dxa"/>
            <w:vAlign w:val="center"/>
          </w:tcPr>
          <w:p w14:paraId="51633E85" w14:textId="30D9E67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Phillipines</w:t>
            </w:r>
            <w:proofErr w:type="spellEnd"/>
          </w:p>
        </w:tc>
        <w:tc>
          <w:tcPr>
            <w:tcW w:w="1184" w:type="dxa"/>
            <w:vAlign w:val="center"/>
          </w:tcPr>
          <w:p w14:paraId="67625426" w14:textId="0A8810D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1081" w:type="dxa"/>
            <w:vAlign w:val="center"/>
          </w:tcPr>
          <w:p w14:paraId="42431BDB" w14:textId="367EAD4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1</w:t>
            </w:r>
          </w:p>
        </w:tc>
      </w:tr>
      <w:tr w:rsidR="00053B5A" w:rsidRPr="00F27065" w14:paraId="2BB0EE3B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065B015C" w14:textId="259B3F5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2089" w:type="dxa"/>
            <w:vAlign w:val="center"/>
          </w:tcPr>
          <w:p w14:paraId="6C4FD1A7" w14:textId="63B88F8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lemi gum</w:t>
            </w:r>
          </w:p>
        </w:tc>
        <w:tc>
          <w:tcPr>
            <w:tcW w:w="3049" w:type="dxa"/>
            <w:vAlign w:val="center"/>
          </w:tcPr>
          <w:p w14:paraId="3CEDF374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Canari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luzonicum</w:t>
            </w:r>
            <w:proofErr w:type="spellEnd"/>
          </w:p>
          <w:p w14:paraId="4D2AEC74" w14:textId="0FA18E3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(Blume) A. Gray</w:t>
            </w:r>
          </w:p>
        </w:tc>
        <w:tc>
          <w:tcPr>
            <w:tcW w:w="1405" w:type="dxa"/>
            <w:vAlign w:val="center"/>
          </w:tcPr>
          <w:p w14:paraId="02BDF07E" w14:textId="50780DD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hillipines</w:t>
            </w:r>
            <w:proofErr w:type="spellEnd"/>
          </w:p>
        </w:tc>
        <w:tc>
          <w:tcPr>
            <w:tcW w:w="1184" w:type="dxa"/>
            <w:vAlign w:val="center"/>
          </w:tcPr>
          <w:p w14:paraId="4BBFB6CA" w14:textId="179DBF4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7.1±1.9</w:t>
            </w:r>
          </w:p>
        </w:tc>
        <w:tc>
          <w:tcPr>
            <w:tcW w:w="1081" w:type="dxa"/>
            <w:vAlign w:val="center"/>
          </w:tcPr>
          <w:p w14:paraId="14D432E3" w14:textId="08DC5DF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7</w:t>
            </w:r>
          </w:p>
        </w:tc>
      </w:tr>
      <w:tr w:rsidR="00053B5A" w:rsidRPr="00F27065" w14:paraId="3B8DD659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3E24CB04" w14:textId="4FD93F6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2089" w:type="dxa"/>
            <w:vAlign w:val="center"/>
          </w:tcPr>
          <w:p w14:paraId="248D1B24" w14:textId="3753601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yrrh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2E1FA890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ommiphor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myrrha</w:t>
            </w:r>
            <w:proofErr w:type="spellEnd"/>
          </w:p>
          <w:p w14:paraId="0F927209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(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Nees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) Engl.</w:t>
            </w:r>
          </w:p>
          <w:p w14:paraId="002D6EF5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yn.</w:t>
            </w: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C.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molmol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(Engl.)</w:t>
            </w:r>
          </w:p>
          <w:p w14:paraId="545700E1" w14:textId="6A065C8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Engl. ex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schirch</w:t>
            </w:r>
            <w:proofErr w:type="spellEnd"/>
          </w:p>
        </w:tc>
        <w:tc>
          <w:tcPr>
            <w:tcW w:w="1405" w:type="dxa"/>
            <w:vAlign w:val="center"/>
          </w:tcPr>
          <w:p w14:paraId="28C9988C" w14:textId="2E3518B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omalia</w:t>
            </w:r>
          </w:p>
        </w:tc>
        <w:tc>
          <w:tcPr>
            <w:tcW w:w="1184" w:type="dxa"/>
            <w:vAlign w:val="center"/>
          </w:tcPr>
          <w:p w14:paraId="58EE0069" w14:textId="6604226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8.2±0.9</w:t>
            </w:r>
          </w:p>
        </w:tc>
        <w:tc>
          <w:tcPr>
            <w:tcW w:w="1081" w:type="dxa"/>
            <w:vAlign w:val="center"/>
          </w:tcPr>
          <w:p w14:paraId="3D9295E9" w14:textId="34CADC7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9</w:t>
            </w:r>
          </w:p>
        </w:tc>
      </w:tr>
      <w:tr w:rsidR="00053B5A" w:rsidRPr="00F27065" w14:paraId="5D053724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6ADA4222" w14:textId="5C62FE2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88</w:t>
            </w:r>
          </w:p>
        </w:tc>
        <w:tc>
          <w:tcPr>
            <w:tcW w:w="2089" w:type="dxa"/>
            <w:vAlign w:val="center"/>
          </w:tcPr>
          <w:p w14:paraId="5227F7E1" w14:textId="2D7B47D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yrrh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resin</w:t>
            </w:r>
          </w:p>
        </w:tc>
        <w:tc>
          <w:tcPr>
            <w:tcW w:w="3049" w:type="dxa"/>
            <w:vMerge/>
            <w:vAlign w:val="center"/>
          </w:tcPr>
          <w:p w14:paraId="625D515F" w14:textId="686BE5D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31079329" w14:textId="233CC8F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omalia</w:t>
            </w:r>
          </w:p>
        </w:tc>
        <w:tc>
          <w:tcPr>
            <w:tcW w:w="1184" w:type="dxa"/>
            <w:vAlign w:val="center"/>
          </w:tcPr>
          <w:p w14:paraId="0AA56A15" w14:textId="739BDF2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1081" w:type="dxa"/>
            <w:vAlign w:val="center"/>
          </w:tcPr>
          <w:p w14:paraId="06E36779" w14:textId="188B39E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1</w:t>
            </w:r>
          </w:p>
        </w:tc>
      </w:tr>
      <w:tr w:rsidR="00053B5A" w:rsidRPr="00F27065" w14:paraId="6AACD4DE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360C9763" w14:textId="5CBC276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89</w:t>
            </w:r>
          </w:p>
        </w:tc>
        <w:tc>
          <w:tcPr>
            <w:tcW w:w="2089" w:type="dxa"/>
            <w:vAlign w:val="center"/>
          </w:tcPr>
          <w:p w14:paraId="1C187DB2" w14:textId="2B5E6A6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Oliban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(frankincense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60245EFC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Boswellia sacr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lueck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  <w:p w14:paraId="6E5CCF86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Boswelli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arteri</w:t>
            </w:r>
            <w:proofErr w:type="spellEnd"/>
          </w:p>
          <w:p w14:paraId="729AC923" w14:textId="799229A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irdw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</w:tc>
        <w:tc>
          <w:tcPr>
            <w:tcW w:w="1405" w:type="dxa"/>
            <w:vAlign w:val="center"/>
          </w:tcPr>
          <w:p w14:paraId="37233BC0" w14:textId="77560EE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omalia</w:t>
            </w:r>
          </w:p>
        </w:tc>
        <w:tc>
          <w:tcPr>
            <w:tcW w:w="1184" w:type="dxa"/>
            <w:vAlign w:val="center"/>
          </w:tcPr>
          <w:p w14:paraId="5DB80E4A" w14:textId="3B86257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081" w:type="dxa"/>
            <w:vAlign w:val="center"/>
          </w:tcPr>
          <w:p w14:paraId="7909090B" w14:textId="2457D1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0</w:t>
            </w:r>
          </w:p>
        </w:tc>
      </w:tr>
      <w:tr w:rsidR="00053B5A" w:rsidRPr="00F27065" w14:paraId="0AF8244E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2EF0A989" w14:textId="27AAA00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90</w:t>
            </w:r>
          </w:p>
        </w:tc>
        <w:tc>
          <w:tcPr>
            <w:tcW w:w="2089" w:type="dxa"/>
            <w:vAlign w:val="center"/>
          </w:tcPr>
          <w:p w14:paraId="61A4ADE1" w14:textId="176294F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Opopanax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3D8A10FE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Commiphor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erythraea</w:t>
            </w:r>
            <w:proofErr w:type="spellEnd"/>
          </w:p>
          <w:p w14:paraId="05AF8B06" w14:textId="74BAA9A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Ehrenb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.) Engl.</w:t>
            </w:r>
          </w:p>
        </w:tc>
        <w:tc>
          <w:tcPr>
            <w:tcW w:w="1405" w:type="dxa"/>
            <w:vAlign w:val="center"/>
          </w:tcPr>
          <w:p w14:paraId="3A752971" w14:textId="31F157E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Somalia</w:t>
            </w:r>
          </w:p>
        </w:tc>
        <w:tc>
          <w:tcPr>
            <w:tcW w:w="1184" w:type="dxa"/>
            <w:vAlign w:val="center"/>
          </w:tcPr>
          <w:p w14:paraId="3BC399BC" w14:textId="76FC9CC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59ED984A" w14:textId="12BA9DB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</w:tr>
      <w:tr w:rsidR="00053B5A" w:rsidRPr="00F27065" w14:paraId="23C36DB8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7C8EC068" w14:textId="57C9700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91</w:t>
            </w:r>
          </w:p>
        </w:tc>
        <w:tc>
          <w:tcPr>
            <w:tcW w:w="2089" w:type="dxa"/>
            <w:vAlign w:val="center"/>
          </w:tcPr>
          <w:p w14:paraId="0B7859A9" w14:textId="42547EE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Opopanax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absolute</w:t>
            </w:r>
          </w:p>
        </w:tc>
        <w:tc>
          <w:tcPr>
            <w:tcW w:w="3049" w:type="dxa"/>
            <w:vMerge/>
            <w:vAlign w:val="center"/>
          </w:tcPr>
          <w:p w14:paraId="23144FE2" w14:textId="4C33BFD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5D496060" w14:textId="030DA72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omalia</w:t>
            </w:r>
          </w:p>
        </w:tc>
        <w:tc>
          <w:tcPr>
            <w:tcW w:w="1184" w:type="dxa"/>
            <w:vAlign w:val="center"/>
          </w:tcPr>
          <w:p w14:paraId="63032375" w14:textId="47AAA2A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0A741E84" w14:textId="646CB4E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9</w:t>
            </w:r>
          </w:p>
        </w:tc>
      </w:tr>
      <w:tr w:rsidR="00053B5A" w:rsidRPr="00F27065" w14:paraId="1DB6D6C0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2EE27375" w14:textId="65DA92D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2089" w:type="dxa"/>
            <w:vAlign w:val="center"/>
          </w:tcPr>
          <w:p w14:paraId="407422C0" w14:textId="3E95B5C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popanax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resinoid</w:t>
            </w:r>
          </w:p>
        </w:tc>
        <w:tc>
          <w:tcPr>
            <w:tcW w:w="3049" w:type="dxa"/>
            <w:vMerge/>
            <w:vAlign w:val="center"/>
          </w:tcPr>
          <w:p w14:paraId="4265FD86" w14:textId="7FB7E0B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5DBBD0B3" w14:textId="14D36B6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omalia</w:t>
            </w:r>
          </w:p>
        </w:tc>
        <w:tc>
          <w:tcPr>
            <w:tcW w:w="1184" w:type="dxa"/>
            <w:vAlign w:val="center"/>
          </w:tcPr>
          <w:p w14:paraId="094246C3" w14:textId="35EC8A2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EA15140" w14:textId="090D75C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  <w:tr w:rsidR="00053B5A" w:rsidRPr="00F27065" w14:paraId="1C01C14A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4CB48173" w14:textId="49B785D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93</w:t>
            </w:r>
          </w:p>
        </w:tc>
        <w:tc>
          <w:tcPr>
            <w:tcW w:w="2089" w:type="dxa"/>
            <w:vAlign w:val="center"/>
          </w:tcPr>
          <w:p w14:paraId="43D70353" w14:textId="1C2FB21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alo Santo EO</w:t>
            </w:r>
          </w:p>
        </w:tc>
        <w:tc>
          <w:tcPr>
            <w:tcW w:w="3049" w:type="dxa"/>
            <w:vAlign w:val="center"/>
          </w:tcPr>
          <w:p w14:paraId="2AA76C3B" w14:textId="6DAA490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Burser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graveolens</w:t>
            </w:r>
            <w:proofErr w:type="spellEnd"/>
          </w:p>
        </w:tc>
        <w:tc>
          <w:tcPr>
            <w:tcW w:w="1405" w:type="dxa"/>
            <w:vAlign w:val="center"/>
          </w:tcPr>
          <w:p w14:paraId="73EFEE8B" w14:textId="5DA784C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cuador</w:t>
            </w:r>
          </w:p>
        </w:tc>
        <w:tc>
          <w:tcPr>
            <w:tcW w:w="1184" w:type="dxa"/>
            <w:vAlign w:val="center"/>
          </w:tcPr>
          <w:p w14:paraId="569F45E7" w14:textId="6EC12C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1081" w:type="dxa"/>
            <w:vAlign w:val="center"/>
          </w:tcPr>
          <w:p w14:paraId="37498F0D" w14:textId="3F10BA4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4</w:t>
            </w:r>
          </w:p>
        </w:tc>
      </w:tr>
      <w:tr w:rsidR="00053B5A" w:rsidRPr="00F27065" w14:paraId="3A98D1EC" w14:textId="77777777" w:rsidTr="00F27065">
        <w:trPr>
          <w:cantSplit/>
          <w:trHeight w:val="460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14FFF64E" w14:textId="2EBB72F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aprifoliaceae</w:t>
            </w:r>
          </w:p>
        </w:tc>
      </w:tr>
      <w:tr w:rsidR="00053B5A" w:rsidRPr="00F27065" w14:paraId="7F47F8F7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5E5F15D0" w14:textId="286C7B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4</w:t>
            </w:r>
          </w:p>
        </w:tc>
        <w:tc>
          <w:tcPr>
            <w:tcW w:w="2089" w:type="dxa"/>
            <w:vAlign w:val="center"/>
          </w:tcPr>
          <w:p w14:paraId="00D4B611" w14:textId="0CAB8F5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Honeysuckle absolute</w:t>
            </w:r>
          </w:p>
        </w:tc>
        <w:tc>
          <w:tcPr>
            <w:tcW w:w="3049" w:type="dxa"/>
            <w:vAlign w:val="center"/>
          </w:tcPr>
          <w:p w14:paraId="7B59540F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Lonicera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caprifolium</w:t>
            </w:r>
            <w:proofErr w:type="spellEnd"/>
          </w:p>
        </w:tc>
        <w:tc>
          <w:tcPr>
            <w:tcW w:w="1405" w:type="dxa"/>
            <w:vAlign w:val="center"/>
          </w:tcPr>
          <w:p w14:paraId="2CFAB1E5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28877988" w14:textId="5A729E0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704E19FD" w14:textId="1C41D08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</w:tr>
      <w:tr w:rsidR="00053B5A" w:rsidRPr="00F27065" w14:paraId="1DCCA688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0E717DF0" w14:textId="56C55D3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95</w:t>
            </w:r>
          </w:p>
        </w:tc>
        <w:tc>
          <w:tcPr>
            <w:tcW w:w="2089" w:type="dxa"/>
            <w:vAlign w:val="center"/>
          </w:tcPr>
          <w:p w14:paraId="32F926C5" w14:textId="1F7E704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Spikenar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36EF13D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Nardostachy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grandiflora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DC.</w:t>
            </w:r>
          </w:p>
          <w:p w14:paraId="1B513174" w14:textId="62299A6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syn.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Nardostachy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jatamansi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D.Don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) DC.</w:t>
            </w:r>
          </w:p>
        </w:tc>
        <w:tc>
          <w:tcPr>
            <w:tcW w:w="1405" w:type="dxa"/>
            <w:vAlign w:val="center"/>
          </w:tcPr>
          <w:p w14:paraId="14E2F979" w14:textId="02D433E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628951A0" w14:textId="6A19DC2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1081" w:type="dxa"/>
            <w:vAlign w:val="center"/>
          </w:tcPr>
          <w:p w14:paraId="490D4995" w14:textId="23E86F8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1110ABCC" w14:textId="77777777" w:rsidTr="00F27065">
        <w:trPr>
          <w:cantSplit/>
          <w:trHeight w:val="460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6115815D" w14:textId="02A1B28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pl-PL" w:eastAsia="pl-PL"/>
              </w:rPr>
              <w:t>Caryophyllales</w:t>
            </w:r>
            <w:proofErr w:type="spellEnd"/>
          </w:p>
        </w:tc>
      </w:tr>
      <w:tr w:rsidR="00053B5A" w:rsidRPr="00F27065" w14:paraId="0F5C3975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0EF2D43A" w14:textId="78E9265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2089" w:type="dxa"/>
            <w:vAlign w:val="center"/>
          </w:tcPr>
          <w:p w14:paraId="14C47F1A" w14:textId="6BFE718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arnation absolute</w:t>
            </w:r>
          </w:p>
        </w:tc>
        <w:tc>
          <w:tcPr>
            <w:tcW w:w="3049" w:type="dxa"/>
            <w:vAlign w:val="center"/>
          </w:tcPr>
          <w:p w14:paraId="514CCD9A" w14:textId="6A0A9E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eastAsia="pl-PL"/>
              </w:rPr>
              <w:t xml:space="preserve">Dianth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eastAsia="pl-PL"/>
              </w:rPr>
              <w:t>caryophyllus</w:t>
            </w:r>
            <w:proofErr w:type="spellEnd"/>
          </w:p>
        </w:tc>
        <w:tc>
          <w:tcPr>
            <w:tcW w:w="1405" w:type="dxa"/>
            <w:vAlign w:val="center"/>
          </w:tcPr>
          <w:p w14:paraId="0A787FE4" w14:textId="3E86E6B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4BCEF35E" w14:textId="7A26544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D5B3710" w14:textId="1B56849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4A56102E" w14:textId="77777777" w:rsidTr="00F27065">
        <w:trPr>
          <w:cantSplit/>
          <w:trHeight w:val="460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32C4FE21" w14:textId="45AACB6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istaceae</w:t>
            </w:r>
            <w:proofErr w:type="spellEnd"/>
          </w:p>
        </w:tc>
      </w:tr>
      <w:tr w:rsidR="00053B5A" w:rsidRPr="00F27065" w14:paraId="2FE8EC7A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3D7C5D0E" w14:textId="06CA948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2089" w:type="dxa"/>
            <w:vAlign w:val="center"/>
          </w:tcPr>
          <w:p w14:paraId="670AC716" w14:textId="048FCE8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istus complet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23849181" w14:textId="05BAE55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ist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ladanifer</w:t>
            </w:r>
            <w:proofErr w:type="spellEnd"/>
          </w:p>
        </w:tc>
        <w:tc>
          <w:tcPr>
            <w:tcW w:w="1405" w:type="dxa"/>
            <w:vAlign w:val="center"/>
          </w:tcPr>
          <w:p w14:paraId="2FCEB4AA" w14:textId="5CF0BCE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ain</w:t>
            </w:r>
          </w:p>
        </w:tc>
        <w:tc>
          <w:tcPr>
            <w:tcW w:w="1184" w:type="dxa"/>
            <w:vAlign w:val="center"/>
          </w:tcPr>
          <w:p w14:paraId="27F5BD71" w14:textId="56B1B83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1081" w:type="dxa"/>
            <w:vAlign w:val="center"/>
          </w:tcPr>
          <w:p w14:paraId="1971702B" w14:textId="6128627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2</w:t>
            </w:r>
          </w:p>
        </w:tc>
      </w:tr>
      <w:tr w:rsidR="00053B5A" w:rsidRPr="00F27065" w14:paraId="1D5F9F78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2C205B9D" w14:textId="24B119B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</w:t>
            </w:r>
          </w:p>
        </w:tc>
        <w:tc>
          <w:tcPr>
            <w:tcW w:w="2089" w:type="dxa"/>
            <w:vAlign w:val="center"/>
          </w:tcPr>
          <w:p w14:paraId="70677049" w14:textId="4DB4599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istus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4B4B8556" w14:textId="7F353AE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2B470A30" w14:textId="11EF937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ain</w:t>
            </w:r>
          </w:p>
        </w:tc>
        <w:tc>
          <w:tcPr>
            <w:tcW w:w="1184" w:type="dxa"/>
            <w:vAlign w:val="center"/>
          </w:tcPr>
          <w:p w14:paraId="5F5E9406" w14:textId="1231299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1081" w:type="dxa"/>
            <w:vAlign w:val="center"/>
          </w:tcPr>
          <w:p w14:paraId="4A619A0C" w14:textId="6555C35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3</w:t>
            </w:r>
          </w:p>
        </w:tc>
      </w:tr>
      <w:tr w:rsidR="00053B5A" w:rsidRPr="00F27065" w14:paraId="25230B45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74A5D306" w14:textId="393397E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  <w:tc>
          <w:tcPr>
            <w:tcW w:w="2089" w:type="dxa"/>
            <w:vAlign w:val="center"/>
          </w:tcPr>
          <w:p w14:paraId="189D860B" w14:textId="07C8853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istus absolute</w:t>
            </w:r>
          </w:p>
        </w:tc>
        <w:tc>
          <w:tcPr>
            <w:tcW w:w="3049" w:type="dxa"/>
            <w:vMerge/>
            <w:vAlign w:val="center"/>
          </w:tcPr>
          <w:p w14:paraId="6E2C0705" w14:textId="3821EEB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2A163F68" w14:textId="4520E91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328B4489" w14:textId="18FED05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23D107C0" w14:textId="0994480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0</w:t>
            </w:r>
          </w:p>
        </w:tc>
      </w:tr>
      <w:tr w:rsidR="00053B5A" w:rsidRPr="00F27065" w14:paraId="2ADEEAF0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4C742A96" w14:textId="0B577BB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089" w:type="dxa"/>
            <w:vAlign w:val="center"/>
          </w:tcPr>
          <w:p w14:paraId="1F929223" w14:textId="32AB49B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istus SEV absolute</w:t>
            </w:r>
          </w:p>
        </w:tc>
        <w:tc>
          <w:tcPr>
            <w:tcW w:w="3049" w:type="dxa"/>
            <w:vMerge/>
            <w:vAlign w:val="center"/>
          </w:tcPr>
          <w:p w14:paraId="54FD13CB" w14:textId="08CE9B1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0BED2CBD" w14:textId="26F2D6C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ain</w:t>
            </w:r>
          </w:p>
        </w:tc>
        <w:tc>
          <w:tcPr>
            <w:tcW w:w="1184" w:type="dxa"/>
            <w:vAlign w:val="center"/>
          </w:tcPr>
          <w:p w14:paraId="24DA07E8" w14:textId="01F7B26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2</w:t>
            </w:r>
          </w:p>
        </w:tc>
        <w:tc>
          <w:tcPr>
            <w:tcW w:w="1081" w:type="dxa"/>
            <w:vAlign w:val="center"/>
          </w:tcPr>
          <w:p w14:paraId="5B6E206D" w14:textId="1C822D3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</w:tr>
      <w:tr w:rsidR="00053B5A" w:rsidRPr="00F27065" w14:paraId="7F36C909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180D30EB" w14:textId="3633076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101</w:t>
            </w:r>
          </w:p>
        </w:tc>
        <w:tc>
          <w:tcPr>
            <w:tcW w:w="2089" w:type="dxa"/>
            <w:vAlign w:val="center"/>
          </w:tcPr>
          <w:p w14:paraId="4D1A55D3" w14:textId="61E1E38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abdacistus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065B712C" w14:textId="7920DAA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7D115F93" w14:textId="69337A7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1E8C8C41" w14:textId="774E92D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0ED6B37" w14:textId="2633100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2183080B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3A64D611" w14:textId="5EB0036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2</w:t>
            </w:r>
          </w:p>
        </w:tc>
        <w:tc>
          <w:tcPr>
            <w:tcW w:w="2089" w:type="dxa"/>
            <w:vAlign w:val="center"/>
          </w:tcPr>
          <w:p w14:paraId="49752C8E" w14:textId="76ED33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abdanum absolute</w:t>
            </w:r>
          </w:p>
        </w:tc>
        <w:tc>
          <w:tcPr>
            <w:tcW w:w="3049" w:type="dxa"/>
            <w:vMerge/>
            <w:vAlign w:val="center"/>
          </w:tcPr>
          <w:p w14:paraId="2F3B3062" w14:textId="7C71514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0CBBEF8E" w14:textId="3178D47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20E1C6CC" w14:textId="03BC802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8</w:t>
            </w:r>
          </w:p>
        </w:tc>
        <w:tc>
          <w:tcPr>
            <w:tcW w:w="1081" w:type="dxa"/>
            <w:vAlign w:val="center"/>
          </w:tcPr>
          <w:p w14:paraId="10943A08" w14:textId="5FE1A49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0</w:t>
            </w:r>
          </w:p>
        </w:tc>
      </w:tr>
      <w:tr w:rsidR="00053B5A" w:rsidRPr="00F27065" w14:paraId="483716EE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17BC3C9E" w14:textId="217EC84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</w:t>
            </w:r>
          </w:p>
        </w:tc>
        <w:tc>
          <w:tcPr>
            <w:tcW w:w="2089" w:type="dxa"/>
            <w:vAlign w:val="center"/>
          </w:tcPr>
          <w:p w14:paraId="2B6E4142" w14:textId="21CA53B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abdanum gum refined</w:t>
            </w:r>
          </w:p>
        </w:tc>
        <w:tc>
          <w:tcPr>
            <w:tcW w:w="3049" w:type="dxa"/>
            <w:vMerge/>
            <w:vAlign w:val="center"/>
          </w:tcPr>
          <w:p w14:paraId="3FCA3BDF" w14:textId="2248AA9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4C67AB02" w14:textId="0B97E31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40185321" w14:textId="676E7DD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3.7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2.2</w:t>
            </w:r>
          </w:p>
        </w:tc>
        <w:tc>
          <w:tcPr>
            <w:tcW w:w="1081" w:type="dxa"/>
            <w:vAlign w:val="center"/>
          </w:tcPr>
          <w:p w14:paraId="0039E5F2" w14:textId="0FFBDF2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50091B59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477F81CB" w14:textId="78E2FCF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  <w:tc>
          <w:tcPr>
            <w:tcW w:w="2089" w:type="dxa"/>
            <w:vAlign w:val="center"/>
          </w:tcPr>
          <w:p w14:paraId="01A33579" w14:textId="69F9FDC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abdanum resinoid</w:t>
            </w:r>
          </w:p>
        </w:tc>
        <w:tc>
          <w:tcPr>
            <w:tcW w:w="3049" w:type="dxa"/>
            <w:vMerge/>
            <w:vAlign w:val="center"/>
          </w:tcPr>
          <w:p w14:paraId="6D470592" w14:textId="58C58F4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58ADAF18" w14:textId="6735876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1A23173E" w14:textId="44BE8CD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1081" w:type="dxa"/>
            <w:vAlign w:val="center"/>
          </w:tcPr>
          <w:p w14:paraId="4F3F7219" w14:textId="171B949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</w:tr>
      <w:tr w:rsidR="00053B5A" w:rsidRPr="00F27065" w14:paraId="7E376323" w14:textId="77777777" w:rsidTr="00F27065">
        <w:trPr>
          <w:cantSplit/>
          <w:trHeight w:val="460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6302D1CC" w14:textId="6E04A95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upressaceae</w:t>
            </w:r>
          </w:p>
        </w:tc>
      </w:tr>
      <w:tr w:rsidR="00053B5A" w:rsidRPr="00F27065" w14:paraId="538E3E16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787AE1DA" w14:textId="35BD2D5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5</w:t>
            </w:r>
          </w:p>
        </w:tc>
        <w:tc>
          <w:tcPr>
            <w:tcW w:w="2089" w:type="dxa"/>
            <w:vAlign w:val="center"/>
          </w:tcPr>
          <w:p w14:paraId="1D375DC3" w14:textId="3688950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mber solid</w:t>
            </w:r>
          </w:p>
        </w:tc>
        <w:tc>
          <w:tcPr>
            <w:tcW w:w="3049" w:type="dxa"/>
            <w:vAlign w:val="center"/>
          </w:tcPr>
          <w:p w14:paraId="7014B52A" w14:textId="03BF987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Juniperu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Virginiana</w:t>
            </w:r>
          </w:p>
        </w:tc>
        <w:tc>
          <w:tcPr>
            <w:tcW w:w="1405" w:type="dxa"/>
            <w:vAlign w:val="center"/>
          </w:tcPr>
          <w:p w14:paraId="6576F65B" w14:textId="440A963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USA</w:t>
            </w:r>
          </w:p>
        </w:tc>
        <w:tc>
          <w:tcPr>
            <w:tcW w:w="1184" w:type="dxa"/>
            <w:vAlign w:val="center"/>
          </w:tcPr>
          <w:p w14:paraId="1FD5E2B1" w14:textId="0302967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9.4±2.9</w:t>
            </w:r>
          </w:p>
        </w:tc>
        <w:tc>
          <w:tcPr>
            <w:tcW w:w="1081" w:type="dxa"/>
            <w:vAlign w:val="center"/>
          </w:tcPr>
          <w:p w14:paraId="6B666DC6" w14:textId="50A6C1D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.9±1.9</w:t>
            </w:r>
          </w:p>
        </w:tc>
      </w:tr>
      <w:tr w:rsidR="00053B5A" w:rsidRPr="00F27065" w14:paraId="48D37321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6E3D4CB2" w14:textId="3581E6A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6</w:t>
            </w:r>
          </w:p>
        </w:tc>
        <w:tc>
          <w:tcPr>
            <w:tcW w:w="2089" w:type="dxa"/>
            <w:vAlign w:val="center"/>
          </w:tcPr>
          <w:p w14:paraId="40B43443" w14:textId="0E50E10D" w:rsidR="00053B5A" w:rsidRPr="00F27065" w:rsidRDefault="00053B5A" w:rsidP="00053B5A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lue cypress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C45C1E2" w14:textId="75B98D4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Callitri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intratropica</w:t>
            </w:r>
            <w:proofErr w:type="spellEnd"/>
          </w:p>
        </w:tc>
        <w:tc>
          <w:tcPr>
            <w:tcW w:w="1405" w:type="dxa"/>
            <w:vAlign w:val="center"/>
          </w:tcPr>
          <w:p w14:paraId="7B2BE93E" w14:textId="7D071A57" w:rsidR="00053B5A" w:rsidRPr="00F27065" w:rsidRDefault="00053B5A" w:rsidP="00053B5A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stralia</w:t>
            </w:r>
          </w:p>
        </w:tc>
        <w:tc>
          <w:tcPr>
            <w:tcW w:w="1184" w:type="dxa"/>
            <w:vAlign w:val="center"/>
          </w:tcPr>
          <w:p w14:paraId="5E9FF02C" w14:textId="0098EAC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3.1±2.7</w:t>
            </w:r>
          </w:p>
        </w:tc>
        <w:tc>
          <w:tcPr>
            <w:tcW w:w="1081" w:type="dxa"/>
            <w:vAlign w:val="center"/>
          </w:tcPr>
          <w:p w14:paraId="38CDC38B" w14:textId="1518D43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09587D5F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2CEFB8EC" w14:textId="537B8D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</w:t>
            </w:r>
          </w:p>
        </w:tc>
        <w:tc>
          <w:tcPr>
            <w:tcW w:w="2089" w:type="dxa"/>
            <w:vAlign w:val="center"/>
          </w:tcPr>
          <w:p w14:paraId="03960024" w14:textId="6F7D23A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Cade crude 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ex-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sabine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2C9026B8" w14:textId="2018A68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Juniper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phoenicea</w:t>
            </w:r>
            <w:proofErr w:type="spellEnd"/>
          </w:p>
        </w:tc>
        <w:tc>
          <w:tcPr>
            <w:tcW w:w="1405" w:type="dxa"/>
            <w:vAlign w:val="center"/>
          </w:tcPr>
          <w:p w14:paraId="312A18D1" w14:textId="4096160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ain</w:t>
            </w:r>
          </w:p>
        </w:tc>
        <w:tc>
          <w:tcPr>
            <w:tcW w:w="1184" w:type="dxa"/>
            <w:vAlign w:val="center"/>
          </w:tcPr>
          <w:p w14:paraId="3706D7B4" w14:textId="730FCFA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4.0±0.6</w:t>
            </w:r>
          </w:p>
        </w:tc>
        <w:tc>
          <w:tcPr>
            <w:tcW w:w="1081" w:type="dxa"/>
            <w:vAlign w:val="center"/>
          </w:tcPr>
          <w:p w14:paraId="1C8DDCB3" w14:textId="5D04481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1</w:t>
            </w:r>
          </w:p>
        </w:tc>
      </w:tr>
      <w:tr w:rsidR="00053B5A" w:rsidRPr="00F27065" w14:paraId="4404F5BD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41523C9E" w14:textId="45E6F3F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</w:t>
            </w:r>
          </w:p>
        </w:tc>
        <w:tc>
          <w:tcPr>
            <w:tcW w:w="2089" w:type="dxa"/>
            <w:vAlign w:val="center"/>
          </w:tcPr>
          <w:p w14:paraId="0AEC630D" w14:textId="7DF532A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ade, rectifie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29A0A18C" w14:textId="2514A3D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Juniper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oxycedrus</w:t>
            </w:r>
            <w:proofErr w:type="spellEnd"/>
          </w:p>
        </w:tc>
        <w:tc>
          <w:tcPr>
            <w:tcW w:w="1405" w:type="dxa"/>
            <w:vAlign w:val="center"/>
          </w:tcPr>
          <w:p w14:paraId="126237B4" w14:textId="45743A9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5CFF9E93" w14:textId="6FD06E9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1081" w:type="dxa"/>
            <w:vAlign w:val="center"/>
          </w:tcPr>
          <w:p w14:paraId="5573515B" w14:textId="084E61D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</w:tr>
      <w:tr w:rsidR="00053B5A" w:rsidRPr="00F27065" w14:paraId="48541DC0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57D031E2" w14:textId="482A468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9</w:t>
            </w:r>
          </w:p>
        </w:tc>
        <w:tc>
          <w:tcPr>
            <w:tcW w:w="2089" w:type="dxa"/>
            <w:vAlign w:val="center"/>
          </w:tcPr>
          <w:p w14:paraId="69169473" w14:textId="732F005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edarleaf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2249E874" w14:textId="69931CF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Thuja</w:t>
            </w:r>
            <w:proofErr w:type="spellEnd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occidentalis</w:t>
            </w:r>
            <w:proofErr w:type="spellEnd"/>
          </w:p>
        </w:tc>
        <w:tc>
          <w:tcPr>
            <w:tcW w:w="1405" w:type="dxa"/>
            <w:vAlign w:val="center"/>
          </w:tcPr>
          <w:p w14:paraId="08677A78" w14:textId="63B1317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anada</w:t>
            </w:r>
          </w:p>
        </w:tc>
        <w:tc>
          <w:tcPr>
            <w:tcW w:w="1184" w:type="dxa"/>
            <w:vAlign w:val="center"/>
          </w:tcPr>
          <w:p w14:paraId="04D1F649" w14:textId="199A737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05E1F3D6" w14:textId="420C338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053B5A" w:rsidRPr="00F27065" w14:paraId="63A3F68C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27AF7CD8" w14:textId="18DFEC2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2089" w:type="dxa"/>
            <w:vAlign w:val="center"/>
          </w:tcPr>
          <w:p w14:paraId="125538C6" w14:textId="6958B53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edarwoo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6A6FB049" w14:textId="7F4B311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Cupress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funebris</w:t>
            </w:r>
            <w:proofErr w:type="spellEnd"/>
          </w:p>
        </w:tc>
        <w:tc>
          <w:tcPr>
            <w:tcW w:w="1405" w:type="dxa"/>
            <w:vAlign w:val="center"/>
          </w:tcPr>
          <w:p w14:paraId="59CACEBD" w14:textId="4BCBDEF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546A09EB" w14:textId="63F4994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6.7±4.5</w:t>
            </w:r>
          </w:p>
        </w:tc>
        <w:tc>
          <w:tcPr>
            <w:tcW w:w="1081" w:type="dxa"/>
            <w:vAlign w:val="center"/>
          </w:tcPr>
          <w:p w14:paraId="030B4D5F" w14:textId="75330CD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6557F2FF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3F940984" w14:textId="61726DF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</w:t>
            </w:r>
          </w:p>
        </w:tc>
        <w:tc>
          <w:tcPr>
            <w:tcW w:w="2089" w:type="dxa"/>
            <w:vAlign w:val="center"/>
          </w:tcPr>
          <w:p w14:paraId="2D3DE525" w14:textId="3B934A4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edarwood Texas EO</w:t>
            </w:r>
          </w:p>
        </w:tc>
        <w:tc>
          <w:tcPr>
            <w:tcW w:w="3049" w:type="dxa"/>
            <w:vAlign w:val="center"/>
          </w:tcPr>
          <w:p w14:paraId="3A8C8E44" w14:textId="3242BB2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Juniperu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shei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J. Buchholz</w:t>
            </w:r>
          </w:p>
        </w:tc>
        <w:tc>
          <w:tcPr>
            <w:tcW w:w="1405" w:type="dxa"/>
            <w:vAlign w:val="center"/>
          </w:tcPr>
          <w:p w14:paraId="3D3A87AB" w14:textId="1A8CD7C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USA</w:t>
            </w:r>
          </w:p>
        </w:tc>
        <w:tc>
          <w:tcPr>
            <w:tcW w:w="1184" w:type="dxa"/>
            <w:vAlign w:val="center"/>
          </w:tcPr>
          <w:p w14:paraId="0973711C" w14:textId="21AA064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1081" w:type="dxa"/>
            <w:vAlign w:val="center"/>
          </w:tcPr>
          <w:p w14:paraId="2CC6E550" w14:textId="7B49293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8</w:t>
            </w:r>
          </w:p>
        </w:tc>
      </w:tr>
      <w:tr w:rsidR="00053B5A" w:rsidRPr="00F27065" w14:paraId="7C810927" w14:textId="77777777" w:rsidTr="00053B5A">
        <w:trPr>
          <w:cantSplit/>
          <w:trHeight w:val="586"/>
          <w:jc w:val="center"/>
        </w:trPr>
        <w:tc>
          <w:tcPr>
            <w:tcW w:w="956" w:type="dxa"/>
            <w:vAlign w:val="center"/>
          </w:tcPr>
          <w:p w14:paraId="40100CAF" w14:textId="7DF1EE4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2089" w:type="dxa"/>
            <w:vAlign w:val="center"/>
          </w:tcPr>
          <w:p w14:paraId="42C3769B" w14:textId="4F3729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edarwood Virginia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FA9FAC3" w14:textId="1E65C96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Juniperu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virginiana</w:t>
            </w:r>
          </w:p>
        </w:tc>
        <w:tc>
          <w:tcPr>
            <w:tcW w:w="1405" w:type="dxa"/>
            <w:vAlign w:val="center"/>
          </w:tcPr>
          <w:p w14:paraId="1705FE9B" w14:textId="7C4732F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USA</w:t>
            </w:r>
          </w:p>
        </w:tc>
        <w:tc>
          <w:tcPr>
            <w:tcW w:w="1184" w:type="dxa"/>
            <w:vAlign w:val="center"/>
          </w:tcPr>
          <w:p w14:paraId="5C054C22" w14:textId="32FD6B8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0.4±2.9</w:t>
            </w:r>
          </w:p>
        </w:tc>
        <w:tc>
          <w:tcPr>
            <w:tcW w:w="1081" w:type="dxa"/>
            <w:vAlign w:val="center"/>
          </w:tcPr>
          <w:p w14:paraId="5246ADA9" w14:textId="40BEDD0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36F52B39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437406FE" w14:textId="4550020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2089" w:type="dxa"/>
            <w:vAlign w:val="center"/>
          </w:tcPr>
          <w:p w14:paraId="553D156A" w14:textId="4558B2A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ypress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236B66DD" w14:textId="0A8F52B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upressus sempervirens</w:t>
            </w:r>
          </w:p>
        </w:tc>
        <w:tc>
          <w:tcPr>
            <w:tcW w:w="1405" w:type="dxa"/>
            <w:vAlign w:val="center"/>
          </w:tcPr>
          <w:p w14:paraId="6A560094" w14:textId="0F3720F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taly</w:t>
            </w:r>
          </w:p>
        </w:tc>
        <w:tc>
          <w:tcPr>
            <w:tcW w:w="1184" w:type="dxa"/>
            <w:vAlign w:val="center"/>
          </w:tcPr>
          <w:p w14:paraId="006114DF" w14:textId="2F1CDF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081" w:type="dxa"/>
            <w:vAlign w:val="center"/>
          </w:tcPr>
          <w:p w14:paraId="276A6017" w14:textId="519F08F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</w:tr>
      <w:tr w:rsidR="00053B5A" w:rsidRPr="00F27065" w14:paraId="3415D563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3D102FD9" w14:textId="296B6CC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4</w:t>
            </w:r>
          </w:p>
        </w:tc>
        <w:tc>
          <w:tcPr>
            <w:tcW w:w="2089" w:type="dxa"/>
            <w:vAlign w:val="center"/>
          </w:tcPr>
          <w:p w14:paraId="31087C16" w14:textId="0F26455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ypress absolute</w:t>
            </w:r>
          </w:p>
        </w:tc>
        <w:tc>
          <w:tcPr>
            <w:tcW w:w="3049" w:type="dxa"/>
            <w:vMerge/>
            <w:vAlign w:val="center"/>
          </w:tcPr>
          <w:p w14:paraId="2D8D332E" w14:textId="10FB8D6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1CF147BA" w14:textId="276600B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taly</w:t>
            </w:r>
          </w:p>
        </w:tc>
        <w:tc>
          <w:tcPr>
            <w:tcW w:w="1184" w:type="dxa"/>
            <w:vAlign w:val="center"/>
          </w:tcPr>
          <w:p w14:paraId="6F596024" w14:textId="38172AA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9</w:t>
            </w:r>
          </w:p>
        </w:tc>
        <w:tc>
          <w:tcPr>
            <w:tcW w:w="1081" w:type="dxa"/>
            <w:vAlign w:val="center"/>
          </w:tcPr>
          <w:p w14:paraId="52CA4069" w14:textId="5D26EF5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</w:tr>
      <w:tr w:rsidR="00053B5A" w:rsidRPr="00F27065" w14:paraId="29F81902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32FC2104" w14:textId="1939407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5</w:t>
            </w:r>
          </w:p>
        </w:tc>
        <w:tc>
          <w:tcPr>
            <w:tcW w:w="2089" w:type="dxa"/>
            <w:vAlign w:val="center"/>
          </w:tcPr>
          <w:p w14:paraId="0D8B656E" w14:textId="555E15C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noki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37BEF1AC" w14:textId="6F22254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Chamaecypari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obtusa</w:t>
            </w:r>
            <w:proofErr w:type="spellEnd"/>
          </w:p>
        </w:tc>
        <w:tc>
          <w:tcPr>
            <w:tcW w:w="1405" w:type="dxa"/>
            <w:vAlign w:val="center"/>
          </w:tcPr>
          <w:p w14:paraId="334A1C9E" w14:textId="42B7FAA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pan</w:t>
            </w:r>
          </w:p>
        </w:tc>
        <w:tc>
          <w:tcPr>
            <w:tcW w:w="1184" w:type="dxa"/>
            <w:vAlign w:val="center"/>
          </w:tcPr>
          <w:p w14:paraId="3D3897AA" w14:textId="6B90F89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3F1F2C6D" w14:textId="39B9157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8</w:t>
            </w:r>
          </w:p>
        </w:tc>
      </w:tr>
      <w:tr w:rsidR="00053B5A" w:rsidRPr="00F27065" w14:paraId="79049771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2F7B9CEF" w14:textId="446B398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16</w:t>
            </w:r>
          </w:p>
        </w:tc>
        <w:tc>
          <w:tcPr>
            <w:tcW w:w="2089" w:type="dxa"/>
            <w:vAlign w:val="center"/>
          </w:tcPr>
          <w:p w14:paraId="34404834" w14:textId="2552477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Juniper berry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211EC264" w14:textId="4C650CE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Juniper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ommunis</w:t>
            </w:r>
            <w:proofErr w:type="spellEnd"/>
          </w:p>
        </w:tc>
        <w:tc>
          <w:tcPr>
            <w:tcW w:w="1405" w:type="dxa"/>
            <w:vAlign w:val="center"/>
          </w:tcPr>
          <w:p w14:paraId="34144574" w14:textId="5A628B2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North Macedonia</w:t>
            </w:r>
          </w:p>
        </w:tc>
        <w:tc>
          <w:tcPr>
            <w:tcW w:w="1184" w:type="dxa"/>
            <w:vAlign w:val="center"/>
          </w:tcPr>
          <w:p w14:paraId="08B945CA" w14:textId="7160FA0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6B71745" w14:textId="0C78E11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6</w:t>
            </w:r>
          </w:p>
        </w:tc>
      </w:tr>
      <w:tr w:rsidR="00053B5A" w:rsidRPr="00F27065" w14:paraId="48F17A8A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5617CAB3" w14:textId="608B96A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7</w:t>
            </w:r>
          </w:p>
        </w:tc>
        <w:tc>
          <w:tcPr>
            <w:tcW w:w="2089" w:type="dxa"/>
            <w:vAlign w:val="center"/>
          </w:tcPr>
          <w:p w14:paraId="69C813A9" w14:textId="5A1371A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Juniper Berry CO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/>
              </w:rPr>
              <w:t>2</w:t>
            </w:r>
          </w:p>
        </w:tc>
        <w:tc>
          <w:tcPr>
            <w:tcW w:w="3049" w:type="dxa"/>
            <w:vMerge/>
            <w:vAlign w:val="center"/>
          </w:tcPr>
          <w:p w14:paraId="3BA7240B" w14:textId="2582AC8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161E982F" w14:textId="64C2426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2EC102EA" w14:textId="3424DBB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1081" w:type="dxa"/>
            <w:vAlign w:val="center"/>
          </w:tcPr>
          <w:p w14:paraId="3D999B8E" w14:textId="146073B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38E31273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4DD92118" w14:textId="661FB35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8</w:t>
            </w:r>
          </w:p>
        </w:tc>
        <w:tc>
          <w:tcPr>
            <w:tcW w:w="2089" w:type="dxa"/>
            <w:vAlign w:val="center"/>
          </w:tcPr>
          <w:p w14:paraId="1DD77F72" w14:textId="18705B3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iam wood EO</w:t>
            </w:r>
          </w:p>
        </w:tc>
        <w:tc>
          <w:tcPr>
            <w:tcW w:w="3049" w:type="dxa"/>
            <w:vAlign w:val="center"/>
          </w:tcPr>
          <w:p w14:paraId="6F40F734" w14:textId="55CA854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Fokieni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hodginsii</w:t>
            </w:r>
            <w:proofErr w:type="spellEnd"/>
          </w:p>
        </w:tc>
        <w:tc>
          <w:tcPr>
            <w:tcW w:w="1405" w:type="dxa"/>
            <w:vAlign w:val="center"/>
          </w:tcPr>
          <w:p w14:paraId="2A5867F9" w14:textId="0C1FA88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Vietnam</w:t>
            </w:r>
          </w:p>
        </w:tc>
        <w:tc>
          <w:tcPr>
            <w:tcW w:w="1184" w:type="dxa"/>
            <w:vAlign w:val="center"/>
          </w:tcPr>
          <w:p w14:paraId="1C998C75" w14:textId="5AF04C9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3.8±1.5</w:t>
            </w:r>
          </w:p>
        </w:tc>
        <w:tc>
          <w:tcPr>
            <w:tcW w:w="1081" w:type="dxa"/>
            <w:vAlign w:val="center"/>
          </w:tcPr>
          <w:p w14:paraId="49AE258B" w14:textId="53451CE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</w:t>
            </w:r>
          </w:p>
        </w:tc>
      </w:tr>
      <w:tr w:rsidR="00053B5A" w:rsidRPr="00F27065" w14:paraId="374E6D6C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37828E6C" w14:textId="3995D68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19</w:t>
            </w:r>
          </w:p>
        </w:tc>
        <w:tc>
          <w:tcPr>
            <w:tcW w:w="2089" w:type="dxa"/>
            <w:vAlign w:val="center"/>
          </w:tcPr>
          <w:p w14:paraId="269EA405" w14:textId="0E2CB32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huja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2F07250A" w14:textId="1065A8D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Thuj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plicata</w:t>
            </w:r>
            <w:proofErr w:type="spellEnd"/>
          </w:p>
        </w:tc>
        <w:tc>
          <w:tcPr>
            <w:tcW w:w="1405" w:type="dxa"/>
            <w:vAlign w:val="center"/>
          </w:tcPr>
          <w:p w14:paraId="4024C693" w14:textId="4B24FB1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entral/East Europe</w:t>
            </w:r>
          </w:p>
        </w:tc>
        <w:tc>
          <w:tcPr>
            <w:tcW w:w="1184" w:type="dxa"/>
            <w:vAlign w:val="center"/>
          </w:tcPr>
          <w:p w14:paraId="5DE2DC5A" w14:textId="6C88E1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32C5890" w14:textId="1D73DFA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02B065B1" w14:textId="77777777" w:rsidTr="00F27065">
        <w:trPr>
          <w:cantSplit/>
          <w:trHeight w:val="460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07DB49F1" w14:textId="529E880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yperaceae</w:t>
            </w:r>
            <w:proofErr w:type="spellEnd"/>
          </w:p>
        </w:tc>
      </w:tr>
      <w:tr w:rsidR="00053B5A" w:rsidRPr="00F27065" w14:paraId="33BDD25E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5A21D844" w14:textId="4F1C9F4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0</w:t>
            </w:r>
          </w:p>
        </w:tc>
        <w:tc>
          <w:tcPr>
            <w:tcW w:w="2089" w:type="dxa"/>
            <w:vAlign w:val="center"/>
          </w:tcPr>
          <w:p w14:paraId="5F727ECB" w14:textId="64E81A6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ypriol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Nagarmoth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67726A2" w14:textId="3A40A8F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yper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scarios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R. Br.</w:t>
            </w:r>
          </w:p>
        </w:tc>
        <w:tc>
          <w:tcPr>
            <w:tcW w:w="1405" w:type="dxa"/>
            <w:vAlign w:val="center"/>
          </w:tcPr>
          <w:p w14:paraId="6411FC7A" w14:textId="7315B20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210FB62E" w14:textId="6E3AE8E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9.3±1.6</w:t>
            </w:r>
          </w:p>
        </w:tc>
        <w:tc>
          <w:tcPr>
            <w:tcW w:w="1081" w:type="dxa"/>
            <w:vAlign w:val="center"/>
          </w:tcPr>
          <w:p w14:paraId="72CCBEBA" w14:textId="79D31FA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1</w:t>
            </w:r>
          </w:p>
        </w:tc>
      </w:tr>
      <w:tr w:rsidR="00053B5A" w:rsidRPr="00F27065" w14:paraId="2323ED89" w14:textId="77777777" w:rsidTr="00F27065">
        <w:trPr>
          <w:cantSplit/>
          <w:trHeight w:val="460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67F0FCED" w14:textId="3FDD1C6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Dipterocarpaceae</w:t>
            </w:r>
            <w:proofErr w:type="spellEnd"/>
          </w:p>
        </w:tc>
      </w:tr>
      <w:tr w:rsidR="00053B5A" w:rsidRPr="00F27065" w14:paraId="558271DB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4C03DA67" w14:textId="59F2DD6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21</w:t>
            </w:r>
          </w:p>
        </w:tc>
        <w:tc>
          <w:tcPr>
            <w:tcW w:w="2089" w:type="dxa"/>
            <w:vAlign w:val="center"/>
          </w:tcPr>
          <w:p w14:paraId="4ADE7AA8" w14:textId="0422FFE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Gurjun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Balsam rectified (Copaene)</w:t>
            </w:r>
          </w:p>
        </w:tc>
        <w:tc>
          <w:tcPr>
            <w:tcW w:w="3049" w:type="dxa"/>
            <w:vAlign w:val="center"/>
          </w:tcPr>
          <w:p w14:paraId="541465AF" w14:textId="095E663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Dipterocarpus </w:t>
            </w: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spp</w:t>
            </w:r>
            <w:proofErr w:type="spellEnd"/>
          </w:p>
        </w:tc>
        <w:tc>
          <w:tcPr>
            <w:tcW w:w="1405" w:type="dxa"/>
            <w:vAlign w:val="center"/>
          </w:tcPr>
          <w:p w14:paraId="2D8DBE92" w14:textId="2EA6F3C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onesia</w:t>
            </w:r>
          </w:p>
        </w:tc>
        <w:tc>
          <w:tcPr>
            <w:tcW w:w="1184" w:type="dxa"/>
            <w:vAlign w:val="center"/>
          </w:tcPr>
          <w:p w14:paraId="31D4B245" w14:textId="7D82035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7C7C2A1" w14:textId="39A86BB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3</w:t>
            </w:r>
          </w:p>
        </w:tc>
      </w:tr>
      <w:tr w:rsidR="00053B5A" w:rsidRPr="00F27065" w14:paraId="5BF589B3" w14:textId="77777777" w:rsidTr="00F27065">
        <w:trPr>
          <w:cantSplit/>
          <w:trHeight w:val="460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2778AF9B" w14:textId="03A64FF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Ericaceae</w:t>
            </w:r>
          </w:p>
        </w:tc>
      </w:tr>
      <w:tr w:rsidR="00053B5A" w:rsidRPr="00F27065" w14:paraId="4059370D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665EA3B3" w14:textId="298DE84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22</w:t>
            </w:r>
          </w:p>
        </w:tc>
        <w:tc>
          <w:tcPr>
            <w:tcW w:w="2089" w:type="dxa"/>
            <w:vAlign w:val="center"/>
          </w:tcPr>
          <w:p w14:paraId="57BAEC42" w14:textId="04AC7DB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Anthopogon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39067ED6" w14:textId="120E572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Rhododendron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anthopogon</w:t>
            </w:r>
            <w:proofErr w:type="spellEnd"/>
          </w:p>
        </w:tc>
        <w:tc>
          <w:tcPr>
            <w:tcW w:w="1405" w:type="dxa"/>
            <w:vAlign w:val="center"/>
          </w:tcPr>
          <w:p w14:paraId="493CAFEF" w14:textId="3B375AB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Nepal</w:t>
            </w:r>
          </w:p>
        </w:tc>
        <w:tc>
          <w:tcPr>
            <w:tcW w:w="1184" w:type="dxa"/>
            <w:vAlign w:val="center"/>
          </w:tcPr>
          <w:p w14:paraId="383635A6" w14:textId="14C2C9A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1081" w:type="dxa"/>
            <w:vAlign w:val="center"/>
          </w:tcPr>
          <w:p w14:paraId="12B4E245" w14:textId="5543FE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296F2DCF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7361C8A1" w14:textId="5954A28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3</w:t>
            </w:r>
          </w:p>
        </w:tc>
        <w:tc>
          <w:tcPr>
            <w:tcW w:w="2089" w:type="dxa"/>
            <w:vAlign w:val="center"/>
          </w:tcPr>
          <w:p w14:paraId="095ACDCA" w14:textId="14FB96E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Wintergree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7B957740" w14:textId="045FC01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Gaultheri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procumbens</w:t>
            </w:r>
            <w:proofErr w:type="spellEnd"/>
          </w:p>
        </w:tc>
        <w:tc>
          <w:tcPr>
            <w:tcW w:w="1405" w:type="dxa"/>
            <w:vAlign w:val="center"/>
          </w:tcPr>
          <w:p w14:paraId="300CCD49" w14:textId="06176F7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Nepal</w:t>
            </w:r>
          </w:p>
        </w:tc>
        <w:tc>
          <w:tcPr>
            <w:tcW w:w="1184" w:type="dxa"/>
            <w:vAlign w:val="center"/>
          </w:tcPr>
          <w:p w14:paraId="762C26E2" w14:textId="21FF354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6DCA33E" w14:textId="2C799B9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6</w:t>
            </w:r>
          </w:p>
        </w:tc>
      </w:tr>
      <w:tr w:rsidR="00053B5A" w:rsidRPr="00F27065" w14:paraId="4F7735B9" w14:textId="77777777" w:rsidTr="00F27065">
        <w:trPr>
          <w:cantSplit/>
          <w:trHeight w:val="460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1A5524F3" w14:textId="7FD57C1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bCs/>
                <w:i/>
                <w:color w:val="000000" w:themeColor="text1"/>
                <w:sz w:val="24"/>
                <w:szCs w:val="24"/>
                <w:lang w:val="pl-PL" w:eastAsia="pl-PL"/>
              </w:rPr>
              <w:lastRenderedPageBreak/>
              <w:t>Euphorbiaceae</w:t>
            </w:r>
            <w:proofErr w:type="spellEnd"/>
          </w:p>
        </w:tc>
      </w:tr>
      <w:tr w:rsidR="00053B5A" w:rsidRPr="00F27065" w14:paraId="19E0673C" w14:textId="77777777" w:rsidTr="00053B5A">
        <w:trPr>
          <w:cantSplit/>
          <w:trHeight w:val="558"/>
          <w:jc w:val="center"/>
        </w:trPr>
        <w:tc>
          <w:tcPr>
            <w:tcW w:w="956" w:type="dxa"/>
            <w:vAlign w:val="center"/>
          </w:tcPr>
          <w:p w14:paraId="7E1CEE5D" w14:textId="1DC2E25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4</w:t>
            </w:r>
          </w:p>
        </w:tc>
        <w:tc>
          <w:tcPr>
            <w:tcW w:w="2089" w:type="dxa"/>
            <w:vAlign w:val="center"/>
          </w:tcPr>
          <w:p w14:paraId="36F15175" w14:textId="313D7EB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ascarilla bark EO</w:t>
            </w:r>
          </w:p>
        </w:tc>
        <w:tc>
          <w:tcPr>
            <w:tcW w:w="3049" w:type="dxa"/>
            <w:vAlign w:val="center"/>
          </w:tcPr>
          <w:p w14:paraId="6956A6CD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Croton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eluteri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(L.)</w:t>
            </w:r>
          </w:p>
          <w:p w14:paraId="3C4A07B9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W. Wright</w:t>
            </w:r>
          </w:p>
          <w:p w14:paraId="62CED017" w14:textId="7F172AB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yn.</w:t>
            </w: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luti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eluteri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.</w:t>
            </w:r>
          </w:p>
        </w:tc>
        <w:tc>
          <w:tcPr>
            <w:tcW w:w="1405" w:type="dxa"/>
            <w:vAlign w:val="center"/>
          </w:tcPr>
          <w:p w14:paraId="3311F359" w14:textId="2126965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l Salvador</w:t>
            </w:r>
          </w:p>
        </w:tc>
        <w:tc>
          <w:tcPr>
            <w:tcW w:w="1184" w:type="dxa"/>
            <w:vAlign w:val="center"/>
          </w:tcPr>
          <w:p w14:paraId="52B173E0" w14:textId="4A34E8A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0</w:t>
            </w:r>
          </w:p>
        </w:tc>
        <w:tc>
          <w:tcPr>
            <w:tcW w:w="1081" w:type="dxa"/>
            <w:vAlign w:val="center"/>
          </w:tcPr>
          <w:p w14:paraId="7CB72A58" w14:textId="36DFC79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</w:t>
            </w:r>
          </w:p>
        </w:tc>
      </w:tr>
      <w:tr w:rsidR="00053B5A" w:rsidRPr="00F27065" w14:paraId="6F31C809" w14:textId="77777777" w:rsidTr="00F27065">
        <w:trPr>
          <w:cantSplit/>
          <w:trHeight w:val="460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2C9F1D3F" w14:textId="2B13F62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pl-PL"/>
              </w:rPr>
              <w:t>Fabaceae</w:t>
            </w:r>
            <w:proofErr w:type="spellEnd"/>
          </w:p>
        </w:tc>
      </w:tr>
      <w:tr w:rsidR="00053B5A" w:rsidRPr="00F27065" w14:paraId="780AFD32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539C178C" w14:textId="6F5B4B5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5</w:t>
            </w:r>
          </w:p>
        </w:tc>
        <w:tc>
          <w:tcPr>
            <w:tcW w:w="2089" w:type="dxa"/>
            <w:vAlign w:val="center"/>
          </w:tcPr>
          <w:p w14:paraId="2640341F" w14:textId="690BD95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room absolute</w:t>
            </w:r>
          </w:p>
        </w:tc>
        <w:tc>
          <w:tcPr>
            <w:tcW w:w="3049" w:type="dxa"/>
            <w:vAlign w:val="center"/>
          </w:tcPr>
          <w:p w14:paraId="081C5013" w14:textId="07BB9A6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Spartium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junceum</w:t>
            </w:r>
            <w:proofErr w:type="spellEnd"/>
          </w:p>
        </w:tc>
        <w:tc>
          <w:tcPr>
            <w:tcW w:w="1405" w:type="dxa"/>
            <w:vAlign w:val="center"/>
          </w:tcPr>
          <w:p w14:paraId="41388EF7" w14:textId="05FF9E4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taly</w:t>
            </w:r>
          </w:p>
        </w:tc>
        <w:tc>
          <w:tcPr>
            <w:tcW w:w="1184" w:type="dxa"/>
            <w:vAlign w:val="center"/>
          </w:tcPr>
          <w:p w14:paraId="31D17E10" w14:textId="4669113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4CDDE79B" w14:textId="250D2C8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6</w:t>
            </w:r>
          </w:p>
        </w:tc>
      </w:tr>
      <w:tr w:rsidR="00053B5A" w:rsidRPr="00F27065" w14:paraId="41B0F833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58D03170" w14:textId="1C65A2D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</w:t>
            </w:r>
          </w:p>
        </w:tc>
        <w:tc>
          <w:tcPr>
            <w:tcW w:w="2089" w:type="dxa"/>
            <w:vAlign w:val="center"/>
          </w:tcPr>
          <w:p w14:paraId="460585C8" w14:textId="0F67B8F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abreuv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re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CEA194E" w14:textId="6CECC9C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Myrocarp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fastigiat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llemao</w:t>
            </w:r>
            <w:proofErr w:type="spellEnd"/>
          </w:p>
        </w:tc>
        <w:tc>
          <w:tcPr>
            <w:tcW w:w="1405" w:type="dxa"/>
            <w:vAlign w:val="center"/>
          </w:tcPr>
          <w:p w14:paraId="1BD9A266" w14:textId="68597D0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araguay</w:t>
            </w:r>
          </w:p>
        </w:tc>
        <w:tc>
          <w:tcPr>
            <w:tcW w:w="1184" w:type="dxa"/>
            <w:vAlign w:val="center"/>
          </w:tcPr>
          <w:p w14:paraId="0737ED76" w14:textId="049FA0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8.6±0.9</w:t>
            </w:r>
          </w:p>
        </w:tc>
        <w:tc>
          <w:tcPr>
            <w:tcW w:w="1081" w:type="dxa"/>
            <w:vAlign w:val="center"/>
          </w:tcPr>
          <w:p w14:paraId="079D8982" w14:textId="30DECAB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9</w:t>
            </w:r>
          </w:p>
        </w:tc>
      </w:tr>
      <w:tr w:rsidR="00053B5A" w:rsidRPr="00F27065" w14:paraId="1C0B43C8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5F1F9211" w14:textId="0224FD5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7</w:t>
            </w:r>
          </w:p>
        </w:tc>
        <w:tc>
          <w:tcPr>
            <w:tcW w:w="2089" w:type="dxa"/>
            <w:vAlign w:val="center"/>
          </w:tcPr>
          <w:p w14:paraId="59337FF9" w14:textId="64C53A6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assie absolute</w:t>
            </w:r>
          </w:p>
        </w:tc>
        <w:tc>
          <w:tcPr>
            <w:tcW w:w="3049" w:type="dxa"/>
            <w:vAlign w:val="center"/>
          </w:tcPr>
          <w:p w14:paraId="27C15F95" w14:textId="408DE86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Acacia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farnesiana</w:t>
            </w:r>
            <w:proofErr w:type="spellEnd"/>
          </w:p>
        </w:tc>
        <w:tc>
          <w:tcPr>
            <w:tcW w:w="1405" w:type="dxa"/>
            <w:vAlign w:val="center"/>
          </w:tcPr>
          <w:p w14:paraId="407C8EBA" w14:textId="7D5EFFF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057C46DF" w14:textId="2B7C15C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0BB78F90" w14:textId="41F9F8E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29CDCEB9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0C9BA89A" w14:textId="6017569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8</w:t>
            </w:r>
          </w:p>
        </w:tc>
        <w:tc>
          <w:tcPr>
            <w:tcW w:w="2089" w:type="dxa"/>
            <w:vAlign w:val="center"/>
          </w:tcPr>
          <w:p w14:paraId="4A9FD471" w14:textId="0C2CB7D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opaiba balsam</w:t>
            </w:r>
          </w:p>
        </w:tc>
        <w:tc>
          <w:tcPr>
            <w:tcW w:w="3049" w:type="dxa"/>
            <w:vAlign w:val="center"/>
          </w:tcPr>
          <w:p w14:paraId="70A5CB3D" w14:textId="72625B3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Copaifera</w:t>
            </w:r>
            <w:proofErr w:type="spellEnd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 officinalis</w:t>
            </w:r>
          </w:p>
        </w:tc>
        <w:tc>
          <w:tcPr>
            <w:tcW w:w="1405" w:type="dxa"/>
            <w:vAlign w:val="center"/>
          </w:tcPr>
          <w:p w14:paraId="2372DB59" w14:textId="4C1EA91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razil</w:t>
            </w:r>
          </w:p>
        </w:tc>
        <w:tc>
          <w:tcPr>
            <w:tcW w:w="1184" w:type="dxa"/>
            <w:vAlign w:val="center"/>
          </w:tcPr>
          <w:p w14:paraId="0855A64C" w14:textId="5FB6A89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  <w:tc>
          <w:tcPr>
            <w:tcW w:w="1081" w:type="dxa"/>
            <w:vAlign w:val="center"/>
          </w:tcPr>
          <w:p w14:paraId="58D97797" w14:textId="6E127C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317A6CAE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1E9A224B" w14:textId="7A616E8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9</w:t>
            </w:r>
          </w:p>
        </w:tc>
        <w:tc>
          <w:tcPr>
            <w:tcW w:w="2089" w:type="dxa"/>
            <w:vAlign w:val="center"/>
          </w:tcPr>
          <w:p w14:paraId="1A2250DE" w14:textId="46360F2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enugreek absolute</w:t>
            </w:r>
          </w:p>
        </w:tc>
        <w:tc>
          <w:tcPr>
            <w:tcW w:w="3049" w:type="dxa"/>
            <w:vAlign w:val="center"/>
          </w:tcPr>
          <w:p w14:paraId="31852246" w14:textId="622CDD3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highlight w:val="yellow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Trigonell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foenum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graecum</w:t>
            </w:r>
          </w:p>
        </w:tc>
        <w:tc>
          <w:tcPr>
            <w:tcW w:w="1405" w:type="dxa"/>
            <w:vAlign w:val="center"/>
          </w:tcPr>
          <w:p w14:paraId="5B80B829" w14:textId="4252906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7425E9D6" w14:textId="37D6B5C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D88BAFD" w14:textId="5648E88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</w:t>
            </w:r>
          </w:p>
        </w:tc>
      </w:tr>
      <w:tr w:rsidR="00053B5A" w:rsidRPr="00F27065" w14:paraId="764EF4C0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6DD820E2" w14:textId="06D9AD6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0</w:t>
            </w:r>
          </w:p>
        </w:tc>
        <w:tc>
          <w:tcPr>
            <w:tcW w:w="2089" w:type="dxa"/>
            <w:vAlign w:val="center"/>
          </w:tcPr>
          <w:p w14:paraId="17726CD9" w14:textId="22F093A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imosa absolute</w:t>
            </w:r>
          </w:p>
        </w:tc>
        <w:tc>
          <w:tcPr>
            <w:tcW w:w="3049" w:type="dxa"/>
            <w:vAlign w:val="center"/>
          </w:tcPr>
          <w:p w14:paraId="1BC6864B" w14:textId="4E377B8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Acacia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decurrens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var.</w:t>
            </w: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 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dealbata</w:t>
            </w:r>
            <w:proofErr w:type="spellEnd"/>
          </w:p>
        </w:tc>
        <w:tc>
          <w:tcPr>
            <w:tcW w:w="1405" w:type="dxa"/>
            <w:vAlign w:val="center"/>
          </w:tcPr>
          <w:p w14:paraId="2A1AAD56" w14:textId="7167E2F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rance</w:t>
            </w:r>
          </w:p>
        </w:tc>
        <w:tc>
          <w:tcPr>
            <w:tcW w:w="1184" w:type="dxa"/>
            <w:vAlign w:val="center"/>
          </w:tcPr>
          <w:p w14:paraId="5C7877A9" w14:textId="00AD8AD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8</w:t>
            </w:r>
          </w:p>
        </w:tc>
        <w:tc>
          <w:tcPr>
            <w:tcW w:w="1081" w:type="dxa"/>
            <w:vAlign w:val="center"/>
          </w:tcPr>
          <w:p w14:paraId="149369CF" w14:textId="460C886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4840CF83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590F4A76" w14:textId="67DCF3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1</w:t>
            </w:r>
          </w:p>
        </w:tc>
        <w:tc>
          <w:tcPr>
            <w:tcW w:w="2089" w:type="dxa"/>
            <w:vAlign w:val="center"/>
          </w:tcPr>
          <w:p w14:paraId="3AA887B4" w14:textId="5E48AF8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u balsam</w:t>
            </w:r>
          </w:p>
        </w:tc>
        <w:tc>
          <w:tcPr>
            <w:tcW w:w="3049" w:type="dxa"/>
            <w:vMerge w:val="restart"/>
            <w:vAlign w:val="center"/>
          </w:tcPr>
          <w:p w14:paraId="3C017E57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Myroxylon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balsamum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var</w:t>
            </w: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.</w:t>
            </w:r>
          </w:p>
          <w:p w14:paraId="6E6AE160" w14:textId="2058B150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color w:val="000000" w:themeColor="text1"/>
              </w:rPr>
            </w:pPr>
            <w:proofErr w:type="spellStart"/>
            <w:r w:rsidRPr="00F27065">
              <w:rPr>
                <w:i/>
                <w:color w:val="000000" w:themeColor="text1"/>
                <w:lang w:val="en-GB"/>
              </w:rPr>
              <w:t>pereirae</w:t>
            </w:r>
            <w:proofErr w:type="spellEnd"/>
          </w:p>
        </w:tc>
        <w:tc>
          <w:tcPr>
            <w:tcW w:w="1405" w:type="dxa"/>
            <w:vAlign w:val="center"/>
          </w:tcPr>
          <w:p w14:paraId="155509AD" w14:textId="04CB5A4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l Salvador</w:t>
            </w:r>
          </w:p>
        </w:tc>
        <w:tc>
          <w:tcPr>
            <w:tcW w:w="1184" w:type="dxa"/>
            <w:vAlign w:val="center"/>
          </w:tcPr>
          <w:p w14:paraId="7A60F79A" w14:textId="58F801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.4±2.2</w:t>
            </w:r>
          </w:p>
        </w:tc>
        <w:tc>
          <w:tcPr>
            <w:tcW w:w="1081" w:type="dxa"/>
            <w:vAlign w:val="center"/>
          </w:tcPr>
          <w:p w14:paraId="7507D344" w14:textId="2DCE7D1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6</w:t>
            </w:r>
          </w:p>
        </w:tc>
      </w:tr>
      <w:tr w:rsidR="00053B5A" w:rsidRPr="00F27065" w14:paraId="677CC8F6" w14:textId="77777777" w:rsidTr="00053B5A">
        <w:trPr>
          <w:cantSplit/>
          <w:trHeight w:val="585"/>
          <w:jc w:val="center"/>
        </w:trPr>
        <w:tc>
          <w:tcPr>
            <w:tcW w:w="956" w:type="dxa"/>
            <w:vAlign w:val="center"/>
          </w:tcPr>
          <w:p w14:paraId="42E25B2F" w14:textId="226C9AA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2</w:t>
            </w:r>
          </w:p>
        </w:tc>
        <w:tc>
          <w:tcPr>
            <w:tcW w:w="2089" w:type="dxa"/>
            <w:vAlign w:val="center"/>
          </w:tcPr>
          <w:p w14:paraId="00D0EFDF" w14:textId="7F0B30D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eru resinoid</w:t>
            </w:r>
          </w:p>
        </w:tc>
        <w:tc>
          <w:tcPr>
            <w:tcW w:w="3049" w:type="dxa"/>
            <w:vMerge/>
            <w:vAlign w:val="center"/>
          </w:tcPr>
          <w:p w14:paraId="6A8EF0A9" w14:textId="7B66D81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08B37B82" w14:textId="5928F9E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l Salvador</w:t>
            </w:r>
          </w:p>
        </w:tc>
        <w:tc>
          <w:tcPr>
            <w:tcW w:w="1184" w:type="dxa"/>
            <w:vAlign w:val="center"/>
          </w:tcPr>
          <w:p w14:paraId="6895EFAF" w14:textId="21532BD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7.9±1.5</w:t>
            </w:r>
          </w:p>
        </w:tc>
        <w:tc>
          <w:tcPr>
            <w:tcW w:w="1081" w:type="dxa"/>
            <w:vAlign w:val="center"/>
          </w:tcPr>
          <w:p w14:paraId="5B18F506" w14:textId="50ADC7D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9</w:t>
            </w:r>
          </w:p>
        </w:tc>
      </w:tr>
      <w:tr w:rsidR="00053B5A" w:rsidRPr="00F27065" w14:paraId="529D5FB2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64413F5C" w14:textId="3B756ED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</w:t>
            </w:r>
          </w:p>
        </w:tc>
        <w:tc>
          <w:tcPr>
            <w:tcW w:w="2089" w:type="dxa"/>
            <w:vAlign w:val="center"/>
          </w:tcPr>
          <w:p w14:paraId="3628A1C3" w14:textId="39409E7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lu resinoid</w:t>
            </w:r>
          </w:p>
        </w:tc>
        <w:tc>
          <w:tcPr>
            <w:tcW w:w="3049" w:type="dxa"/>
            <w:vAlign w:val="center"/>
          </w:tcPr>
          <w:p w14:paraId="4FD27A8C" w14:textId="09E6F8B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Myroxylon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balsamum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L.) Harms</w:t>
            </w:r>
          </w:p>
        </w:tc>
        <w:tc>
          <w:tcPr>
            <w:tcW w:w="1405" w:type="dxa"/>
            <w:vAlign w:val="center"/>
          </w:tcPr>
          <w:p w14:paraId="58B43C5A" w14:textId="0EC4B4E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enezuela</w:t>
            </w:r>
          </w:p>
        </w:tc>
        <w:tc>
          <w:tcPr>
            <w:tcW w:w="1184" w:type="dxa"/>
            <w:vAlign w:val="center"/>
          </w:tcPr>
          <w:p w14:paraId="157C2D54" w14:textId="770890C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7.3±4.6</w:t>
            </w:r>
          </w:p>
        </w:tc>
        <w:tc>
          <w:tcPr>
            <w:tcW w:w="1081" w:type="dxa"/>
            <w:vAlign w:val="center"/>
          </w:tcPr>
          <w:p w14:paraId="57E3A0D1" w14:textId="35D7738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  <w:tr w:rsidR="00053B5A" w:rsidRPr="00F27065" w14:paraId="205A088D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78110960" w14:textId="6714C06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34</w:t>
            </w:r>
          </w:p>
        </w:tc>
        <w:tc>
          <w:tcPr>
            <w:tcW w:w="2089" w:type="dxa"/>
            <w:vAlign w:val="center"/>
          </w:tcPr>
          <w:p w14:paraId="40A19EA3" w14:textId="41B8402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onka bean absolute</w:t>
            </w:r>
          </w:p>
        </w:tc>
        <w:tc>
          <w:tcPr>
            <w:tcW w:w="3049" w:type="dxa"/>
            <w:vAlign w:val="center"/>
          </w:tcPr>
          <w:p w14:paraId="134FA94F" w14:textId="4FAA9B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Dipteryx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odorata</w:t>
            </w:r>
            <w:proofErr w:type="spellEnd"/>
          </w:p>
        </w:tc>
        <w:tc>
          <w:tcPr>
            <w:tcW w:w="1405" w:type="dxa"/>
            <w:vAlign w:val="center"/>
          </w:tcPr>
          <w:p w14:paraId="721F0A39" w14:textId="0381346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razil</w:t>
            </w:r>
          </w:p>
        </w:tc>
        <w:tc>
          <w:tcPr>
            <w:tcW w:w="1184" w:type="dxa"/>
            <w:vAlign w:val="center"/>
          </w:tcPr>
          <w:p w14:paraId="2BD81456" w14:textId="61DD655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B90E2D0" w14:textId="2578747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1</w:t>
            </w:r>
          </w:p>
        </w:tc>
      </w:tr>
      <w:tr w:rsidR="00053B5A" w:rsidRPr="00F27065" w14:paraId="4FEEB2F5" w14:textId="77777777" w:rsidTr="00F27065">
        <w:trPr>
          <w:cantSplit/>
          <w:trHeight w:val="460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76199ED1" w14:textId="5F4077F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Geraniaceae</w:t>
            </w:r>
            <w:proofErr w:type="spellEnd"/>
          </w:p>
        </w:tc>
      </w:tr>
      <w:tr w:rsidR="00053B5A" w:rsidRPr="00F27065" w14:paraId="1C517406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27C75BBB" w14:textId="6377177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35</w:t>
            </w:r>
          </w:p>
        </w:tc>
        <w:tc>
          <w:tcPr>
            <w:tcW w:w="2089" w:type="dxa"/>
            <w:vAlign w:val="center"/>
          </w:tcPr>
          <w:p w14:paraId="2616D2FA" w14:textId="6CECEF8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ranium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54A88395" w14:textId="0DD1FC0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Pelargonium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graveolens</w:t>
            </w:r>
            <w:proofErr w:type="spellEnd"/>
          </w:p>
        </w:tc>
        <w:tc>
          <w:tcPr>
            <w:tcW w:w="1405" w:type="dxa"/>
            <w:vAlign w:val="center"/>
          </w:tcPr>
          <w:p w14:paraId="5FCCBEE6" w14:textId="79ADACF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na</w:t>
            </w:r>
          </w:p>
        </w:tc>
        <w:tc>
          <w:tcPr>
            <w:tcW w:w="1184" w:type="dxa"/>
            <w:vAlign w:val="center"/>
          </w:tcPr>
          <w:p w14:paraId="4CC45A3E" w14:textId="24574AD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3C6CA73" w14:textId="038E700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18D90E04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53B1921F" w14:textId="6ACB531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6</w:t>
            </w:r>
          </w:p>
        </w:tc>
        <w:tc>
          <w:tcPr>
            <w:tcW w:w="2089" w:type="dxa"/>
            <w:vAlign w:val="center"/>
          </w:tcPr>
          <w:p w14:paraId="5E3F952A" w14:textId="05122F7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ranium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484A474C" w14:textId="29CF0B9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649DFCAF" w14:textId="16D0EA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gypt</w:t>
            </w:r>
          </w:p>
        </w:tc>
        <w:tc>
          <w:tcPr>
            <w:tcW w:w="1184" w:type="dxa"/>
            <w:vAlign w:val="center"/>
          </w:tcPr>
          <w:p w14:paraId="1BF3A9C2" w14:textId="566AFF9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DC42555" w14:textId="0A6D8B7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053B5A" w:rsidRPr="00F27065" w14:paraId="0C50938D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0D43A8C8" w14:textId="153FA20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37</w:t>
            </w:r>
          </w:p>
        </w:tc>
        <w:tc>
          <w:tcPr>
            <w:tcW w:w="2089" w:type="dxa"/>
            <w:vAlign w:val="center"/>
          </w:tcPr>
          <w:p w14:paraId="77AEA944" w14:textId="251686D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ranium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02A080C8" w14:textId="06FD1B7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62791B7F" w14:textId="7998965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dagascar</w:t>
            </w:r>
          </w:p>
        </w:tc>
        <w:tc>
          <w:tcPr>
            <w:tcW w:w="1184" w:type="dxa"/>
            <w:vAlign w:val="center"/>
          </w:tcPr>
          <w:p w14:paraId="5B20C2BC" w14:textId="30E067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2DB90D9" w14:textId="414907C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02468519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6D1C72D4" w14:textId="4537A60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38</w:t>
            </w:r>
          </w:p>
        </w:tc>
        <w:tc>
          <w:tcPr>
            <w:tcW w:w="2089" w:type="dxa"/>
            <w:vAlign w:val="center"/>
          </w:tcPr>
          <w:p w14:paraId="776E2912" w14:textId="44B6090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Geranium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582A93B2" w14:textId="37137C1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7470ECC0" w14:textId="38C1F36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outh Africa</w:t>
            </w:r>
          </w:p>
        </w:tc>
        <w:tc>
          <w:tcPr>
            <w:tcW w:w="1184" w:type="dxa"/>
            <w:vAlign w:val="center"/>
          </w:tcPr>
          <w:p w14:paraId="2B3780D4" w14:textId="438F881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0B562142" w14:textId="35B49AB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16FBC4C6" w14:textId="77777777" w:rsidTr="00053B5A">
        <w:trPr>
          <w:cantSplit/>
          <w:trHeight w:val="460"/>
          <w:jc w:val="center"/>
        </w:trPr>
        <w:tc>
          <w:tcPr>
            <w:tcW w:w="956" w:type="dxa"/>
            <w:vAlign w:val="center"/>
          </w:tcPr>
          <w:p w14:paraId="3A965110" w14:textId="40063DD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9</w:t>
            </w:r>
          </w:p>
        </w:tc>
        <w:tc>
          <w:tcPr>
            <w:tcW w:w="2089" w:type="dxa"/>
            <w:vAlign w:val="center"/>
          </w:tcPr>
          <w:p w14:paraId="33B09619" w14:textId="1991598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Geranium Bourbo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187B1B45" w14:textId="018D8D9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45D1E5E8" w14:textId="1BABBF5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dagascar</w:t>
            </w:r>
          </w:p>
        </w:tc>
        <w:tc>
          <w:tcPr>
            <w:tcW w:w="1184" w:type="dxa"/>
            <w:vAlign w:val="center"/>
          </w:tcPr>
          <w:p w14:paraId="206DC5D5" w14:textId="787F300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E4B39F9" w14:textId="6CA15BC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</w:tr>
      <w:tr w:rsidR="00053B5A" w:rsidRPr="00F27065" w14:paraId="53FA6B71" w14:textId="77777777" w:rsidTr="00F27065">
        <w:trPr>
          <w:cantSplit/>
          <w:trHeight w:val="460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5EEA0CD0" w14:textId="4898A9B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Grossulariaceae</w:t>
            </w:r>
            <w:proofErr w:type="spellEnd"/>
          </w:p>
        </w:tc>
      </w:tr>
      <w:tr w:rsidR="00053B5A" w:rsidRPr="00F27065" w14:paraId="1C66D49A" w14:textId="77777777" w:rsidTr="00053B5A">
        <w:trPr>
          <w:cantSplit/>
          <w:trHeight w:val="487"/>
          <w:jc w:val="center"/>
        </w:trPr>
        <w:tc>
          <w:tcPr>
            <w:tcW w:w="956" w:type="dxa"/>
            <w:vAlign w:val="center"/>
          </w:tcPr>
          <w:p w14:paraId="6C86C14F" w14:textId="7C70677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0</w:t>
            </w:r>
          </w:p>
        </w:tc>
        <w:tc>
          <w:tcPr>
            <w:tcW w:w="2089" w:type="dxa"/>
            <w:vAlign w:val="center"/>
          </w:tcPr>
          <w:p w14:paraId="08B2F135" w14:textId="24DCB43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lackcurrant buds absolute</w:t>
            </w:r>
          </w:p>
        </w:tc>
        <w:tc>
          <w:tcPr>
            <w:tcW w:w="3049" w:type="dxa"/>
            <w:vAlign w:val="center"/>
          </w:tcPr>
          <w:p w14:paraId="53DC3B52" w14:textId="30ED1A8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Ribe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nigrum</w:t>
            </w:r>
          </w:p>
        </w:tc>
        <w:tc>
          <w:tcPr>
            <w:tcW w:w="1405" w:type="dxa"/>
            <w:vAlign w:val="center"/>
          </w:tcPr>
          <w:p w14:paraId="42DC940D" w14:textId="63B517B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rance</w:t>
            </w:r>
          </w:p>
        </w:tc>
        <w:tc>
          <w:tcPr>
            <w:tcW w:w="1184" w:type="dxa"/>
            <w:vAlign w:val="center"/>
          </w:tcPr>
          <w:p w14:paraId="232899B4" w14:textId="48EB836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44</w:t>
            </w:r>
          </w:p>
        </w:tc>
        <w:tc>
          <w:tcPr>
            <w:tcW w:w="1081" w:type="dxa"/>
            <w:vAlign w:val="center"/>
          </w:tcPr>
          <w:p w14:paraId="679D6634" w14:textId="6113E10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053B5A" w:rsidRPr="00F27065" w14:paraId="769438CD" w14:textId="77777777" w:rsidTr="00F27065">
        <w:trPr>
          <w:cantSplit/>
          <w:trHeight w:val="487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0329D31A" w14:textId="0B14EFA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Iridaceae</w:t>
            </w:r>
          </w:p>
        </w:tc>
      </w:tr>
      <w:tr w:rsidR="00053B5A" w:rsidRPr="00F27065" w14:paraId="13A8581F" w14:textId="77777777" w:rsidTr="00053B5A">
        <w:trPr>
          <w:cantSplit/>
          <w:trHeight w:val="487"/>
          <w:jc w:val="center"/>
        </w:trPr>
        <w:tc>
          <w:tcPr>
            <w:tcW w:w="956" w:type="dxa"/>
            <w:vAlign w:val="center"/>
          </w:tcPr>
          <w:p w14:paraId="2ADB380D" w14:textId="6DC2960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1</w:t>
            </w:r>
          </w:p>
        </w:tc>
        <w:tc>
          <w:tcPr>
            <w:tcW w:w="2089" w:type="dxa"/>
            <w:vAlign w:val="center"/>
          </w:tcPr>
          <w:p w14:paraId="37020A6A" w14:textId="50BBD91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rris root absolute</w:t>
            </w:r>
          </w:p>
        </w:tc>
        <w:tc>
          <w:tcPr>
            <w:tcW w:w="3049" w:type="dxa"/>
            <w:vMerge w:val="restart"/>
            <w:vAlign w:val="center"/>
          </w:tcPr>
          <w:p w14:paraId="6456471E" w14:textId="4DA653B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Iris pallida</w:t>
            </w:r>
          </w:p>
        </w:tc>
        <w:tc>
          <w:tcPr>
            <w:tcW w:w="1405" w:type="dxa"/>
            <w:vAlign w:val="center"/>
          </w:tcPr>
          <w:p w14:paraId="5CF33618" w14:textId="3258295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taly</w:t>
            </w:r>
          </w:p>
        </w:tc>
        <w:tc>
          <w:tcPr>
            <w:tcW w:w="1184" w:type="dxa"/>
            <w:vAlign w:val="center"/>
          </w:tcPr>
          <w:p w14:paraId="796F1BA5" w14:textId="3B84449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081" w:type="dxa"/>
            <w:vAlign w:val="center"/>
          </w:tcPr>
          <w:p w14:paraId="36847C7B" w14:textId="52ACFAF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05F4B092" w14:textId="77777777" w:rsidTr="00053B5A">
        <w:trPr>
          <w:cantSplit/>
          <w:trHeight w:val="487"/>
          <w:jc w:val="center"/>
        </w:trPr>
        <w:tc>
          <w:tcPr>
            <w:tcW w:w="956" w:type="dxa"/>
            <w:vAlign w:val="center"/>
          </w:tcPr>
          <w:p w14:paraId="60ECFC95" w14:textId="1A522F1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2</w:t>
            </w:r>
          </w:p>
        </w:tc>
        <w:tc>
          <w:tcPr>
            <w:tcW w:w="2089" w:type="dxa"/>
            <w:vAlign w:val="center"/>
          </w:tcPr>
          <w:p w14:paraId="7EA2D324" w14:textId="3AF9BC6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rris root concentrate</w:t>
            </w:r>
          </w:p>
        </w:tc>
        <w:tc>
          <w:tcPr>
            <w:tcW w:w="3049" w:type="dxa"/>
            <w:vMerge/>
            <w:vAlign w:val="center"/>
          </w:tcPr>
          <w:p w14:paraId="478B0550" w14:textId="0D420A4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3B57A402" w14:textId="0C6BBB6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rance</w:t>
            </w:r>
          </w:p>
        </w:tc>
        <w:tc>
          <w:tcPr>
            <w:tcW w:w="1184" w:type="dxa"/>
            <w:vAlign w:val="center"/>
          </w:tcPr>
          <w:p w14:paraId="2C3BA151" w14:textId="6D3A9EB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06A869EF" w14:textId="6D9008B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6</w:t>
            </w:r>
          </w:p>
        </w:tc>
      </w:tr>
      <w:tr w:rsidR="00053B5A" w:rsidRPr="00F27065" w14:paraId="2F1451BD" w14:textId="77777777" w:rsidTr="00F27065">
        <w:trPr>
          <w:cantSplit/>
          <w:trHeight w:val="487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194CB6FA" w14:textId="0576894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Lamiaceae</w:t>
            </w:r>
            <w:proofErr w:type="spellEnd"/>
          </w:p>
        </w:tc>
      </w:tr>
      <w:tr w:rsidR="00053B5A" w:rsidRPr="00F27065" w14:paraId="37D0A0D5" w14:textId="77777777" w:rsidTr="00053B5A">
        <w:trPr>
          <w:cantSplit/>
          <w:trHeight w:val="487"/>
          <w:jc w:val="center"/>
        </w:trPr>
        <w:tc>
          <w:tcPr>
            <w:tcW w:w="956" w:type="dxa"/>
            <w:vAlign w:val="center"/>
          </w:tcPr>
          <w:p w14:paraId="338EB540" w14:textId="740CFB3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143</w:t>
            </w:r>
          </w:p>
        </w:tc>
        <w:tc>
          <w:tcPr>
            <w:tcW w:w="2089" w:type="dxa"/>
            <w:vAlign w:val="center"/>
          </w:tcPr>
          <w:p w14:paraId="04CC33F7" w14:textId="171017C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Basil cinnamo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28F24ACC" w14:textId="0C80FB4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Ocimum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basilicum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‘Cinnamon’</w:t>
            </w:r>
          </w:p>
        </w:tc>
        <w:tc>
          <w:tcPr>
            <w:tcW w:w="1405" w:type="dxa"/>
            <w:vAlign w:val="center"/>
          </w:tcPr>
          <w:p w14:paraId="722C3332" w14:textId="2CA216C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24B5031F" w14:textId="01ECBDD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  <w:tc>
          <w:tcPr>
            <w:tcW w:w="1081" w:type="dxa"/>
            <w:vAlign w:val="center"/>
          </w:tcPr>
          <w:p w14:paraId="4F457CC6" w14:textId="2BA0FAA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</w:t>
            </w:r>
          </w:p>
        </w:tc>
      </w:tr>
      <w:tr w:rsidR="00053B5A" w:rsidRPr="00F27065" w14:paraId="710632ED" w14:textId="77777777" w:rsidTr="00053B5A">
        <w:trPr>
          <w:cantSplit/>
          <w:trHeight w:val="487"/>
          <w:jc w:val="center"/>
        </w:trPr>
        <w:tc>
          <w:tcPr>
            <w:tcW w:w="956" w:type="dxa"/>
            <w:vAlign w:val="center"/>
          </w:tcPr>
          <w:p w14:paraId="12FDD421" w14:textId="310DE62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4</w:t>
            </w:r>
          </w:p>
        </w:tc>
        <w:tc>
          <w:tcPr>
            <w:tcW w:w="2089" w:type="dxa"/>
            <w:vAlign w:val="center"/>
          </w:tcPr>
          <w:p w14:paraId="2EBFB814" w14:textId="115F2AF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asil holy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300EC4F7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Ocim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tenuiflor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.</w:t>
            </w:r>
          </w:p>
          <w:p w14:paraId="0C0592B0" w14:textId="41A70E9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Ocim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sanctum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.</w:t>
            </w:r>
          </w:p>
        </w:tc>
        <w:tc>
          <w:tcPr>
            <w:tcW w:w="1405" w:type="dxa"/>
            <w:vAlign w:val="center"/>
          </w:tcPr>
          <w:p w14:paraId="4CD91EFC" w14:textId="375FC7F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40869A77" w14:textId="6BE33C9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1081" w:type="dxa"/>
            <w:vAlign w:val="center"/>
          </w:tcPr>
          <w:p w14:paraId="06E096CF" w14:textId="5C15BD9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04DD629A" w14:textId="77777777" w:rsidTr="00053B5A">
        <w:trPr>
          <w:cantSplit/>
          <w:trHeight w:val="487"/>
          <w:jc w:val="center"/>
        </w:trPr>
        <w:tc>
          <w:tcPr>
            <w:tcW w:w="956" w:type="dxa"/>
            <w:vAlign w:val="center"/>
          </w:tcPr>
          <w:p w14:paraId="049A9C40" w14:textId="7D422EF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5</w:t>
            </w:r>
          </w:p>
        </w:tc>
        <w:tc>
          <w:tcPr>
            <w:tcW w:w="2089" w:type="dxa"/>
            <w:vAlign w:val="center"/>
          </w:tcPr>
          <w:p w14:paraId="3A6901BE" w14:textId="3AA674B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Basil lemo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69749C3B" w14:textId="7C8C0B6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Ocim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x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fricanum</w:t>
            </w:r>
            <w:proofErr w:type="spellEnd"/>
          </w:p>
        </w:tc>
        <w:tc>
          <w:tcPr>
            <w:tcW w:w="1405" w:type="dxa"/>
            <w:vAlign w:val="center"/>
          </w:tcPr>
          <w:p w14:paraId="399A64D7" w14:textId="418F474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731B6B09" w14:textId="723ABA9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</w:t>
            </w:r>
          </w:p>
        </w:tc>
        <w:tc>
          <w:tcPr>
            <w:tcW w:w="1081" w:type="dxa"/>
            <w:vAlign w:val="center"/>
          </w:tcPr>
          <w:p w14:paraId="7DE63DCA" w14:textId="27FBE4F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5DEB707A" w14:textId="77777777" w:rsidTr="00053B5A">
        <w:trPr>
          <w:cantSplit/>
          <w:trHeight w:val="544"/>
          <w:jc w:val="center"/>
        </w:trPr>
        <w:tc>
          <w:tcPr>
            <w:tcW w:w="956" w:type="dxa"/>
            <w:vAlign w:val="center"/>
          </w:tcPr>
          <w:p w14:paraId="30E8C6F0" w14:textId="6F10B5A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6</w:t>
            </w:r>
          </w:p>
        </w:tc>
        <w:tc>
          <w:tcPr>
            <w:tcW w:w="2089" w:type="dxa"/>
            <w:vAlign w:val="center"/>
          </w:tcPr>
          <w:p w14:paraId="6D24B0F0" w14:textId="69CBF5C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asil oleoresin</w:t>
            </w:r>
          </w:p>
        </w:tc>
        <w:tc>
          <w:tcPr>
            <w:tcW w:w="3049" w:type="dxa"/>
            <w:vMerge w:val="restart"/>
            <w:vAlign w:val="center"/>
          </w:tcPr>
          <w:p w14:paraId="33A4D987" w14:textId="77A1687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Ocimum</w:t>
            </w:r>
            <w:proofErr w:type="spellEnd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basilicum</w:t>
            </w:r>
            <w:proofErr w:type="spellEnd"/>
          </w:p>
        </w:tc>
        <w:tc>
          <w:tcPr>
            <w:tcW w:w="1405" w:type="dxa"/>
            <w:vAlign w:val="center"/>
          </w:tcPr>
          <w:p w14:paraId="5639F113" w14:textId="131EF9B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07E2485D" w14:textId="4408ACC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0EFEBED3" w14:textId="5082315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7</w:t>
            </w:r>
          </w:p>
        </w:tc>
      </w:tr>
      <w:tr w:rsidR="00053B5A" w:rsidRPr="00F27065" w14:paraId="648F89B1" w14:textId="77777777" w:rsidTr="00053B5A">
        <w:trPr>
          <w:cantSplit/>
          <w:trHeight w:val="585"/>
          <w:jc w:val="center"/>
        </w:trPr>
        <w:tc>
          <w:tcPr>
            <w:tcW w:w="956" w:type="dxa"/>
            <w:vAlign w:val="center"/>
          </w:tcPr>
          <w:p w14:paraId="667CFDB8" w14:textId="6F15FF0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</w:t>
            </w:r>
          </w:p>
        </w:tc>
        <w:tc>
          <w:tcPr>
            <w:tcW w:w="2089" w:type="dxa"/>
            <w:vAlign w:val="center"/>
          </w:tcPr>
          <w:p w14:paraId="641E7BAB" w14:textId="7D0F80B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Basil sweet (linalool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007B4AAF" w14:textId="15C94C2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14ECBCD8" w14:textId="5CCEDCD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591576D2" w14:textId="5216020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1081" w:type="dxa"/>
            <w:vAlign w:val="center"/>
          </w:tcPr>
          <w:p w14:paraId="277C3F27" w14:textId="058BEE1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4886E8BF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6C38C147" w14:textId="39E5289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8</w:t>
            </w:r>
          </w:p>
        </w:tc>
        <w:tc>
          <w:tcPr>
            <w:tcW w:w="2089" w:type="dxa"/>
            <w:vAlign w:val="center"/>
          </w:tcPr>
          <w:p w14:paraId="585BB109" w14:textId="1A59150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asil sweet (linalool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50A38401" w14:textId="667C6DB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2C0BFD1F" w14:textId="4D8CDC3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hailand</w:t>
            </w:r>
          </w:p>
        </w:tc>
        <w:tc>
          <w:tcPr>
            <w:tcW w:w="1184" w:type="dxa"/>
            <w:vAlign w:val="center"/>
          </w:tcPr>
          <w:p w14:paraId="62FA512C" w14:textId="39B22D9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081" w:type="dxa"/>
            <w:vAlign w:val="center"/>
          </w:tcPr>
          <w:p w14:paraId="3808E6B1" w14:textId="0EC95DA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0C5BFD4D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03ADB553" w14:textId="27526D7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9</w:t>
            </w:r>
          </w:p>
        </w:tc>
        <w:tc>
          <w:tcPr>
            <w:tcW w:w="2089" w:type="dxa"/>
            <w:vAlign w:val="center"/>
          </w:tcPr>
          <w:p w14:paraId="3A11D784" w14:textId="21F1C76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Basil tropical 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estragol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5985BCCA" w14:textId="4E8A83C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7AA8896A" w14:textId="2EAE381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2EACA743" w14:textId="315809E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081" w:type="dxa"/>
            <w:vAlign w:val="center"/>
          </w:tcPr>
          <w:p w14:paraId="309983A4" w14:textId="59BC4DA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8</w:t>
            </w:r>
          </w:p>
        </w:tc>
      </w:tr>
      <w:tr w:rsidR="00053B5A" w:rsidRPr="00F27065" w14:paraId="4BA98987" w14:textId="77777777" w:rsidTr="00053B5A">
        <w:trPr>
          <w:cantSplit/>
          <w:trHeight w:val="487"/>
          <w:jc w:val="center"/>
        </w:trPr>
        <w:tc>
          <w:tcPr>
            <w:tcW w:w="956" w:type="dxa"/>
            <w:vAlign w:val="center"/>
          </w:tcPr>
          <w:p w14:paraId="2D39DB9E" w14:textId="203D39F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</w:t>
            </w:r>
          </w:p>
        </w:tc>
        <w:tc>
          <w:tcPr>
            <w:tcW w:w="2089" w:type="dxa"/>
            <w:vAlign w:val="center"/>
          </w:tcPr>
          <w:p w14:paraId="1FAB0562" w14:textId="5A57BA4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asil tropical 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stragol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7EFA30ED" w14:textId="32EEA29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5F33FA5E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6818D52B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1BB6B77A" w14:textId="2721054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  <w:tr w:rsidR="00053B5A" w:rsidRPr="00F27065" w14:paraId="46926528" w14:textId="77777777" w:rsidTr="00053B5A">
        <w:trPr>
          <w:cantSplit/>
          <w:trHeight w:val="487"/>
          <w:jc w:val="center"/>
        </w:trPr>
        <w:tc>
          <w:tcPr>
            <w:tcW w:w="956" w:type="dxa"/>
            <w:vAlign w:val="center"/>
          </w:tcPr>
          <w:p w14:paraId="4B7F042E" w14:textId="67E51E6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1</w:t>
            </w:r>
          </w:p>
        </w:tc>
        <w:tc>
          <w:tcPr>
            <w:tcW w:w="2089" w:type="dxa"/>
            <w:vAlign w:val="center"/>
          </w:tcPr>
          <w:p w14:paraId="62D02523" w14:textId="0DA1BF1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asil tropical 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stragol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662D940B" w14:textId="7B520CF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7D954C26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hailand</w:t>
            </w:r>
          </w:p>
        </w:tc>
        <w:tc>
          <w:tcPr>
            <w:tcW w:w="1184" w:type="dxa"/>
            <w:vAlign w:val="center"/>
          </w:tcPr>
          <w:p w14:paraId="63974C0F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081" w:type="dxa"/>
            <w:vAlign w:val="center"/>
          </w:tcPr>
          <w:p w14:paraId="3E4DB7D6" w14:textId="5E1A93B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7F9D2DF4" w14:textId="77777777" w:rsidTr="00053B5A">
        <w:trPr>
          <w:cantSplit/>
          <w:trHeight w:val="487"/>
          <w:jc w:val="center"/>
        </w:trPr>
        <w:tc>
          <w:tcPr>
            <w:tcW w:w="956" w:type="dxa"/>
            <w:vAlign w:val="center"/>
          </w:tcPr>
          <w:p w14:paraId="4E3672BC" w14:textId="5BCD452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2</w:t>
            </w:r>
          </w:p>
        </w:tc>
        <w:tc>
          <w:tcPr>
            <w:tcW w:w="2089" w:type="dxa"/>
            <w:vAlign w:val="center"/>
          </w:tcPr>
          <w:p w14:paraId="19DC6AE5" w14:textId="54B5BB0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atnip (catmint) EO</w:t>
            </w:r>
          </w:p>
        </w:tc>
        <w:tc>
          <w:tcPr>
            <w:tcW w:w="3049" w:type="dxa"/>
            <w:vAlign w:val="center"/>
          </w:tcPr>
          <w:p w14:paraId="37FD8971" w14:textId="2587A7F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Nepeta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ataria</w:t>
            </w:r>
            <w:proofErr w:type="spellEnd"/>
          </w:p>
        </w:tc>
        <w:tc>
          <w:tcPr>
            <w:tcW w:w="1405" w:type="dxa"/>
            <w:vAlign w:val="center"/>
          </w:tcPr>
          <w:p w14:paraId="148E7B03" w14:textId="691F96D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anada</w:t>
            </w:r>
          </w:p>
        </w:tc>
        <w:tc>
          <w:tcPr>
            <w:tcW w:w="1184" w:type="dxa"/>
            <w:vAlign w:val="center"/>
          </w:tcPr>
          <w:p w14:paraId="3911D617" w14:textId="2DB0394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1</w:t>
            </w:r>
          </w:p>
        </w:tc>
        <w:tc>
          <w:tcPr>
            <w:tcW w:w="1081" w:type="dxa"/>
            <w:vAlign w:val="center"/>
          </w:tcPr>
          <w:p w14:paraId="7C4F0C70" w14:textId="2ADEB09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3CA47B74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6B4C5021" w14:textId="6CE348F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</w:t>
            </w:r>
          </w:p>
        </w:tc>
        <w:tc>
          <w:tcPr>
            <w:tcW w:w="2089" w:type="dxa"/>
            <w:vAlign w:val="center"/>
          </w:tcPr>
          <w:p w14:paraId="69AB02B6" w14:textId="6ADF933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yssop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609402B7" w14:textId="7E7BA7A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Hyssop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officinalis</w:t>
            </w:r>
          </w:p>
        </w:tc>
        <w:tc>
          <w:tcPr>
            <w:tcW w:w="1405" w:type="dxa"/>
            <w:vAlign w:val="center"/>
          </w:tcPr>
          <w:p w14:paraId="29391753" w14:textId="400B600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ustria</w:t>
            </w:r>
          </w:p>
        </w:tc>
        <w:tc>
          <w:tcPr>
            <w:tcW w:w="1184" w:type="dxa"/>
            <w:vAlign w:val="center"/>
          </w:tcPr>
          <w:p w14:paraId="0E4093C3" w14:textId="699172F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081" w:type="dxa"/>
            <w:vAlign w:val="center"/>
          </w:tcPr>
          <w:p w14:paraId="5E7153B0" w14:textId="1444FB7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</w:tr>
      <w:tr w:rsidR="00053B5A" w:rsidRPr="00F27065" w14:paraId="6A4A3241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476D5891" w14:textId="66738E2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4</w:t>
            </w:r>
          </w:p>
        </w:tc>
        <w:tc>
          <w:tcPr>
            <w:tcW w:w="2089" w:type="dxa"/>
            <w:vAlign w:val="center"/>
          </w:tcPr>
          <w:p w14:paraId="48EB92E2" w14:textId="440194E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yssop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106ECAA3" w14:textId="49204CC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05607D3A" w14:textId="697CB3C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ulgaria</w:t>
            </w:r>
          </w:p>
        </w:tc>
        <w:tc>
          <w:tcPr>
            <w:tcW w:w="1184" w:type="dxa"/>
            <w:vAlign w:val="center"/>
          </w:tcPr>
          <w:p w14:paraId="61B0BB69" w14:textId="708743D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081" w:type="dxa"/>
            <w:vAlign w:val="center"/>
          </w:tcPr>
          <w:p w14:paraId="5412A4D4" w14:textId="3C2A2C1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8</w:t>
            </w:r>
          </w:p>
        </w:tc>
      </w:tr>
      <w:tr w:rsidR="00053B5A" w:rsidRPr="00F27065" w14:paraId="365CE03E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62A3848B" w14:textId="7A21B81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5</w:t>
            </w:r>
          </w:p>
        </w:tc>
        <w:tc>
          <w:tcPr>
            <w:tcW w:w="2089" w:type="dxa"/>
            <w:vAlign w:val="center"/>
          </w:tcPr>
          <w:p w14:paraId="3620AE8D" w14:textId="190570A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avandi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1ED519D6" w14:textId="63410BE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Lavandula angustifolia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ill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× Lavandul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latifol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edik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</w:tc>
        <w:tc>
          <w:tcPr>
            <w:tcW w:w="1405" w:type="dxa"/>
            <w:vAlign w:val="center"/>
          </w:tcPr>
          <w:p w14:paraId="704CEC93" w14:textId="2924AFD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521CA854" w14:textId="0014999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081" w:type="dxa"/>
            <w:vAlign w:val="center"/>
          </w:tcPr>
          <w:p w14:paraId="30729222" w14:textId="38EA128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053B5A" w:rsidRPr="00F27065" w14:paraId="1304DD45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447CED24" w14:textId="7AA084E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6</w:t>
            </w:r>
          </w:p>
        </w:tc>
        <w:tc>
          <w:tcPr>
            <w:tcW w:w="2089" w:type="dxa"/>
            <w:vAlign w:val="center"/>
          </w:tcPr>
          <w:p w14:paraId="07A25812" w14:textId="294C3BB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Lavandin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brialis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7A1963C8" w14:textId="78A07BA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3B15E72B" w14:textId="6319F75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rance</w:t>
            </w:r>
          </w:p>
        </w:tc>
        <w:tc>
          <w:tcPr>
            <w:tcW w:w="1184" w:type="dxa"/>
            <w:vAlign w:val="center"/>
          </w:tcPr>
          <w:p w14:paraId="52522BAB" w14:textId="3124EE0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</w:t>
            </w:r>
          </w:p>
        </w:tc>
        <w:tc>
          <w:tcPr>
            <w:tcW w:w="1081" w:type="dxa"/>
            <w:vAlign w:val="center"/>
          </w:tcPr>
          <w:p w14:paraId="3562312A" w14:textId="69DBA49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0BAB49FF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0D675A81" w14:textId="7B185D0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7</w:t>
            </w:r>
          </w:p>
        </w:tc>
        <w:tc>
          <w:tcPr>
            <w:tcW w:w="2089" w:type="dxa"/>
            <w:vAlign w:val="center"/>
          </w:tcPr>
          <w:p w14:paraId="5107BD30" w14:textId="1058001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avandin absolute</w:t>
            </w:r>
          </w:p>
        </w:tc>
        <w:tc>
          <w:tcPr>
            <w:tcW w:w="3049" w:type="dxa"/>
            <w:vMerge/>
            <w:vAlign w:val="center"/>
          </w:tcPr>
          <w:p w14:paraId="30F1A85D" w14:textId="3FB4E68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41D4CE07" w14:textId="1940D2C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rance</w:t>
            </w:r>
          </w:p>
        </w:tc>
        <w:tc>
          <w:tcPr>
            <w:tcW w:w="1184" w:type="dxa"/>
            <w:vAlign w:val="center"/>
          </w:tcPr>
          <w:p w14:paraId="1BF0BF02" w14:textId="6512A8A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7DDC68BE" w14:textId="7C97E29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067A4A0E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5DCB71F7" w14:textId="70B5A2C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8</w:t>
            </w:r>
          </w:p>
        </w:tc>
        <w:tc>
          <w:tcPr>
            <w:tcW w:w="2089" w:type="dxa"/>
            <w:vAlign w:val="center"/>
          </w:tcPr>
          <w:p w14:paraId="60DFF6A2" w14:textId="33083D1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Lavandin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grosso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0B057FE5" w14:textId="19FB89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6D081BE7" w14:textId="222A2E5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6B235118" w14:textId="11BD85A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081" w:type="dxa"/>
            <w:vAlign w:val="center"/>
          </w:tcPr>
          <w:p w14:paraId="44EB0060" w14:textId="613E624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</w:t>
            </w:r>
          </w:p>
        </w:tc>
      </w:tr>
      <w:tr w:rsidR="00053B5A" w:rsidRPr="00F27065" w14:paraId="7CDDA860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7619DDBA" w14:textId="03332A1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9</w:t>
            </w:r>
          </w:p>
        </w:tc>
        <w:tc>
          <w:tcPr>
            <w:tcW w:w="2089" w:type="dxa"/>
            <w:vAlign w:val="center"/>
          </w:tcPr>
          <w:p w14:paraId="595C2387" w14:textId="7A4C099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avandin super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3ECBCEBB" w14:textId="61E06F0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2BC6A9DC" w14:textId="7C1257A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7F6F3329" w14:textId="53C9844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80AAEB8" w14:textId="314D468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63BF53CD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31169BA1" w14:textId="5CE1FD2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0</w:t>
            </w:r>
          </w:p>
        </w:tc>
        <w:tc>
          <w:tcPr>
            <w:tcW w:w="2089" w:type="dxa"/>
            <w:vAlign w:val="center"/>
          </w:tcPr>
          <w:p w14:paraId="4B5D3E16" w14:textId="5013F84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Lavender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5323C096" w14:textId="7FA28CB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Lavandula angustifolia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Mill.</w:t>
            </w:r>
          </w:p>
        </w:tc>
        <w:tc>
          <w:tcPr>
            <w:tcW w:w="1405" w:type="dxa"/>
            <w:vAlign w:val="center"/>
          </w:tcPr>
          <w:p w14:paraId="1DA0183B" w14:textId="0AEA096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21CE4BD4" w14:textId="68145A0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081" w:type="dxa"/>
            <w:vAlign w:val="center"/>
          </w:tcPr>
          <w:p w14:paraId="023FC6EE" w14:textId="2A4760C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0669F66C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3A5301C5" w14:textId="64B8E03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1</w:t>
            </w:r>
          </w:p>
        </w:tc>
        <w:tc>
          <w:tcPr>
            <w:tcW w:w="2089" w:type="dxa"/>
            <w:vAlign w:val="center"/>
          </w:tcPr>
          <w:p w14:paraId="1D77A6AE" w14:textId="06EF7B9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Lavender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124218F6" w14:textId="0C925A5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0CC44E3E" w14:textId="4AFDEFE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Spain</w:t>
            </w:r>
          </w:p>
        </w:tc>
        <w:tc>
          <w:tcPr>
            <w:tcW w:w="1184" w:type="dxa"/>
            <w:vAlign w:val="center"/>
          </w:tcPr>
          <w:p w14:paraId="61FA4ED4" w14:textId="7289766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4</w:t>
            </w:r>
          </w:p>
        </w:tc>
        <w:tc>
          <w:tcPr>
            <w:tcW w:w="1081" w:type="dxa"/>
            <w:vAlign w:val="center"/>
          </w:tcPr>
          <w:p w14:paraId="5AAEFE98" w14:textId="7F7BC9E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9</w:t>
            </w:r>
          </w:p>
        </w:tc>
      </w:tr>
      <w:tr w:rsidR="00053B5A" w:rsidRPr="00F27065" w14:paraId="2CFB578C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25A86434" w14:textId="237E66D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2</w:t>
            </w:r>
          </w:p>
        </w:tc>
        <w:tc>
          <w:tcPr>
            <w:tcW w:w="2089" w:type="dxa"/>
            <w:vAlign w:val="center"/>
          </w:tcPr>
          <w:p w14:paraId="4818E52C" w14:textId="20E029B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avender fresh EO</w:t>
            </w:r>
          </w:p>
        </w:tc>
        <w:tc>
          <w:tcPr>
            <w:tcW w:w="3049" w:type="dxa"/>
            <w:vMerge/>
            <w:vAlign w:val="center"/>
          </w:tcPr>
          <w:p w14:paraId="7E1CB15B" w14:textId="65A181E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2DCCF13D" w14:textId="7DD0C8E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ulgaria</w:t>
            </w:r>
          </w:p>
        </w:tc>
        <w:tc>
          <w:tcPr>
            <w:tcW w:w="1184" w:type="dxa"/>
            <w:vAlign w:val="center"/>
          </w:tcPr>
          <w:p w14:paraId="2A4F6A55" w14:textId="534AB3D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081" w:type="dxa"/>
            <w:vAlign w:val="center"/>
          </w:tcPr>
          <w:p w14:paraId="43AF090F" w14:textId="3300B26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3</w:t>
            </w:r>
          </w:p>
        </w:tc>
      </w:tr>
      <w:tr w:rsidR="00053B5A" w:rsidRPr="00F27065" w14:paraId="2CE18DC6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65416E90" w14:textId="433B025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3</w:t>
            </w:r>
          </w:p>
        </w:tc>
        <w:tc>
          <w:tcPr>
            <w:tcW w:w="2089" w:type="dxa"/>
            <w:vAlign w:val="center"/>
          </w:tcPr>
          <w:p w14:paraId="1A3B7490" w14:textId="2BA853D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avender green absolute</w:t>
            </w:r>
          </w:p>
        </w:tc>
        <w:tc>
          <w:tcPr>
            <w:tcW w:w="3049" w:type="dxa"/>
            <w:vMerge/>
            <w:vAlign w:val="center"/>
          </w:tcPr>
          <w:p w14:paraId="75F38184" w14:textId="0001EFF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19BC908E" w14:textId="0FABC30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rance</w:t>
            </w:r>
          </w:p>
        </w:tc>
        <w:tc>
          <w:tcPr>
            <w:tcW w:w="1184" w:type="dxa"/>
            <w:vAlign w:val="center"/>
          </w:tcPr>
          <w:p w14:paraId="720244C4" w14:textId="0688650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C150159" w14:textId="6CF97EE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2E8A86F2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0369EB10" w14:textId="49D4C59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4</w:t>
            </w:r>
          </w:p>
        </w:tc>
        <w:tc>
          <w:tcPr>
            <w:tcW w:w="2089" w:type="dxa"/>
            <w:vAlign w:val="center"/>
          </w:tcPr>
          <w:p w14:paraId="116B70CC" w14:textId="3F67FA3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avender organic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61D30D7C" w14:textId="655E7C5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78B943E8" w14:textId="74E60CE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766F10C4" w14:textId="44CA2C0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DE32837" w14:textId="3CC7F58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15CEB5DA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2386E530" w14:textId="02AC84A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165</w:t>
            </w:r>
          </w:p>
        </w:tc>
        <w:tc>
          <w:tcPr>
            <w:tcW w:w="2089" w:type="dxa"/>
            <w:vAlign w:val="center"/>
          </w:tcPr>
          <w:p w14:paraId="09132C2C" w14:textId="1FB8110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avender spik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3F923D45" w14:textId="56709CC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Lavandul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latifolia</w:t>
            </w:r>
            <w:proofErr w:type="spellEnd"/>
            <w:r w:rsidRPr="00F270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edik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</w:tc>
        <w:tc>
          <w:tcPr>
            <w:tcW w:w="1405" w:type="dxa"/>
            <w:vAlign w:val="center"/>
          </w:tcPr>
          <w:p w14:paraId="68455D20" w14:textId="082FD23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48128564" w14:textId="4999340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09943555" w14:textId="5E22829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053B5A" w:rsidRPr="00F27065" w14:paraId="73643343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6CB72A11" w14:textId="2F6AA66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6</w:t>
            </w:r>
          </w:p>
        </w:tc>
        <w:tc>
          <w:tcPr>
            <w:tcW w:w="2089" w:type="dxa"/>
            <w:vAlign w:val="center"/>
          </w:tcPr>
          <w:p w14:paraId="49D5B1FB" w14:textId="6ED0A7A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avender spike absolute</w:t>
            </w:r>
          </w:p>
        </w:tc>
        <w:tc>
          <w:tcPr>
            <w:tcW w:w="3049" w:type="dxa"/>
            <w:vMerge/>
            <w:vAlign w:val="center"/>
          </w:tcPr>
          <w:p w14:paraId="2619C1ED" w14:textId="7AA5115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45316F79" w14:textId="1D17B1A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rance</w:t>
            </w:r>
          </w:p>
        </w:tc>
        <w:tc>
          <w:tcPr>
            <w:tcW w:w="1184" w:type="dxa"/>
            <w:vAlign w:val="center"/>
          </w:tcPr>
          <w:p w14:paraId="148E4EA6" w14:textId="3C6AD39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1081" w:type="dxa"/>
            <w:vAlign w:val="center"/>
          </w:tcPr>
          <w:p w14:paraId="326BFA0B" w14:textId="5362B3A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053B5A" w:rsidRPr="00F27065" w14:paraId="1215677A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6FDAEC3C" w14:textId="297DC6A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7</w:t>
            </w:r>
          </w:p>
        </w:tc>
        <w:tc>
          <w:tcPr>
            <w:tcW w:w="2089" w:type="dxa"/>
            <w:vAlign w:val="center"/>
          </w:tcPr>
          <w:p w14:paraId="3CA5AF82" w14:textId="1AE2539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anish wild marjoram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3B4AF5DA" w14:textId="7DB45C9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Thym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mastichina</w:t>
            </w:r>
            <w:proofErr w:type="spellEnd"/>
          </w:p>
        </w:tc>
        <w:tc>
          <w:tcPr>
            <w:tcW w:w="1405" w:type="dxa"/>
            <w:vAlign w:val="center"/>
          </w:tcPr>
          <w:p w14:paraId="45C68E0D" w14:textId="20DA758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ain</w:t>
            </w:r>
          </w:p>
        </w:tc>
        <w:tc>
          <w:tcPr>
            <w:tcW w:w="1184" w:type="dxa"/>
            <w:vAlign w:val="center"/>
          </w:tcPr>
          <w:p w14:paraId="6D446B1A" w14:textId="42B4474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74CDB13D" w14:textId="561665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053B5A" w:rsidRPr="00F27065" w14:paraId="67C4F6FB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65EAFEBF" w14:textId="593B0FB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8</w:t>
            </w:r>
          </w:p>
        </w:tc>
        <w:tc>
          <w:tcPr>
            <w:tcW w:w="2089" w:type="dxa"/>
            <w:vAlign w:val="center"/>
          </w:tcPr>
          <w:p w14:paraId="033BDA94" w14:textId="7A47F71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rjoram sweet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2A3D168A" w14:textId="04CE637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Origan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majorana</w:t>
            </w:r>
            <w:proofErr w:type="spellEnd"/>
          </w:p>
        </w:tc>
        <w:tc>
          <w:tcPr>
            <w:tcW w:w="1405" w:type="dxa"/>
            <w:vAlign w:val="center"/>
          </w:tcPr>
          <w:p w14:paraId="04967D83" w14:textId="43BB7A2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orocco</w:t>
            </w:r>
          </w:p>
        </w:tc>
        <w:tc>
          <w:tcPr>
            <w:tcW w:w="1184" w:type="dxa"/>
            <w:vAlign w:val="center"/>
          </w:tcPr>
          <w:p w14:paraId="1C59B8C0" w14:textId="66E60CB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39114D08" w14:textId="344A833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</w:tr>
      <w:tr w:rsidR="00053B5A" w:rsidRPr="00F27065" w14:paraId="200B8DA7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12AE6BB2" w14:textId="49D5F26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9</w:t>
            </w:r>
          </w:p>
        </w:tc>
        <w:tc>
          <w:tcPr>
            <w:tcW w:w="2089" w:type="dxa"/>
            <w:vAlign w:val="center"/>
          </w:tcPr>
          <w:p w14:paraId="4866407D" w14:textId="558CE05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emon balm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15C4D76D" w14:textId="1AA89A1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Melissa officinalis</w:t>
            </w:r>
          </w:p>
        </w:tc>
        <w:tc>
          <w:tcPr>
            <w:tcW w:w="1405" w:type="dxa"/>
            <w:vAlign w:val="center"/>
          </w:tcPr>
          <w:p w14:paraId="3B89262C" w14:textId="27F336C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ulgaria</w:t>
            </w:r>
          </w:p>
        </w:tc>
        <w:tc>
          <w:tcPr>
            <w:tcW w:w="1184" w:type="dxa"/>
            <w:vAlign w:val="center"/>
          </w:tcPr>
          <w:p w14:paraId="178A3AF5" w14:textId="68EFD9F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47</w:t>
            </w:r>
          </w:p>
        </w:tc>
        <w:tc>
          <w:tcPr>
            <w:tcW w:w="1081" w:type="dxa"/>
            <w:vAlign w:val="center"/>
          </w:tcPr>
          <w:p w14:paraId="2D047BBB" w14:textId="211B52B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</w:tr>
      <w:tr w:rsidR="00053B5A" w:rsidRPr="00F27065" w14:paraId="34B55400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1429B2E1" w14:textId="2FC087D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0</w:t>
            </w:r>
          </w:p>
        </w:tc>
        <w:tc>
          <w:tcPr>
            <w:tcW w:w="2089" w:type="dxa"/>
            <w:vAlign w:val="center"/>
          </w:tcPr>
          <w:p w14:paraId="1EC01AC3" w14:textId="59F8B61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Menth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itrata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79F9F275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Menth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quatic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. var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itrat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hrh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.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esen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  <w:p w14:paraId="4ACF6715" w14:textId="04D769F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syn. 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Menth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itrat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hrh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</w:tc>
        <w:tc>
          <w:tcPr>
            <w:tcW w:w="1405" w:type="dxa"/>
            <w:vAlign w:val="center"/>
          </w:tcPr>
          <w:p w14:paraId="11B26BF8" w14:textId="5D2893C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04E4CCAF" w14:textId="63F9232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588D02E8" w14:textId="2999AB1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22F1CD9A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39BC363F" w14:textId="0827648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1</w:t>
            </w:r>
          </w:p>
        </w:tc>
        <w:tc>
          <w:tcPr>
            <w:tcW w:w="2089" w:type="dxa"/>
            <w:vAlign w:val="center"/>
          </w:tcPr>
          <w:p w14:paraId="0479CF7B" w14:textId="555787D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entha arvensis EO</w:t>
            </w:r>
          </w:p>
        </w:tc>
        <w:tc>
          <w:tcPr>
            <w:tcW w:w="3049" w:type="dxa"/>
            <w:vMerge w:val="restart"/>
            <w:vAlign w:val="center"/>
          </w:tcPr>
          <w:p w14:paraId="44FDC8A0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Mentha canadensis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.</w:t>
            </w:r>
          </w:p>
          <w:p w14:paraId="57066FC0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yn.</w:t>
            </w: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Mentha arvensis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var.</w:t>
            </w: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piperascen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alinv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 ex Holmes</w:t>
            </w:r>
          </w:p>
          <w:p w14:paraId="501944D3" w14:textId="2CF9F97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yn.</w:t>
            </w: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Mentha arvensis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var.</w:t>
            </w: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glabrata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(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enth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) Fernald</w:t>
            </w:r>
          </w:p>
        </w:tc>
        <w:tc>
          <w:tcPr>
            <w:tcW w:w="1405" w:type="dxa"/>
            <w:vAlign w:val="center"/>
          </w:tcPr>
          <w:p w14:paraId="747233C2" w14:textId="6454DD3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hina</w:t>
            </w:r>
          </w:p>
        </w:tc>
        <w:tc>
          <w:tcPr>
            <w:tcW w:w="1184" w:type="dxa"/>
            <w:vAlign w:val="center"/>
          </w:tcPr>
          <w:p w14:paraId="5C3882E6" w14:textId="5CFEF7A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7F02A145" w14:textId="66E3361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9</w:t>
            </w:r>
          </w:p>
        </w:tc>
      </w:tr>
      <w:tr w:rsidR="00053B5A" w:rsidRPr="00F27065" w14:paraId="6230DFE0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3C5CBC66" w14:textId="6A491FD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2</w:t>
            </w:r>
          </w:p>
        </w:tc>
        <w:tc>
          <w:tcPr>
            <w:tcW w:w="2089" w:type="dxa"/>
            <w:vAlign w:val="center"/>
          </w:tcPr>
          <w:p w14:paraId="4CB46095" w14:textId="3127DF0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entha arvensis EO</w:t>
            </w:r>
          </w:p>
        </w:tc>
        <w:tc>
          <w:tcPr>
            <w:tcW w:w="3049" w:type="dxa"/>
            <w:vMerge/>
            <w:vAlign w:val="center"/>
          </w:tcPr>
          <w:p w14:paraId="3EEA1191" w14:textId="57E7598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34B0AE8F" w14:textId="4D42158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79257757" w14:textId="790F9E3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D604B2E" w14:textId="5200A79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</w:tr>
      <w:tr w:rsidR="00053B5A" w:rsidRPr="00F27065" w14:paraId="18B169F8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1E481C74" w14:textId="1257FBF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3</w:t>
            </w:r>
          </w:p>
        </w:tc>
        <w:tc>
          <w:tcPr>
            <w:tcW w:w="2089" w:type="dxa"/>
            <w:vAlign w:val="center"/>
          </w:tcPr>
          <w:p w14:paraId="4F7859E4" w14:textId="3D72732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Mentha arvensis partially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dementholized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571D722B" w14:textId="61624CF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1FB1BC81" w14:textId="138C810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00997563" w14:textId="10815D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A39063F" w14:textId="26D2131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7</w:t>
            </w:r>
          </w:p>
        </w:tc>
      </w:tr>
      <w:tr w:rsidR="00053B5A" w:rsidRPr="00F27065" w14:paraId="6AEA30F1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149A582F" w14:textId="5469D95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4</w:t>
            </w:r>
          </w:p>
        </w:tc>
        <w:tc>
          <w:tcPr>
            <w:tcW w:w="2089" w:type="dxa"/>
            <w:vAlign w:val="center"/>
          </w:tcPr>
          <w:p w14:paraId="0035B0C9" w14:textId="276D65C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nnyroyal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26CBBADB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Mentha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ulegium</w:t>
            </w:r>
            <w:proofErr w:type="spellEnd"/>
          </w:p>
        </w:tc>
        <w:tc>
          <w:tcPr>
            <w:tcW w:w="1405" w:type="dxa"/>
            <w:vAlign w:val="center"/>
          </w:tcPr>
          <w:p w14:paraId="621AE320" w14:textId="2D06032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rocco</w:t>
            </w:r>
          </w:p>
        </w:tc>
        <w:tc>
          <w:tcPr>
            <w:tcW w:w="1184" w:type="dxa"/>
            <w:vAlign w:val="center"/>
          </w:tcPr>
          <w:p w14:paraId="3C8832A5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081" w:type="dxa"/>
            <w:vAlign w:val="center"/>
          </w:tcPr>
          <w:p w14:paraId="500BAC9F" w14:textId="06FA08B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3</w:t>
            </w:r>
          </w:p>
        </w:tc>
      </w:tr>
      <w:tr w:rsidR="00053B5A" w:rsidRPr="00F27065" w14:paraId="7C29D365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3D9D5AA0" w14:textId="7BC2E72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5</w:t>
            </w:r>
          </w:p>
        </w:tc>
        <w:tc>
          <w:tcPr>
            <w:tcW w:w="2089" w:type="dxa"/>
            <w:vAlign w:val="center"/>
          </w:tcPr>
          <w:p w14:paraId="58AA7BC6" w14:textId="59C4F84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eppermint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1F5B37FE" w14:textId="6F7C28A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Mentha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x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piperita</w:t>
            </w:r>
            <w:proofErr w:type="spellEnd"/>
          </w:p>
        </w:tc>
        <w:tc>
          <w:tcPr>
            <w:tcW w:w="1405" w:type="dxa"/>
            <w:vAlign w:val="center"/>
          </w:tcPr>
          <w:p w14:paraId="65940B7C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  <w:p w14:paraId="097FD5AE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184" w:type="dxa"/>
            <w:vAlign w:val="center"/>
          </w:tcPr>
          <w:p w14:paraId="083535DA" w14:textId="5A24A7A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7C5FA42A" w14:textId="0745EC8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2</w:t>
            </w:r>
          </w:p>
        </w:tc>
      </w:tr>
      <w:tr w:rsidR="00053B5A" w:rsidRPr="00F27065" w14:paraId="7F42F05C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5A195FBB" w14:textId="7F2B484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6</w:t>
            </w:r>
          </w:p>
        </w:tc>
        <w:tc>
          <w:tcPr>
            <w:tcW w:w="2089" w:type="dxa"/>
            <w:vAlign w:val="center"/>
          </w:tcPr>
          <w:p w14:paraId="1A7A75CF" w14:textId="6A0C4E7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eppermint Yakima EO</w:t>
            </w:r>
          </w:p>
        </w:tc>
        <w:tc>
          <w:tcPr>
            <w:tcW w:w="3049" w:type="dxa"/>
            <w:vMerge/>
            <w:vAlign w:val="center"/>
          </w:tcPr>
          <w:p w14:paraId="670636C0" w14:textId="7842F9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746F588F" w14:textId="5AB3D6F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USA</w:t>
            </w:r>
          </w:p>
        </w:tc>
        <w:tc>
          <w:tcPr>
            <w:tcW w:w="1184" w:type="dxa"/>
            <w:vAlign w:val="center"/>
          </w:tcPr>
          <w:p w14:paraId="6EA56CF8" w14:textId="2256214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8</w:t>
            </w:r>
          </w:p>
        </w:tc>
        <w:tc>
          <w:tcPr>
            <w:tcW w:w="1081" w:type="dxa"/>
            <w:vAlign w:val="center"/>
          </w:tcPr>
          <w:p w14:paraId="5B524C38" w14:textId="5126D43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502DF678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38F9D127" w14:textId="3A813FD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7</w:t>
            </w:r>
          </w:p>
        </w:tc>
        <w:tc>
          <w:tcPr>
            <w:tcW w:w="2089" w:type="dxa"/>
            <w:vAlign w:val="center"/>
          </w:tcPr>
          <w:p w14:paraId="62D99C3C" w14:textId="3F5D619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erilla EO</w:t>
            </w:r>
          </w:p>
        </w:tc>
        <w:tc>
          <w:tcPr>
            <w:tcW w:w="3049" w:type="dxa"/>
            <w:vAlign w:val="center"/>
          </w:tcPr>
          <w:p w14:paraId="514B862F" w14:textId="7AB5F6C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Perilla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frutescens</w:t>
            </w:r>
            <w:proofErr w:type="spellEnd"/>
          </w:p>
        </w:tc>
        <w:tc>
          <w:tcPr>
            <w:tcW w:w="1405" w:type="dxa"/>
            <w:vAlign w:val="center"/>
          </w:tcPr>
          <w:p w14:paraId="5967917D" w14:textId="22A51C9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hina</w:t>
            </w:r>
          </w:p>
        </w:tc>
        <w:tc>
          <w:tcPr>
            <w:tcW w:w="1184" w:type="dxa"/>
            <w:vAlign w:val="center"/>
          </w:tcPr>
          <w:p w14:paraId="75454F22" w14:textId="14DD483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2</w:t>
            </w:r>
          </w:p>
        </w:tc>
        <w:tc>
          <w:tcPr>
            <w:tcW w:w="1081" w:type="dxa"/>
            <w:vAlign w:val="center"/>
          </w:tcPr>
          <w:p w14:paraId="7EF9CCAD" w14:textId="59A8F48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32086DD7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4A4D3708" w14:textId="0B7ABF7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8</w:t>
            </w:r>
          </w:p>
        </w:tc>
        <w:tc>
          <w:tcPr>
            <w:tcW w:w="2089" w:type="dxa"/>
            <w:vAlign w:val="center"/>
          </w:tcPr>
          <w:p w14:paraId="0F44FFBB" w14:textId="66EDB89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earmint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627C4138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Mentha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icata L.</w:t>
            </w:r>
          </w:p>
          <w:p w14:paraId="651369E5" w14:textId="53DEFF5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Menth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viridi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. var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risp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enth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</w:tc>
        <w:tc>
          <w:tcPr>
            <w:tcW w:w="1405" w:type="dxa"/>
            <w:vAlign w:val="center"/>
          </w:tcPr>
          <w:p w14:paraId="34D2628A" w14:textId="69D6ED9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061B14A3" w14:textId="3785849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7F37626" w14:textId="208F8F9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</w:t>
            </w:r>
          </w:p>
        </w:tc>
      </w:tr>
      <w:tr w:rsidR="00053B5A" w:rsidRPr="00F27065" w14:paraId="13C3D86D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35AD1889" w14:textId="7F0F55E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9</w:t>
            </w:r>
          </w:p>
        </w:tc>
        <w:tc>
          <w:tcPr>
            <w:tcW w:w="2089" w:type="dxa"/>
            <w:vAlign w:val="center"/>
          </w:tcPr>
          <w:p w14:paraId="4C92FFFC" w14:textId="2D859F5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Origan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Spanish typ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16A9FE8E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Thymbr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apitata</w:t>
            </w:r>
            <w:proofErr w:type="spellEnd"/>
          </w:p>
          <w:p w14:paraId="1297500C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L.) Cav.</w:t>
            </w:r>
          </w:p>
          <w:p w14:paraId="3E733393" w14:textId="51E68CA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syn. 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Thym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apitat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(L.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offmann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 &amp; Link</w:t>
            </w:r>
          </w:p>
        </w:tc>
        <w:tc>
          <w:tcPr>
            <w:tcW w:w="1405" w:type="dxa"/>
            <w:vAlign w:val="center"/>
          </w:tcPr>
          <w:p w14:paraId="648E5DC0" w14:textId="24D258B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ain</w:t>
            </w:r>
          </w:p>
        </w:tc>
        <w:tc>
          <w:tcPr>
            <w:tcW w:w="1184" w:type="dxa"/>
            <w:vAlign w:val="center"/>
          </w:tcPr>
          <w:p w14:paraId="44AF764D" w14:textId="4B412C6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</w:t>
            </w:r>
          </w:p>
        </w:tc>
        <w:tc>
          <w:tcPr>
            <w:tcW w:w="1081" w:type="dxa"/>
            <w:vAlign w:val="center"/>
          </w:tcPr>
          <w:p w14:paraId="1A5A42DD" w14:textId="3E85906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2089713A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1F4B926F" w14:textId="0A6032F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2089" w:type="dxa"/>
            <w:vAlign w:val="center"/>
          </w:tcPr>
          <w:p w14:paraId="313D71EF" w14:textId="7B7A853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atchouli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18F9B540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Pogostemon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ablin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(Blanco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enth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  <w:p w14:paraId="1D48ADDA" w14:textId="3EAB1E9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Menth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ablin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lanco</w:t>
            </w:r>
          </w:p>
        </w:tc>
        <w:tc>
          <w:tcPr>
            <w:tcW w:w="1405" w:type="dxa"/>
            <w:vAlign w:val="center"/>
          </w:tcPr>
          <w:p w14:paraId="08423760" w14:textId="526C208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6F5313AC" w14:textId="2CB843F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3.5±2.0</w:t>
            </w:r>
          </w:p>
        </w:tc>
        <w:tc>
          <w:tcPr>
            <w:tcW w:w="1081" w:type="dxa"/>
            <w:vAlign w:val="center"/>
          </w:tcPr>
          <w:p w14:paraId="6126975B" w14:textId="2502218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</w:tr>
      <w:tr w:rsidR="00053B5A" w:rsidRPr="00F27065" w14:paraId="50287980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519F4DB0" w14:textId="278F63A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1</w:t>
            </w:r>
          </w:p>
        </w:tc>
        <w:tc>
          <w:tcPr>
            <w:tcW w:w="2089" w:type="dxa"/>
            <w:vAlign w:val="center"/>
          </w:tcPr>
          <w:p w14:paraId="6774327A" w14:textId="65364E0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atchouli DM Sulawesi Iron fre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6FC14E7B" w14:textId="5A86EF7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65ECAE8E" w14:textId="051B6D0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43F170C0" w14:textId="1E9203D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  <w:tc>
          <w:tcPr>
            <w:tcW w:w="1081" w:type="dxa"/>
            <w:vAlign w:val="center"/>
          </w:tcPr>
          <w:p w14:paraId="207F568F" w14:textId="5DCDFF6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053B5A" w:rsidRPr="00F27065" w14:paraId="0E7850F1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029A5EDA" w14:textId="42EDD8A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2</w:t>
            </w:r>
          </w:p>
        </w:tc>
        <w:tc>
          <w:tcPr>
            <w:tcW w:w="2089" w:type="dxa"/>
            <w:vAlign w:val="center"/>
          </w:tcPr>
          <w:p w14:paraId="773582DF" w14:textId="22DDC2D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atchouli light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5AEA8F43" w14:textId="059CAD2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7386DD9F" w14:textId="101EB53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17F10643" w14:textId="44DC21E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1081" w:type="dxa"/>
            <w:vAlign w:val="center"/>
          </w:tcPr>
          <w:p w14:paraId="148A0897" w14:textId="42CC02D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</w:tr>
      <w:tr w:rsidR="00053B5A" w:rsidRPr="00F27065" w14:paraId="0782865A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67761A6D" w14:textId="399E3FB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183</w:t>
            </w:r>
          </w:p>
        </w:tc>
        <w:tc>
          <w:tcPr>
            <w:tcW w:w="2089" w:type="dxa"/>
            <w:vAlign w:val="center"/>
          </w:tcPr>
          <w:p w14:paraId="38E0ADBA" w14:textId="68A871E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atchouli molecular distillatio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1E758227" w14:textId="66AA6D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1D0ED3E2" w14:textId="4CC9C79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5CE3440A" w14:textId="3C6A0A2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081" w:type="dxa"/>
            <w:vAlign w:val="center"/>
          </w:tcPr>
          <w:p w14:paraId="15B623A7" w14:textId="2124642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</w:tr>
      <w:tr w:rsidR="00053B5A" w:rsidRPr="00F27065" w14:paraId="63B694B5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6FB6A376" w14:textId="06FFF5C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4</w:t>
            </w:r>
          </w:p>
        </w:tc>
        <w:tc>
          <w:tcPr>
            <w:tcW w:w="2089" w:type="dxa"/>
            <w:vAlign w:val="center"/>
          </w:tcPr>
          <w:p w14:paraId="4CA9DFED" w14:textId="3B07E80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atchouli Super Dark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2C005CE4" w14:textId="334169B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24F86FD8" w14:textId="0EC3FF1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69E78337" w14:textId="73C5BC2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5</w:t>
            </w:r>
          </w:p>
        </w:tc>
        <w:tc>
          <w:tcPr>
            <w:tcW w:w="1081" w:type="dxa"/>
            <w:vAlign w:val="center"/>
          </w:tcPr>
          <w:p w14:paraId="71A1B556" w14:textId="5ADD1E9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6</w:t>
            </w:r>
          </w:p>
        </w:tc>
      </w:tr>
      <w:tr w:rsidR="00053B5A" w:rsidRPr="00F27065" w14:paraId="0A7C59C1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2E70BF2C" w14:textId="24857F8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5</w:t>
            </w:r>
          </w:p>
        </w:tc>
        <w:tc>
          <w:tcPr>
            <w:tcW w:w="2089" w:type="dxa"/>
            <w:vAlign w:val="center"/>
          </w:tcPr>
          <w:p w14:paraId="3662C3BE" w14:textId="41D2B07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Rosemary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05FC11D0" w14:textId="5DC7D9B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highlight w:val="yellow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Rosmarinus officinalis</w:t>
            </w:r>
          </w:p>
        </w:tc>
        <w:tc>
          <w:tcPr>
            <w:tcW w:w="1405" w:type="dxa"/>
            <w:vAlign w:val="center"/>
          </w:tcPr>
          <w:p w14:paraId="32441E79" w14:textId="0A83B20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ain</w:t>
            </w:r>
          </w:p>
        </w:tc>
        <w:tc>
          <w:tcPr>
            <w:tcW w:w="1184" w:type="dxa"/>
            <w:vAlign w:val="center"/>
          </w:tcPr>
          <w:p w14:paraId="7A51CD7D" w14:textId="49BC518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F4523D4" w14:textId="6FEC87E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</w:tr>
      <w:tr w:rsidR="00053B5A" w:rsidRPr="00F27065" w14:paraId="59AF1E35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4344E30D" w14:textId="307A57E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6</w:t>
            </w:r>
          </w:p>
        </w:tc>
        <w:tc>
          <w:tcPr>
            <w:tcW w:w="2089" w:type="dxa"/>
            <w:vAlign w:val="center"/>
          </w:tcPr>
          <w:p w14:paraId="44C74942" w14:textId="623F39E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Sage clary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3DDD5686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Salvia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sclare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L.</w:t>
            </w:r>
          </w:p>
          <w:p w14:paraId="2C523328" w14:textId="6F4D197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syn.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Salvia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sclare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var.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urkestanian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Noter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)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Mottet</w:t>
            </w:r>
            <w:proofErr w:type="spellEnd"/>
          </w:p>
        </w:tc>
        <w:tc>
          <w:tcPr>
            <w:tcW w:w="1405" w:type="dxa"/>
            <w:vAlign w:val="center"/>
          </w:tcPr>
          <w:p w14:paraId="688158A0" w14:textId="513E265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4531DCD3" w14:textId="24AF9BA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1081" w:type="dxa"/>
            <w:vAlign w:val="center"/>
          </w:tcPr>
          <w:p w14:paraId="24F1574E" w14:textId="41B922F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6327EBBF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4B9D25E7" w14:textId="608A138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7</w:t>
            </w:r>
          </w:p>
        </w:tc>
        <w:tc>
          <w:tcPr>
            <w:tcW w:w="2089" w:type="dxa"/>
            <w:vAlign w:val="center"/>
          </w:tcPr>
          <w:p w14:paraId="66C3EF47" w14:textId="4EBC591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age clary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05BF57E7" w14:textId="68089A6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189BFBFB" w14:textId="2A7C6A7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ain</w:t>
            </w:r>
          </w:p>
        </w:tc>
        <w:tc>
          <w:tcPr>
            <w:tcW w:w="1184" w:type="dxa"/>
            <w:vAlign w:val="center"/>
          </w:tcPr>
          <w:p w14:paraId="331E9577" w14:textId="7F40EE3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3758C26F" w14:textId="0CB98D9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</w:t>
            </w:r>
          </w:p>
        </w:tc>
      </w:tr>
      <w:tr w:rsidR="00053B5A" w:rsidRPr="00F27065" w14:paraId="752B0417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4DFDEC24" w14:textId="2C1CE6A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8</w:t>
            </w:r>
          </w:p>
        </w:tc>
        <w:tc>
          <w:tcPr>
            <w:tcW w:w="2089" w:type="dxa"/>
            <w:vAlign w:val="center"/>
          </w:tcPr>
          <w:p w14:paraId="21590004" w14:textId="19D4A97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age Dalmatia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6E62523F" w14:textId="1A2CB5E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Salvia officinalis</w:t>
            </w:r>
          </w:p>
        </w:tc>
        <w:tc>
          <w:tcPr>
            <w:tcW w:w="1405" w:type="dxa"/>
            <w:vAlign w:val="center"/>
          </w:tcPr>
          <w:p w14:paraId="4CFA2EF3" w14:textId="1C73035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ungary</w:t>
            </w:r>
          </w:p>
        </w:tc>
        <w:tc>
          <w:tcPr>
            <w:tcW w:w="1184" w:type="dxa"/>
            <w:vAlign w:val="center"/>
          </w:tcPr>
          <w:p w14:paraId="34E8080E" w14:textId="510A782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489CA84" w14:textId="457928ED" w:rsidR="00053B5A" w:rsidRPr="00F27065" w:rsidRDefault="00053B5A" w:rsidP="00053B5A">
            <w:pPr>
              <w:pStyle w:val="Bezodstpw"/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7ADDA5C3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6ACF23D5" w14:textId="6BC8A99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9</w:t>
            </w:r>
          </w:p>
        </w:tc>
        <w:tc>
          <w:tcPr>
            <w:tcW w:w="2089" w:type="dxa"/>
            <w:vAlign w:val="center"/>
          </w:tcPr>
          <w:p w14:paraId="279E8E34" w14:textId="345F206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age, Spanish typ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1B209A2D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Salvia officinalis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ubsp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lavandulifol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Vahl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) Gams</w:t>
            </w:r>
          </w:p>
          <w:p w14:paraId="08C2230E" w14:textId="4CC77F1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syn. 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Salvi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lavandulifol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Vahl</w:t>
            </w:r>
            <w:proofErr w:type="spellEnd"/>
          </w:p>
        </w:tc>
        <w:tc>
          <w:tcPr>
            <w:tcW w:w="1405" w:type="dxa"/>
            <w:vAlign w:val="center"/>
          </w:tcPr>
          <w:p w14:paraId="1AC7927A" w14:textId="6049AC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ain</w:t>
            </w:r>
          </w:p>
        </w:tc>
        <w:tc>
          <w:tcPr>
            <w:tcW w:w="1184" w:type="dxa"/>
            <w:vAlign w:val="center"/>
          </w:tcPr>
          <w:p w14:paraId="754B033F" w14:textId="78D4A3A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9C8792D" w14:textId="202E191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</w:tr>
      <w:tr w:rsidR="00053B5A" w:rsidRPr="00F27065" w14:paraId="3032A497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676D95CF" w14:textId="0C1F16C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0</w:t>
            </w:r>
          </w:p>
        </w:tc>
        <w:tc>
          <w:tcPr>
            <w:tcW w:w="2089" w:type="dxa"/>
            <w:vAlign w:val="center"/>
          </w:tcPr>
          <w:p w14:paraId="721911B8" w14:textId="5714C74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Savory summer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46C9B2C9" w14:textId="68DA0A7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Saturej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hortensis</w:t>
            </w:r>
            <w:proofErr w:type="spellEnd"/>
          </w:p>
        </w:tc>
        <w:tc>
          <w:tcPr>
            <w:tcW w:w="1405" w:type="dxa"/>
            <w:vAlign w:val="center"/>
          </w:tcPr>
          <w:p w14:paraId="42DC9512" w14:textId="0FCF558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234FBB64" w14:textId="7FF3FB8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1081" w:type="dxa"/>
            <w:vAlign w:val="center"/>
          </w:tcPr>
          <w:p w14:paraId="44D4BBBA" w14:textId="2F69D7D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32E5453A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473D210C" w14:textId="1FB9426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1</w:t>
            </w:r>
          </w:p>
        </w:tc>
        <w:tc>
          <w:tcPr>
            <w:tcW w:w="2089" w:type="dxa"/>
            <w:vAlign w:val="center"/>
          </w:tcPr>
          <w:p w14:paraId="0F299A49" w14:textId="257E2F9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avory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summer EO</w:t>
            </w:r>
          </w:p>
        </w:tc>
        <w:tc>
          <w:tcPr>
            <w:tcW w:w="3049" w:type="dxa"/>
            <w:vMerge/>
            <w:vAlign w:val="center"/>
          </w:tcPr>
          <w:p w14:paraId="4A109C97" w14:textId="6907EC22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7A541DED" w14:textId="79C7B42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Hungary</w:t>
            </w:r>
          </w:p>
        </w:tc>
        <w:tc>
          <w:tcPr>
            <w:tcW w:w="1184" w:type="dxa"/>
            <w:vAlign w:val="center"/>
          </w:tcPr>
          <w:p w14:paraId="080CFB79" w14:textId="41341D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9</w:t>
            </w:r>
          </w:p>
        </w:tc>
        <w:tc>
          <w:tcPr>
            <w:tcW w:w="1081" w:type="dxa"/>
            <w:vAlign w:val="center"/>
          </w:tcPr>
          <w:p w14:paraId="7517F37F" w14:textId="0A8AB40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5B41C734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6D0D126C" w14:textId="21365F0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</w:t>
            </w:r>
          </w:p>
        </w:tc>
        <w:tc>
          <w:tcPr>
            <w:tcW w:w="2089" w:type="dxa"/>
            <w:vAlign w:val="center"/>
          </w:tcPr>
          <w:p w14:paraId="2988B458" w14:textId="40F2D5B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Savory winter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7C7B583A" w14:textId="491C34F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Saturej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montana</w:t>
            </w:r>
            <w:proofErr w:type="spellEnd"/>
          </w:p>
        </w:tc>
        <w:tc>
          <w:tcPr>
            <w:tcW w:w="1405" w:type="dxa"/>
            <w:vAlign w:val="center"/>
          </w:tcPr>
          <w:p w14:paraId="22F4951E" w14:textId="5A28205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1C09770B" w14:textId="4E05B6B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081" w:type="dxa"/>
            <w:vAlign w:val="center"/>
          </w:tcPr>
          <w:p w14:paraId="32289DFD" w14:textId="23848ED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42ED2C65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4CFEE127" w14:textId="3DE7C2E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3</w:t>
            </w:r>
          </w:p>
        </w:tc>
        <w:tc>
          <w:tcPr>
            <w:tcW w:w="2089" w:type="dxa"/>
            <w:vAlign w:val="center"/>
          </w:tcPr>
          <w:p w14:paraId="691064F7" w14:textId="6D994C0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hyme grey absolute</w:t>
            </w:r>
          </w:p>
        </w:tc>
        <w:tc>
          <w:tcPr>
            <w:tcW w:w="3049" w:type="dxa"/>
            <w:vMerge w:val="restart"/>
            <w:vAlign w:val="center"/>
          </w:tcPr>
          <w:p w14:paraId="34FE42BB" w14:textId="2E9DDA6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Thymus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zygis</w:t>
            </w:r>
            <w:proofErr w:type="spellEnd"/>
          </w:p>
        </w:tc>
        <w:tc>
          <w:tcPr>
            <w:tcW w:w="1405" w:type="dxa"/>
            <w:vAlign w:val="center"/>
          </w:tcPr>
          <w:p w14:paraId="1952C219" w14:textId="3C9966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16ECFB79" w14:textId="52970D4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081" w:type="dxa"/>
            <w:vAlign w:val="center"/>
          </w:tcPr>
          <w:p w14:paraId="1C7801E3" w14:textId="0629C86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54B77D75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019289B0" w14:textId="5CC2FFA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4</w:t>
            </w:r>
          </w:p>
        </w:tc>
        <w:tc>
          <w:tcPr>
            <w:tcW w:w="2089" w:type="dxa"/>
            <w:vAlign w:val="center"/>
          </w:tcPr>
          <w:p w14:paraId="6DB8DF9B" w14:textId="38F26DC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hyme var thymol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68671FC3" w14:textId="354552B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573A7B24" w14:textId="772CB96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ungary</w:t>
            </w:r>
          </w:p>
        </w:tc>
        <w:tc>
          <w:tcPr>
            <w:tcW w:w="1184" w:type="dxa"/>
            <w:vAlign w:val="center"/>
          </w:tcPr>
          <w:p w14:paraId="79930537" w14:textId="09D28F8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081" w:type="dxa"/>
            <w:vAlign w:val="center"/>
          </w:tcPr>
          <w:p w14:paraId="183C19D3" w14:textId="6DD8C42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20C9BA43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6B3C0181" w14:textId="3FD7CA7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5</w:t>
            </w:r>
          </w:p>
        </w:tc>
        <w:tc>
          <w:tcPr>
            <w:tcW w:w="2089" w:type="dxa"/>
            <w:vAlign w:val="center"/>
          </w:tcPr>
          <w:p w14:paraId="781296CA" w14:textId="4521F80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hyme red EO</w:t>
            </w:r>
          </w:p>
        </w:tc>
        <w:tc>
          <w:tcPr>
            <w:tcW w:w="3049" w:type="dxa"/>
            <w:vMerge/>
            <w:vAlign w:val="center"/>
          </w:tcPr>
          <w:p w14:paraId="7C2FB6FE" w14:textId="3F82065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4D8C38F7" w14:textId="3D52DAB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17723DF7" w14:textId="13274A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081" w:type="dxa"/>
            <w:vAlign w:val="center"/>
          </w:tcPr>
          <w:p w14:paraId="14BFE53B" w14:textId="04B5625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55B90BA2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40482F77" w14:textId="54802F8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6</w:t>
            </w:r>
          </w:p>
        </w:tc>
        <w:tc>
          <w:tcPr>
            <w:tcW w:w="2089" w:type="dxa"/>
            <w:vAlign w:val="center"/>
          </w:tcPr>
          <w:p w14:paraId="2C51CD4F" w14:textId="65BB0B2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hyme red absolute</w:t>
            </w:r>
          </w:p>
        </w:tc>
        <w:tc>
          <w:tcPr>
            <w:tcW w:w="3049" w:type="dxa"/>
            <w:vMerge/>
            <w:vAlign w:val="center"/>
          </w:tcPr>
          <w:p w14:paraId="593E2AD0" w14:textId="7A39769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40FD429B" w14:textId="774945A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4EF1145E" w14:textId="40BE064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1A72EBF" w14:textId="0BFA49C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3</w:t>
            </w:r>
          </w:p>
        </w:tc>
      </w:tr>
      <w:tr w:rsidR="00053B5A" w:rsidRPr="00F27065" w14:paraId="559A511B" w14:textId="77777777" w:rsidTr="00053B5A">
        <w:trPr>
          <w:cantSplit/>
          <w:trHeight w:val="642"/>
          <w:jc w:val="center"/>
        </w:trPr>
        <w:tc>
          <w:tcPr>
            <w:tcW w:w="956" w:type="dxa"/>
            <w:vAlign w:val="center"/>
          </w:tcPr>
          <w:p w14:paraId="5843167F" w14:textId="54ABE2C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7</w:t>
            </w:r>
          </w:p>
        </w:tc>
        <w:tc>
          <w:tcPr>
            <w:tcW w:w="2089" w:type="dxa"/>
            <w:vAlign w:val="center"/>
          </w:tcPr>
          <w:p w14:paraId="20C2E692" w14:textId="53A6E53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hyme red oleoresin</w:t>
            </w:r>
          </w:p>
        </w:tc>
        <w:tc>
          <w:tcPr>
            <w:tcW w:w="3049" w:type="dxa"/>
            <w:vMerge w:val="restart"/>
            <w:vAlign w:val="center"/>
          </w:tcPr>
          <w:p w14:paraId="7014401C" w14:textId="62598D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Thymus vulgaris</w:t>
            </w:r>
          </w:p>
        </w:tc>
        <w:tc>
          <w:tcPr>
            <w:tcW w:w="1405" w:type="dxa"/>
            <w:vAlign w:val="center"/>
          </w:tcPr>
          <w:p w14:paraId="53EC608A" w14:textId="440C5B4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urkey</w:t>
            </w:r>
          </w:p>
        </w:tc>
        <w:tc>
          <w:tcPr>
            <w:tcW w:w="1184" w:type="dxa"/>
            <w:vAlign w:val="center"/>
          </w:tcPr>
          <w:p w14:paraId="2E407D67" w14:textId="04D2970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7B17A823" w14:textId="1BEC09E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8</w:t>
            </w:r>
          </w:p>
        </w:tc>
      </w:tr>
      <w:tr w:rsidR="00053B5A" w:rsidRPr="00F27065" w14:paraId="31C40D0C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6AC00E5" w14:textId="5705F0C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8</w:t>
            </w:r>
          </w:p>
        </w:tc>
        <w:tc>
          <w:tcPr>
            <w:tcW w:w="2089" w:type="dxa"/>
            <w:vAlign w:val="center"/>
          </w:tcPr>
          <w:p w14:paraId="0FAB0100" w14:textId="6556033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hyme whit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2E520C22" w14:textId="6128920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1CA8317F" w14:textId="5AAE373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7B7F9100" w14:textId="3D22675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081" w:type="dxa"/>
            <w:vAlign w:val="center"/>
          </w:tcPr>
          <w:p w14:paraId="67EAB238" w14:textId="7EFE815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</w:tr>
      <w:tr w:rsidR="00053B5A" w:rsidRPr="00F27065" w14:paraId="563599F0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3E296C89" w14:textId="5E03320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Lauraceae</w:t>
            </w:r>
            <w:proofErr w:type="spellEnd"/>
          </w:p>
        </w:tc>
      </w:tr>
      <w:tr w:rsidR="00053B5A" w:rsidRPr="00F27065" w14:paraId="5CEC80D4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088D9B3" w14:textId="3930965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2089" w:type="dxa"/>
            <w:vAlign w:val="center"/>
          </w:tcPr>
          <w:p w14:paraId="5D14719B" w14:textId="1611376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amphor tree (camphor laurel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E3C248A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innamom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amphor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(L.) J.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resl</w:t>
            </w:r>
            <w:proofErr w:type="spellEnd"/>
          </w:p>
          <w:p w14:paraId="74572F62" w14:textId="4452BDD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Lau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amphor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.</w:t>
            </w:r>
          </w:p>
        </w:tc>
        <w:tc>
          <w:tcPr>
            <w:tcW w:w="1405" w:type="dxa"/>
            <w:vAlign w:val="center"/>
          </w:tcPr>
          <w:p w14:paraId="4FC1A7E7" w14:textId="3A5B349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Japan</w:t>
            </w:r>
          </w:p>
        </w:tc>
        <w:tc>
          <w:tcPr>
            <w:tcW w:w="1184" w:type="dxa"/>
            <w:vAlign w:val="center"/>
          </w:tcPr>
          <w:p w14:paraId="535338EF" w14:textId="4E07079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3ABC17DE" w14:textId="5CBC9F5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0EF77ABC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8F4C17E" w14:textId="1805181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2089" w:type="dxa"/>
            <w:vAlign w:val="center"/>
          </w:tcPr>
          <w:p w14:paraId="60AFF622" w14:textId="1077BB5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Cassia, Chinese type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Merge w:val="restart"/>
            <w:vAlign w:val="center"/>
          </w:tcPr>
          <w:p w14:paraId="290E843A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innamom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cassia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(L.) J.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resl</w:t>
            </w:r>
            <w:proofErr w:type="spellEnd"/>
          </w:p>
          <w:p w14:paraId="59825DD4" w14:textId="2CF36FB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syn.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innamom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romatic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Nees</w:t>
            </w:r>
            <w:proofErr w:type="spellEnd"/>
          </w:p>
        </w:tc>
        <w:tc>
          <w:tcPr>
            <w:tcW w:w="1405" w:type="dxa"/>
            <w:vAlign w:val="center"/>
          </w:tcPr>
          <w:p w14:paraId="795661EF" w14:textId="67F4241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01F7F874" w14:textId="371AB70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1081" w:type="dxa"/>
            <w:vAlign w:val="center"/>
          </w:tcPr>
          <w:p w14:paraId="2103198A" w14:textId="153FC30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7E873EB1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313A167" w14:textId="167B28C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</w:t>
            </w:r>
          </w:p>
        </w:tc>
        <w:tc>
          <w:tcPr>
            <w:tcW w:w="2089" w:type="dxa"/>
            <w:vAlign w:val="center"/>
          </w:tcPr>
          <w:p w14:paraId="1323ACDC" w14:textId="41BE4D5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assia, Chinese type CO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 w:eastAsia="pl-PL"/>
              </w:rPr>
              <w:t>2</w:t>
            </w:r>
          </w:p>
        </w:tc>
        <w:tc>
          <w:tcPr>
            <w:tcW w:w="3049" w:type="dxa"/>
            <w:vMerge/>
            <w:vAlign w:val="center"/>
          </w:tcPr>
          <w:p w14:paraId="5AAB2F7D" w14:textId="3C4CEA9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7449B7C2" w14:textId="50A9F34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4B1B7627" w14:textId="6737DDF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3</w:t>
            </w:r>
          </w:p>
        </w:tc>
        <w:tc>
          <w:tcPr>
            <w:tcW w:w="1081" w:type="dxa"/>
            <w:vAlign w:val="center"/>
          </w:tcPr>
          <w:p w14:paraId="77908690" w14:textId="654A9D7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5F9F409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A0A3DC5" w14:textId="0DD8AAD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202</w:t>
            </w:r>
          </w:p>
        </w:tc>
        <w:tc>
          <w:tcPr>
            <w:tcW w:w="2089" w:type="dxa"/>
            <w:vAlign w:val="center"/>
          </w:tcPr>
          <w:p w14:paraId="05F09DB0" w14:textId="669A1A4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innamon bark, Sri Lanka typ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56A226D2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innamom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verum</w:t>
            </w:r>
            <w:proofErr w:type="spellEnd"/>
          </w:p>
          <w:p w14:paraId="25B835A2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J.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resl</w:t>
            </w:r>
            <w:proofErr w:type="spellEnd"/>
          </w:p>
          <w:p w14:paraId="7ADE2AB9" w14:textId="26EE5E8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syn.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innamom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zeylanic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lume</w:t>
            </w:r>
          </w:p>
        </w:tc>
        <w:tc>
          <w:tcPr>
            <w:tcW w:w="1405" w:type="dxa"/>
            <w:vAlign w:val="center"/>
          </w:tcPr>
          <w:p w14:paraId="3819E77B" w14:textId="2595183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54D21F4B" w14:textId="4928D3D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081" w:type="dxa"/>
            <w:vAlign w:val="center"/>
          </w:tcPr>
          <w:p w14:paraId="1C075046" w14:textId="4A28FAB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66C2586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C703D35" w14:textId="4C1E012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3</w:t>
            </w:r>
          </w:p>
        </w:tc>
        <w:tc>
          <w:tcPr>
            <w:tcW w:w="2089" w:type="dxa"/>
            <w:vAlign w:val="center"/>
          </w:tcPr>
          <w:p w14:paraId="58E90493" w14:textId="3309220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innamon leaf, Sri Lanka typ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7E6171EF" w14:textId="0EAEBC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7B5CEBA9" w14:textId="12A8C5B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36C9ACC1" w14:textId="3B2DEBA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71F5336A" w14:textId="21273A4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3D280C23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63B7A20" w14:textId="361FC86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4</w:t>
            </w:r>
          </w:p>
        </w:tc>
        <w:tc>
          <w:tcPr>
            <w:tcW w:w="2089" w:type="dxa"/>
            <w:vAlign w:val="center"/>
          </w:tcPr>
          <w:p w14:paraId="02C8EB08" w14:textId="3FD1075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o 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hiu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) woo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70ED375E" w14:textId="5114339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innamomum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amphora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inaloliferum</w:t>
            </w:r>
            <w:proofErr w:type="spellEnd"/>
          </w:p>
        </w:tc>
        <w:tc>
          <w:tcPr>
            <w:tcW w:w="1405" w:type="dxa"/>
            <w:vAlign w:val="center"/>
          </w:tcPr>
          <w:p w14:paraId="57720A75" w14:textId="0F0BA8D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4D081E45" w14:textId="4D58B4B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B7E08E5" w14:textId="5F19B94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9</w:t>
            </w:r>
          </w:p>
        </w:tc>
      </w:tr>
      <w:tr w:rsidR="00053B5A" w:rsidRPr="00F27065" w14:paraId="18F2D595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A694025" w14:textId="7C57117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205</w:t>
            </w:r>
          </w:p>
        </w:tc>
        <w:tc>
          <w:tcPr>
            <w:tcW w:w="2089" w:type="dxa"/>
            <w:vAlign w:val="center"/>
          </w:tcPr>
          <w:p w14:paraId="62CEAA26" w14:textId="56B4276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shpingo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2D62646C" w14:textId="5857991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Ocote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quixos</w:t>
            </w:r>
            <w:proofErr w:type="spellEnd"/>
          </w:p>
        </w:tc>
        <w:tc>
          <w:tcPr>
            <w:tcW w:w="1405" w:type="dxa"/>
            <w:vAlign w:val="center"/>
          </w:tcPr>
          <w:p w14:paraId="32B35D4D" w14:textId="3398F3E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cuador</w:t>
            </w:r>
          </w:p>
        </w:tc>
        <w:tc>
          <w:tcPr>
            <w:tcW w:w="1184" w:type="dxa"/>
            <w:vAlign w:val="center"/>
          </w:tcPr>
          <w:p w14:paraId="260F1330" w14:textId="0DD2AC8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1081" w:type="dxa"/>
            <w:vAlign w:val="center"/>
          </w:tcPr>
          <w:p w14:paraId="2B5FE577" w14:textId="6630AFC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8</w:t>
            </w:r>
          </w:p>
        </w:tc>
      </w:tr>
      <w:tr w:rsidR="00053B5A" w:rsidRPr="00F27065" w14:paraId="4D85D90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9E5AA25" w14:textId="334524F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206</w:t>
            </w:r>
          </w:p>
        </w:tc>
        <w:tc>
          <w:tcPr>
            <w:tcW w:w="2089" w:type="dxa"/>
            <w:vAlign w:val="center"/>
          </w:tcPr>
          <w:p w14:paraId="7ABD4B8B" w14:textId="2A0E9F1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itse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ubeba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B08084F" w14:textId="5BBA382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Litse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ubeb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Lour.) Pers.</w:t>
            </w:r>
          </w:p>
        </w:tc>
        <w:tc>
          <w:tcPr>
            <w:tcW w:w="1405" w:type="dxa"/>
            <w:vAlign w:val="center"/>
          </w:tcPr>
          <w:p w14:paraId="0E339F6F" w14:textId="33B707C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6D782BE7" w14:textId="0FB182C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6</w:t>
            </w:r>
          </w:p>
        </w:tc>
        <w:tc>
          <w:tcPr>
            <w:tcW w:w="1081" w:type="dxa"/>
            <w:vAlign w:val="center"/>
          </w:tcPr>
          <w:p w14:paraId="3639412B" w14:textId="27F2FC5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</w:tr>
      <w:tr w:rsidR="00053B5A" w:rsidRPr="00F27065" w14:paraId="3621A7F2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DABF1E5" w14:textId="7EA72C5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7</w:t>
            </w:r>
          </w:p>
        </w:tc>
        <w:tc>
          <w:tcPr>
            <w:tcW w:w="2089" w:type="dxa"/>
            <w:vAlign w:val="center"/>
          </w:tcPr>
          <w:p w14:paraId="686B9A35" w14:textId="2FC651B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sso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bark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0307D00E" w14:textId="02430F5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ryptocary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massoy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Oken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Koster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</w:tc>
        <w:tc>
          <w:tcPr>
            <w:tcW w:w="1405" w:type="dxa"/>
            <w:vAlign w:val="center"/>
          </w:tcPr>
          <w:p w14:paraId="5DC552AB" w14:textId="77F9064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7601630E" w14:textId="2772E3A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6</w:t>
            </w:r>
          </w:p>
        </w:tc>
        <w:tc>
          <w:tcPr>
            <w:tcW w:w="1081" w:type="dxa"/>
            <w:vAlign w:val="center"/>
          </w:tcPr>
          <w:p w14:paraId="2E420760" w14:textId="7D9556D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</w:tr>
      <w:tr w:rsidR="00053B5A" w:rsidRPr="00F27065" w14:paraId="4429820D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65A3412" w14:textId="6E5D941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8</w:t>
            </w:r>
          </w:p>
        </w:tc>
        <w:tc>
          <w:tcPr>
            <w:tcW w:w="2089" w:type="dxa"/>
            <w:vAlign w:val="center"/>
          </w:tcPr>
          <w:p w14:paraId="5D8C68E2" w14:textId="65322F2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>Ocotea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>cymbarum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6EA097D7" w14:textId="5147E77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pl-PL"/>
              </w:rPr>
              <w:t>Ocote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pl-PL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pl-PL"/>
              </w:rPr>
              <w:t>cymbarum</w:t>
            </w:r>
            <w:proofErr w:type="spellEnd"/>
          </w:p>
        </w:tc>
        <w:tc>
          <w:tcPr>
            <w:tcW w:w="1405" w:type="dxa"/>
            <w:vAlign w:val="center"/>
          </w:tcPr>
          <w:p w14:paraId="21EE08F8" w14:textId="4E87F3E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43DAE14B" w14:textId="50A4FB2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  <w:tc>
          <w:tcPr>
            <w:tcW w:w="1081" w:type="dxa"/>
            <w:vAlign w:val="center"/>
          </w:tcPr>
          <w:p w14:paraId="3F01D3DC" w14:textId="6443C1E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2C7A202A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3028C92" w14:textId="1707526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9</w:t>
            </w:r>
          </w:p>
        </w:tc>
        <w:tc>
          <w:tcPr>
            <w:tcW w:w="2089" w:type="dxa"/>
            <w:vAlign w:val="center"/>
          </w:tcPr>
          <w:p w14:paraId="03D79DB3" w14:textId="3090680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Ravensara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311CE916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ryptocary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gathophyll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van der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Werff</w:t>
            </w:r>
            <w:proofErr w:type="spellEnd"/>
          </w:p>
          <w:p w14:paraId="01C99BA5" w14:textId="3D26AC6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syn. 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Ravensar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romatic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onn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</w:tc>
        <w:tc>
          <w:tcPr>
            <w:tcW w:w="1405" w:type="dxa"/>
            <w:vAlign w:val="center"/>
          </w:tcPr>
          <w:p w14:paraId="2E64C496" w14:textId="073A2C7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dagascar</w:t>
            </w:r>
          </w:p>
        </w:tc>
        <w:tc>
          <w:tcPr>
            <w:tcW w:w="1184" w:type="dxa"/>
            <w:vAlign w:val="center"/>
          </w:tcPr>
          <w:p w14:paraId="6AD67872" w14:textId="5DC9AD3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0D7A8F9" w14:textId="1D0645B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2</w:t>
            </w:r>
          </w:p>
        </w:tc>
      </w:tr>
      <w:tr w:rsidR="00053B5A" w:rsidRPr="00F27065" w14:paraId="11BC0FF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1C5805B" w14:textId="0EF22D9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0</w:t>
            </w:r>
          </w:p>
        </w:tc>
        <w:tc>
          <w:tcPr>
            <w:tcW w:w="2089" w:type="dxa"/>
            <w:vAlign w:val="center"/>
          </w:tcPr>
          <w:p w14:paraId="50D9ECDD" w14:textId="57E554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Rosewood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 xml:space="preserve">,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Brazilian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type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AB3B8A8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  <w:t>Anib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  <w:t>rosaeodor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Ducke</w:t>
            </w:r>
            <w:proofErr w:type="spellEnd"/>
          </w:p>
          <w:p w14:paraId="5360B0E7" w14:textId="6BBFE93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  <w:t>Anib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  <w:t>parviflor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Meissn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 xml:space="preserve">.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Mez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.</w:t>
            </w:r>
          </w:p>
        </w:tc>
        <w:tc>
          <w:tcPr>
            <w:tcW w:w="1405" w:type="dxa"/>
            <w:vAlign w:val="center"/>
          </w:tcPr>
          <w:p w14:paraId="3F6F66DC" w14:textId="3BAE709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  <w:t>Brazil</w:t>
            </w:r>
            <w:proofErr w:type="spellEnd"/>
          </w:p>
        </w:tc>
        <w:tc>
          <w:tcPr>
            <w:tcW w:w="1184" w:type="dxa"/>
            <w:vAlign w:val="center"/>
          </w:tcPr>
          <w:p w14:paraId="2FC9D0B4" w14:textId="2E21E95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1081" w:type="dxa"/>
            <w:vAlign w:val="center"/>
          </w:tcPr>
          <w:p w14:paraId="6C584781" w14:textId="6602311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</w:tr>
      <w:tr w:rsidR="00053B5A" w:rsidRPr="00F27065" w14:paraId="50E257F7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4E943B7" w14:textId="7BCBB55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1</w:t>
            </w:r>
          </w:p>
        </w:tc>
        <w:tc>
          <w:tcPr>
            <w:tcW w:w="2089" w:type="dxa"/>
            <w:vAlign w:val="center"/>
          </w:tcPr>
          <w:p w14:paraId="23D796E1" w14:textId="7D22CBF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assafras EO</w:t>
            </w:r>
          </w:p>
        </w:tc>
        <w:tc>
          <w:tcPr>
            <w:tcW w:w="3049" w:type="dxa"/>
            <w:vAlign w:val="center"/>
          </w:tcPr>
          <w:p w14:paraId="20C3EF96" w14:textId="3AF7F04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Sassafras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lbidum</w:t>
            </w:r>
            <w:proofErr w:type="spellEnd"/>
          </w:p>
        </w:tc>
        <w:tc>
          <w:tcPr>
            <w:tcW w:w="1405" w:type="dxa"/>
            <w:vAlign w:val="center"/>
          </w:tcPr>
          <w:p w14:paraId="17CB09AA" w14:textId="54C92E4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aiwan</w:t>
            </w:r>
          </w:p>
        </w:tc>
        <w:tc>
          <w:tcPr>
            <w:tcW w:w="1184" w:type="dxa"/>
            <w:vAlign w:val="center"/>
          </w:tcPr>
          <w:p w14:paraId="633E6CC3" w14:textId="45004D6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  <w:tc>
          <w:tcPr>
            <w:tcW w:w="1081" w:type="dxa"/>
            <w:vAlign w:val="center"/>
          </w:tcPr>
          <w:p w14:paraId="6CDF62E8" w14:textId="37A54CF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3946E11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EE7D3E7" w14:textId="50F8F9B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green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212</w:t>
            </w:r>
          </w:p>
        </w:tc>
        <w:tc>
          <w:tcPr>
            <w:tcW w:w="2089" w:type="dxa"/>
            <w:vAlign w:val="center"/>
          </w:tcPr>
          <w:p w14:paraId="2EB913E5" w14:textId="5B85970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ugandh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kokila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0D3CFCE7" w14:textId="2F010EA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innamom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glaucescens</w:t>
            </w:r>
            <w:proofErr w:type="spellEnd"/>
          </w:p>
        </w:tc>
        <w:tc>
          <w:tcPr>
            <w:tcW w:w="1405" w:type="dxa"/>
            <w:vAlign w:val="center"/>
          </w:tcPr>
          <w:p w14:paraId="77BEF30B" w14:textId="569C5F0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737EF7FC" w14:textId="47F6967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081" w:type="dxa"/>
            <w:vAlign w:val="center"/>
          </w:tcPr>
          <w:p w14:paraId="68FC7CA6" w14:textId="59F8186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</w:tr>
      <w:tr w:rsidR="00053B5A" w:rsidRPr="00F27065" w14:paraId="455A04EC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8479C58" w14:textId="7A90A7F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green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213</w:t>
            </w:r>
          </w:p>
        </w:tc>
        <w:tc>
          <w:tcPr>
            <w:tcW w:w="2089" w:type="dxa"/>
            <w:vAlign w:val="center"/>
          </w:tcPr>
          <w:p w14:paraId="4E45B3DC" w14:textId="2F3BAFA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weet bay EO</w:t>
            </w:r>
          </w:p>
        </w:tc>
        <w:tc>
          <w:tcPr>
            <w:tcW w:w="3049" w:type="dxa"/>
            <w:vMerge w:val="restart"/>
            <w:vAlign w:val="center"/>
          </w:tcPr>
          <w:p w14:paraId="6311E99E" w14:textId="1FCF1E0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highlight w:val="green"/>
                <w:lang w:val="pl-PL" w:eastAsia="pl-PL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Laurus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nobilis</w:t>
            </w:r>
            <w:proofErr w:type="spellEnd"/>
          </w:p>
        </w:tc>
        <w:tc>
          <w:tcPr>
            <w:tcW w:w="1405" w:type="dxa"/>
            <w:vAlign w:val="center"/>
          </w:tcPr>
          <w:p w14:paraId="413C456A" w14:textId="67C06D8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green"/>
                <w:lang w:val="pl-PL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403FC661" w14:textId="5C37A71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green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9AA4D07" w14:textId="5E121AA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</w:tr>
      <w:tr w:rsidR="00053B5A" w:rsidRPr="00F27065" w14:paraId="251DF78A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E6083B9" w14:textId="1280EE6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214</w:t>
            </w:r>
          </w:p>
        </w:tc>
        <w:tc>
          <w:tcPr>
            <w:tcW w:w="2089" w:type="dxa"/>
            <w:vAlign w:val="center"/>
          </w:tcPr>
          <w:p w14:paraId="17AA24BB" w14:textId="7794ADA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weet bay oleoresin</w:t>
            </w:r>
          </w:p>
        </w:tc>
        <w:tc>
          <w:tcPr>
            <w:tcW w:w="3049" w:type="dxa"/>
            <w:vMerge/>
            <w:vAlign w:val="center"/>
          </w:tcPr>
          <w:p w14:paraId="754FC936" w14:textId="0682F3F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  <w:tc>
          <w:tcPr>
            <w:tcW w:w="1405" w:type="dxa"/>
            <w:vAlign w:val="center"/>
          </w:tcPr>
          <w:p w14:paraId="10E70E10" w14:textId="63DC4FA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urkey</w:t>
            </w:r>
          </w:p>
        </w:tc>
        <w:tc>
          <w:tcPr>
            <w:tcW w:w="1184" w:type="dxa"/>
            <w:vAlign w:val="center"/>
          </w:tcPr>
          <w:p w14:paraId="0B132F97" w14:textId="15E7E9C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  <w:tc>
          <w:tcPr>
            <w:tcW w:w="1081" w:type="dxa"/>
            <w:vAlign w:val="center"/>
          </w:tcPr>
          <w:p w14:paraId="7A157B09" w14:textId="7D00F8D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3</w:t>
            </w:r>
          </w:p>
        </w:tc>
      </w:tr>
      <w:tr w:rsidR="00053B5A" w:rsidRPr="00F27065" w14:paraId="138C77B9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2AC64687" w14:textId="78BFE1C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Magnoliaceae</w:t>
            </w:r>
            <w:proofErr w:type="spellEnd"/>
          </w:p>
        </w:tc>
      </w:tr>
      <w:tr w:rsidR="00053B5A" w:rsidRPr="00F27065" w14:paraId="44FAB89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3BB0267" w14:textId="299F760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215</w:t>
            </w:r>
          </w:p>
        </w:tc>
        <w:tc>
          <w:tcPr>
            <w:tcW w:w="2089" w:type="dxa"/>
            <w:vAlign w:val="center"/>
          </w:tcPr>
          <w:p w14:paraId="785804AD" w14:textId="040C4E6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Magnoli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ampac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flower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63B86A30" w14:textId="10A193C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Michel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× alba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DC</w:t>
            </w:r>
          </w:p>
        </w:tc>
        <w:tc>
          <w:tcPr>
            <w:tcW w:w="1405" w:type="dxa"/>
            <w:vAlign w:val="center"/>
          </w:tcPr>
          <w:p w14:paraId="34CEB1B1" w14:textId="20E6020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hailand</w:t>
            </w:r>
          </w:p>
        </w:tc>
        <w:tc>
          <w:tcPr>
            <w:tcW w:w="1184" w:type="dxa"/>
            <w:vAlign w:val="center"/>
          </w:tcPr>
          <w:p w14:paraId="7883AF9C" w14:textId="31ADB8D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1081" w:type="dxa"/>
            <w:vAlign w:val="center"/>
          </w:tcPr>
          <w:p w14:paraId="6EF4EB7B" w14:textId="271D675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1FB691E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106CA18" w14:textId="79BA5B0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6</w:t>
            </w:r>
          </w:p>
        </w:tc>
        <w:tc>
          <w:tcPr>
            <w:tcW w:w="2089" w:type="dxa"/>
            <w:vAlign w:val="center"/>
          </w:tcPr>
          <w:p w14:paraId="2C83F215" w14:textId="6CF35BB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Magnoli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ampac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leaf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5CEAD0BD" w14:textId="3C755D2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3756DCF2" w14:textId="7C60994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hailand</w:t>
            </w:r>
          </w:p>
        </w:tc>
        <w:tc>
          <w:tcPr>
            <w:tcW w:w="1184" w:type="dxa"/>
            <w:vAlign w:val="center"/>
          </w:tcPr>
          <w:p w14:paraId="1A66F42D" w14:textId="5588A57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081" w:type="dxa"/>
            <w:vAlign w:val="center"/>
          </w:tcPr>
          <w:p w14:paraId="7AB22807" w14:textId="2E11B42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</w:tr>
      <w:tr w:rsidR="00053B5A" w:rsidRPr="00F27065" w14:paraId="4A2321DC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3C0C97AA" w14:textId="0A39309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Malvaceae</w:t>
            </w:r>
            <w:proofErr w:type="spellEnd"/>
          </w:p>
        </w:tc>
      </w:tr>
      <w:tr w:rsidR="00053B5A" w:rsidRPr="00F27065" w14:paraId="25F736D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F4B6208" w14:textId="666239A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7</w:t>
            </w:r>
          </w:p>
        </w:tc>
        <w:tc>
          <w:tcPr>
            <w:tcW w:w="2089" w:type="dxa"/>
            <w:vAlign w:val="center"/>
          </w:tcPr>
          <w:p w14:paraId="49FC9104" w14:textId="6A0A50A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ocoa seed absolute</w:t>
            </w:r>
          </w:p>
        </w:tc>
        <w:tc>
          <w:tcPr>
            <w:tcW w:w="3049" w:type="dxa"/>
            <w:vMerge w:val="restart"/>
            <w:vAlign w:val="center"/>
          </w:tcPr>
          <w:p w14:paraId="7954248F" w14:textId="1909BC9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Theobroma cacao</w:t>
            </w:r>
          </w:p>
        </w:tc>
        <w:tc>
          <w:tcPr>
            <w:tcW w:w="1405" w:type="dxa"/>
            <w:vAlign w:val="center"/>
          </w:tcPr>
          <w:p w14:paraId="2C0B878C" w14:textId="26BD533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anzania</w:t>
            </w:r>
          </w:p>
        </w:tc>
        <w:tc>
          <w:tcPr>
            <w:tcW w:w="1184" w:type="dxa"/>
            <w:vAlign w:val="center"/>
          </w:tcPr>
          <w:p w14:paraId="515BDA9A" w14:textId="142D847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BDE307E" w14:textId="7839A75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0</w:t>
            </w:r>
          </w:p>
        </w:tc>
      </w:tr>
      <w:tr w:rsidR="00053B5A" w:rsidRPr="00F27065" w14:paraId="4AFAA21C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D9E3154" w14:textId="21667EA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8</w:t>
            </w:r>
          </w:p>
        </w:tc>
        <w:tc>
          <w:tcPr>
            <w:tcW w:w="2089" w:type="dxa"/>
            <w:vAlign w:val="center"/>
          </w:tcPr>
          <w:p w14:paraId="28D73710" w14:textId="3C9A777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ocoa butter CO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/>
              </w:rPr>
              <w:t>2</w:t>
            </w:r>
          </w:p>
        </w:tc>
        <w:tc>
          <w:tcPr>
            <w:tcW w:w="3049" w:type="dxa"/>
            <w:vMerge/>
            <w:vAlign w:val="center"/>
          </w:tcPr>
          <w:p w14:paraId="63682898" w14:textId="40D3AD0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2DEA2982" w14:textId="12AE3F4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onesia</w:t>
            </w:r>
          </w:p>
        </w:tc>
        <w:tc>
          <w:tcPr>
            <w:tcW w:w="1184" w:type="dxa"/>
            <w:vAlign w:val="center"/>
          </w:tcPr>
          <w:p w14:paraId="0B473559" w14:textId="41BEB16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5D657FF" w14:textId="2105EC3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6</w:t>
            </w:r>
          </w:p>
        </w:tc>
      </w:tr>
      <w:tr w:rsidR="00053B5A" w:rsidRPr="00F27065" w14:paraId="132006BE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7EB8D067" w14:textId="1901DDE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pl-PL" w:eastAsia="pl-PL"/>
              </w:rPr>
              <w:t>Meliaceae</w:t>
            </w:r>
            <w:proofErr w:type="spellEnd"/>
          </w:p>
        </w:tc>
      </w:tr>
      <w:tr w:rsidR="00053B5A" w:rsidRPr="00F27065" w14:paraId="7FCE65F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A4D85E6" w14:textId="7687195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219</w:t>
            </w:r>
          </w:p>
        </w:tc>
        <w:tc>
          <w:tcPr>
            <w:tcW w:w="2089" w:type="dxa"/>
            <w:vAlign w:val="center"/>
          </w:tcPr>
          <w:p w14:paraId="0B16C3F7" w14:textId="60321FE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em oil</w:t>
            </w:r>
          </w:p>
        </w:tc>
        <w:tc>
          <w:tcPr>
            <w:tcW w:w="3049" w:type="dxa"/>
            <w:vAlign w:val="center"/>
          </w:tcPr>
          <w:p w14:paraId="03689481" w14:textId="11DDF8AC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color w:val="000000" w:themeColor="text1"/>
              </w:rPr>
            </w:pPr>
            <w:proofErr w:type="spellStart"/>
            <w:r w:rsidRPr="00F27065">
              <w:rPr>
                <w:i/>
                <w:iCs/>
                <w:color w:val="000000" w:themeColor="text1"/>
              </w:rPr>
              <w:t>Azadirachta</w:t>
            </w:r>
            <w:proofErr w:type="spellEnd"/>
            <w:r w:rsidRPr="00F27065">
              <w:rPr>
                <w:i/>
                <w:iCs/>
                <w:color w:val="000000" w:themeColor="text1"/>
              </w:rPr>
              <w:t xml:space="preserve"> </w:t>
            </w:r>
            <w:proofErr w:type="spellStart"/>
            <w:r w:rsidRPr="00F27065">
              <w:rPr>
                <w:i/>
                <w:iCs/>
                <w:color w:val="000000" w:themeColor="text1"/>
              </w:rPr>
              <w:t>indica</w:t>
            </w:r>
            <w:proofErr w:type="spellEnd"/>
          </w:p>
        </w:tc>
        <w:tc>
          <w:tcPr>
            <w:tcW w:w="1405" w:type="dxa"/>
            <w:vAlign w:val="center"/>
          </w:tcPr>
          <w:p w14:paraId="5E15CE10" w14:textId="406EF71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058F144F" w14:textId="190EAB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081" w:type="dxa"/>
            <w:vAlign w:val="center"/>
          </w:tcPr>
          <w:p w14:paraId="5D0ABBAB" w14:textId="03AC2B4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8</w:t>
            </w:r>
          </w:p>
        </w:tc>
      </w:tr>
      <w:tr w:rsidR="00053B5A" w:rsidRPr="00F27065" w14:paraId="73B32638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0D6B9801" w14:textId="4E4A796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Myristicaceae</w:t>
            </w:r>
            <w:proofErr w:type="spellEnd"/>
          </w:p>
        </w:tc>
      </w:tr>
      <w:tr w:rsidR="00053B5A" w:rsidRPr="00F27065" w14:paraId="0DA6D85A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9E262B0" w14:textId="7F686AA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0</w:t>
            </w:r>
          </w:p>
        </w:tc>
        <w:tc>
          <w:tcPr>
            <w:tcW w:w="2089" w:type="dxa"/>
            <w:vAlign w:val="center"/>
          </w:tcPr>
          <w:p w14:paraId="3CF0C863" w14:textId="72D4AE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ace EO</w:t>
            </w:r>
          </w:p>
        </w:tc>
        <w:tc>
          <w:tcPr>
            <w:tcW w:w="3049" w:type="dxa"/>
            <w:vMerge w:val="restart"/>
            <w:vAlign w:val="center"/>
          </w:tcPr>
          <w:p w14:paraId="7C445E9E" w14:textId="48637DB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Myristic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fragran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Houtt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</w:tc>
        <w:tc>
          <w:tcPr>
            <w:tcW w:w="1405" w:type="dxa"/>
            <w:vAlign w:val="center"/>
          </w:tcPr>
          <w:p w14:paraId="65EEDFBD" w14:textId="7494FF2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onesia</w:t>
            </w:r>
          </w:p>
        </w:tc>
        <w:tc>
          <w:tcPr>
            <w:tcW w:w="1184" w:type="dxa"/>
            <w:vAlign w:val="center"/>
          </w:tcPr>
          <w:p w14:paraId="180A37BE" w14:textId="333A356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B0944F2" w14:textId="7F0582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7883CC82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4C69F67" w14:textId="63D1C06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</w:t>
            </w:r>
          </w:p>
        </w:tc>
        <w:tc>
          <w:tcPr>
            <w:tcW w:w="2089" w:type="dxa"/>
            <w:vAlign w:val="center"/>
          </w:tcPr>
          <w:p w14:paraId="62DE20C9" w14:textId="5858C0E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Nutmeg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7E9CAE36" w14:textId="027BCC0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5BD43CBC" w14:textId="36CC997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782AE085" w14:textId="4785337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1FF4418F" w14:textId="1C45F31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16B11D7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4088612" w14:textId="3DCAB9B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2</w:t>
            </w:r>
          </w:p>
        </w:tc>
        <w:tc>
          <w:tcPr>
            <w:tcW w:w="2089" w:type="dxa"/>
            <w:vAlign w:val="center"/>
          </w:tcPr>
          <w:p w14:paraId="160C44DF" w14:textId="2A94FE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Nutmeg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6FBADACD" w14:textId="624FF67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6E68E8B9" w14:textId="1D9963E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49B503F5" w14:textId="1C8D072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4065A67F" w14:textId="0277C2C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</w:tr>
      <w:tr w:rsidR="00053B5A" w:rsidRPr="00F27065" w14:paraId="0BE09D7E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1E06F48E" w14:textId="0B0AD5E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Myrtaceae</w:t>
            </w:r>
            <w:proofErr w:type="spellEnd"/>
          </w:p>
        </w:tc>
      </w:tr>
      <w:tr w:rsidR="00053B5A" w:rsidRPr="00F27065" w14:paraId="13993F2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7764A8A" w14:textId="27C2BCB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3</w:t>
            </w:r>
          </w:p>
        </w:tc>
        <w:tc>
          <w:tcPr>
            <w:tcW w:w="2089" w:type="dxa"/>
            <w:vAlign w:val="center"/>
          </w:tcPr>
          <w:p w14:paraId="30164B1A" w14:textId="2534E95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Bay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Align w:val="center"/>
          </w:tcPr>
          <w:p w14:paraId="624BFC69" w14:textId="529EF1C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Piment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racemos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Mill.) J.W. Moore</w:t>
            </w:r>
          </w:p>
        </w:tc>
        <w:tc>
          <w:tcPr>
            <w:tcW w:w="1405" w:type="dxa"/>
            <w:vAlign w:val="center"/>
          </w:tcPr>
          <w:p w14:paraId="181F2B6D" w14:textId="0EAB06B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7ED1C1EC" w14:textId="704E0FD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1081" w:type="dxa"/>
            <w:vAlign w:val="center"/>
          </w:tcPr>
          <w:p w14:paraId="500965F5" w14:textId="428C9A0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</w:tr>
      <w:tr w:rsidR="00053B5A" w:rsidRPr="00F27065" w14:paraId="2FD2E71D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9B31919" w14:textId="74CE2E9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4</w:t>
            </w:r>
          </w:p>
        </w:tc>
        <w:tc>
          <w:tcPr>
            <w:tcW w:w="2089" w:type="dxa"/>
            <w:vAlign w:val="center"/>
          </w:tcPr>
          <w:p w14:paraId="56D69BF0" w14:textId="1BF7B10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lue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llee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02292773" w14:textId="084E005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Eucalyptus </w:t>
            </w: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polybractea</w:t>
            </w:r>
            <w:proofErr w:type="spellEnd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R. T. Baker</w:t>
            </w:r>
          </w:p>
        </w:tc>
        <w:tc>
          <w:tcPr>
            <w:tcW w:w="1405" w:type="dxa"/>
            <w:vAlign w:val="center"/>
          </w:tcPr>
          <w:p w14:paraId="7FDB1168" w14:textId="336F5A4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>Australia</w:t>
            </w:r>
          </w:p>
        </w:tc>
        <w:tc>
          <w:tcPr>
            <w:tcW w:w="1184" w:type="dxa"/>
            <w:vAlign w:val="center"/>
          </w:tcPr>
          <w:p w14:paraId="1237D08D" w14:textId="51E62AE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081" w:type="dxa"/>
            <w:vAlign w:val="center"/>
          </w:tcPr>
          <w:p w14:paraId="02486EE5" w14:textId="0607ED9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7</w:t>
            </w:r>
          </w:p>
        </w:tc>
      </w:tr>
      <w:tr w:rsidR="00053B5A" w:rsidRPr="00F27065" w14:paraId="512B6E9A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E25CF24" w14:textId="24DE319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</w:t>
            </w:r>
          </w:p>
        </w:tc>
        <w:tc>
          <w:tcPr>
            <w:tcW w:w="2089" w:type="dxa"/>
            <w:vAlign w:val="center"/>
          </w:tcPr>
          <w:p w14:paraId="6B888925" w14:textId="7AFD786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ajeput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70022DF3" w14:textId="6901361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Melaleuc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leucadendra</w:t>
            </w:r>
            <w:proofErr w:type="spellEnd"/>
          </w:p>
        </w:tc>
        <w:tc>
          <w:tcPr>
            <w:tcW w:w="1405" w:type="dxa"/>
            <w:vAlign w:val="center"/>
          </w:tcPr>
          <w:p w14:paraId="1EA9B77E" w14:textId="6E84605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6FF12C1F" w14:textId="67703FC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23688D1" w14:textId="584C417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</w:t>
            </w:r>
          </w:p>
        </w:tc>
      </w:tr>
      <w:tr w:rsidR="00053B5A" w:rsidRPr="00F27065" w14:paraId="260D8FB0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5DAE5AB" w14:textId="7B216CD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6</w:t>
            </w:r>
          </w:p>
        </w:tc>
        <w:tc>
          <w:tcPr>
            <w:tcW w:w="2089" w:type="dxa"/>
            <w:vAlign w:val="center"/>
          </w:tcPr>
          <w:p w14:paraId="39A9862C" w14:textId="011438D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love bu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7FD47D05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Syzygi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romatic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(L.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err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 &amp; L. M. Perry</w:t>
            </w:r>
          </w:p>
          <w:p w14:paraId="378D108A" w14:textId="15CD138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Eugeni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aryophyll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reng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) Bullock &amp; S. G. Harrison</w:t>
            </w:r>
          </w:p>
        </w:tc>
        <w:tc>
          <w:tcPr>
            <w:tcW w:w="1405" w:type="dxa"/>
            <w:vAlign w:val="center"/>
          </w:tcPr>
          <w:p w14:paraId="39C04DB5" w14:textId="777287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dagascar</w:t>
            </w:r>
          </w:p>
        </w:tc>
        <w:tc>
          <w:tcPr>
            <w:tcW w:w="1184" w:type="dxa"/>
            <w:vAlign w:val="center"/>
          </w:tcPr>
          <w:p w14:paraId="2171EED9" w14:textId="7FB768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1081" w:type="dxa"/>
            <w:vAlign w:val="center"/>
          </w:tcPr>
          <w:p w14:paraId="2AE4C95C" w14:textId="3A27B9A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0</w:t>
            </w:r>
          </w:p>
        </w:tc>
      </w:tr>
      <w:tr w:rsidR="00053B5A" w:rsidRPr="00F27065" w14:paraId="0EB398D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A1993A4" w14:textId="4C5A093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</w:t>
            </w:r>
          </w:p>
        </w:tc>
        <w:tc>
          <w:tcPr>
            <w:tcW w:w="2089" w:type="dxa"/>
            <w:vAlign w:val="center"/>
          </w:tcPr>
          <w:p w14:paraId="1241C2D0" w14:textId="4287AB8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love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leaf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7FDB5CEE" w14:textId="33D938E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1D891F95" w14:textId="312A6C9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dagascar</w:t>
            </w:r>
          </w:p>
        </w:tc>
        <w:tc>
          <w:tcPr>
            <w:tcW w:w="1184" w:type="dxa"/>
            <w:vAlign w:val="center"/>
          </w:tcPr>
          <w:p w14:paraId="308D5A31" w14:textId="4394BE0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1081" w:type="dxa"/>
            <w:vAlign w:val="center"/>
          </w:tcPr>
          <w:p w14:paraId="39C9D315" w14:textId="3C4B4FA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4</w:t>
            </w:r>
          </w:p>
        </w:tc>
      </w:tr>
      <w:tr w:rsidR="00053B5A" w:rsidRPr="00F27065" w14:paraId="3C79B358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E3FA394" w14:textId="351F6B8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8</w:t>
            </w:r>
          </w:p>
        </w:tc>
        <w:tc>
          <w:tcPr>
            <w:tcW w:w="2089" w:type="dxa"/>
            <w:vAlign w:val="center"/>
          </w:tcPr>
          <w:p w14:paraId="5A73311E" w14:textId="7E4FE5F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love stem dark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10302943" w14:textId="2F69681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22ABAF41" w14:textId="0321B14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2F6F2822" w14:textId="3E9A6D4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1081" w:type="dxa"/>
            <w:vAlign w:val="center"/>
          </w:tcPr>
          <w:p w14:paraId="566359D2" w14:textId="455EDBA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1</w:t>
            </w:r>
          </w:p>
        </w:tc>
      </w:tr>
      <w:tr w:rsidR="00053B5A" w:rsidRPr="00F27065" w14:paraId="31715518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40AA0CF" w14:textId="116DD66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9</w:t>
            </w:r>
          </w:p>
        </w:tc>
        <w:tc>
          <w:tcPr>
            <w:tcW w:w="2089" w:type="dxa"/>
            <w:vAlign w:val="center"/>
          </w:tcPr>
          <w:p w14:paraId="36C7F992" w14:textId="52EA810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Eucalypt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itriodior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(lemon-scented gum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09647B74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orymb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itriodor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Hook.) K.D. Hill &amp; L.A.S. Johnson</w:t>
            </w:r>
          </w:p>
          <w:p w14:paraId="30BE1DBF" w14:textId="6EE0D46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Eucalypt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itriodor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ook.</w:t>
            </w:r>
          </w:p>
        </w:tc>
        <w:tc>
          <w:tcPr>
            <w:tcW w:w="1405" w:type="dxa"/>
            <w:vAlign w:val="center"/>
          </w:tcPr>
          <w:p w14:paraId="0887FBB6" w14:textId="424237C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razil</w:t>
            </w:r>
          </w:p>
        </w:tc>
        <w:tc>
          <w:tcPr>
            <w:tcW w:w="1184" w:type="dxa"/>
            <w:vAlign w:val="center"/>
          </w:tcPr>
          <w:p w14:paraId="63D027FE" w14:textId="0162D9F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.0±2.5</w:t>
            </w:r>
          </w:p>
        </w:tc>
        <w:tc>
          <w:tcPr>
            <w:tcW w:w="1081" w:type="dxa"/>
            <w:vAlign w:val="center"/>
          </w:tcPr>
          <w:p w14:paraId="439B21ED" w14:textId="484F7D5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6D076854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AF8E1A6" w14:textId="3DC68FD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0</w:t>
            </w:r>
          </w:p>
        </w:tc>
        <w:tc>
          <w:tcPr>
            <w:tcW w:w="2089" w:type="dxa"/>
            <w:vAlign w:val="center"/>
          </w:tcPr>
          <w:p w14:paraId="48F57A4A" w14:textId="448B09A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ucalyptus globulus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0C6152AF" w14:textId="24FEF21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Eucalyptus globul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abill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</w:tc>
        <w:tc>
          <w:tcPr>
            <w:tcW w:w="1405" w:type="dxa"/>
            <w:vAlign w:val="center"/>
          </w:tcPr>
          <w:p w14:paraId="0CADC956" w14:textId="63991CD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02119FD8" w14:textId="03F4337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792DCC66" w14:textId="4A66D0B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66535B2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415C9E6" w14:textId="05884EC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</w:t>
            </w:r>
          </w:p>
        </w:tc>
        <w:tc>
          <w:tcPr>
            <w:tcW w:w="2089" w:type="dxa"/>
            <w:vAlign w:val="center"/>
          </w:tcPr>
          <w:p w14:paraId="02EF6A41" w14:textId="77FFDE2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>Eucalyptus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 xml:space="preserve"> kochii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35CBF018" w14:textId="2DFB1341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color w:val="000000" w:themeColor="text1"/>
              </w:rPr>
            </w:pPr>
            <w:proofErr w:type="spellStart"/>
            <w:r w:rsidRPr="00F27065">
              <w:rPr>
                <w:i/>
                <w:color w:val="000000" w:themeColor="text1"/>
              </w:rPr>
              <w:t>Eucalyptus</w:t>
            </w:r>
            <w:proofErr w:type="spellEnd"/>
            <w:r w:rsidRPr="00F27065">
              <w:rPr>
                <w:i/>
                <w:color w:val="000000" w:themeColor="text1"/>
              </w:rPr>
              <w:t xml:space="preserve"> kochii</w:t>
            </w:r>
          </w:p>
        </w:tc>
        <w:tc>
          <w:tcPr>
            <w:tcW w:w="1405" w:type="dxa"/>
            <w:vAlign w:val="center"/>
          </w:tcPr>
          <w:p w14:paraId="6BC69033" w14:textId="141E735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>Australia</w:t>
            </w:r>
          </w:p>
        </w:tc>
        <w:tc>
          <w:tcPr>
            <w:tcW w:w="1184" w:type="dxa"/>
            <w:vAlign w:val="center"/>
          </w:tcPr>
          <w:p w14:paraId="3B96F04F" w14:textId="6F3C8CF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88DE33D" w14:textId="00F8422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</w:tr>
      <w:tr w:rsidR="00053B5A" w:rsidRPr="00F27065" w14:paraId="67AB9DA5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BBEF24B" w14:textId="5943A3F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2</w:t>
            </w:r>
          </w:p>
        </w:tc>
        <w:tc>
          <w:tcPr>
            <w:tcW w:w="2089" w:type="dxa"/>
            <w:vAlign w:val="center"/>
          </w:tcPr>
          <w:p w14:paraId="67621C82" w14:textId="634CAC4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ucalyptus radiata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39EC8B68" w14:textId="6CC5509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Eucalyptus radiata</w:t>
            </w:r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>Sieber</w:t>
            </w:r>
            <w:proofErr w:type="spellEnd"/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 xml:space="preserve"> ex DC</w:t>
            </w:r>
          </w:p>
        </w:tc>
        <w:tc>
          <w:tcPr>
            <w:tcW w:w="1405" w:type="dxa"/>
            <w:vAlign w:val="center"/>
          </w:tcPr>
          <w:p w14:paraId="42ACE900" w14:textId="2EC021A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outh Africa</w:t>
            </w:r>
          </w:p>
        </w:tc>
        <w:tc>
          <w:tcPr>
            <w:tcW w:w="1184" w:type="dxa"/>
            <w:vAlign w:val="center"/>
          </w:tcPr>
          <w:p w14:paraId="7E738521" w14:textId="7737919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30C744EA" w14:textId="2AE0BFB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1D017497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1B1D92A" w14:textId="12F68CA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3</w:t>
            </w:r>
          </w:p>
        </w:tc>
        <w:tc>
          <w:tcPr>
            <w:tcW w:w="2089" w:type="dxa"/>
            <w:vAlign w:val="center"/>
          </w:tcPr>
          <w:p w14:paraId="6EE4CF76" w14:textId="059EC25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Eucalypt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mithii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AF7CC57" w14:textId="18FD75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Eucalypt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smithii</w:t>
            </w:r>
            <w:proofErr w:type="spellEnd"/>
          </w:p>
        </w:tc>
        <w:tc>
          <w:tcPr>
            <w:tcW w:w="1405" w:type="dxa"/>
            <w:vAlign w:val="center"/>
          </w:tcPr>
          <w:p w14:paraId="6F6703CA" w14:textId="47ED101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outh Africa</w:t>
            </w:r>
          </w:p>
        </w:tc>
        <w:tc>
          <w:tcPr>
            <w:tcW w:w="1184" w:type="dxa"/>
            <w:vAlign w:val="center"/>
          </w:tcPr>
          <w:p w14:paraId="5E094295" w14:textId="3B511DC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244C450B" w14:textId="0B268EE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053B5A" w:rsidRPr="00F27065" w14:paraId="236A955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BEB7F2B" w14:textId="177FC76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4</w:t>
            </w:r>
          </w:p>
        </w:tc>
        <w:tc>
          <w:tcPr>
            <w:tcW w:w="2089" w:type="dxa"/>
            <w:vAlign w:val="center"/>
          </w:tcPr>
          <w:p w14:paraId="547A7A4C" w14:textId="15D8A23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Kānuka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63AA3A1E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Kunze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ericoides</w:t>
            </w:r>
            <w:proofErr w:type="spellEnd"/>
          </w:p>
          <w:p w14:paraId="14848198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(A. Rich.) Joy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homp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  <w:p w14:paraId="79B2A21A" w14:textId="3A6C5EE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Leptospermum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ericoide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. Rich.</w:t>
            </w:r>
          </w:p>
        </w:tc>
        <w:tc>
          <w:tcPr>
            <w:tcW w:w="1405" w:type="dxa"/>
            <w:vAlign w:val="center"/>
          </w:tcPr>
          <w:p w14:paraId="5501C03F" w14:textId="0A5FC8E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New Zealand</w:t>
            </w:r>
          </w:p>
        </w:tc>
        <w:tc>
          <w:tcPr>
            <w:tcW w:w="1184" w:type="dxa"/>
            <w:vAlign w:val="center"/>
          </w:tcPr>
          <w:p w14:paraId="3F391404" w14:textId="796373A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0BC1C336" w14:textId="792B044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610C5114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4811538" w14:textId="1C118C3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5</w:t>
            </w:r>
          </w:p>
        </w:tc>
        <w:tc>
          <w:tcPr>
            <w:tcW w:w="2089" w:type="dxa"/>
            <w:vAlign w:val="center"/>
          </w:tcPr>
          <w:p w14:paraId="4717E028" w14:textId="2D97055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emon Myrtle EO</w:t>
            </w:r>
          </w:p>
        </w:tc>
        <w:tc>
          <w:tcPr>
            <w:tcW w:w="3049" w:type="dxa"/>
            <w:vAlign w:val="center"/>
          </w:tcPr>
          <w:p w14:paraId="79FF3E10" w14:textId="0ADA0F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Backhousia</w:t>
            </w:r>
            <w:proofErr w:type="spellEnd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citriodora</w:t>
            </w:r>
            <w:proofErr w:type="spellEnd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 xml:space="preserve">F. </w:t>
            </w:r>
            <w:proofErr w:type="spellStart"/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Muell</w:t>
            </w:r>
            <w:proofErr w:type="spellEnd"/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shd w:val="clear" w:color="auto" w:fill="FFFFFF"/>
                <w:lang w:val="en-GB"/>
              </w:rPr>
              <w:t>.</w:t>
            </w:r>
          </w:p>
        </w:tc>
        <w:tc>
          <w:tcPr>
            <w:tcW w:w="1405" w:type="dxa"/>
            <w:vAlign w:val="center"/>
          </w:tcPr>
          <w:p w14:paraId="4FFCDC5B" w14:textId="4F59C80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ustralia</w:t>
            </w:r>
          </w:p>
        </w:tc>
        <w:tc>
          <w:tcPr>
            <w:tcW w:w="1184" w:type="dxa"/>
            <w:vAlign w:val="center"/>
          </w:tcPr>
          <w:p w14:paraId="329E624E" w14:textId="2C68878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012E1C9D" w14:textId="0250B46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5</w:t>
            </w:r>
          </w:p>
        </w:tc>
      </w:tr>
      <w:tr w:rsidR="00053B5A" w:rsidRPr="00F27065" w14:paraId="12A73753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7369083" w14:textId="683DE77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236</w:t>
            </w:r>
          </w:p>
        </w:tc>
        <w:tc>
          <w:tcPr>
            <w:tcW w:w="2089" w:type="dxa"/>
            <w:vAlign w:val="center"/>
          </w:tcPr>
          <w:p w14:paraId="7352B193" w14:textId="43D97C9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emon scented tea tre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380E9636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Leptospermum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petersonii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. M. Bailey</w:t>
            </w:r>
          </w:p>
          <w:p w14:paraId="46735940" w14:textId="17FE48C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Leptospermum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itrat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allinor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,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eel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&amp; Penfold</w:t>
            </w:r>
          </w:p>
        </w:tc>
        <w:tc>
          <w:tcPr>
            <w:tcW w:w="1405" w:type="dxa"/>
            <w:vAlign w:val="center"/>
          </w:tcPr>
          <w:p w14:paraId="5233C809" w14:textId="33C700A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outh Africa</w:t>
            </w:r>
          </w:p>
        </w:tc>
        <w:tc>
          <w:tcPr>
            <w:tcW w:w="1184" w:type="dxa"/>
            <w:vAlign w:val="center"/>
          </w:tcPr>
          <w:p w14:paraId="278DEEAB" w14:textId="18D5CE1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0B09D118" w14:textId="6D24758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</w:tr>
      <w:tr w:rsidR="00053B5A" w:rsidRPr="00F27065" w14:paraId="7E3BDBB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E3C5FD6" w14:textId="29E66C6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7</w:t>
            </w:r>
          </w:p>
        </w:tc>
        <w:tc>
          <w:tcPr>
            <w:tcW w:w="2089" w:type="dxa"/>
            <w:vAlign w:val="center"/>
          </w:tcPr>
          <w:p w14:paraId="5D355D1F" w14:textId="03475DB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ā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nuka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634259EF" w14:textId="32CFEAB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Leptospermum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scopari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J. R.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orst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et G.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orst</w:t>
            </w:r>
            <w:proofErr w:type="spellEnd"/>
          </w:p>
        </w:tc>
        <w:tc>
          <w:tcPr>
            <w:tcW w:w="1405" w:type="dxa"/>
            <w:vAlign w:val="center"/>
          </w:tcPr>
          <w:p w14:paraId="03810057" w14:textId="42EE96C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ustralia</w:t>
            </w:r>
          </w:p>
        </w:tc>
        <w:tc>
          <w:tcPr>
            <w:tcW w:w="1184" w:type="dxa"/>
            <w:vAlign w:val="center"/>
          </w:tcPr>
          <w:p w14:paraId="06F6CD45" w14:textId="798E70C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7</w:t>
            </w:r>
          </w:p>
        </w:tc>
        <w:tc>
          <w:tcPr>
            <w:tcW w:w="1081" w:type="dxa"/>
            <w:vAlign w:val="center"/>
          </w:tcPr>
          <w:p w14:paraId="452D845E" w14:textId="41EE5D4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  <w:tr w:rsidR="00053B5A" w:rsidRPr="00F27065" w14:paraId="0CA74D3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7F0B2BD" w14:textId="07D92B3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238</w:t>
            </w:r>
          </w:p>
        </w:tc>
        <w:tc>
          <w:tcPr>
            <w:tcW w:w="2089" w:type="dxa"/>
            <w:vAlign w:val="center"/>
          </w:tcPr>
          <w:p w14:paraId="0805BF80" w14:textId="1842B4C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red"/>
                <w:lang w:val="en-GB" w:eastAsia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ānuka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(MBTK 5+) EO</w:t>
            </w:r>
          </w:p>
        </w:tc>
        <w:tc>
          <w:tcPr>
            <w:tcW w:w="3049" w:type="dxa"/>
            <w:vMerge/>
            <w:vAlign w:val="center"/>
          </w:tcPr>
          <w:p w14:paraId="5F9045E0" w14:textId="5238AC6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red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3CD57AF1" w14:textId="4784E39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New Zealand</w:t>
            </w:r>
          </w:p>
        </w:tc>
        <w:tc>
          <w:tcPr>
            <w:tcW w:w="1184" w:type="dxa"/>
            <w:vAlign w:val="center"/>
          </w:tcPr>
          <w:p w14:paraId="64DA3DD9" w14:textId="05D3283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081" w:type="dxa"/>
            <w:vAlign w:val="center"/>
          </w:tcPr>
          <w:p w14:paraId="2383A6EB" w14:textId="74E12EC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583B17F8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AD19AA4" w14:textId="315AE21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9</w:t>
            </w:r>
          </w:p>
        </w:tc>
        <w:tc>
          <w:tcPr>
            <w:tcW w:w="2089" w:type="dxa"/>
            <w:vAlign w:val="center"/>
          </w:tcPr>
          <w:p w14:paraId="5626863B" w14:textId="0801B69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ānuka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(MBTK 20+) EO</w:t>
            </w:r>
          </w:p>
        </w:tc>
        <w:tc>
          <w:tcPr>
            <w:tcW w:w="3049" w:type="dxa"/>
            <w:vMerge/>
            <w:vAlign w:val="center"/>
          </w:tcPr>
          <w:p w14:paraId="1EF85AA1" w14:textId="633BE4E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38B99A1F" w14:textId="18386B9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New Zealand</w:t>
            </w:r>
          </w:p>
        </w:tc>
        <w:tc>
          <w:tcPr>
            <w:tcW w:w="1184" w:type="dxa"/>
            <w:vAlign w:val="center"/>
          </w:tcPr>
          <w:p w14:paraId="435A639D" w14:textId="6A5C0B8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081" w:type="dxa"/>
            <w:vAlign w:val="center"/>
          </w:tcPr>
          <w:p w14:paraId="7DAC5B64" w14:textId="7DCD40E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6</w:t>
            </w:r>
          </w:p>
        </w:tc>
      </w:tr>
      <w:tr w:rsidR="00053B5A" w:rsidRPr="00F27065" w14:paraId="77511CE0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A19571C" w14:textId="06A0B71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0</w:t>
            </w:r>
          </w:p>
        </w:tc>
        <w:tc>
          <w:tcPr>
            <w:tcW w:w="2089" w:type="dxa"/>
            <w:vAlign w:val="center"/>
          </w:tcPr>
          <w:p w14:paraId="092F7616" w14:textId="6A7EBBC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ānuka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(MBTK 25+) EO</w:t>
            </w:r>
          </w:p>
        </w:tc>
        <w:tc>
          <w:tcPr>
            <w:tcW w:w="3049" w:type="dxa"/>
            <w:vMerge/>
            <w:vAlign w:val="center"/>
          </w:tcPr>
          <w:p w14:paraId="7CD1E435" w14:textId="0BC9762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1B2CCAA1" w14:textId="7794882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New Zealand</w:t>
            </w:r>
          </w:p>
        </w:tc>
        <w:tc>
          <w:tcPr>
            <w:tcW w:w="1184" w:type="dxa"/>
            <w:vAlign w:val="center"/>
          </w:tcPr>
          <w:p w14:paraId="20664241" w14:textId="3D108B5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081" w:type="dxa"/>
            <w:vAlign w:val="center"/>
          </w:tcPr>
          <w:p w14:paraId="0E088132" w14:textId="463F638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3</w:t>
            </w:r>
          </w:p>
        </w:tc>
      </w:tr>
      <w:tr w:rsidR="00053B5A" w:rsidRPr="00F27065" w14:paraId="2EA036A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F20FC5C" w14:textId="71EEFE5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1</w:t>
            </w:r>
          </w:p>
        </w:tc>
        <w:tc>
          <w:tcPr>
            <w:tcW w:w="2089" w:type="dxa"/>
            <w:vAlign w:val="center"/>
          </w:tcPr>
          <w:p w14:paraId="786429C4" w14:textId="5F28289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elaleuca,</w:t>
            </w:r>
          </w:p>
          <w:p w14:paraId="1F7E138A" w14:textId="35A3393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erpinen-4-ol type (tea tree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31BF283C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Melaleuca alternifolia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(Maiden &amp;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etche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eel</w:t>
            </w:r>
            <w:proofErr w:type="spellEnd"/>
          </w:p>
          <w:p w14:paraId="42C05EDD" w14:textId="0D77601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Melaleuc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linariifol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m.</w:t>
            </w:r>
          </w:p>
        </w:tc>
        <w:tc>
          <w:tcPr>
            <w:tcW w:w="1405" w:type="dxa"/>
            <w:vAlign w:val="center"/>
          </w:tcPr>
          <w:p w14:paraId="690413EF" w14:textId="6A46BF84" w:rsidR="00053B5A" w:rsidRPr="00F27065" w:rsidRDefault="00053B5A" w:rsidP="00053B5A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ustralia</w:t>
            </w:r>
          </w:p>
        </w:tc>
        <w:tc>
          <w:tcPr>
            <w:tcW w:w="1184" w:type="dxa"/>
            <w:vAlign w:val="center"/>
          </w:tcPr>
          <w:p w14:paraId="5C7D94E2" w14:textId="2300332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8C592DE" w14:textId="231E60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17DC41BC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B573916" w14:textId="789F5F2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2</w:t>
            </w:r>
          </w:p>
        </w:tc>
        <w:tc>
          <w:tcPr>
            <w:tcW w:w="2089" w:type="dxa"/>
            <w:vAlign w:val="center"/>
          </w:tcPr>
          <w:p w14:paraId="6819E533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elaleuca,</w:t>
            </w:r>
          </w:p>
          <w:p w14:paraId="1C35C3FB" w14:textId="447ABCB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erpinen-4-ol type (tea tree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55AC367E" w14:textId="76CBEA8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4AB37676" w14:textId="0F0D95A0" w:rsidR="00053B5A" w:rsidRPr="00F27065" w:rsidRDefault="00053B5A" w:rsidP="00053B5A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outh Africa</w:t>
            </w:r>
          </w:p>
        </w:tc>
        <w:tc>
          <w:tcPr>
            <w:tcW w:w="1184" w:type="dxa"/>
            <w:vAlign w:val="center"/>
          </w:tcPr>
          <w:p w14:paraId="61D45BEA" w14:textId="4D34A96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AD7120D" w14:textId="480584F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2BA25B00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7B3DD2A" w14:textId="1511A95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3</w:t>
            </w:r>
          </w:p>
        </w:tc>
        <w:tc>
          <w:tcPr>
            <w:tcW w:w="2089" w:type="dxa"/>
            <w:vAlign w:val="center"/>
          </w:tcPr>
          <w:p w14:paraId="07B84438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elaleuca,</w:t>
            </w:r>
          </w:p>
          <w:p w14:paraId="5A387151" w14:textId="431DDC8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erpinen-4-ol type (tea tree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42602131" w14:textId="07F1C1CC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color w:val="000000" w:themeColor="text1"/>
              </w:rPr>
            </w:pPr>
          </w:p>
        </w:tc>
        <w:tc>
          <w:tcPr>
            <w:tcW w:w="1405" w:type="dxa"/>
            <w:vAlign w:val="center"/>
          </w:tcPr>
          <w:p w14:paraId="7CE63CCC" w14:textId="447D4258" w:rsidR="00053B5A" w:rsidRPr="00F27065" w:rsidRDefault="00053B5A" w:rsidP="00053B5A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27B762CF" w14:textId="381AFC7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081" w:type="dxa"/>
            <w:vAlign w:val="center"/>
          </w:tcPr>
          <w:p w14:paraId="41566D0D" w14:textId="5F72892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6</w:t>
            </w:r>
          </w:p>
        </w:tc>
      </w:tr>
      <w:tr w:rsidR="00053B5A" w:rsidRPr="00F27065" w14:paraId="34EFD575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36D5DBA" w14:textId="619A508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4</w:t>
            </w:r>
          </w:p>
        </w:tc>
        <w:tc>
          <w:tcPr>
            <w:tcW w:w="2089" w:type="dxa"/>
            <w:vAlign w:val="center"/>
          </w:tcPr>
          <w:p w14:paraId="55B173CC" w14:textId="1F7A8F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yrtl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13B4410A" w14:textId="3BD6241A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color w:val="000000" w:themeColor="text1"/>
              </w:rPr>
            </w:pPr>
            <w:proofErr w:type="spellStart"/>
            <w:r w:rsidRPr="00F27065">
              <w:rPr>
                <w:i/>
                <w:iCs/>
                <w:color w:val="000000" w:themeColor="text1"/>
                <w:lang w:val="en-GB"/>
              </w:rPr>
              <w:t>Myrtus</w:t>
            </w:r>
            <w:proofErr w:type="spellEnd"/>
            <w:r w:rsidRPr="00F27065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proofErr w:type="spellStart"/>
            <w:r w:rsidRPr="00F27065">
              <w:rPr>
                <w:i/>
                <w:iCs/>
                <w:color w:val="000000" w:themeColor="text1"/>
                <w:lang w:val="en-GB"/>
              </w:rPr>
              <w:t>communis</w:t>
            </w:r>
            <w:proofErr w:type="spellEnd"/>
          </w:p>
        </w:tc>
        <w:tc>
          <w:tcPr>
            <w:tcW w:w="1405" w:type="dxa"/>
            <w:vAlign w:val="center"/>
          </w:tcPr>
          <w:p w14:paraId="052FCDA4" w14:textId="2133C679" w:rsidR="00053B5A" w:rsidRPr="00F27065" w:rsidRDefault="00053B5A" w:rsidP="00053B5A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unisia</w:t>
            </w:r>
          </w:p>
        </w:tc>
        <w:tc>
          <w:tcPr>
            <w:tcW w:w="1184" w:type="dxa"/>
            <w:vAlign w:val="center"/>
          </w:tcPr>
          <w:p w14:paraId="15F0B81D" w14:textId="5A51DF4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4ED3F877" w14:textId="11F09AE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5</w:t>
            </w:r>
          </w:p>
        </w:tc>
      </w:tr>
      <w:tr w:rsidR="00053B5A" w:rsidRPr="00F27065" w14:paraId="74D095E3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CA686A5" w14:textId="7810811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5</w:t>
            </w:r>
          </w:p>
        </w:tc>
        <w:tc>
          <w:tcPr>
            <w:tcW w:w="2089" w:type="dxa"/>
            <w:vAlign w:val="center"/>
          </w:tcPr>
          <w:p w14:paraId="6B880EE7" w14:textId="5672D15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Niaouli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DB09F24" w14:textId="0DD65033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color w:val="000000" w:themeColor="text1"/>
              </w:rPr>
            </w:pPr>
            <w:r w:rsidRPr="00F27065">
              <w:rPr>
                <w:rFonts w:eastAsia="Times New Roman"/>
                <w:i/>
                <w:color w:val="000000" w:themeColor="text1"/>
                <w:lang w:val="en-GB"/>
              </w:rPr>
              <w:t xml:space="preserve">Melaleuca </w:t>
            </w:r>
            <w:proofErr w:type="spellStart"/>
            <w:r w:rsidRPr="00F27065">
              <w:rPr>
                <w:rFonts w:eastAsia="Times New Roman"/>
                <w:i/>
                <w:color w:val="000000" w:themeColor="text1"/>
                <w:lang w:val="en-GB"/>
              </w:rPr>
              <w:t>quinquenervia</w:t>
            </w:r>
            <w:proofErr w:type="spellEnd"/>
            <w:r w:rsidRPr="00F27065">
              <w:t xml:space="preserve"> </w:t>
            </w:r>
            <w:r w:rsidRPr="00F27065">
              <w:rPr>
                <w:rFonts w:eastAsia="Times New Roman"/>
                <w:color w:val="000000" w:themeColor="text1"/>
                <w:lang w:val="en-GB"/>
              </w:rPr>
              <w:t>(Cav.) S.T. Blake</w:t>
            </w:r>
          </w:p>
        </w:tc>
        <w:tc>
          <w:tcPr>
            <w:tcW w:w="1405" w:type="dxa"/>
            <w:vAlign w:val="center"/>
          </w:tcPr>
          <w:p w14:paraId="5BD5FF38" w14:textId="71CF7A95" w:rsidR="00053B5A" w:rsidRPr="00F27065" w:rsidRDefault="00053B5A" w:rsidP="00053B5A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dagascar</w:t>
            </w:r>
          </w:p>
        </w:tc>
        <w:tc>
          <w:tcPr>
            <w:tcW w:w="1184" w:type="dxa"/>
            <w:vAlign w:val="center"/>
          </w:tcPr>
          <w:p w14:paraId="3BACEAB3" w14:textId="3F9E9FF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73B4A952" w14:textId="436B87B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053B5A" w:rsidRPr="00F27065" w14:paraId="172DC0B8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61AA6DC" w14:textId="2C36449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6</w:t>
            </w:r>
          </w:p>
        </w:tc>
        <w:tc>
          <w:tcPr>
            <w:tcW w:w="2089" w:type="dxa"/>
            <w:vAlign w:val="center"/>
          </w:tcPr>
          <w:p w14:paraId="278043A7" w14:textId="0F417DA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imento berry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7EB02F90" w14:textId="5E7E15CE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color w:val="000000" w:themeColor="text1"/>
              </w:rPr>
            </w:pPr>
            <w:proofErr w:type="spellStart"/>
            <w:r w:rsidRPr="00F27065">
              <w:rPr>
                <w:i/>
                <w:iCs/>
                <w:color w:val="000000" w:themeColor="text1"/>
                <w:lang w:val="en-GB"/>
              </w:rPr>
              <w:t>Pimenta</w:t>
            </w:r>
            <w:proofErr w:type="spellEnd"/>
            <w:r w:rsidRPr="00F27065">
              <w:rPr>
                <w:i/>
                <w:iCs/>
                <w:color w:val="000000" w:themeColor="text1"/>
                <w:lang w:val="en-GB"/>
              </w:rPr>
              <w:t xml:space="preserve"> </w:t>
            </w:r>
            <w:proofErr w:type="spellStart"/>
            <w:r w:rsidRPr="00F27065">
              <w:rPr>
                <w:i/>
                <w:iCs/>
                <w:color w:val="000000" w:themeColor="text1"/>
                <w:lang w:val="en-GB"/>
              </w:rPr>
              <w:t>dioica</w:t>
            </w:r>
            <w:proofErr w:type="spellEnd"/>
            <w:r w:rsidRPr="00F27065">
              <w:t xml:space="preserve"> </w:t>
            </w:r>
            <w:r w:rsidRPr="00F27065">
              <w:rPr>
                <w:iCs/>
                <w:color w:val="000000" w:themeColor="text1"/>
                <w:lang w:val="en-GB"/>
              </w:rPr>
              <w:t xml:space="preserve">(L.) </w:t>
            </w:r>
            <w:proofErr w:type="spellStart"/>
            <w:r w:rsidRPr="00F27065">
              <w:rPr>
                <w:iCs/>
                <w:color w:val="000000" w:themeColor="text1"/>
                <w:lang w:val="en-GB"/>
              </w:rPr>
              <w:t>Merr</w:t>
            </w:r>
            <w:proofErr w:type="spellEnd"/>
            <w:r w:rsidRPr="00F27065">
              <w:rPr>
                <w:iCs/>
                <w:color w:val="000000" w:themeColor="text1"/>
                <w:lang w:val="en-GB"/>
              </w:rPr>
              <w:t>.</w:t>
            </w:r>
          </w:p>
        </w:tc>
        <w:tc>
          <w:tcPr>
            <w:tcW w:w="1405" w:type="dxa"/>
            <w:vAlign w:val="center"/>
          </w:tcPr>
          <w:p w14:paraId="481D959B" w14:textId="26176B23" w:rsidR="00053B5A" w:rsidRPr="00F27065" w:rsidRDefault="00053B5A" w:rsidP="00053B5A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Jamaica</w:t>
            </w:r>
          </w:p>
        </w:tc>
        <w:tc>
          <w:tcPr>
            <w:tcW w:w="1184" w:type="dxa"/>
            <w:vAlign w:val="center"/>
          </w:tcPr>
          <w:p w14:paraId="32014389" w14:textId="6B75D56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7588ABA5" w14:textId="22880F3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</w:tr>
      <w:tr w:rsidR="00053B5A" w:rsidRPr="00F27065" w14:paraId="501B6C32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453383C" w14:textId="38F18BC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7</w:t>
            </w:r>
          </w:p>
        </w:tc>
        <w:tc>
          <w:tcPr>
            <w:tcW w:w="2089" w:type="dxa"/>
            <w:vAlign w:val="center"/>
          </w:tcPr>
          <w:p w14:paraId="57A11C14" w14:textId="58BD235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imento leaf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5ABF13A4" w14:textId="77777777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color w:val="000000" w:themeColor="text1"/>
              </w:rPr>
            </w:pPr>
          </w:p>
        </w:tc>
        <w:tc>
          <w:tcPr>
            <w:tcW w:w="1405" w:type="dxa"/>
            <w:vAlign w:val="center"/>
          </w:tcPr>
          <w:p w14:paraId="6F615563" w14:textId="6B02E4A7" w:rsidR="00053B5A" w:rsidRPr="00F27065" w:rsidRDefault="00053B5A" w:rsidP="00053B5A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Jamaica</w:t>
            </w:r>
          </w:p>
        </w:tc>
        <w:tc>
          <w:tcPr>
            <w:tcW w:w="1184" w:type="dxa"/>
            <w:vAlign w:val="center"/>
          </w:tcPr>
          <w:p w14:paraId="0415BCDE" w14:textId="690ABF2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0FB348A" w14:textId="5C53DE9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6</w:t>
            </w:r>
          </w:p>
        </w:tc>
      </w:tr>
      <w:tr w:rsidR="00053B5A" w:rsidRPr="00F27065" w14:paraId="0AC809B1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B53F3AA" w14:textId="258D0D7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248</w:t>
            </w:r>
          </w:p>
        </w:tc>
        <w:tc>
          <w:tcPr>
            <w:tcW w:w="2089" w:type="dxa"/>
            <w:vAlign w:val="center"/>
          </w:tcPr>
          <w:p w14:paraId="6EB79786" w14:textId="188FDD4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salina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143CD68F" w14:textId="622938D2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color w:val="000000" w:themeColor="text1"/>
              </w:rPr>
            </w:pPr>
            <w:proofErr w:type="spellStart"/>
            <w:r w:rsidRPr="00F27065">
              <w:rPr>
                <w:i/>
                <w:color w:val="000000" w:themeColor="text1"/>
              </w:rPr>
              <w:t>Melaleuca</w:t>
            </w:r>
            <w:proofErr w:type="spellEnd"/>
            <w:r w:rsidRPr="00F27065">
              <w:rPr>
                <w:i/>
                <w:color w:val="000000" w:themeColor="text1"/>
              </w:rPr>
              <w:t xml:space="preserve"> </w:t>
            </w:r>
            <w:proofErr w:type="spellStart"/>
            <w:r w:rsidRPr="00F27065">
              <w:rPr>
                <w:i/>
                <w:color w:val="000000" w:themeColor="text1"/>
              </w:rPr>
              <w:t>ericifolia</w:t>
            </w:r>
            <w:proofErr w:type="spellEnd"/>
          </w:p>
        </w:tc>
        <w:tc>
          <w:tcPr>
            <w:tcW w:w="1405" w:type="dxa"/>
            <w:vAlign w:val="center"/>
          </w:tcPr>
          <w:p w14:paraId="7CFFEE8F" w14:textId="6275C16E" w:rsidR="00053B5A" w:rsidRPr="00F27065" w:rsidRDefault="00053B5A" w:rsidP="00053B5A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stralia</w:t>
            </w:r>
          </w:p>
        </w:tc>
        <w:tc>
          <w:tcPr>
            <w:tcW w:w="1184" w:type="dxa"/>
            <w:vAlign w:val="center"/>
          </w:tcPr>
          <w:p w14:paraId="016FD026" w14:textId="5A8A7D7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3991005F" w14:textId="0DFB21C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64B10E03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DC61367" w14:textId="38620C8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9</w:t>
            </w:r>
          </w:p>
        </w:tc>
        <w:tc>
          <w:tcPr>
            <w:tcW w:w="2089" w:type="dxa"/>
            <w:vAlign w:val="center"/>
          </w:tcPr>
          <w:p w14:paraId="12E33D26" w14:textId="20233DB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ick Bush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07E15FA8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Kunze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mbigu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(Sm.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Druce</w:t>
            </w:r>
            <w:proofErr w:type="spellEnd"/>
          </w:p>
          <w:p w14:paraId="32AD8F68" w14:textId="6C1F553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Leptospermum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mbigu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m.</w:t>
            </w:r>
          </w:p>
        </w:tc>
        <w:tc>
          <w:tcPr>
            <w:tcW w:w="1405" w:type="dxa"/>
            <w:vAlign w:val="center"/>
          </w:tcPr>
          <w:p w14:paraId="47634FE3" w14:textId="034BACE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ustralia</w:t>
            </w:r>
          </w:p>
        </w:tc>
        <w:tc>
          <w:tcPr>
            <w:tcW w:w="1184" w:type="dxa"/>
            <w:vAlign w:val="center"/>
          </w:tcPr>
          <w:p w14:paraId="47FC9FC4" w14:textId="79B95FC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081" w:type="dxa"/>
            <w:vAlign w:val="center"/>
          </w:tcPr>
          <w:p w14:paraId="4189F60C" w14:textId="16CB277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</w:tr>
      <w:tr w:rsidR="00053B5A" w:rsidRPr="00F27065" w14:paraId="66067ADF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3264F48C" w14:textId="0D7235D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Nymphaeaceae</w:t>
            </w:r>
          </w:p>
        </w:tc>
      </w:tr>
      <w:tr w:rsidR="00053B5A" w:rsidRPr="00F27065" w14:paraId="6F1B434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6E61705" w14:textId="5ABE20F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0</w:t>
            </w:r>
          </w:p>
        </w:tc>
        <w:tc>
          <w:tcPr>
            <w:tcW w:w="2089" w:type="dxa"/>
            <w:vAlign w:val="center"/>
          </w:tcPr>
          <w:p w14:paraId="540DF04F" w14:textId="20F29E5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Water lily absolute</w:t>
            </w:r>
          </w:p>
        </w:tc>
        <w:tc>
          <w:tcPr>
            <w:tcW w:w="3049" w:type="dxa"/>
            <w:vAlign w:val="center"/>
          </w:tcPr>
          <w:p w14:paraId="35C8F5AB" w14:textId="2BE7E26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Nymphae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aerulea</w:t>
            </w:r>
            <w:proofErr w:type="spellEnd"/>
          </w:p>
        </w:tc>
        <w:tc>
          <w:tcPr>
            <w:tcW w:w="1405" w:type="dxa"/>
            <w:vAlign w:val="center"/>
          </w:tcPr>
          <w:p w14:paraId="79857B55" w14:textId="7BBA858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ri Lanka</w:t>
            </w:r>
          </w:p>
        </w:tc>
        <w:tc>
          <w:tcPr>
            <w:tcW w:w="1184" w:type="dxa"/>
            <w:vAlign w:val="center"/>
          </w:tcPr>
          <w:p w14:paraId="10D96065" w14:textId="58338C5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7E53C78C" w14:textId="0AB4CB8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3</w:t>
            </w:r>
          </w:p>
        </w:tc>
      </w:tr>
      <w:tr w:rsidR="00053B5A" w:rsidRPr="00F27065" w14:paraId="6EF6C833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27F14BD4" w14:textId="59B409B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Oleaceae</w:t>
            </w:r>
          </w:p>
        </w:tc>
      </w:tr>
      <w:tr w:rsidR="00053B5A" w:rsidRPr="00F27065" w14:paraId="4A40E5C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5931EBB" w14:textId="17561F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1</w:t>
            </w:r>
          </w:p>
        </w:tc>
        <w:tc>
          <w:tcPr>
            <w:tcW w:w="2089" w:type="dxa"/>
            <w:vAlign w:val="center"/>
          </w:tcPr>
          <w:p w14:paraId="580EE16C" w14:textId="5856A0E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Jasmin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4DEABEE1" w14:textId="762333E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Jasminum grandiflorum</w:t>
            </w:r>
          </w:p>
        </w:tc>
        <w:tc>
          <w:tcPr>
            <w:tcW w:w="1405" w:type="dxa"/>
            <w:vAlign w:val="center"/>
          </w:tcPr>
          <w:p w14:paraId="41A9A4FD" w14:textId="5675F11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242B634A" w14:textId="08106CC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081" w:type="dxa"/>
            <w:vAlign w:val="center"/>
          </w:tcPr>
          <w:p w14:paraId="2F8CDE82" w14:textId="63A6508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7</w:t>
            </w:r>
          </w:p>
        </w:tc>
      </w:tr>
      <w:tr w:rsidR="00053B5A" w:rsidRPr="00F27065" w14:paraId="6250F931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A3551BA" w14:textId="5E0CF2E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2</w:t>
            </w:r>
          </w:p>
        </w:tc>
        <w:tc>
          <w:tcPr>
            <w:tcW w:w="2089" w:type="dxa"/>
            <w:vAlign w:val="center"/>
          </w:tcPr>
          <w:p w14:paraId="7A8D24FC" w14:textId="04F7763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Jasmine abs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lute</w:t>
            </w:r>
          </w:p>
        </w:tc>
        <w:tc>
          <w:tcPr>
            <w:tcW w:w="3049" w:type="dxa"/>
            <w:vMerge/>
            <w:vAlign w:val="center"/>
          </w:tcPr>
          <w:p w14:paraId="13D0BE47" w14:textId="153AB3ED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4A205E78" w14:textId="7FE2849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56D4EFAB" w14:textId="792AF61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1FB574D" w14:textId="7E6B864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5</w:t>
            </w:r>
          </w:p>
        </w:tc>
      </w:tr>
      <w:tr w:rsidR="00053B5A" w:rsidRPr="00F27065" w14:paraId="46877172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EDB0180" w14:textId="31D0305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253</w:t>
            </w:r>
          </w:p>
        </w:tc>
        <w:tc>
          <w:tcPr>
            <w:tcW w:w="2089" w:type="dxa"/>
            <w:vAlign w:val="center"/>
          </w:tcPr>
          <w:p w14:paraId="22D567BD" w14:textId="1FA081C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Jasmine absolute</w:t>
            </w:r>
          </w:p>
        </w:tc>
        <w:tc>
          <w:tcPr>
            <w:tcW w:w="3049" w:type="dxa"/>
            <w:vMerge/>
            <w:vAlign w:val="center"/>
          </w:tcPr>
          <w:p w14:paraId="6FF98823" w14:textId="08153FA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52E895AF" w14:textId="498AD03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3FC334DD" w14:textId="791D889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3ECFD767" w14:textId="495EE3C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053B5A" w:rsidRPr="00F27065" w14:paraId="478A2A07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155DCE5" w14:textId="1ADB1C9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4</w:t>
            </w:r>
          </w:p>
        </w:tc>
        <w:tc>
          <w:tcPr>
            <w:tcW w:w="2089" w:type="dxa"/>
            <w:vAlign w:val="center"/>
          </w:tcPr>
          <w:p w14:paraId="16081F5A" w14:textId="0BECED0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Jasmine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ncrete</w:t>
            </w:r>
          </w:p>
        </w:tc>
        <w:tc>
          <w:tcPr>
            <w:tcW w:w="3049" w:type="dxa"/>
            <w:vMerge/>
            <w:vAlign w:val="center"/>
          </w:tcPr>
          <w:p w14:paraId="50A77139" w14:textId="32369D4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42AF7405" w14:textId="28990C8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6002B543" w14:textId="0030001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2F0B630" w14:textId="7E0A758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8</w:t>
            </w:r>
          </w:p>
        </w:tc>
      </w:tr>
      <w:tr w:rsidR="00053B5A" w:rsidRPr="00F27065" w14:paraId="59AEFDA5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9E80DB0" w14:textId="62E4ECC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5</w:t>
            </w:r>
          </w:p>
        </w:tc>
        <w:tc>
          <w:tcPr>
            <w:tcW w:w="2089" w:type="dxa"/>
            <w:vAlign w:val="center"/>
          </w:tcPr>
          <w:p w14:paraId="366200DD" w14:textId="14B3A8F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Olive leaf abs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lute</w:t>
            </w:r>
          </w:p>
        </w:tc>
        <w:tc>
          <w:tcPr>
            <w:tcW w:w="3049" w:type="dxa"/>
            <w:vAlign w:val="center"/>
          </w:tcPr>
          <w:p w14:paraId="68C7F5A6" w14:textId="68D09E28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Olea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uropea</w:t>
            </w:r>
            <w:proofErr w:type="spellEnd"/>
          </w:p>
        </w:tc>
        <w:tc>
          <w:tcPr>
            <w:tcW w:w="1405" w:type="dxa"/>
            <w:vAlign w:val="center"/>
          </w:tcPr>
          <w:p w14:paraId="5A27D990" w14:textId="4B64AF1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45D2579B" w14:textId="4C7F3DB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3177BD89" w14:textId="14E0A2D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053B5A" w:rsidRPr="00F27065" w14:paraId="02AABF6F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738B5D4" w14:textId="199BEC0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6</w:t>
            </w:r>
          </w:p>
        </w:tc>
        <w:tc>
          <w:tcPr>
            <w:tcW w:w="2089" w:type="dxa"/>
            <w:vAlign w:val="center"/>
          </w:tcPr>
          <w:p w14:paraId="25A43812" w14:textId="31B36E8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Osmanthus absolute</w:t>
            </w:r>
          </w:p>
        </w:tc>
        <w:tc>
          <w:tcPr>
            <w:tcW w:w="3049" w:type="dxa"/>
            <w:vAlign w:val="center"/>
          </w:tcPr>
          <w:p w14:paraId="2807CAE7" w14:textId="00BF1EA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Osmanth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fragrans</w:t>
            </w:r>
            <w:proofErr w:type="spellEnd"/>
          </w:p>
        </w:tc>
        <w:tc>
          <w:tcPr>
            <w:tcW w:w="1405" w:type="dxa"/>
            <w:vAlign w:val="center"/>
          </w:tcPr>
          <w:p w14:paraId="4DFFDAE1" w14:textId="54BF8F0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6B7CD735" w14:textId="5E6A176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2F58F48E" w14:textId="08D33B9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5FC5EFC9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1E207F72" w14:textId="5B6C52A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Parmeliaceae</w:t>
            </w:r>
            <w:proofErr w:type="spellEnd"/>
          </w:p>
        </w:tc>
      </w:tr>
      <w:tr w:rsidR="00053B5A" w:rsidRPr="00F27065" w14:paraId="5C06253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D5F815E" w14:textId="5F645B1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7</w:t>
            </w:r>
          </w:p>
        </w:tc>
        <w:tc>
          <w:tcPr>
            <w:tcW w:w="2089" w:type="dxa"/>
            <w:vAlign w:val="center"/>
          </w:tcPr>
          <w:p w14:paraId="73F2B35C" w14:textId="4BA35E2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Oakmoss absolute</w:t>
            </w:r>
          </w:p>
        </w:tc>
        <w:tc>
          <w:tcPr>
            <w:tcW w:w="3049" w:type="dxa"/>
            <w:vMerge w:val="restart"/>
            <w:vAlign w:val="center"/>
          </w:tcPr>
          <w:p w14:paraId="40D7C3D0" w14:textId="24F8E73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Everni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Prunastri</w:t>
            </w:r>
            <w:proofErr w:type="spellEnd"/>
          </w:p>
        </w:tc>
        <w:tc>
          <w:tcPr>
            <w:tcW w:w="1405" w:type="dxa"/>
            <w:vAlign w:val="center"/>
          </w:tcPr>
          <w:p w14:paraId="307FD1EA" w14:textId="2DD4343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North Macedonia</w:t>
            </w:r>
          </w:p>
        </w:tc>
        <w:tc>
          <w:tcPr>
            <w:tcW w:w="1184" w:type="dxa"/>
            <w:vAlign w:val="center"/>
          </w:tcPr>
          <w:p w14:paraId="32A4BF32" w14:textId="314B63F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1.4±3.1</w:t>
            </w:r>
          </w:p>
        </w:tc>
        <w:tc>
          <w:tcPr>
            <w:tcW w:w="1081" w:type="dxa"/>
            <w:vAlign w:val="center"/>
          </w:tcPr>
          <w:p w14:paraId="7547BC0D" w14:textId="3CB19B1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053B5A" w:rsidRPr="00F27065" w14:paraId="24EEA0D7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D86E9E0" w14:textId="2807136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8</w:t>
            </w:r>
          </w:p>
        </w:tc>
        <w:tc>
          <w:tcPr>
            <w:tcW w:w="2089" w:type="dxa"/>
            <w:vAlign w:val="center"/>
          </w:tcPr>
          <w:p w14:paraId="3BC730BC" w14:textId="265058E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akmoss resinoid</w:t>
            </w:r>
          </w:p>
        </w:tc>
        <w:tc>
          <w:tcPr>
            <w:tcW w:w="3049" w:type="dxa"/>
            <w:vMerge/>
            <w:vAlign w:val="center"/>
          </w:tcPr>
          <w:p w14:paraId="63A56799" w14:textId="0F1A801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5B844779" w14:textId="1228BD9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rance</w:t>
            </w:r>
          </w:p>
        </w:tc>
        <w:tc>
          <w:tcPr>
            <w:tcW w:w="1184" w:type="dxa"/>
            <w:vAlign w:val="center"/>
          </w:tcPr>
          <w:p w14:paraId="7CB6E690" w14:textId="5B0E74C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1081" w:type="dxa"/>
            <w:vAlign w:val="center"/>
          </w:tcPr>
          <w:p w14:paraId="0FB81AF3" w14:textId="3F01A20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</w:tr>
      <w:tr w:rsidR="00053B5A" w:rsidRPr="00F27065" w14:paraId="5660CEAA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4C3D120" w14:textId="205632E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9</w:t>
            </w:r>
          </w:p>
        </w:tc>
        <w:tc>
          <w:tcPr>
            <w:tcW w:w="2089" w:type="dxa"/>
            <w:vAlign w:val="center"/>
          </w:tcPr>
          <w:p w14:paraId="573A76AA" w14:textId="7648845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reemos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absolute</w:t>
            </w:r>
          </w:p>
        </w:tc>
        <w:tc>
          <w:tcPr>
            <w:tcW w:w="3049" w:type="dxa"/>
            <w:vAlign w:val="center"/>
          </w:tcPr>
          <w:p w14:paraId="78E740E1" w14:textId="754661F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Pseudevern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furfuracea</w:t>
            </w:r>
            <w:proofErr w:type="spellEnd"/>
          </w:p>
        </w:tc>
        <w:tc>
          <w:tcPr>
            <w:tcW w:w="1405" w:type="dxa"/>
            <w:vAlign w:val="center"/>
          </w:tcPr>
          <w:p w14:paraId="5AB0F1DF" w14:textId="229C5CA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513BD4D9" w14:textId="0579C7B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  <w:tc>
          <w:tcPr>
            <w:tcW w:w="1081" w:type="dxa"/>
            <w:vAlign w:val="center"/>
          </w:tcPr>
          <w:p w14:paraId="7F6164B1" w14:textId="0496C1A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8</w:t>
            </w:r>
          </w:p>
        </w:tc>
      </w:tr>
      <w:tr w:rsidR="00053B5A" w:rsidRPr="00F27065" w14:paraId="580CAB3A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14889D71" w14:textId="112B65A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Pinaceae</w:t>
            </w:r>
          </w:p>
        </w:tc>
      </w:tr>
      <w:tr w:rsidR="00053B5A" w:rsidRPr="00F27065" w14:paraId="1D2674AC" w14:textId="77777777" w:rsidTr="00053B5A">
        <w:trPr>
          <w:cantSplit/>
          <w:trHeight w:val="656"/>
          <w:jc w:val="center"/>
        </w:trPr>
        <w:tc>
          <w:tcPr>
            <w:tcW w:w="956" w:type="dxa"/>
            <w:vAlign w:val="center"/>
          </w:tcPr>
          <w:p w14:paraId="088DBDC6" w14:textId="6FAA37F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0</w:t>
            </w:r>
          </w:p>
        </w:tc>
        <w:tc>
          <w:tcPr>
            <w:tcW w:w="2089" w:type="dxa"/>
            <w:vAlign w:val="center"/>
          </w:tcPr>
          <w:p w14:paraId="40B6075B" w14:textId="5212B96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Black pin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22451144" w14:textId="33609C7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Pin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nigra</w:t>
            </w:r>
            <w:proofErr w:type="spellEnd"/>
          </w:p>
        </w:tc>
        <w:tc>
          <w:tcPr>
            <w:tcW w:w="1405" w:type="dxa"/>
            <w:vAlign w:val="center"/>
          </w:tcPr>
          <w:p w14:paraId="4EB4240F" w14:textId="1C600DA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Austria</w:t>
            </w:r>
          </w:p>
        </w:tc>
        <w:tc>
          <w:tcPr>
            <w:tcW w:w="1184" w:type="dxa"/>
            <w:vAlign w:val="center"/>
          </w:tcPr>
          <w:p w14:paraId="6FD842CA" w14:textId="2BF77F0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1081" w:type="dxa"/>
            <w:vAlign w:val="center"/>
          </w:tcPr>
          <w:p w14:paraId="56873C70" w14:textId="50D1097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053B5A" w:rsidRPr="00F27065" w14:paraId="116D035F" w14:textId="77777777" w:rsidTr="00053B5A">
        <w:trPr>
          <w:cantSplit/>
          <w:trHeight w:val="656"/>
          <w:jc w:val="center"/>
        </w:trPr>
        <w:tc>
          <w:tcPr>
            <w:tcW w:w="956" w:type="dxa"/>
            <w:vAlign w:val="center"/>
          </w:tcPr>
          <w:p w14:paraId="38CB0C28" w14:textId="7033166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1</w:t>
            </w:r>
          </w:p>
        </w:tc>
        <w:tc>
          <w:tcPr>
            <w:tcW w:w="2089" w:type="dxa"/>
            <w:vAlign w:val="center"/>
          </w:tcPr>
          <w:p w14:paraId="609E380A" w14:textId="47279E8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edarwood atlas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30D8CBD9" w14:textId="00AF394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edr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tlantica</w:t>
            </w:r>
            <w:proofErr w:type="spellEnd"/>
            <w:r w:rsidRPr="00F270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ndl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.) G.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netti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ex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arrière</w:t>
            </w:r>
            <w:proofErr w:type="spellEnd"/>
          </w:p>
        </w:tc>
        <w:tc>
          <w:tcPr>
            <w:tcW w:w="1405" w:type="dxa"/>
            <w:vAlign w:val="center"/>
          </w:tcPr>
          <w:p w14:paraId="0811131C" w14:textId="2630BB0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orocco</w:t>
            </w:r>
          </w:p>
        </w:tc>
        <w:tc>
          <w:tcPr>
            <w:tcW w:w="1184" w:type="dxa"/>
            <w:vAlign w:val="center"/>
          </w:tcPr>
          <w:p w14:paraId="1216D365" w14:textId="77ABB61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4.4±4.6</w:t>
            </w:r>
          </w:p>
        </w:tc>
        <w:tc>
          <w:tcPr>
            <w:tcW w:w="1081" w:type="dxa"/>
            <w:vAlign w:val="center"/>
          </w:tcPr>
          <w:p w14:paraId="10B88257" w14:textId="0D64CFB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</w:tr>
      <w:tr w:rsidR="00053B5A" w:rsidRPr="00F27065" w14:paraId="0B5FBEAA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4FECEE3" w14:textId="72EFC62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2</w:t>
            </w:r>
          </w:p>
        </w:tc>
        <w:tc>
          <w:tcPr>
            <w:tcW w:w="2089" w:type="dxa"/>
            <w:vAlign w:val="center"/>
          </w:tcPr>
          <w:p w14:paraId="4E53B2F4" w14:textId="5D34FEC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edarwood Himalaya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7C052855" w14:textId="71242E3A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color w:val="000000" w:themeColor="text1"/>
              </w:rPr>
            </w:pPr>
            <w:proofErr w:type="spellStart"/>
            <w:r w:rsidRPr="00F27065">
              <w:rPr>
                <w:i/>
                <w:iCs/>
                <w:color w:val="000000" w:themeColor="text1"/>
              </w:rPr>
              <w:t>Cedrus</w:t>
            </w:r>
            <w:proofErr w:type="spellEnd"/>
            <w:r w:rsidRPr="00F27065">
              <w:rPr>
                <w:i/>
                <w:iCs/>
                <w:color w:val="000000" w:themeColor="text1"/>
              </w:rPr>
              <w:t xml:space="preserve"> </w:t>
            </w:r>
            <w:proofErr w:type="spellStart"/>
            <w:r w:rsidRPr="00F27065">
              <w:rPr>
                <w:i/>
                <w:iCs/>
                <w:color w:val="000000" w:themeColor="text1"/>
              </w:rPr>
              <w:t>deodara</w:t>
            </w:r>
            <w:proofErr w:type="spellEnd"/>
            <w:r w:rsidRPr="00F27065">
              <w:t xml:space="preserve"> </w:t>
            </w:r>
            <w:r w:rsidRPr="00F27065">
              <w:rPr>
                <w:iCs/>
                <w:color w:val="000000" w:themeColor="text1"/>
              </w:rPr>
              <w:t>(</w:t>
            </w:r>
            <w:proofErr w:type="spellStart"/>
            <w:r w:rsidRPr="00F27065">
              <w:rPr>
                <w:iCs/>
                <w:color w:val="000000" w:themeColor="text1"/>
              </w:rPr>
              <w:t>Roxb</w:t>
            </w:r>
            <w:proofErr w:type="spellEnd"/>
            <w:r w:rsidRPr="00F27065">
              <w:rPr>
                <w:iCs/>
                <w:color w:val="000000" w:themeColor="text1"/>
              </w:rPr>
              <w:t>. ex D. Don) G. Don</w:t>
            </w:r>
          </w:p>
        </w:tc>
        <w:tc>
          <w:tcPr>
            <w:tcW w:w="1405" w:type="dxa"/>
            <w:vAlign w:val="center"/>
          </w:tcPr>
          <w:p w14:paraId="6CE94215" w14:textId="09D29C6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4B990D8C" w14:textId="258887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081" w:type="dxa"/>
            <w:vAlign w:val="center"/>
          </w:tcPr>
          <w:p w14:paraId="49A99FAE" w14:textId="220AA4E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  <w:tr w:rsidR="00053B5A" w:rsidRPr="00F27065" w14:paraId="79A0C82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E36D264" w14:textId="7392E5A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3</w:t>
            </w:r>
          </w:p>
        </w:tc>
        <w:tc>
          <w:tcPr>
            <w:tcW w:w="2089" w:type="dxa"/>
            <w:vAlign w:val="center"/>
          </w:tcPr>
          <w:p w14:paraId="08321E4C" w14:textId="594B980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ir needle Canadia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05C10688" w14:textId="5E05914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bie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balsamea</w:t>
            </w:r>
            <w:proofErr w:type="spellEnd"/>
            <w:r w:rsidRPr="00F270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L.) Mill.</w:t>
            </w:r>
          </w:p>
        </w:tc>
        <w:tc>
          <w:tcPr>
            <w:tcW w:w="1405" w:type="dxa"/>
            <w:vAlign w:val="center"/>
          </w:tcPr>
          <w:p w14:paraId="5924365E" w14:textId="5B283C2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anada</w:t>
            </w:r>
          </w:p>
        </w:tc>
        <w:tc>
          <w:tcPr>
            <w:tcW w:w="1184" w:type="dxa"/>
            <w:vAlign w:val="center"/>
          </w:tcPr>
          <w:p w14:paraId="5D469F5F" w14:textId="3197F80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081" w:type="dxa"/>
            <w:vAlign w:val="center"/>
          </w:tcPr>
          <w:p w14:paraId="795CD693" w14:textId="2E134BA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1</w:t>
            </w:r>
          </w:p>
        </w:tc>
      </w:tr>
      <w:tr w:rsidR="00053B5A" w:rsidRPr="00F27065" w14:paraId="0FEB04E0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FC717C1" w14:textId="6580CC6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4</w:t>
            </w:r>
          </w:p>
        </w:tc>
        <w:tc>
          <w:tcPr>
            <w:tcW w:w="2089" w:type="dxa"/>
            <w:vAlign w:val="center"/>
          </w:tcPr>
          <w:p w14:paraId="73E736C1" w14:textId="6798EC1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ir needle Canadian EO</w:t>
            </w:r>
          </w:p>
        </w:tc>
        <w:tc>
          <w:tcPr>
            <w:tcW w:w="3049" w:type="dxa"/>
            <w:vMerge/>
            <w:vAlign w:val="center"/>
          </w:tcPr>
          <w:p w14:paraId="082C7CAF" w14:textId="45CEB57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2DB7EEB6" w14:textId="1E65C49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hina</w:t>
            </w:r>
          </w:p>
        </w:tc>
        <w:tc>
          <w:tcPr>
            <w:tcW w:w="1184" w:type="dxa"/>
            <w:vAlign w:val="center"/>
          </w:tcPr>
          <w:p w14:paraId="044D8B3F" w14:textId="4132C8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2DE39C2C" w14:textId="5434E24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720B7092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00BC712" w14:textId="192F313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5</w:t>
            </w:r>
          </w:p>
        </w:tc>
        <w:tc>
          <w:tcPr>
            <w:tcW w:w="2089" w:type="dxa"/>
            <w:vAlign w:val="center"/>
          </w:tcPr>
          <w:p w14:paraId="6EE0D248" w14:textId="4EC3DFB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ir balsam Canadian absolute</w:t>
            </w:r>
          </w:p>
        </w:tc>
        <w:tc>
          <w:tcPr>
            <w:tcW w:w="3049" w:type="dxa"/>
            <w:vMerge/>
            <w:vAlign w:val="center"/>
          </w:tcPr>
          <w:p w14:paraId="41EFFEB4" w14:textId="2613A93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2F0B249F" w14:textId="4C817D2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anada</w:t>
            </w:r>
          </w:p>
        </w:tc>
        <w:tc>
          <w:tcPr>
            <w:tcW w:w="1184" w:type="dxa"/>
            <w:vAlign w:val="center"/>
          </w:tcPr>
          <w:p w14:paraId="5988AA72" w14:textId="1EAB7AD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7</w:t>
            </w:r>
          </w:p>
        </w:tc>
        <w:tc>
          <w:tcPr>
            <w:tcW w:w="1081" w:type="dxa"/>
            <w:vAlign w:val="center"/>
          </w:tcPr>
          <w:p w14:paraId="6AFFCA94" w14:textId="339467F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3EB3886D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F7997E9" w14:textId="427FC6A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6</w:t>
            </w:r>
          </w:p>
        </w:tc>
        <w:tc>
          <w:tcPr>
            <w:tcW w:w="2089" w:type="dxa"/>
            <w:vAlign w:val="center"/>
          </w:tcPr>
          <w:p w14:paraId="66C58927" w14:textId="43E571D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ir balsam Canadian concrete</w:t>
            </w:r>
          </w:p>
        </w:tc>
        <w:tc>
          <w:tcPr>
            <w:tcW w:w="3049" w:type="dxa"/>
            <w:vMerge/>
            <w:vAlign w:val="center"/>
          </w:tcPr>
          <w:p w14:paraId="432B9042" w14:textId="5B4F4B7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794A0DD0" w14:textId="30B72A4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anada</w:t>
            </w:r>
          </w:p>
        </w:tc>
        <w:tc>
          <w:tcPr>
            <w:tcW w:w="1184" w:type="dxa"/>
            <w:vAlign w:val="center"/>
          </w:tcPr>
          <w:p w14:paraId="2900DC99" w14:textId="7DDDB35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5</w:t>
            </w:r>
          </w:p>
        </w:tc>
        <w:tc>
          <w:tcPr>
            <w:tcW w:w="1081" w:type="dxa"/>
            <w:vAlign w:val="center"/>
          </w:tcPr>
          <w:p w14:paraId="211BB320" w14:textId="3D3610B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3EE83551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5CF81E4" w14:textId="3AF3B21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7</w:t>
            </w:r>
          </w:p>
        </w:tc>
        <w:tc>
          <w:tcPr>
            <w:tcW w:w="2089" w:type="dxa"/>
            <w:vAlign w:val="center"/>
          </w:tcPr>
          <w:p w14:paraId="34B709D4" w14:textId="69BCF8E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ir needle Siberian EO</w:t>
            </w:r>
          </w:p>
        </w:tc>
        <w:tc>
          <w:tcPr>
            <w:tcW w:w="3049" w:type="dxa"/>
            <w:vAlign w:val="center"/>
          </w:tcPr>
          <w:p w14:paraId="6D00E98C" w14:textId="11A6E37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bie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sibric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edeb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</w:tc>
        <w:tc>
          <w:tcPr>
            <w:tcW w:w="1405" w:type="dxa"/>
            <w:vAlign w:val="center"/>
          </w:tcPr>
          <w:p w14:paraId="570C9067" w14:textId="4A71CCC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Russia</w:t>
            </w:r>
          </w:p>
        </w:tc>
        <w:tc>
          <w:tcPr>
            <w:tcW w:w="1184" w:type="dxa"/>
            <w:vAlign w:val="center"/>
          </w:tcPr>
          <w:p w14:paraId="180C92AB" w14:textId="0ACA12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081" w:type="dxa"/>
            <w:vAlign w:val="center"/>
          </w:tcPr>
          <w:p w14:paraId="35635608" w14:textId="053311B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6</w:t>
            </w:r>
          </w:p>
        </w:tc>
      </w:tr>
      <w:tr w:rsidR="00053B5A" w:rsidRPr="00F27065" w14:paraId="00AB1ADF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CE48994" w14:textId="32038DD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8</w:t>
            </w:r>
          </w:p>
        </w:tc>
        <w:tc>
          <w:tcPr>
            <w:tcW w:w="2089" w:type="dxa"/>
            <w:vAlign w:val="center"/>
          </w:tcPr>
          <w:p w14:paraId="267EBD19" w14:textId="133C1D1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emlock, spruc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672922C0" w14:textId="04357D6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Tsuga canadensis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. Carriere</w:t>
            </w:r>
          </w:p>
        </w:tc>
        <w:tc>
          <w:tcPr>
            <w:tcW w:w="1405" w:type="dxa"/>
            <w:vAlign w:val="center"/>
          </w:tcPr>
          <w:p w14:paraId="30270235" w14:textId="1318EE8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anada</w:t>
            </w:r>
          </w:p>
        </w:tc>
        <w:tc>
          <w:tcPr>
            <w:tcW w:w="1184" w:type="dxa"/>
            <w:vAlign w:val="center"/>
          </w:tcPr>
          <w:p w14:paraId="638C78A7" w14:textId="3E8277A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EFD90DC" w14:textId="2E35CCC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6630F4AD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E8A8FAD" w14:textId="4D6481F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9</w:t>
            </w:r>
          </w:p>
        </w:tc>
        <w:tc>
          <w:tcPr>
            <w:tcW w:w="2089" w:type="dxa"/>
            <w:vAlign w:val="center"/>
          </w:tcPr>
          <w:p w14:paraId="64B6AEBF" w14:textId="60FE29E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Longleaf pin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F5AB97E" w14:textId="119AC9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Pin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palustris</w:t>
            </w:r>
            <w:proofErr w:type="spellEnd"/>
          </w:p>
        </w:tc>
        <w:tc>
          <w:tcPr>
            <w:tcW w:w="1405" w:type="dxa"/>
            <w:vAlign w:val="center"/>
          </w:tcPr>
          <w:p w14:paraId="668AE406" w14:textId="7A2794E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anada</w:t>
            </w:r>
          </w:p>
        </w:tc>
        <w:tc>
          <w:tcPr>
            <w:tcW w:w="1184" w:type="dxa"/>
            <w:vAlign w:val="center"/>
          </w:tcPr>
          <w:p w14:paraId="795A9E6E" w14:textId="5B878CD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47CE384" w14:textId="7A34411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2</w:t>
            </w:r>
          </w:p>
        </w:tc>
      </w:tr>
      <w:tr w:rsidR="00053B5A" w:rsidRPr="00F27065" w14:paraId="0ED39A78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3D98D9A" w14:textId="23DB927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0</w:t>
            </w:r>
          </w:p>
        </w:tc>
        <w:tc>
          <w:tcPr>
            <w:tcW w:w="2089" w:type="dxa"/>
            <w:vAlign w:val="center"/>
          </w:tcPr>
          <w:p w14:paraId="5C1A4188" w14:textId="41B125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Pine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umilio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7650F085" w14:textId="43EF270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Pinus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pumilio</w:t>
            </w:r>
            <w:proofErr w:type="spellEnd"/>
          </w:p>
        </w:tc>
        <w:tc>
          <w:tcPr>
            <w:tcW w:w="1405" w:type="dxa"/>
            <w:vAlign w:val="center"/>
          </w:tcPr>
          <w:p w14:paraId="1A2810A9" w14:textId="48B8E70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Germany</w:t>
            </w:r>
          </w:p>
        </w:tc>
        <w:tc>
          <w:tcPr>
            <w:tcW w:w="1184" w:type="dxa"/>
            <w:vAlign w:val="center"/>
          </w:tcPr>
          <w:p w14:paraId="0E13DE11" w14:textId="7884975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1</w:t>
            </w:r>
          </w:p>
        </w:tc>
        <w:tc>
          <w:tcPr>
            <w:tcW w:w="1081" w:type="dxa"/>
            <w:vAlign w:val="center"/>
          </w:tcPr>
          <w:p w14:paraId="2B3AEE45" w14:textId="11AED89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76F90EA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C51B083" w14:textId="398DB02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1</w:t>
            </w:r>
          </w:p>
        </w:tc>
        <w:tc>
          <w:tcPr>
            <w:tcW w:w="2089" w:type="dxa"/>
            <w:vAlign w:val="center"/>
          </w:tcPr>
          <w:p w14:paraId="14ED7579" w14:textId="7BB81FF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cots pin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74C05B60" w14:textId="61AE9A3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Pin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sylvestris</w:t>
            </w:r>
            <w:proofErr w:type="spellEnd"/>
          </w:p>
        </w:tc>
        <w:tc>
          <w:tcPr>
            <w:tcW w:w="1405" w:type="dxa"/>
            <w:vAlign w:val="center"/>
          </w:tcPr>
          <w:p w14:paraId="127E6977" w14:textId="025F5AB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ulgaria</w:t>
            </w:r>
          </w:p>
        </w:tc>
        <w:tc>
          <w:tcPr>
            <w:tcW w:w="1184" w:type="dxa"/>
            <w:vAlign w:val="center"/>
          </w:tcPr>
          <w:p w14:paraId="16A0A9D0" w14:textId="1F29034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C9F5127" w14:textId="037006A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3</w:t>
            </w:r>
          </w:p>
        </w:tc>
      </w:tr>
      <w:tr w:rsidR="00053B5A" w:rsidRPr="00F27065" w14:paraId="6B7EFF2A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87C7945" w14:textId="0BAA828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2</w:t>
            </w:r>
          </w:p>
        </w:tc>
        <w:tc>
          <w:tcPr>
            <w:tcW w:w="2089" w:type="dxa"/>
            <w:vAlign w:val="center"/>
          </w:tcPr>
          <w:p w14:paraId="6A4530D8" w14:textId="645468A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ilver fir cones EO</w:t>
            </w:r>
          </w:p>
        </w:tc>
        <w:tc>
          <w:tcPr>
            <w:tcW w:w="3049" w:type="dxa"/>
            <w:vAlign w:val="center"/>
          </w:tcPr>
          <w:p w14:paraId="7B6FB411" w14:textId="153F73D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bie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alba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Mill.</w:t>
            </w:r>
          </w:p>
        </w:tc>
        <w:tc>
          <w:tcPr>
            <w:tcW w:w="1405" w:type="dxa"/>
            <w:vAlign w:val="center"/>
          </w:tcPr>
          <w:p w14:paraId="075BFC12" w14:textId="3E4B8FD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ustria</w:t>
            </w:r>
          </w:p>
        </w:tc>
        <w:tc>
          <w:tcPr>
            <w:tcW w:w="1184" w:type="dxa"/>
            <w:vAlign w:val="center"/>
          </w:tcPr>
          <w:p w14:paraId="6EE1F6CF" w14:textId="73D90BC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7</w:t>
            </w:r>
          </w:p>
        </w:tc>
        <w:tc>
          <w:tcPr>
            <w:tcW w:w="1081" w:type="dxa"/>
            <w:vAlign w:val="center"/>
          </w:tcPr>
          <w:p w14:paraId="6DC64CD8" w14:textId="68A6D79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053B5A" w:rsidRPr="00F27065" w14:paraId="47845C7A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9D26253" w14:textId="275D88A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273</w:t>
            </w:r>
          </w:p>
        </w:tc>
        <w:tc>
          <w:tcPr>
            <w:tcW w:w="2089" w:type="dxa"/>
            <w:vAlign w:val="center"/>
          </w:tcPr>
          <w:p w14:paraId="17130590" w14:textId="64BAB0A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pruce black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FC91F15" w14:textId="6917D2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Picea</w:t>
            </w:r>
            <w:proofErr w:type="spellEnd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mariana</w:t>
            </w:r>
            <w:proofErr w:type="spellEnd"/>
          </w:p>
        </w:tc>
        <w:tc>
          <w:tcPr>
            <w:tcW w:w="1405" w:type="dxa"/>
            <w:vAlign w:val="center"/>
          </w:tcPr>
          <w:p w14:paraId="71BA4430" w14:textId="51FD190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anada</w:t>
            </w:r>
          </w:p>
        </w:tc>
        <w:tc>
          <w:tcPr>
            <w:tcW w:w="1184" w:type="dxa"/>
            <w:vAlign w:val="center"/>
          </w:tcPr>
          <w:p w14:paraId="11D6E44B" w14:textId="75B5A5A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081" w:type="dxa"/>
            <w:vAlign w:val="center"/>
          </w:tcPr>
          <w:p w14:paraId="7C00D8A6" w14:textId="54A1443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8</w:t>
            </w:r>
          </w:p>
        </w:tc>
      </w:tr>
      <w:tr w:rsidR="00053B5A" w:rsidRPr="00F27065" w14:paraId="55321B5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C618A37" w14:textId="4A4F1BF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4</w:t>
            </w:r>
          </w:p>
        </w:tc>
        <w:tc>
          <w:tcPr>
            <w:tcW w:w="2089" w:type="dxa"/>
            <w:vAlign w:val="center"/>
          </w:tcPr>
          <w:p w14:paraId="150019D4" w14:textId="49C3140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ruce absolute</w:t>
            </w:r>
          </w:p>
        </w:tc>
        <w:tc>
          <w:tcPr>
            <w:tcW w:w="3049" w:type="dxa"/>
            <w:vAlign w:val="center"/>
          </w:tcPr>
          <w:p w14:paraId="3FEB962F" w14:textId="5BE50C4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Pice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glauca/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Pice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mariana</w:t>
            </w:r>
            <w:proofErr w:type="spellEnd"/>
          </w:p>
        </w:tc>
        <w:tc>
          <w:tcPr>
            <w:tcW w:w="1405" w:type="dxa"/>
            <w:vAlign w:val="center"/>
          </w:tcPr>
          <w:p w14:paraId="4BED5D71" w14:textId="7D155D5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anada</w:t>
            </w:r>
          </w:p>
        </w:tc>
        <w:tc>
          <w:tcPr>
            <w:tcW w:w="1184" w:type="dxa"/>
            <w:vAlign w:val="center"/>
          </w:tcPr>
          <w:p w14:paraId="6C26A61E" w14:textId="37AB4A2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2.8±1.8</w:t>
            </w:r>
          </w:p>
        </w:tc>
        <w:tc>
          <w:tcPr>
            <w:tcW w:w="1081" w:type="dxa"/>
            <w:vAlign w:val="center"/>
          </w:tcPr>
          <w:p w14:paraId="21BFC696" w14:textId="414932D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0AE49F3A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E5ABB84" w14:textId="57F0DBA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5</w:t>
            </w:r>
          </w:p>
        </w:tc>
        <w:tc>
          <w:tcPr>
            <w:tcW w:w="2089" w:type="dxa"/>
            <w:vAlign w:val="center"/>
          </w:tcPr>
          <w:p w14:paraId="29D8B9B4" w14:textId="6C344E3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wiss pin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7A5906E1" w14:textId="2DAA38E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Pinus cembra</w:t>
            </w:r>
          </w:p>
        </w:tc>
        <w:tc>
          <w:tcPr>
            <w:tcW w:w="1405" w:type="dxa"/>
            <w:vAlign w:val="center"/>
          </w:tcPr>
          <w:p w14:paraId="4469D36F" w14:textId="7654C48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ustria</w:t>
            </w:r>
          </w:p>
        </w:tc>
        <w:tc>
          <w:tcPr>
            <w:tcW w:w="1184" w:type="dxa"/>
            <w:vAlign w:val="center"/>
          </w:tcPr>
          <w:p w14:paraId="2AE1202B" w14:textId="2D05A45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99BD91B" w14:textId="4C7DE01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</w:t>
            </w:r>
          </w:p>
        </w:tc>
      </w:tr>
      <w:tr w:rsidR="00053B5A" w:rsidRPr="00F27065" w14:paraId="4064977D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7FE1F67" w14:textId="4525D8C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6</w:t>
            </w:r>
          </w:p>
        </w:tc>
        <w:tc>
          <w:tcPr>
            <w:tcW w:w="2089" w:type="dxa"/>
            <w:vAlign w:val="center"/>
          </w:tcPr>
          <w:p w14:paraId="2B078E5B" w14:textId="140AA75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Turpentin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BED0E07" w14:textId="77C1F43D" w:rsidR="00053B5A" w:rsidRPr="00F27065" w:rsidRDefault="00053B5A" w:rsidP="00053B5A">
            <w:pPr>
              <w:pStyle w:val="NormalnyWeb"/>
              <w:shd w:val="clear" w:color="auto" w:fill="FFFFFF"/>
              <w:spacing w:before="60" w:beforeAutospacing="0" w:after="60" w:afterAutospacing="0"/>
              <w:jc w:val="center"/>
              <w:rPr>
                <w:color w:val="000000" w:themeColor="text1"/>
              </w:rPr>
            </w:pPr>
            <w:proofErr w:type="spellStart"/>
            <w:r w:rsidRPr="00F27065">
              <w:rPr>
                <w:rFonts w:eastAsia="Times New Roman"/>
                <w:i/>
                <w:color w:val="000000" w:themeColor="text1"/>
              </w:rPr>
              <w:t>Pinus</w:t>
            </w:r>
            <w:proofErr w:type="spellEnd"/>
            <w:r w:rsidRPr="00F27065">
              <w:rPr>
                <w:rFonts w:eastAsia="Times New Roman"/>
                <w:i/>
                <w:color w:val="000000" w:themeColor="text1"/>
              </w:rPr>
              <w:t xml:space="preserve"> </w:t>
            </w:r>
            <w:proofErr w:type="spellStart"/>
            <w:r w:rsidRPr="00F27065">
              <w:rPr>
                <w:rFonts w:eastAsia="Times New Roman"/>
                <w:i/>
                <w:color w:val="000000" w:themeColor="text1"/>
              </w:rPr>
              <w:t>pinaster</w:t>
            </w:r>
            <w:proofErr w:type="spellEnd"/>
            <w:r w:rsidRPr="00F27065">
              <w:rPr>
                <w:rFonts w:eastAsia="Times New Roman"/>
                <w:i/>
                <w:color w:val="000000" w:themeColor="text1"/>
              </w:rPr>
              <w:t xml:space="preserve"> </w:t>
            </w:r>
            <w:proofErr w:type="spellStart"/>
            <w:r w:rsidRPr="00F27065">
              <w:rPr>
                <w:rFonts w:eastAsia="Times New Roman"/>
                <w:color w:val="000000" w:themeColor="text1"/>
              </w:rPr>
              <w:t>Aiton</w:t>
            </w:r>
            <w:proofErr w:type="spellEnd"/>
          </w:p>
        </w:tc>
        <w:tc>
          <w:tcPr>
            <w:tcW w:w="1405" w:type="dxa"/>
            <w:vAlign w:val="center"/>
          </w:tcPr>
          <w:p w14:paraId="303FFBA2" w14:textId="66C3C73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Austria</w:t>
            </w:r>
          </w:p>
        </w:tc>
        <w:tc>
          <w:tcPr>
            <w:tcW w:w="1184" w:type="dxa"/>
            <w:vAlign w:val="center"/>
          </w:tcPr>
          <w:p w14:paraId="21A54E92" w14:textId="7FBF4B6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1081" w:type="dxa"/>
            <w:vAlign w:val="center"/>
          </w:tcPr>
          <w:p w14:paraId="5DC3ECE9" w14:textId="68BC528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</w:tr>
      <w:tr w:rsidR="00053B5A" w:rsidRPr="00F27065" w14:paraId="79EB61A4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569053CA" w14:textId="40D7383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Piperaceae</w:t>
            </w:r>
            <w:proofErr w:type="spellEnd"/>
          </w:p>
        </w:tc>
      </w:tr>
      <w:tr w:rsidR="00053B5A" w:rsidRPr="00F27065" w14:paraId="3D916601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417889D" w14:textId="4A7E7E5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7</w:t>
            </w:r>
          </w:p>
        </w:tc>
        <w:tc>
          <w:tcPr>
            <w:tcW w:w="2089" w:type="dxa"/>
            <w:vAlign w:val="center"/>
          </w:tcPr>
          <w:p w14:paraId="65E0A5CE" w14:textId="4D0C259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ubeb EO</w:t>
            </w:r>
          </w:p>
        </w:tc>
        <w:tc>
          <w:tcPr>
            <w:tcW w:w="3049" w:type="dxa"/>
            <w:vMerge w:val="restart"/>
            <w:vAlign w:val="center"/>
          </w:tcPr>
          <w:p w14:paraId="7645C791" w14:textId="65ADA53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Piper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ubeb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.f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</w:tc>
        <w:tc>
          <w:tcPr>
            <w:tcW w:w="1405" w:type="dxa"/>
            <w:vAlign w:val="center"/>
          </w:tcPr>
          <w:p w14:paraId="6E060FEA" w14:textId="18DFC61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ingapore</w:t>
            </w:r>
          </w:p>
        </w:tc>
        <w:tc>
          <w:tcPr>
            <w:tcW w:w="1184" w:type="dxa"/>
            <w:vAlign w:val="center"/>
          </w:tcPr>
          <w:p w14:paraId="799D8927" w14:textId="1EEF24B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3</w:t>
            </w:r>
          </w:p>
        </w:tc>
        <w:tc>
          <w:tcPr>
            <w:tcW w:w="1081" w:type="dxa"/>
            <w:vAlign w:val="center"/>
          </w:tcPr>
          <w:p w14:paraId="2BA394D4" w14:textId="12AF7EF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4E9E51A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D0317FC" w14:textId="71C1F74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8</w:t>
            </w:r>
          </w:p>
        </w:tc>
        <w:tc>
          <w:tcPr>
            <w:tcW w:w="2089" w:type="dxa"/>
            <w:vAlign w:val="center"/>
          </w:tcPr>
          <w:p w14:paraId="0ABC0AD2" w14:textId="2E4D03B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ubeb CO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/>
              </w:rPr>
              <w:t>2</w:t>
            </w:r>
          </w:p>
        </w:tc>
        <w:tc>
          <w:tcPr>
            <w:tcW w:w="3049" w:type="dxa"/>
            <w:vMerge/>
            <w:vAlign w:val="center"/>
          </w:tcPr>
          <w:p w14:paraId="6AF7DFD2" w14:textId="0A29C44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42526AB5" w14:textId="21148E2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onesia</w:t>
            </w:r>
          </w:p>
        </w:tc>
        <w:tc>
          <w:tcPr>
            <w:tcW w:w="1184" w:type="dxa"/>
            <w:vAlign w:val="center"/>
          </w:tcPr>
          <w:p w14:paraId="6ED47F7D" w14:textId="7222D87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7</w:t>
            </w:r>
          </w:p>
        </w:tc>
        <w:tc>
          <w:tcPr>
            <w:tcW w:w="1081" w:type="dxa"/>
            <w:vAlign w:val="center"/>
          </w:tcPr>
          <w:p w14:paraId="692BC12A" w14:textId="17092D1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4</w:t>
            </w:r>
          </w:p>
        </w:tc>
      </w:tr>
      <w:tr w:rsidR="00053B5A" w:rsidRPr="00F27065" w14:paraId="23055860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96A6159" w14:textId="3938E5B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9</w:t>
            </w:r>
          </w:p>
        </w:tc>
        <w:tc>
          <w:tcPr>
            <w:tcW w:w="2089" w:type="dxa"/>
            <w:vAlign w:val="center"/>
          </w:tcPr>
          <w:p w14:paraId="51253F04" w14:textId="2D61673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epper black oleoresin 40/20</w:t>
            </w:r>
          </w:p>
        </w:tc>
        <w:tc>
          <w:tcPr>
            <w:tcW w:w="3049" w:type="dxa"/>
            <w:vMerge w:val="restart"/>
            <w:vAlign w:val="center"/>
          </w:tcPr>
          <w:p w14:paraId="1CEF5253" w14:textId="74058D1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Piper nigrum</w:t>
            </w:r>
          </w:p>
        </w:tc>
        <w:tc>
          <w:tcPr>
            <w:tcW w:w="1405" w:type="dxa"/>
            <w:vAlign w:val="center"/>
          </w:tcPr>
          <w:p w14:paraId="2435F3C6" w14:textId="5B3BFA6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44D5C08E" w14:textId="02AAB96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  <w:tc>
          <w:tcPr>
            <w:tcW w:w="1081" w:type="dxa"/>
            <w:vAlign w:val="center"/>
          </w:tcPr>
          <w:p w14:paraId="5748E851" w14:textId="71A6816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6</w:t>
            </w:r>
          </w:p>
        </w:tc>
      </w:tr>
      <w:tr w:rsidR="00053B5A" w:rsidRPr="00F27065" w14:paraId="12100E70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065CFA3" w14:textId="56D185D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2089" w:type="dxa"/>
            <w:vAlign w:val="center"/>
          </w:tcPr>
          <w:p w14:paraId="6CDB8C42" w14:textId="38ADDBE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epper black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3DA0BD55" w14:textId="64FD0E6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5A8C3B5F" w14:textId="27D3C4F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50CE8F04" w14:textId="6DAAC0E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F516EB0" w14:textId="1BBF24B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1DD89455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3E6395D" w14:textId="3F08FD5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1</w:t>
            </w:r>
          </w:p>
        </w:tc>
        <w:tc>
          <w:tcPr>
            <w:tcW w:w="2089" w:type="dxa"/>
            <w:vAlign w:val="center"/>
          </w:tcPr>
          <w:p w14:paraId="12339016" w14:textId="29109D4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epper black CO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 w:eastAsia="pl-PL"/>
              </w:rPr>
              <w:t>2</w:t>
            </w:r>
          </w:p>
        </w:tc>
        <w:tc>
          <w:tcPr>
            <w:tcW w:w="3049" w:type="dxa"/>
            <w:vMerge/>
            <w:vAlign w:val="center"/>
          </w:tcPr>
          <w:p w14:paraId="5F2B53AA" w14:textId="17B6229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1C357907" w14:textId="006046F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4A70B3F8" w14:textId="088F04E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0B5144C" w14:textId="5FAFABF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6</w:t>
            </w:r>
          </w:p>
        </w:tc>
      </w:tr>
      <w:tr w:rsidR="00053B5A" w:rsidRPr="00F27065" w14:paraId="6B818F5C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493818A" w14:textId="5027DD2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2</w:t>
            </w:r>
          </w:p>
        </w:tc>
        <w:tc>
          <w:tcPr>
            <w:tcW w:w="2089" w:type="dxa"/>
            <w:vAlign w:val="center"/>
          </w:tcPr>
          <w:p w14:paraId="49DD4AAC" w14:textId="4C35B91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piked pepper 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tico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9868386" w14:textId="5628911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Piper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duncum</w:t>
            </w:r>
            <w:proofErr w:type="spellEnd"/>
          </w:p>
        </w:tc>
        <w:tc>
          <w:tcPr>
            <w:tcW w:w="1405" w:type="dxa"/>
            <w:vAlign w:val="center"/>
          </w:tcPr>
          <w:p w14:paraId="487079C1" w14:textId="4BCFFA9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cuador</w:t>
            </w:r>
          </w:p>
        </w:tc>
        <w:tc>
          <w:tcPr>
            <w:tcW w:w="1184" w:type="dxa"/>
            <w:vAlign w:val="center"/>
          </w:tcPr>
          <w:p w14:paraId="1DFBC54B" w14:textId="55EC98D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081" w:type="dxa"/>
            <w:vAlign w:val="center"/>
          </w:tcPr>
          <w:p w14:paraId="5ECCA277" w14:textId="3705EF9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0</w:t>
            </w:r>
          </w:p>
        </w:tc>
      </w:tr>
      <w:tr w:rsidR="00053B5A" w:rsidRPr="00F27065" w14:paraId="7C64497E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4F72A657" w14:textId="11EF1E7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Poaceae</w:t>
            </w:r>
            <w:proofErr w:type="spellEnd"/>
          </w:p>
        </w:tc>
      </w:tr>
      <w:tr w:rsidR="00053B5A" w:rsidRPr="00F27065" w14:paraId="440E7615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4E8F2A2" w14:textId="755F8AA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3</w:t>
            </w:r>
          </w:p>
        </w:tc>
        <w:tc>
          <w:tcPr>
            <w:tcW w:w="2089" w:type="dxa"/>
            <w:vAlign w:val="center"/>
          </w:tcPr>
          <w:p w14:paraId="57B120F1" w14:textId="5D5E687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ran absolute</w:t>
            </w:r>
          </w:p>
        </w:tc>
        <w:tc>
          <w:tcPr>
            <w:tcW w:w="3049" w:type="dxa"/>
            <w:vMerge w:val="restart"/>
            <w:vAlign w:val="center"/>
          </w:tcPr>
          <w:p w14:paraId="4149B390" w14:textId="7EC516D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Triticum vulgare</w:t>
            </w:r>
          </w:p>
        </w:tc>
        <w:tc>
          <w:tcPr>
            <w:tcW w:w="1405" w:type="dxa"/>
            <w:vAlign w:val="center"/>
          </w:tcPr>
          <w:p w14:paraId="437A7860" w14:textId="7AC2E41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rance</w:t>
            </w:r>
          </w:p>
        </w:tc>
        <w:tc>
          <w:tcPr>
            <w:tcW w:w="1184" w:type="dxa"/>
            <w:vAlign w:val="center"/>
          </w:tcPr>
          <w:p w14:paraId="4C68C547" w14:textId="6D05A3D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6A651CCB" w14:textId="4D2509C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5</w:t>
            </w:r>
          </w:p>
        </w:tc>
      </w:tr>
      <w:tr w:rsidR="00053B5A" w:rsidRPr="00F27065" w14:paraId="6ABE0684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0FA195F" w14:textId="6D57309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4</w:t>
            </w:r>
          </w:p>
        </w:tc>
        <w:tc>
          <w:tcPr>
            <w:tcW w:w="2089" w:type="dxa"/>
            <w:vAlign w:val="center"/>
          </w:tcPr>
          <w:p w14:paraId="55AC2D99" w14:textId="4ADB4D3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ran concrete</w:t>
            </w:r>
          </w:p>
        </w:tc>
        <w:tc>
          <w:tcPr>
            <w:tcW w:w="3049" w:type="dxa"/>
            <w:vMerge/>
            <w:vAlign w:val="center"/>
          </w:tcPr>
          <w:p w14:paraId="495E297D" w14:textId="745B52A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3C6A7142" w14:textId="1E3BDB7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orocco</w:t>
            </w:r>
          </w:p>
        </w:tc>
        <w:tc>
          <w:tcPr>
            <w:tcW w:w="1184" w:type="dxa"/>
            <w:vAlign w:val="center"/>
          </w:tcPr>
          <w:p w14:paraId="5A87CA71" w14:textId="795FE22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266E263F" w14:textId="7A3B6F8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6</w:t>
            </w:r>
          </w:p>
        </w:tc>
      </w:tr>
      <w:tr w:rsidR="00053B5A" w:rsidRPr="00F27065" w14:paraId="5CCCFDDA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B358D8B" w14:textId="44EFD78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5</w:t>
            </w:r>
          </w:p>
        </w:tc>
        <w:tc>
          <w:tcPr>
            <w:tcW w:w="2089" w:type="dxa"/>
            <w:vAlign w:val="center"/>
          </w:tcPr>
          <w:p w14:paraId="308404C8" w14:textId="6D976BC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itronella, Sri Lanka typ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3B84D17" w14:textId="7AC7070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ymbopogon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nard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L.) W. Watson var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lenabatu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tapf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</w:tc>
        <w:tc>
          <w:tcPr>
            <w:tcW w:w="1405" w:type="dxa"/>
            <w:vAlign w:val="center"/>
          </w:tcPr>
          <w:p w14:paraId="60723C6D" w14:textId="10C5841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ri Lanka</w:t>
            </w:r>
          </w:p>
        </w:tc>
        <w:tc>
          <w:tcPr>
            <w:tcW w:w="1184" w:type="dxa"/>
            <w:vAlign w:val="center"/>
          </w:tcPr>
          <w:p w14:paraId="19850FF8" w14:textId="0A7C3D1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1.3±1.4</w:t>
            </w:r>
          </w:p>
        </w:tc>
        <w:tc>
          <w:tcPr>
            <w:tcW w:w="1081" w:type="dxa"/>
            <w:vAlign w:val="center"/>
          </w:tcPr>
          <w:p w14:paraId="20C265ED" w14:textId="5C0D92A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1</w:t>
            </w:r>
          </w:p>
        </w:tc>
      </w:tr>
      <w:tr w:rsidR="00053B5A" w:rsidRPr="00F27065" w14:paraId="2AA2BC2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FFE89CF" w14:textId="402BA18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6</w:t>
            </w:r>
          </w:p>
        </w:tc>
        <w:tc>
          <w:tcPr>
            <w:tcW w:w="2089" w:type="dxa"/>
            <w:vAlign w:val="center"/>
          </w:tcPr>
          <w:p w14:paraId="72F9BC2A" w14:textId="42EEB5D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itronella, Java type EO</w:t>
            </w:r>
          </w:p>
        </w:tc>
        <w:tc>
          <w:tcPr>
            <w:tcW w:w="3049" w:type="dxa"/>
            <w:vMerge w:val="restart"/>
            <w:vAlign w:val="center"/>
          </w:tcPr>
          <w:p w14:paraId="71B47BA9" w14:textId="39FC1BF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Cymbopogon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winterianu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Jowitt</w:t>
            </w:r>
            <w:proofErr w:type="spellEnd"/>
          </w:p>
        </w:tc>
        <w:tc>
          <w:tcPr>
            <w:tcW w:w="1405" w:type="dxa"/>
            <w:vAlign w:val="center"/>
          </w:tcPr>
          <w:p w14:paraId="33F8EB85" w14:textId="5FFED21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Java Indonesia</w:t>
            </w:r>
          </w:p>
        </w:tc>
        <w:tc>
          <w:tcPr>
            <w:tcW w:w="1184" w:type="dxa"/>
            <w:vAlign w:val="center"/>
          </w:tcPr>
          <w:p w14:paraId="6F702129" w14:textId="088725C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1081" w:type="dxa"/>
            <w:vAlign w:val="center"/>
          </w:tcPr>
          <w:p w14:paraId="3BB5058D" w14:textId="55ABE73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</w:tr>
      <w:tr w:rsidR="00053B5A" w:rsidRPr="00F27065" w14:paraId="42CE16A3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6D6FFCA" w14:textId="64E0387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7</w:t>
            </w:r>
          </w:p>
        </w:tc>
        <w:tc>
          <w:tcPr>
            <w:tcW w:w="2089" w:type="dxa"/>
            <w:vAlign w:val="center"/>
          </w:tcPr>
          <w:p w14:paraId="711FAA78" w14:textId="06FB1E5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itronella organic, Java type EO</w:t>
            </w:r>
          </w:p>
        </w:tc>
        <w:tc>
          <w:tcPr>
            <w:tcW w:w="3049" w:type="dxa"/>
            <w:vMerge/>
            <w:vAlign w:val="center"/>
          </w:tcPr>
          <w:p w14:paraId="66DB9F60" w14:textId="52E30E3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127E015E" w14:textId="3A7944D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araguay</w:t>
            </w:r>
          </w:p>
        </w:tc>
        <w:tc>
          <w:tcPr>
            <w:tcW w:w="1184" w:type="dxa"/>
            <w:vAlign w:val="center"/>
          </w:tcPr>
          <w:p w14:paraId="07071E50" w14:textId="343C42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1081" w:type="dxa"/>
            <w:vAlign w:val="center"/>
          </w:tcPr>
          <w:p w14:paraId="37228827" w14:textId="20F6274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053B5A" w:rsidRPr="00F27065" w14:paraId="287CA59D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21B44CA" w14:textId="08E4171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8</w:t>
            </w:r>
          </w:p>
        </w:tc>
        <w:tc>
          <w:tcPr>
            <w:tcW w:w="2089" w:type="dxa"/>
            <w:vAlign w:val="center"/>
          </w:tcPr>
          <w:p w14:paraId="5B2AD026" w14:textId="2197D16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itronella, Java type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Merge/>
            <w:vAlign w:val="center"/>
          </w:tcPr>
          <w:p w14:paraId="148028AF" w14:textId="7F47DB2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13A5841D" w14:textId="3F7D0A7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na</w:t>
            </w:r>
          </w:p>
        </w:tc>
        <w:tc>
          <w:tcPr>
            <w:tcW w:w="1184" w:type="dxa"/>
            <w:vAlign w:val="center"/>
          </w:tcPr>
          <w:p w14:paraId="4FCA0B66" w14:textId="2FCD2D5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1081" w:type="dxa"/>
            <w:vAlign w:val="center"/>
          </w:tcPr>
          <w:p w14:paraId="1524311B" w14:textId="6911699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37054A9F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A236D25" w14:textId="315579C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9</w:t>
            </w:r>
          </w:p>
        </w:tc>
        <w:tc>
          <w:tcPr>
            <w:tcW w:w="2089" w:type="dxa"/>
            <w:vAlign w:val="center"/>
          </w:tcPr>
          <w:p w14:paraId="3C1F308F" w14:textId="413A6F4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ingergrass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1396AB34" w14:textId="577D263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Cymbopogon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martinii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(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Roxb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.) W. Watson var.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sofia</w:t>
            </w:r>
            <w:proofErr w:type="spellEnd"/>
          </w:p>
        </w:tc>
        <w:tc>
          <w:tcPr>
            <w:tcW w:w="1405" w:type="dxa"/>
            <w:vAlign w:val="center"/>
          </w:tcPr>
          <w:p w14:paraId="1632A7C9" w14:textId="54FD9AD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donesia</w:t>
            </w:r>
          </w:p>
        </w:tc>
        <w:tc>
          <w:tcPr>
            <w:tcW w:w="1184" w:type="dxa"/>
            <w:vAlign w:val="center"/>
          </w:tcPr>
          <w:p w14:paraId="305B7ED8" w14:textId="006E771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081" w:type="dxa"/>
            <w:vAlign w:val="center"/>
          </w:tcPr>
          <w:p w14:paraId="411E007B" w14:textId="76D5EA8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3</w:t>
            </w:r>
          </w:p>
        </w:tc>
      </w:tr>
      <w:tr w:rsidR="00053B5A" w:rsidRPr="00F27065" w14:paraId="4A438C4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85A1D44" w14:textId="372CE31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0</w:t>
            </w:r>
          </w:p>
        </w:tc>
        <w:tc>
          <w:tcPr>
            <w:tcW w:w="2089" w:type="dxa"/>
            <w:vAlign w:val="center"/>
          </w:tcPr>
          <w:p w14:paraId="242194AB" w14:textId="48039D7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Hay absolute</w:t>
            </w:r>
          </w:p>
        </w:tc>
        <w:tc>
          <w:tcPr>
            <w:tcW w:w="3049" w:type="dxa"/>
            <w:vAlign w:val="center"/>
          </w:tcPr>
          <w:p w14:paraId="37512B3B" w14:textId="534F79F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Lolium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perenne</w:t>
            </w:r>
            <w:proofErr w:type="spellEnd"/>
          </w:p>
        </w:tc>
        <w:tc>
          <w:tcPr>
            <w:tcW w:w="1405" w:type="dxa"/>
            <w:vAlign w:val="center"/>
          </w:tcPr>
          <w:p w14:paraId="3FF4385F" w14:textId="3D78302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France</w:t>
            </w:r>
          </w:p>
        </w:tc>
        <w:tc>
          <w:tcPr>
            <w:tcW w:w="1184" w:type="dxa"/>
            <w:vAlign w:val="center"/>
          </w:tcPr>
          <w:p w14:paraId="1723685C" w14:textId="6C45686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081" w:type="dxa"/>
            <w:vAlign w:val="center"/>
          </w:tcPr>
          <w:p w14:paraId="44674EB7" w14:textId="0FC13DE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3</w:t>
            </w:r>
          </w:p>
        </w:tc>
      </w:tr>
      <w:tr w:rsidR="00053B5A" w:rsidRPr="00F27065" w14:paraId="214B99A4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4C40211" w14:textId="5011AEF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1</w:t>
            </w:r>
          </w:p>
        </w:tc>
        <w:tc>
          <w:tcPr>
            <w:tcW w:w="2089" w:type="dxa"/>
            <w:vAlign w:val="center"/>
          </w:tcPr>
          <w:p w14:paraId="4E9030F3" w14:textId="44EBC66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emongrass West India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0CB2ADE7" w14:textId="3DAA782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Cymbopogon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itratu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(DC.)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tapf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</w:tc>
        <w:tc>
          <w:tcPr>
            <w:tcW w:w="1405" w:type="dxa"/>
            <w:vAlign w:val="center"/>
          </w:tcPr>
          <w:p w14:paraId="3DC61F4E" w14:textId="39DFAEE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74ABC980" w14:textId="4F58D45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1081" w:type="dxa"/>
            <w:vAlign w:val="center"/>
          </w:tcPr>
          <w:p w14:paraId="7D5E2F5A" w14:textId="24A7485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6</w:t>
            </w:r>
          </w:p>
        </w:tc>
      </w:tr>
      <w:tr w:rsidR="00053B5A" w:rsidRPr="00F27065" w14:paraId="0B491743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A923B71" w14:textId="51732FD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2</w:t>
            </w:r>
          </w:p>
        </w:tc>
        <w:tc>
          <w:tcPr>
            <w:tcW w:w="2089" w:type="dxa"/>
            <w:vAlign w:val="center"/>
          </w:tcPr>
          <w:p w14:paraId="46FF35F1" w14:textId="0702926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emongrass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7C53ADD" w14:textId="4AA74BD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ymbopogon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flexuosu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Nee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ex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teud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) W. Watson</w:t>
            </w:r>
          </w:p>
        </w:tc>
        <w:tc>
          <w:tcPr>
            <w:tcW w:w="1405" w:type="dxa"/>
            <w:vAlign w:val="center"/>
          </w:tcPr>
          <w:p w14:paraId="747001BB" w14:textId="46DB1F2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07FF4DC9" w14:textId="5D673B4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3</w:t>
            </w:r>
          </w:p>
        </w:tc>
        <w:tc>
          <w:tcPr>
            <w:tcW w:w="1081" w:type="dxa"/>
            <w:vAlign w:val="center"/>
          </w:tcPr>
          <w:p w14:paraId="6857CC64" w14:textId="408F47C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</w:tr>
      <w:tr w:rsidR="00053B5A" w:rsidRPr="00F27065" w14:paraId="14088AB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98C36E4" w14:textId="4AFF6F0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293</w:t>
            </w:r>
          </w:p>
        </w:tc>
        <w:tc>
          <w:tcPr>
            <w:tcW w:w="2089" w:type="dxa"/>
            <w:vAlign w:val="center"/>
          </w:tcPr>
          <w:p w14:paraId="63229195" w14:textId="1426069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almarosa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6061AE66" w14:textId="1AE8638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ymbopogon martini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Roxb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) W. Watson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var.</w:t>
            </w:r>
          </w:p>
          <w:p w14:paraId="4037E948" w14:textId="1E6C5D9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highlight w:val="yellow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motia</w:t>
            </w:r>
            <w:proofErr w:type="spellEnd"/>
          </w:p>
        </w:tc>
        <w:tc>
          <w:tcPr>
            <w:tcW w:w="1405" w:type="dxa"/>
            <w:vAlign w:val="center"/>
          </w:tcPr>
          <w:p w14:paraId="3BFD3511" w14:textId="61000D8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7BE992B5" w14:textId="193F775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</w:t>
            </w:r>
          </w:p>
        </w:tc>
        <w:tc>
          <w:tcPr>
            <w:tcW w:w="1081" w:type="dxa"/>
            <w:vAlign w:val="center"/>
          </w:tcPr>
          <w:p w14:paraId="4AAE192C" w14:textId="21C3FF3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9</w:t>
            </w:r>
          </w:p>
        </w:tc>
      </w:tr>
      <w:tr w:rsidR="00053B5A" w:rsidRPr="00F27065" w14:paraId="557C8B8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42A24AB" w14:textId="445409A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4</w:t>
            </w:r>
          </w:p>
        </w:tc>
        <w:tc>
          <w:tcPr>
            <w:tcW w:w="2089" w:type="dxa"/>
            <w:vAlign w:val="center"/>
          </w:tcPr>
          <w:p w14:paraId="3FCDAD5B" w14:textId="251CFFD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Vetiver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68621745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hrysopogon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zizanioide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(L.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Roberty</w:t>
            </w:r>
            <w:proofErr w:type="spellEnd"/>
          </w:p>
          <w:p w14:paraId="508051DA" w14:textId="16239F3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Vetiver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zizanioide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L.) Nash</w:t>
            </w:r>
          </w:p>
        </w:tc>
        <w:tc>
          <w:tcPr>
            <w:tcW w:w="1405" w:type="dxa"/>
            <w:vAlign w:val="center"/>
          </w:tcPr>
          <w:p w14:paraId="21356E39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razil</w:t>
            </w:r>
          </w:p>
          <w:p w14:paraId="65D0F135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184" w:type="dxa"/>
            <w:vAlign w:val="center"/>
          </w:tcPr>
          <w:p w14:paraId="1BC2765E" w14:textId="479160F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6.0±7.2</w:t>
            </w:r>
          </w:p>
        </w:tc>
        <w:tc>
          <w:tcPr>
            <w:tcW w:w="1081" w:type="dxa"/>
            <w:vAlign w:val="center"/>
          </w:tcPr>
          <w:p w14:paraId="0E43AE25" w14:textId="059202B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15DEB4E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7548359" w14:textId="67044EB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5</w:t>
            </w:r>
          </w:p>
        </w:tc>
        <w:tc>
          <w:tcPr>
            <w:tcW w:w="2089" w:type="dxa"/>
            <w:vAlign w:val="center"/>
          </w:tcPr>
          <w:p w14:paraId="403FBA49" w14:textId="73EA69F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Vetiver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67DA4AE6" w14:textId="5D7B770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3C78453A" w14:textId="18A153E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aiti</w:t>
            </w:r>
          </w:p>
        </w:tc>
        <w:tc>
          <w:tcPr>
            <w:tcW w:w="1184" w:type="dxa"/>
            <w:vAlign w:val="center"/>
          </w:tcPr>
          <w:p w14:paraId="6D049C95" w14:textId="6E964C1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4.2±4.3</w:t>
            </w:r>
          </w:p>
        </w:tc>
        <w:tc>
          <w:tcPr>
            <w:tcW w:w="1081" w:type="dxa"/>
            <w:vAlign w:val="center"/>
          </w:tcPr>
          <w:p w14:paraId="64F7EA27" w14:textId="4D7F0ED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2619853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67DAAA6" w14:textId="2B4DDCD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6</w:t>
            </w:r>
          </w:p>
        </w:tc>
        <w:tc>
          <w:tcPr>
            <w:tcW w:w="2089" w:type="dxa"/>
            <w:vAlign w:val="center"/>
          </w:tcPr>
          <w:p w14:paraId="0E086F42" w14:textId="02EF95C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Vetiver EO</w:t>
            </w:r>
          </w:p>
        </w:tc>
        <w:tc>
          <w:tcPr>
            <w:tcW w:w="3049" w:type="dxa"/>
            <w:vMerge/>
            <w:vAlign w:val="center"/>
          </w:tcPr>
          <w:p w14:paraId="74A0FF5B" w14:textId="6491AA1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5F7131BB" w14:textId="0611FE8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Java Indonesia</w:t>
            </w:r>
          </w:p>
        </w:tc>
        <w:tc>
          <w:tcPr>
            <w:tcW w:w="1184" w:type="dxa"/>
            <w:vAlign w:val="center"/>
          </w:tcPr>
          <w:p w14:paraId="148DAD86" w14:textId="768DD14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5.9±4.4</w:t>
            </w:r>
          </w:p>
        </w:tc>
        <w:tc>
          <w:tcPr>
            <w:tcW w:w="1081" w:type="dxa"/>
            <w:vAlign w:val="center"/>
          </w:tcPr>
          <w:p w14:paraId="1A46B850" w14:textId="5A52960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5</w:t>
            </w:r>
          </w:p>
        </w:tc>
      </w:tr>
      <w:tr w:rsidR="00053B5A" w:rsidRPr="00F27065" w14:paraId="2941B0BD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64D10E4" w14:textId="56619FD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7</w:t>
            </w:r>
          </w:p>
        </w:tc>
        <w:tc>
          <w:tcPr>
            <w:tcW w:w="2089" w:type="dxa"/>
            <w:vAlign w:val="center"/>
          </w:tcPr>
          <w:p w14:paraId="458DCF59" w14:textId="165D651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Vetiver CO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/>
              </w:rPr>
              <w:t>2</w:t>
            </w:r>
          </w:p>
        </w:tc>
        <w:tc>
          <w:tcPr>
            <w:tcW w:w="3049" w:type="dxa"/>
            <w:vMerge/>
            <w:vAlign w:val="center"/>
          </w:tcPr>
          <w:p w14:paraId="6C585EF9" w14:textId="43374C2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154067E7" w14:textId="5B0D92A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62DEBCB1" w14:textId="32C0334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5F9BFD9" w14:textId="127B715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</w:t>
            </w:r>
          </w:p>
        </w:tc>
      </w:tr>
      <w:tr w:rsidR="00053B5A" w:rsidRPr="00F27065" w14:paraId="4D62DB24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6C427A83" w14:textId="29C4F06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Ranunculaceae</w:t>
            </w:r>
          </w:p>
        </w:tc>
      </w:tr>
      <w:tr w:rsidR="00053B5A" w:rsidRPr="00F27065" w14:paraId="6A33A4BE" w14:textId="77777777" w:rsidTr="00053B5A">
        <w:trPr>
          <w:cantSplit/>
          <w:trHeight w:val="601"/>
          <w:jc w:val="center"/>
        </w:trPr>
        <w:tc>
          <w:tcPr>
            <w:tcW w:w="956" w:type="dxa"/>
            <w:shd w:val="clear" w:color="auto" w:fill="auto"/>
            <w:vAlign w:val="center"/>
          </w:tcPr>
          <w:p w14:paraId="4AA91E74" w14:textId="02D50A0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8</w:t>
            </w:r>
          </w:p>
        </w:tc>
        <w:tc>
          <w:tcPr>
            <w:tcW w:w="2089" w:type="dxa"/>
            <w:shd w:val="clear" w:color="auto" w:fill="auto"/>
            <w:vAlign w:val="center"/>
          </w:tcPr>
          <w:p w14:paraId="55021278" w14:textId="105D815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lack cumin oil</w:t>
            </w:r>
          </w:p>
        </w:tc>
        <w:tc>
          <w:tcPr>
            <w:tcW w:w="3049" w:type="dxa"/>
            <w:vMerge w:val="restart"/>
            <w:shd w:val="clear" w:color="auto" w:fill="auto"/>
            <w:vAlign w:val="center"/>
          </w:tcPr>
          <w:p w14:paraId="4B8B66A0" w14:textId="14C8268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Nigella sativa</w:t>
            </w:r>
          </w:p>
        </w:tc>
        <w:tc>
          <w:tcPr>
            <w:tcW w:w="1405" w:type="dxa"/>
            <w:shd w:val="clear" w:color="auto" w:fill="auto"/>
            <w:vAlign w:val="center"/>
          </w:tcPr>
          <w:p w14:paraId="3DECEA95" w14:textId="65C745A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44F02388" w14:textId="781BBBC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shd w:val="clear" w:color="auto" w:fill="auto"/>
            <w:vAlign w:val="center"/>
          </w:tcPr>
          <w:p w14:paraId="4B8FE43C" w14:textId="13558D3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37CB7F1B" w14:textId="77777777" w:rsidTr="00053B5A">
        <w:trPr>
          <w:cantSplit/>
          <w:trHeight w:val="601"/>
          <w:jc w:val="center"/>
        </w:trPr>
        <w:tc>
          <w:tcPr>
            <w:tcW w:w="956" w:type="dxa"/>
            <w:shd w:val="clear" w:color="auto" w:fill="auto"/>
            <w:vAlign w:val="center"/>
          </w:tcPr>
          <w:p w14:paraId="59A7EAC1" w14:textId="47598B2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9</w:t>
            </w:r>
          </w:p>
        </w:tc>
        <w:tc>
          <w:tcPr>
            <w:tcW w:w="2089" w:type="dxa"/>
            <w:shd w:val="clear" w:color="auto" w:fill="auto"/>
            <w:vAlign w:val="center"/>
          </w:tcPr>
          <w:p w14:paraId="19E5C495" w14:textId="774A5A0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lack cumin CO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3049" w:type="dxa"/>
            <w:vMerge/>
            <w:shd w:val="clear" w:color="auto" w:fill="auto"/>
            <w:vAlign w:val="center"/>
          </w:tcPr>
          <w:p w14:paraId="1EB35322" w14:textId="65295E3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shd w:val="clear" w:color="auto" w:fill="auto"/>
            <w:vAlign w:val="center"/>
          </w:tcPr>
          <w:p w14:paraId="6089125F" w14:textId="265C11E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dia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0592AA3F" w14:textId="03149A5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081" w:type="dxa"/>
            <w:shd w:val="clear" w:color="auto" w:fill="auto"/>
            <w:vAlign w:val="center"/>
          </w:tcPr>
          <w:p w14:paraId="6699DD4B" w14:textId="76345A3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5</w:t>
            </w:r>
          </w:p>
        </w:tc>
      </w:tr>
      <w:tr w:rsidR="00053B5A" w:rsidRPr="00F27065" w14:paraId="6D3296C5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31E3048E" w14:textId="4235ECA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pl-PL" w:eastAsia="pl-PL"/>
              </w:rPr>
              <w:t>Rosaceae</w:t>
            </w:r>
            <w:proofErr w:type="spellEnd"/>
          </w:p>
        </w:tc>
      </w:tr>
      <w:tr w:rsidR="00053B5A" w:rsidRPr="00F27065" w14:paraId="78C1E05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7910DBF" w14:textId="59B0480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0</w:t>
            </w:r>
          </w:p>
        </w:tc>
        <w:tc>
          <w:tcPr>
            <w:tcW w:w="2089" w:type="dxa"/>
            <w:vAlign w:val="center"/>
          </w:tcPr>
          <w:p w14:paraId="6518579F" w14:textId="23BCA2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Rose EO</w:t>
            </w:r>
          </w:p>
        </w:tc>
        <w:tc>
          <w:tcPr>
            <w:tcW w:w="3049" w:type="dxa"/>
            <w:vMerge w:val="restart"/>
            <w:vAlign w:val="center"/>
          </w:tcPr>
          <w:p w14:paraId="71E64FB7" w14:textId="20C77E1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Rosa x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damascen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ill.</w:t>
            </w:r>
          </w:p>
        </w:tc>
        <w:tc>
          <w:tcPr>
            <w:tcW w:w="1405" w:type="dxa"/>
            <w:vAlign w:val="center"/>
          </w:tcPr>
          <w:p w14:paraId="2B8D2155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ulgaria</w:t>
            </w:r>
          </w:p>
        </w:tc>
        <w:tc>
          <w:tcPr>
            <w:tcW w:w="1184" w:type="dxa"/>
            <w:vAlign w:val="center"/>
          </w:tcPr>
          <w:p w14:paraId="60448B79" w14:textId="614F506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6</w:t>
            </w:r>
          </w:p>
        </w:tc>
        <w:tc>
          <w:tcPr>
            <w:tcW w:w="1081" w:type="dxa"/>
            <w:vAlign w:val="center"/>
          </w:tcPr>
          <w:p w14:paraId="40A799BE" w14:textId="778E53A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2A925F0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0C967E4" w14:textId="5AC753C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1</w:t>
            </w:r>
          </w:p>
        </w:tc>
        <w:tc>
          <w:tcPr>
            <w:tcW w:w="2089" w:type="dxa"/>
            <w:vAlign w:val="center"/>
          </w:tcPr>
          <w:p w14:paraId="09A3657B" w14:textId="5108629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Rose EO</w:t>
            </w:r>
          </w:p>
        </w:tc>
        <w:tc>
          <w:tcPr>
            <w:tcW w:w="3049" w:type="dxa"/>
            <w:vMerge/>
            <w:vAlign w:val="center"/>
          </w:tcPr>
          <w:p w14:paraId="5C78D661" w14:textId="3731524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22C53802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urkey</w:t>
            </w:r>
          </w:p>
        </w:tc>
        <w:tc>
          <w:tcPr>
            <w:tcW w:w="1184" w:type="dxa"/>
            <w:vAlign w:val="center"/>
          </w:tcPr>
          <w:p w14:paraId="0302665E" w14:textId="6A0B36C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5</w:t>
            </w:r>
          </w:p>
        </w:tc>
        <w:tc>
          <w:tcPr>
            <w:tcW w:w="1081" w:type="dxa"/>
            <w:vAlign w:val="center"/>
          </w:tcPr>
          <w:p w14:paraId="0E1DDC20" w14:textId="2A2B326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29A50B7C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C54E1F1" w14:textId="2BE7194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2</w:t>
            </w:r>
          </w:p>
        </w:tc>
        <w:tc>
          <w:tcPr>
            <w:tcW w:w="2089" w:type="dxa"/>
            <w:vAlign w:val="center"/>
          </w:tcPr>
          <w:p w14:paraId="6F6CB62F" w14:textId="6CD551F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Rose absolute</w:t>
            </w:r>
          </w:p>
        </w:tc>
        <w:tc>
          <w:tcPr>
            <w:tcW w:w="3049" w:type="dxa"/>
            <w:vMerge/>
            <w:vAlign w:val="center"/>
          </w:tcPr>
          <w:p w14:paraId="38962EE6" w14:textId="6F41A36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7491F0EA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ulgaria</w:t>
            </w:r>
          </w:p>
        </w:tc>
        <w:tc>
          <w:tcPr>
            <w:tcW w:w="1184" w:type="dxa"/>
            <w:vAlign w:val="center"/>
          </w:tcPr>
          <w:p w14:paraId="1DD4262A" w14:textId="26B3DEC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3</w:t>
            </w:r>
          </w:p>
        </w:tc>
        <w:tc>
          <w:tcPr>
            <w:tcW w:w="1081" w:type="dxa"/>
            <w:vAlign w:val="center"/>
          </w:tcPr>
          <w:p w14:paraId="6EC8D51F" w14:textId="6793811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173F1033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BB66C63" w14:textId="5BC23E1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3</w:t>
            </w:r>
          </w:p>
        </w:tc>
        <w:tc>
          <w:tcPr>
            <w:tcW w:w="2089" w:type="dxa"/>
            <w:vAlign w:val="center"/>
          </w:tcPr>
          <w:p w14:paraId="6068F1B9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Rose absolute</w:t>
            </w:r>
          </w:p>
        </w:tc>
        <w:tc>
          <w:tcPr>
            <w:tcW w:w="3049" w:type="dxa"/>
            <w:vMerge/>
            <w:vAlign w:val="center"/>
          </w:tcPr>
          <w:p w14:paraId="350E254B" w14:textId="58375EC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7AB974FA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gypt</w:t>
            </w:r>
          </w:p>
        </w:tc>
        <w:tc>
          <w:tcPr>
            <w:tcW w:w="1184" w:type="dxa"/>
            <w:vAlign w:val="center"/>
          </w:tcPr>
          <w:p w14:paraId="37C986A5" w14:textId="75A7592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green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1081" w:type="dxa"/>
            <w:vAlign w:val="center"/>
          </w:tcPr>
          <w:p w14:paraId="493F2A1A" w14:textId="109004D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9</w:t>
            </w:r>
          </w:p>
        </w:tc>
      </w:tr>
      <w:tr w:rsidR="00053B5A" w:rsidRPr="00F27065" w14:paraId="6F57CD1A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95D2574" w14:textId="45D3FAA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4</w:t>
            </w:r>
          </w:p>
        </w:tc>
        <w:tc>
          <w:tcPr>
            <w:tcW w:w="2089" w:type="dxa"/>
            <w:vAlign w:val="center"/>
          </w:tcPr>
          <w:p w14:paraId="0EE6A261" w14:textId="2517B1F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Rose absolute</w:t>
            </w:r>
          </w:p>
        </w:tc>
        <w:tc>
          <w:tcPr>
            <w:tcW w:w="3049" w:type="dxa"/>
            <w:vMerge/>
            <w:vAlign w:val="center"/>
          </w:tcPr>
          <w:p w14:paraId="40F024BA" w14:textId="0772DD2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57BDC3F8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orocco</w:t>
            </w:r>
          </w:p>
        </w:tc>
        <w:tc>
          <w:tcPr>
            <w:tcW w:w="1184" w:type="dxa"/>
            <w:vAlign w:val="center"/>
          </w:tcPr>
          <w:p w14:paraId="2613D71D" w14:textId="7C2A07B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green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6</w:t>
            </w:r>
          </w:p>
        </w:tc>
        <w:tc>
          <w:tcPr>
            <w:tcW w:w="1081" w:type="dxa"/>
            <w:vAlign w:val="center"/>
          </w:tcPr>
          <w:p w14:paraId="62303B17" w14:textId="20CD1AE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6B20C07C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C13A4DA" w14:textId="7042ADE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green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5</w:t>
            </w:r>
          </w:p>
        </w:tc>
        <w:tc>
          <w:tcPr>
            <w:tcW w:w="2089" w:type="dxa"/>
            <w:vAlign w:val="center"/>
          </w:tcPr>
          <w:p w14:paraId="28A82E8A" w14:textId="486C796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Rose cabbag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570E3AD3" w14:textId="7842C30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eastAsia="pl-PL"/>
              </w:rPr>
              <w:t>Rosa centifolia</w:t>
            </w:r>
          </w:p>
        </w:tc>
        <w:tc>
          <w:tcPr>
            <w:tcW w:w="1405" w:type="dxa"/>
            <w:vAlign w:val="center"/>
          </w:tcPr>
          <w:p w14:paraId="57F3908F" w14:textId="400CE3E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gypt</w:t>
            </w:r>
          </w:p>
        </w:tc>
        <w:tc>
          <w:tcPr>
            <w:tcW w:w="1184" w:type="dxa"/>
            <w:vAlign w:val="center"/>
          </w:tcPr>
          <w:p w14:paraId="35FDAAF9" w14:textId="486EFEB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081" w:type="dxa"/>
            <w:vAlign w:val="center"/>
          </w:tcPr>
          <w:p w14:paraId="5F94D0F2" w14:textId="5639C7C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7</w:t>
            </w:r>
          </w:p>
        </w:tc>
      </w:tr>
      <w:tr w:rsidR="00053B5A" w:rsidRPr="00F27065" w14:paraId="6F8BE1BF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405E10D" w14:textId="491678B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6</w:t>
            </w:r>
          </w:p>
        </w:tc>
        <w:tc>
          <w:tcPr>
            <w:tcW w:w="2089" w:type="dxa"/>
            <w:vAlign w:val="center"/>
          </w:tcPr>
          <w:p w14:paraId="40976DFD" w14:textId="267F631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Rose cabbage absolute</w:t>
            </w:r>
          </w:p>
        </w:tc>
        <w:tc>
          <w:tcPr>
            <w:tcW w:w="3049" w:type="dxa"/>
            <w:vMerge/>
            <w:vAlign w:val="center"/>
          </w:tcPr>
          <w:p w14:paraId="0C635A94" w14:textId="1FCB03F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5A96A72C" w14:textId="4990A86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gypt</w:t>
            </w:r>
          </w:p>
        </w:tc>
        <w:tc>
          <w:tcPr>
            <w:tcW w:w="1184" w:type="dxa"/>
            <w:vAlign w:val="center"/>
          </w:tcPr>
          <w:p w14:paraId="609820CB" w14:textId="652E1F3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72EF578" w14:textId="01B1EAC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3</w:t>
            </w:r>
          </w:p>
        </w:tc>
      </w:tr>
      <w:tr w:rsidR="00053B5A" w:rsidRPr="00F27065" w14:paraId="658AC6A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1DCAFDD" w14:textId="7E210F3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7</w:t>
            </w:r>
          </w:p>
        </w:tc>
        <w:tc>
          <w:tcPr>
            <w:tcW w:w="2089" w:type="dxa"/>
            <w:vAlign w:val="center"/>
          </w:tcPr>
          <w:p w14:paraId="2A53677F" w14:textId="23A0A2B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Rose cabbage leaves absolute</w:t>
            </w:r>
          </w:p>
        </w:tc>
        <w:tc>
          <w:tcPr>
            <w:tcW w:w="3049" w:type="dxa"/>
            <w:vMerge/>
            <w:vAlign w:val="center"/>
          </w:tcPr>
          <w:p w14:paraId="5CB649CA" w14:textId="66215A2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5839B9FD" w14:textId="4D9A59A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gypt</w:t>
            </w:r>
          </w:p>
        </w:tc>
        <w:tc>
          <w:tcPr>
            <w:tcW w:w="1184" w:type="dxa"/>
            <w:vAlign w:val="center"/>
          </w:tcPr>
          <w:p w14:paraId="39A0FAC6" w14:textId="3570B3C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FC14BED" w14:textId="21885A5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9</w:t>
            </w:r>
          </w:p>
        </w:tc>
      </w:tr>
      <w:tr w:rsidR="00053B5A" w:rsidRPr="00F27065" w14:paraId="4CCA9B57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3A941FA" w14:textId="5551A6E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9</w:t>
            </w:r>
          </w:p>
        </w:tc>
        <w:tc>
          <w:tcPr>
            <w:tcW w:w="2089" w:type="dxa"/>
            <w:vAlign w:val="center"/>
          </w:tcPr>
          <w:p w14:paraId="1F550830" w14:textId="30F2DA0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Rose cabbage concrete</w:t>
            </w:r>
          </w:p>
        </w:tc>
        <w:tc>
          <w:tcPr>
            <w:tcW w:w="3049" w:type="dxa"/>
            <w:vMerge/>
            <w:vAlign w:val="center"/>
          </w:tcPr>
          <w:p w14:paraId="1C27D04A" w14:textId="30C9D66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3E6E58DC" w14:textId="581B417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gypt</w:t>
            </w:r>
          </w:p>
        </w:tc>
        <w:tc>
          <w:tcPr>
            <w:tcW w:w="1184" w:type="dxa"/>
            <w:vAlign w:val="center"/>
          </w:tcPr>
          <w:p w14:paraId="2A53CFAF" w14:textId="3FAD027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C53254B" w14:textId="06FF709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6</w:t>
            </w:r>
          </w:p>
        </w:tc>
      </w:tr>
      <w:tr w:rsidR="00053B5A" w:rsidRPr="00F27065" w14:paraId="4B17274A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4DCE696" w14:textId="6FB7F8E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0</w:t>
            </w:r>
          </w:p>
        </w:tc>
        <w:tc>
          <w:tcPr>
            <w:tcW w:w="2089" w:type="dxa"/>
            <w:vAlign w:val="center"/>
          </w:tcPr>
          <w:p w14:paraId="4986D85E" w14:textId="275B6D0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Strawberry leaf absolute</w:t>
            </w:r>
          </w:p>
        </w:tc>
        <w:tc>
          <w:tcPr>
            <w:tcW w:w="3049" w:type="dxa"/>
            <w:vAlign w:val="center"/>
          </w:tcPr>
          <w:p w14:paraId="552759C0" w14:textId="69A279E1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Fragaria x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nanassa</w:t>
            </w:r>
            <w:proofErr w:type="spellEnd"/>
          </w:p>
        </w:tc>
        <w:tc>
          <w:tcPr>
            <w:tcW w:w="1405" w:type="dxa"/>
            <w:vAlign w:val="center"/>
          </w:tcPr>
          <w:p w14:paraId="61AAFF27" w14:textId="0C5B9B4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gypt</w:t>
            </w:r>
          </w:p>
        </w:tc>
        <w:tc>
          <w:tcPr>
            <w:tcW w:w="1184" w:type="dxa"/>
            <w:vAlign w:val="center"/>
          </w:tcPr>
          <w:p w14:paraId="780B644A" w14:textId="6B43E1F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green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081" w:type="dxa"/>
            <w:vAlign w:val="center"/>
          </w:tcPr>
          <w:p w14:paraId="68136504" w14:textId="511B28E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6</w:t>
            </w:r>
          </w:p>
        </w:tc>
      </w:tr>
      <w:tr w:rsidR="00053B5A" w:rsidRPr="00F27065" w14:paraId="0A402FBA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1B1B8814" w14:textId="5FAF976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Rubiaceae</w:t>
            </w:r>
            <w:proofErr w:type="spellEnd"/>
          </w:p>
        </w:tc>
      </w:tr>
      <w:tr w:rsidR="00053B5A" w:rsidRPr="00F27065" w14:paraId="74F15372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7929DB2" w14:textId="7B8F3F8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1</w:t>
            </w:r>
          </w:p>
        </w:tc>
        <w:tc>
          <w:tcPr>
            <w:tcW w:w="2089" w:type="dxa"/>
            <w:vAlign w:val="center"/>
          </w:tcPr>
          <w:p w14:paraId="2EB8A383" w14:textId="4D7EE97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offee arabica absolute</w:t>
            </w:r>
          </w:p>
        </w:tc>
        <w:tc>
          <w:tcPr>
            <w:tcW w:w="3049" w:type="dxa"/>
            <w:vMerge w:val="restart"/>
            <w:vAlign w:val="center"/>
          </w:tcPr>
          <w:p w14:paraId="7C659700" w14:textId="28CD754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offe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arabica</w:t>
            </w:r>
          </w:p>
        </w:tc>
        <w:tc>
          <w:tcPr>
            <w:tcW w:w="1405" w:type="dxa"/>
            <w:vAlign w:val="center"/>
          </w:tcPr>
          <w:p w14:paraId="605EE6F7" w14:textId="428ABAC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onesia</w:t>
            </w:r>
          </w:p>
        </w:tc>
        <w:tc>
          <w:tcPr>
            <w:tcW w:w="1184" w:type="dxa"/>
            <w:vAlign w:val="center"/>
          </w:tcPr>
          <w:p w14:paraId="33CF7742" w14:textId="47D30A5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391EFD89" w14:textId="0C26CDA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</w:t>
            </w:r>
          </w:p>
        </w:tc>
      </w:tr>
      <w:tr w:rsidR="00053B5A" w:rsidRPr="00F27065" w14:paraId="0DF8AE4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A52D9EC" w14:textId="41851F4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2</w:t>
            </w:r>
          </w:p>
        </w:tc>
        <w:tc>
          <w:tcPr>
            <w:tcW w:w="2089" w:type="dxa"/>
            <w:vAlign w:val="center"/>
          </w:tcPr>
          <w:p w14:paraId="277EEAC8" w14:textId="18D02D1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offee arabica CO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/>
              </w:rPr>
              <w:t>2</w:t>
            </w:r>
          </w:p>
        </w:tc>
        <w:tc>
          <w:tcPr>
            <w:tcW w:w="3049" w:type="dxa"/>
            <w:vMerge/>
            <w:vAlign w:val="center"/>
          </w:tcPr>
          <w:p w14:paraId="4B01CF66" w14:textId="1BD81F0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1F7E669B" w14:textId="7FC1C77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4F330706" w14:textId="672223A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73A14C4A" w14:textId="4E72B2A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9</w:t>
            </w:r>
          </w:p>
        </w:tc>
      </w:tr>
      <w:tr w:rsidR="00053B5A" w:rsidRPr="00F27065" w14:paraId="7D1F397E" w14:textId="77777777" w:rsidTr="00053B5A">
        <w:trPr>
          <w:cantSplit/>
          <w:trHeight w:val="627"/>
          <w:jc w:val="center"/>
        </w:trPr>
        <w:tc>
          <w:tcPr>
            <w:tcW w:w="956" w:type="dxa"/>
            <w:vAlign w:val="center"/>
          </w:tcPr>
          <w:p w14:paraId="579755D4" w14:textId="760A9A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313</w:t>
            </w:r>
          </w:p>
        </w:tc>
        <w:tc>
          <w:tcPr>
            <w:tcW w:w="2089" w:type="dxa"/>
            <w:vAlign w:val="center"/>
          </w:tcPr>
          <w:p w14:paraId="63C47849" w14:textId="055D91B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offee Robusta CO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/>
              </w:rPr>
              <w:t>2</w:t>
            </w:r>
          </w:p>
        </w:tc>
        <w:tc>
          <w:tcPr>
            <w:tcW w:w="3049" w:type="dxa"/>
            <w:vAlign w:val="center"/>
          </w:tcPr>
          <w:p w14:paraId="0347734C" w14:textId="3142B17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offe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anephora</w:t>
            </w:r>
            <w:proofErr w:type="spellEnd"/>
          </w:p>
        </w:tc>
        <w:tc>
          <w:tcPr>
            <w:tcW w:w="1405" w:type="dxa"/>
            <w:vAlign w:val="center"/>
          </w:tcPr>
          <w:p w14:paraId="671ED7DD" w14:textId="128C09A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254C2E67" w14:textId="4C805D1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769CEC39" w14:textId="6CD5503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</w:tr>
      <w:tr w:rsidR="00053B5A" w:rsidRPr="00F27065" w14:paraId="5ADDE436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194A8506" w14:textId="2A883FC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bookmarkStart w:id="1" w:name="_Hlk55120191"/>
            <w:proofErr w:type="spellStart"/>
            <w:r w:rsidRPr="00F27065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Rutaceae</w:t>
            </w:r>
            <w:proofErr w:type="spellEnd"/>
          </w:p>
        </w:tc>
      </w:tr>
      <w:bookmarkEnd w:id="1"/>
      <w:tr w:rsidR="00053B5A" w:rsidRPr="00F27065" w14:paraId="0C6E2D51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0B0C7CB" w14:textId="428DB8E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4</w:t>
            </w:r>
          </w:p>
        </w:tc>
        <w:tc>
          <w:tcPr>
            <w:tcW w:w="2089" w:type="dxa"/>
            <w:vAlign w:val="center"/>
          </w:tcPr>
          <w:p w14:paraId="08ED7444" w14:textId="4AB418F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myris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18920D0D" w14:textId="19D4C5B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myris balsamifera</w:t>
            </w:r>
          </w:p>
        </w:tc>
        <w:tc>
          <w:tcPr>
            <w:tcW w:w="1405" w:type="dxa"/>
            <w:vAlign w:val="center"/>
          </w:tcPr>
          <w:p w14:paraId="360B75FA" w14:textId="19EB2A5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aiti</w:t>
            </w:r>
          </w:p>
        </w:tc>
        <w:tc>
          <w:tcPr>
            <w:tcW w:w="1184" w:type="dxa"/>
            <w:vAlign w:val="center"/>
          </w:tcPr>
          <w:p w14:paraId="70B9D1E2" w14:textId="64EA994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7.9±4.9</w:t>
            </w:r>
          </w:p>
        </w:tc>
        <w:tc>
          <w:tcPr>
            <w:tcW w:w="1081" w:type="dxa"/>
            <w:vAlign w:val="center"/>
          </w:tcPr>
          <w:p w14:paraId="23B5B1AE" w14:textId="44FC8C0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053B5A" w:rsidRPr="00F27065" w14:paraId="23806FA0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29321CA" w14:textId="51FA78A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5</w:t>
            </w:r>
          </w:p>
        </w:tc>
        <w:tc>
          <w:tcPr>
            <w:tcW w:w="2089" w:type="dxa"/>
            <w:vAlign w:val="center"/>
          </w:tcPr>
          <w:p w14:paraId="6183FACD" w14:textId="18A045A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Bergamot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27988A04" w14:textId="2EA458D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Cit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bergam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Risso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 &amp;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Poit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.</w:t>
            </w:r>
          </w:p>
          <w:p w14:paraId="1F398210" w14:textId="2CE5284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Cit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auranti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L. subsp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bergam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Risso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 &amp;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Poit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.) Wight &amp;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Arn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. ex Engl.</w:t>
            </w:r>
          </w:p>
        </w:tc>
        <w:tc>
          <w:tcPr>
            <w:tcW w:w="1405" w:type="dxa"/>
            <w:vAlign w:val="center"/>
          </w:tcPr>
          <w:p w14:paraId="7C3F6664" w14:textId="3B2228A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Italy</w:t>
            </w:r>
          </w:p>
        </w:tc>
        <w:tc>
          <w:tcPr>
            <w:tcW w:w="1184" w:type="dxa"/>
            <w:vAlign w:val="center"/>
          </w:tcPr>
          <w:p w14:paraId="27480E94" w14:textId="510896A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081" w:type="dxa"/>
            <w:vAlign w:val="center"/>
          </w:tcPr>
          <w:p w14:paraId="12640E2C" w14:textId="2795C09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272AEB22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7D48ACA" w14:textId="10F2EA7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6</w:t>
            </w:r>
          </w:p>
        </w:tc>
        <w:tc>
          <w:tcPr>
            <w:tcW w:w="2089" w:type="dxa"/>
            <w:vAlign w:val="center"/>
          </w:tcPr>
          <w:p w14:paraId="7FDD2E09" w14:textId="5494F2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uchu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leaf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633C1A7C" w14:textId="1E5C0FC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gathosm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betulina</w:t>
            </w:r>
            <w:proofErr w:type="spellEnd"/>
            <w:r w:rsidRPr="00F270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(P.J. Bergius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illans</w:t>
            </w:r>
            <w:proofErr w:type="spellEnd"/>
          </w:p>
        </w:tc>
        <w:tc>
          <w:tcPr>
            <w:tcW w:w="1405" w:type="dxa"/>
            <w:vAlign w:val="center"/>
          </w:tcPr>
          <w:p w14:paraId="13D0F3C5" w14:textId="78FD41C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outh Africa</w:t>
            </w:r>
          </w:p>
        </w:tc>
        <w:tc>
          <w:tcPr>
            <w:tcW w:w="1184" w:type="dxa"/>
            <w:vAlign w:val="center"/>
          </w:tcPr>
          <w:p w14:paraId="5224958C" w14:textId="0313E10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089F28D" w14:textId="370B247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27A7F1D7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F23189D" w14:textId="5218DA1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7</w:t>
            </w:r>
          </w:p>
        </w:tc>
        <w:tc>
          <w:tcPr>
            <w:tcW w:w="2089" w:type="dxa"/>
            <w:vAlign w:val="center"/>
          </w:tcPr>
          <w:p w14:paraId="5073F2A9" w14:textId="711EB7F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uchu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leaf EO</w:t>
            </w:r>
          </w:p>
        </w:tc>
        <w:tc>
          <w:tcPr>
            <w:tcW w:w="3049" w:type="dxa"/>
            <w:vAlign w:val="center"/>
          </w:tcPr>
          <w:p w14:paraId="0B311D02" w14:textId="2D56A8E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Agathosm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renulata</w:t>
            </w:r>
            <w:proofErr w:type="spellEnd"/>
          </w:p>
        </w:tc>
        <w:tc>
          <w:tcPr>
            <w:tcW w:w="1405" w:type="dxa"/>
            <w:vAlign w:val="center"/>
          </w:tcPr>
          <w:p w14:paraId="76328082" w14:textId="5B8C750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outh Africa</w:t>
            </w:r>
          </w:p>
        </w:tc>
        <w:tc>
          <w:tcPr>
            <w:tcW w:w="1184" w:type="dxa"/>
            <w:vAlign w:val="center"/>
          </w:tcPr>
          <w:p w14:paraId="0A78F091" w14:textId="6073C31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  <w:tc>
          <w:tcPr>
            <w:tcW w:w="1081" w:type="dxa"/>
            <w:vAlign w:val="center"/>
          </w:tcPr>
          <w:p w14:paraId="5CB1AF89" w14:textId="592A978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01C1A322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BB04CE3" w14:textId="1E73E44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8</w:t>
            </w:r>
          </w:p>
        </w:tc>
        <w:tc>
          <w:tcPr>
            <w:tcW w:w="2089" w:type="dxa"/>
            <w:vAlign w:val="center"/>
          </w:tcPr>
          <w:p w14:paraId="75827DE6" w14:textId="00A1610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Cit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ystrix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(kaffir lime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A14C141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it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hystrix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DC.</w:t>
            </w:r>
          </w:p>
          <w:p w14:paraId="2A24CDCD" w14:textId="1946C7C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syn. 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it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toros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lanco</w:t>
            </w:r>
          </w:p>
        </w:tc>
        <w:tc>
          <w:tcPr>
            <w:tcW w:w="1405" w:type="dxa"/>
            <w:vAlign w:val="center"/>
          </w:tcPr>
          <w:p w14:paraId="60F80504" w14:textId="4B6B41E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25E5589A" w14:textId="6CCC63F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6A84BFDE" w14:textId="78237F7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68983CDA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F9FE1BB" w14:textId="5F0825B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9</w:t>
            </w:r>
          </w:p>
        </w:tc>
        <w:tc>
          <w:tcPr>
            <w:tcW w:w="2089" w:type="dxa"/>
            <w:vAlign w:val="center"/>
          </w:tcPr>
          <w:p w14:paraId="13A3B07B" w14:textId="69EE39E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lementine mandarin EO</w:t>
            </w:r>
          </w:p>
        </w:tc>
        <w:tc>
          <w:tcPr>
            <w:tcW w:w="3049" w:type="dxa"/>
            <w:vAlign w:val="center"/>
          </w:tcPr>
          <w:p w14:paraId="3180ACB8" w14:textId="3594C4B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Citrus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clementin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hort. ex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anaca</w:t>
            </w:r>
            <w:proofErr w:type="spellEnd"/>
          </w:p>
          <w:p w14:paraId="09B62798" w14:textId="59439D9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yn.</w:t>
            </w: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Citrus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delicios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en.</w:t>
            </w: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x Citrus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sinensis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(L.)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sbeck</w:t>
            </w:r>
            <w:proofErr w:type="spellEnd"/>
          </w:p>
        </w:tc>
        <w:tc>
          <w:tcPr>
            <w:tcW w:w="1405" w:type="dxa"/>
            <w:vAlign w:val="center"/>
          </w:tcPr>
          <w:p w14:paraId="2C199B95" w14:textId="35A177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6D7260CB" w14:textId="713C8D6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7F83864" w14:textId="5202E9B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053B5A" w:rsidRPr="00F27065" w14:paraId="7764AE82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086F3A7" w14:textId="569AEB3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0</w:t>
            </w:r>
          </w:p>
        </w:tc>
        <w:tc>
          <w:tcPr>
            <w:tcW w:w="2089" w:type="dxa"/>
            <w:vAlign w:val="center"/>
          </w:tcPr>
          <w:p w14:paraId="143E3299" w14:textId="3EC2F2D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Grapefruit Pink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3127E4C2" w14:textId="2A6321A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Citrus x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paradisi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acfad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</w:tc>
        <w:tc>
          <w:tcPr>
            <w:tcW w:w="1405" w:type="dxa"/>
            <w:vAlign w:val="center"/>
          </w:tcPr>
          <w:p w14:paraId="627FC3C3" w14:textId="1279D58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USA</w:t>
            </w:r>
          </w:p>
        </w:tc>
        <w:tc>
          <w:tcPr>
            <w:tcW w:w="1184" w:type="dxa"/>
            <w:vAlign w:val="center"/>
          </w:tcPr>
          <w:p w14:paraId="5A85EF26" w14:textId="3AB5C85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F346071" w14:textId="54CCA74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0CE58253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049681E" w14:textId="103E76B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1</w:t>
            </w:r>
          </w:p>
        </w:tc>
        <w:tc>
          <w:tcPr>
            <w:tcW w:w="2089" w:type="dxa"/>
            <w:vAlign w:val="center"/>
          </w:tcPr>
          <w:p w14:paraId="3B2C07A3" w14:textId="42840BC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rapefruit re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232DCFA9" w14:textId="2F38BB1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  <w:tc>
          <w:tcPr>
            <w:tcW w:w="1405" w:type="dxa"/>
            <w:vAlign w:val="center"/>
          </w:tcPr>
          <w:p w14:paraId="2F8438E6" w14:textId="759A580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USA</w:t>
            </w:r>
          </w:p>
        </w:tc>
        <w:tc>
          <w:tcPr>
            <w:tcW w:w="1184" w:type="dxa"/>
            <w:vAlign w:val="center"/>
          </w:tcPr>
          <w:p w14:paraId="7E87935C" w14:textId="32195A9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081" w:type="dxa"/>
            <w:vAlign w:val="center"/>
          </w:tcPr>
          <w:p w14:paraId="322D3F63" w14:textId="0F12879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0</w:t>
            </w:r>
          </w:p>
        </w:tc>
      </w:tr>
      <w:tr w:rsidR="00053B5A" w:rsidRPr="00F27065" w14:paraId="3F9D683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660C2A8" w14:textId="475E481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2</w:t>
            </w:r>
          </w:p>
        </w:tc>
        <w:tc>
          <w:tcPr>
            <w:tcW w:w="2089" w:type="dxa"/>
            <w:vAlign w:val="center"/>
          </w:tcPr>
          <w:p w14:paraId="48352626" w14:textId="6278657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Grapefruit White</w:t>
            </w:r>
          </w:p>
          <w:p w14:paraId="49186A9E" w14:textId="5EC3DD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O</w:t>
            </w:r>
          </w:p>
        </w:tc>
        <w:tc>
          <w:tcPr>
            <w:tcW w:w="3049" w:type="dxa"/>
            <w:vMerge/>
            <w:vAlign w:val="center"/>
          </w:tcPr>
          <w:p w14:paraId="48BF0318" w14:textId="7785E8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62E6856F" w14:textId="111398D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USA</w:t>
            </w:r>
          </w:p>
        </w:tc>
        <w:tc>
          <w:tcPr>
            <w:tcW w:w="1184" w:type="dxa"/>
            <w:vAlign w:val="center"/>
          </w:tcPr>
          <w:p w14:paraId="4099EBBC" w14:textId="39A0D40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081" w:type="dxa"/>
            <w:vAlign w:val="center"/>
          </w:tcPr>
          <w:p w14:paraId="6BF5612A" w14:textId="4A3A6FE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4D1B76DC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4F010CD" w14:textId="070077D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3</w:t>
            </w:r>
          </w:p>
        </w:tc>
        <w:tc>
          <w:tcPr>
            <w:tcW w:w="2089" w:type="dxa"/>
            <w:vAlign w:val="center"/>
          </w:tcPr>
          <w:p w14:paraId="28C14E75" w14:textId="11093E4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emo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1AEBAB02" w14:textId="6413E16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Citrus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limon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(L.)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sbeck</w:t>
            </w:r>
            <w:proofErr w:type="spellEnd"/>
          </w:p>
        </w:tc>
        <w:tc>
          <w:tcPr>
            <w:tcW w:w="1405" w:type="dxa"/>
            <w:vAlign w:val="center"/>
          </w:tcPr>
          <w:p w14:paraId="5E0C30A9" w14:textId="410FF5B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taly</w:t>
            </w:r>
          </w:p>
        </w:tc>
        <w:tc>
          <w:tcPr>
            <w:tcW w:w="1184" w:type="dxa"/>
            <w:vAlign w:val="center"/>
          </w:tcPr>
          <w:p w14:paraId="14B3A16F" w14:textId="227D36B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4A44D13A" w14:textId="036E3E2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</w:tr>
      <w:tr w:rsidR="00053B5A" w:rsidRPr="00F27065" w14:paraId="33BA76B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8AD989C" w14:textId="38034D8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4</w:t>
            </w:r>
          </w:p>
        </w:tc>
        <w:tc>
          <w:tcPr>
            <w:tcW w:w="2089" w:type="dxa"/>
            <w:vAlign w:val="center"/>
          </w:tcPr>
          <w:p w14:paraId="36C4967A" w14:textId="4CDCBD0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emon EO</w:t>
            </w:r>
          </w:p>
        </w:tc>
        <w:tc>
          <w:tcPr>
            <w:tcW w:w="3049" w:type="dxa"/>
            <w:vMerge/>
            <w:vAlign w:val="center"/>
          </w:tcPr>
          <w:p w14:paraId="2ECD9F43" w14:textId="5EC24F4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2163981F" w14:textId="5D10B2D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alifornia USA</w:t>
            </w:r>
          </w:p>
        </w:tc>
        <w:tc>
          <w:tcPr>
            <w:tcW w:w="1184" w:type="dxa"/>
            <w:vAlign w:val="center"/>
          </w:tcPr>
          <w:p w14:paraId="04CF9B62" w14:textId="763977D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B88A1F8" w14:textId="749EF40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5C06120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BF94F97" w14:textId="71C0F6C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5</w:t>
            </w:r>
          </w:p>
        </w:tc>
        <w:tc>
          <w:tcPr>
            <w:tcW w:w="2089" w:type="dxa"/>
            <w:vAlign w:val="center"/>
          </w:tcPr>
          <w:p w14:paraId="666F2E4B" w14:textId="638FF73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emon EO</w:t>
            </w:r>
          </w:p>
        </w:tc>
        <w:tc>
          <w:tcPr>
            <w:tcW w:w="3049" w:type="dxa"/>
            <w:vMerge/>
            <w:vAlign w:val="center"/>
          </w:tcPr>
          <w:p w14:paraId="524FD64D" w14:textId="5D49084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5BDD26C1" w14:textId="08311B8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rgentina</w:t>
            </w:r>
          </w:p>
        </w:tc>
        <w:tc>
          <w:tcPr>
            <w:tcW w:w="1184" w:type="dxa"/>
            <w:vAlign w:val="center"/>
          </w:tcPr>
          <w:p w14:paraId="4E24B1B3" w14:textId="5868EB0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70C1F5F8" w14:textId="11051FF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080870C7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EE44BD2" w14:textId="12C7EA8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6</w:t>
            </w:r>
          </w:p>
        </w:tc>
        <w:tc>
          <w:tcPr>
            <w:tcW w:w="2089" w:type="dxa"/>
            <w:vAlign w:val="center"/>
          </w:tcPr>
          <w:p w14:paraId="373D6C1D" w14:textId="3A48A0F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emon EO</w:t>
            </w:r>
          </w:p>
        </w:tc>
        <w:tc>
          <w:tcPr>
            <w:tcW w:w="3049" w:type="dxa"/>
            <w:vMerge/>
            <w:vAlign w:val="center"/>
          </w:tcPr>
          <w:p w14:paraId="4A69708C" w14:textId="3EB309D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4A0F86CC" w14:textId="37414B4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50B31514" w14:textId="2457FDF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081" w:type="dxa"/>
            <w:vAlign w:val="center"/>
          </w:tcPr>
          <w:p w14:paraId="013C795C" w14:textId="6E52AC0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</w:tr>
      <w:tr w:rsidR="00053B5A" w:rsidRPr="00F27065" w14:paraId="785EDCC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6D9E2CB" w14:textId="1A7C82A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7</w:t>
            </w:r>
          </w:p>
        </w:tc>
        <w:tc>
          <w:tcPr>
            <w:tcW w:w="2089" w:type="dxa"/>
            <w:vAlign w:val="center"/>
          </w:tcPr>
          <w:p w14:paraId="6FDE292F" w14:textId="1B26C3F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Lemon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fumatrice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38DEED0E" w14:textId="5E52BD5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5B390B06" w14:textId="058631C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taly</w:t>
            </w:r>
          </w:p>
        </w:tc>
        <w:tc>
          <w:tcPr>
            <w:tcW w:w="1184" w:type="dxa"/>
            <w:vAlign w:val="center"/>
          </w:tcPr>
          <w:p w14:paraId="3668D653" w14:textId="5B11A23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6EF2EC44" w14:textId="2ADA19F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</w:tr>
      <w:tr w:rsidR="00053B5A" w:rsidRPr="00F27065" w14:paraId="7AB08754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6DE6083" w14:textId="35ADED9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8</w:t>
            </w:r>
          </w:p>
        </w:tc>
        <w:tc>
          <w:tcPr>
            <w:tcW w:w="2089" w:type="dxa"/>
            <w:vAlign w:val="center"/>
          </w:tcPr>
          <w:p w14:paraId="2C2964A6" w14:textId="35FCBC0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im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4B06ECBA" w14:textId="341F091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it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urantifol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rist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.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wingle</w:t>
            </w:r>
            <w:proofErr w:type="spellEnd"/>
          </w:p>
        </w:tc>
        <w:tc>
          <w:tcPr>
            <w:tcW w:w="1405" w:type="dxa"/>
            <w:vAlign w:val="center"/>
          </w:tcPr>
          <w:p w14:paraId="63B46CCA" w14:textId="6997837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1BBE7DB1" w14:textId="21859E1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75E8AFE3" w14:textId="0C22CE9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29EF78F5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F6AE827" w14:textId="6C80329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9</w:t>
            </w:r>
          </w:p>
        </w:tc>
        <w:tc>
          <w:tcPr>
            <w:tcW w:w="2089" w:type="dxa"/>
            <w:vAlign w:val="center"/>
          </w:tcPr>
          <w:p w14:paraId="6358DB49" w14:textId="359A469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ime distille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62E1656C" w14:textId="2CD875E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7BFCBB45" w14:textId="61F4898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exico</w:t>
            </w:r>
          </w:p>
        </w:tc>
        <w:tc>
          <w:tcPr>
            <w:tcW w:w="1184" w:type="dxa"/>
            <w:vAlign w:val="center"/>
          </w:tcPr>
          <w:p w14:paraId="29A93A82" w14:textId="3983640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5C364B31" w14:textId="5747EE4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9</w:t>
            </w:r>
          </w:p>
        </w:tc>
      </w:tr>
      <w:tr w:rsidR="00053B5A" w:rsidRPr="00F27065" w14:paraId="4B68E7F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399DC0F" w14:textId="0D218CF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0</w:t>
            </w:r>
          </w:p>
        </w:tc>
        <w:tc>
          <w:tcPr>
            <w:tcW w:w="2089" w:type="dxa"/>
            <w:vAlign w:val="center"/>
          </w:tcPr>
          <w:p w14:paraId="409BE5AB" w14:textId="5EB9985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ime expresse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37C6B022" w14:textId="4E45FEC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5C5FC81D" w14:textId="47947D2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exico</w:t>
            </w:r>
          </w:p>
        </w:tc>
        <w:tc>
          <w:tcPr>
            <w:tcW w:w="1184" w:type="dxa"/>
            <w:vAlign w:val="center"/>
          </w:tcPr>
          <w:p w14:paraId="618CF07A" w14:textId="77AC9ED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76F26065" w14:textId="7D8E302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5</w:t>
            </w:r>
          </w:p>
        </w:tc>
      </w:tr>
      <w:tr w:rsidR="00053B5A" w:rsidRPr="00F27065" w14:paraId="7F73AF37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85C16DA" w14:textId="5B28DB7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1</w:t>
            </w:r>
          </w:p>
        </w:tc>
        <w:tc>
          <w:tcPr>
            <w:tcW w:w="2089" w:type="dxa"/>
            <w:vAlign w:val="center"/>
          </w:tcPr>
          <w:p w14:paraId="3FE57985" w14:textId="7E27BCB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ndari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05679BCA" w14:textId="77777777" w:rsidR="00053B5A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itrus reticulata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lanco</w:t>
            </w: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</w:p>
          <w:p w14:paraId="6173B25D" w14:textId="6D7039D5" w:rsidR="00053B5A" w:rsidRPr="00023A4F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lastRenderedPageBreak/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Cit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nobili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ndrews</w:t>
            </w:r>
          </w:p>
        </w:tc>
        <w:tc>
          <w:tcPr>
            <w:tcW w:w="1405" w:type="dxa"/>
            <w:vAlign w:val="center"/>
          </w:tcPr>
          <w:p w14:paraId="2E8E8BD4" w14:textId="57E97FA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lastRenderedPageBreak/>
              <w:t>Italy</w:t>
            </w:r>
          </w:p>
        </w:tc>
        <w:tc>
          <w:tcPr>
            <w:tcW w:w="1184" w:type="dxa"/>
            <w:vAlign w:val="center"/>
          </w:tcPr>
          <w:p w14:paraId="2D970907" w14:textId="6EEB16B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16421030" w14:textId="5FE5820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053B5A" w:rsidRPr="00F27065" w14:paraId="424B1583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34D1A41" w14:textId="4978E70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332</w:t>
            </w:r>
          </w:p>
        </w:tc>
        <w:tc>
          <w:tcPr>
            <w:tcW w:w="2089" w:type="dxa"/>
            <w:vAlign w:val="center"/>
          </w:tcPr>
          <w:p w14:paraId="3FF4D4B4" w14:textId="04F5993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andarin gree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2E90D3DD" w14:textId="25AD148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051C80EF" w14:textId="239ED43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razil</w:t>
            </w:r>
          </w:p>
        </w:tc>
        <w:tc>
          <w:tcPr>
            <w:tcW w:w="1184" w:type="dxa"/>
            <w:vAlign w:val="center"/>
          </w:tcPr>
          <w:p w14:paraId="318AF46B" w14:textId="2CB27A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3ACF6B10" w14:textId="16524B5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</w:t>
            </w:r>
          </w:p>
        </w:tc>
      </w:tr>
      <w:tr w:rsidR="00053B5A" w:rsidRPr="00F27065" w14:paraId="3014F545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4AA68B4" w14:textId="3E44069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</w:t>
            </w:r>
          </w:p>
        </w:tc>
        <w:tc>
          <w:tcPr>
            <w:tcW w:w="2089" w:type="dxa"/>
            <w:vAlign w:val="center"/>
          </w:tcPr>
          <w:p w14:paraId="487FB288" w14:textId="4639531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andarin red EO</w:t>
            </w:r>
          </w:p>
        </w:tc>
        <w:tc>
          <w:tcPr>
            <w:tcW w:w="3049" w:type="dxa"/>
            <w:vMerge/>
            <w:vAlign w:val="center"/>
          </w:tcPr>
          <w:p w14:paraId="65F0F008" w14:textId="7BF9FA2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673560EF" w14:textId="6800097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rgentina</w:t>
            </w:r>
          </w:p>
        </w:tc>
        <w:tc>
          <w:tcPr>
            <w:tcW w:w="1184" w:type="dxa"/>
            <w:vAlign w:val="center"/>
          </w:tcPr>
          <w:p w14:paraId="05D49E99" w14:textId="5C0C87D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48D50B07" w14:textId="2FEF9C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1E4AE3D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C2F71E4" w14:textId="52BD527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4</w:t>
            </w:r>
          </w:p>
        </w:tc>
        <w:tc>
          <w:tcPr>
            <w:tcW w:w="2089" w:type="dxa"/>
            <w:vAlign w:val="center"/>
          </w:tcPr>
          <w:p w14:paraId="53311EDB" w14:textId="2FB3168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Neroli EO</w:t>
            </w:r>
          </w:p>
        </w:tc>
        <w:tc>
          <w:tcPr>
            <w:tcW w:w="3049" w:type="dxa"/>
            <w:vMerge w:val="restart"/>
            <w:vAlign w:val="center"/>
          </w:tcPr>
          <w:p w14:paraId="6320C5A6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Citrus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urantium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L.</w:t>
            </w:r>
          </w:p>
          <w:p w14:paraId="7B4B6823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syn.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Citrus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mar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Link</w:t>
            </w:r>
          </w:p>
          <w:p w14:paraId="16E70A11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syn.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Citrus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bigaradi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 Loisel</w:t>
            </w:r>
          </w:p>
          <w:p w14:paraId="1E798809" w14:textId="3879F1B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syn.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Citrus vulgaris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Risso</w:t>
            </w:r>
            <w:proofErr w:type="spellEnd"/>
          </w:p>
        </w:tc>
        <w:tc>
          <w:tcPr>
            <w:tcW w:w="1405" w:type="dxa"/>
            <w:vAlign w:val="center"/>
          </w:tcPr>
          <w:p w14:paraId="376477E5" w14:textId="38E8330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orocco</w:t>
            </w:r>
          </w:p>
        </w:tc>
        <w:tc>
          <w:tcPr>
            <w:tcW w:w="1184" w:type="dxa"/>
            <w:vAlign w:val="center"/>
          </w:tcPr>
          <w:p w14:paraId="24584FA1" w14:textId="33E63E4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1081" w:type="dxa"/>
            <w:vAlign w:val="center"/>
          </w:tcPr>
          <w:p w14:paraId="6AF3993F" w14:textId="2C609C6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</w:t>
            </w:r>
          </w:p>
        </w:tc>
      </w:tr>
      <w:tr w:rsidR="00053B5A" w:rsidRPr="00F27065" w14:paraId="6254916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8D2F29C" w14:textId="4410FB3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5</w:t>
            </w:r>
          </w:p>
        </w:tc>
        <w:tc>
          <w:tcPr>
            <w:tcW w:w="2089" w:type="dxa"/>
            <w:vAlign w:val="center"/>
          </w:tcPr>
          <w:p w14:paraId="1FB2092A" w14:textId="1A46A12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Neroli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0C165678" w14:textId="72D04E2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4FFFF4A3" w14:textId="6E575D1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2958F027" w14:textId="00298A9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081" w:type="dxa"/>
            <w:vAlign w:val="center"/>
          </w:tcPr>
          <w:p w14:paraId="5401C0F6" w14:textId="051B129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</w:tr>
      <w:tr w:rsidR="00053B5A" w:rsidRPr="00F27065" w14:paraId="7622C56D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D30B4E2" w14:textId="5A81527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6</w:t>
            </w:r>
          </w:p>
        </w:tc>
        <w:tc>
          <w:tcPr>
            <w:tcW w:w="2089" w:type="dxa"/>
            <w:vAlign w:val="center"/>
          </w:tcPr>
          <w:p w14:paraId="70980C6E" w14:textId="28178CD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Neroli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BdN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1421B8FF" w14:textId="3C5309BB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6CC2CACD" w14:textId="425BD36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07EB1535" w14:textId="54B56BE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081" w:type="dxa"/>
            <w:vAlign w:val="center"/>
          </w:tcPr>
          <w:p w14:paraId="60995A1C" w14:textId="7AA523F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4583E30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97BE74F" w14:textId="2E45FDB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7</w:t>
            </w:r>
          </w:p>
        </w:tc>
        <w:tc>
          <w:tcPr>
            <w:tcW w:w="2089" w:type="dxa"/>
            <w:vAlign w:val="center"/>
          </w:tcPr>
          <w:p w14:paraId="11658B22" w14:textId="78576CF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Orange bitter, blossom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hydrolate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 absolute</w:t>
            </w:r>
          </w:p>
        </w:tc>
        <w:tc>
          <w:tcPr>
            <w:tcW w:w="3049" w:type="dxa"/>
            <w:vMerge/>
            <w:vAlign w:val="center"/>
          </w:tcPr>
          <w:p w14:paraId="7F974B20" w14:textId="58A9239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6A29F82B" w14:textId="33BEF5A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6722790A" w14:textId="4EF8B86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1081" w:type="dxa"/>
            <w:vAlign w:val="center"/>
          </w:tcPr>
          <w:p w14:paraId="308A524B" w14:textId="5DFE499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2</w:t>
            </w:r>
          </w:p>
        </w:tc>
      </w:tr>
      <w:tr w:rsidR="00053B5A" w:rsidRPr="00F27065" w14:paraId="7E85EBE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9E8DD42" w14:textId="4E22544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8</w:t>
            </w:r>
          </w:p>
        </w:tc>
        <w:tc>
          <w:tcPr>
            <w:tcW w:w="2089" w:type="dxa"/>
            <w:vAlign w:val="center"/>
          </w:tcPr>
          <w:p w14:paraId="257D0CE3" w14:textId="2942AC9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Orange bitter, blossom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hydrolate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 absolute</w:t>
            </w:r>
          </w:p>
        </w:tc>
        <w:tc>
          <w:tcPr>
            <w:tcW w:w="3049" w:type="dxa"/>
            <w:vMerge/>
            <w:vAlign w:val="center"/>
          </w:tcPr>
          <w:p w14:paraId="4964271F" w14:textId="6BC693AB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223DB51E" w14:textId="6FD8A0E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orocco</w:t>
            </w:r>
          </w:p>
        </w:tc>
        <w:tc>
          <w:tcPr>
            <w:tcW w:w="1184" w:type="dxa"/>
            <w:vAlign w:val="center"/>
          </w:tcPr>
          <w:p w14:paraId="345A061B" w14:textId="0156A8B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1081" w:type="dxa"/>
            <w:vAlign w:val="center"/>
          </w:tcPr>
          <w:p w14:paraId="7CA91B36" w14:textId="4452712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2</w:t>
            </w:r>
          </w:p>
        </w:tc>
      </w:tr>
      <w:tr w:rsidR="00053B5A" w:rsidRPr="00F27065" w14:paraId="7D95D107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8004D9B" w14:textId="1609087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9</w:t>
            </w:r>
          </w:p>
        </w:tc>
        <w:tc>
          <w:tcPr>
            <w:tcW w:w="2089" w:type="dxa"/>
            <w:vAlign w:val="center"/>
          </w:tcPr>
          <w:p w14:paraId="6EAE2A38" w14:textId="5B13CE8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Orange bitter, distille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2A968A4D" w14:textId="3C1BFC1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6C446B6F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17DA7BC3" w14:textId="36C861C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33CA93D3" w14:textId="2433458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738B26C2" w14:textId="77777777" w:rsidTr="00053B5A">
        <w:trPr>
          <w:cantSplit/>
          <w:trHeight w:val="739"/>
          <w:jc w:val="center"/>
        </w:trPr>
        <w:tc>
          <w:tcPr>
            <w:tcW w:w="956" w:type="dxa"/>
            <w:vAlign w:val="center"/>
          </w:tcPr>
          <w:p w14:paraId="17EE8296" w14:textId="73972FD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0</w:t>
            </w:r>
          </w:p>
        </w:tc>
        <w:tc>
          <w:tcPr>
            <w:tcW w:w="2089" w:type="dxa"/>
            <w:vAlign w:val="center"/>
          </w:tcPr>
          <w:p w14:paraId="34146C8A" w14:textId="55E19DC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Orange bitter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0E94BEE1" w14:textId="18A2A04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7B6B81EB" w14:textId="70D361A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razil</w:t>
            </w:r>
          </w:p>
        </w:tc>
        <w:tc>
          <w:tcPr>
            <w:tcW w:w="1184" w:type="dxa"/>
            <w:vAlign w:val="center"/>
          </w:tcPr>
          <w:p w14:paraId="66641FD0" w14:textId="40149A4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A2549C0" w14:textId="1BEF47A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9</w:t>
            </w:r>
          </w:p>
        </w:tc>
      </w:tr>
      <w:tr w:rsidR="00053B5A" w:rsidRPr="00F27065" w14:paraId="4159537C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1D1740A" w14:textId="0A13778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1</w:t>
            </w:r>
          </w:p>
        </w:tc>
        <w:tc>
          <w:tcPr>
            <w:tcW w:w="2089" w:type="dxa"/>
            <w:vAlign w:val="center"/>
          </w:tcPr>
          <w:p w14:paraId="0B5D91EE" w14:textId="56B91B7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range blood EO</w:t>
            </w:r>
          </w:p>
        </w:tc>
        <w:tc>
          <w:tcPr>
            <w:tcW w:w="3049" w:type="dxa"/>
            <w:vAlign w:val="center"/>
          </w:tcPr>
          <w:p w14:paraId="1FB41953" w14:textId="1AE5735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Citrus </w:t>
            </w: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sinensis</w:t>
            </w:r>
            <w:proofErr w:type="spellEnd"/>
            <w:r w:rsidRPr="00F270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 xml:space="preserve">(L.) </w:t>
            </w:r>
            <w:proofErr w:type="spellStart"/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>Osbeck</w:t>
            </w:r>
            <w:proofErr w:type="spellEnd"/>
          </w:p>
        </w:tc>
        <w:tc>
          <w:tcPr>
            <w:tcW w:w="1405" w:type="dxa"/>
            <w:vAlign w:val="center"/>
          </w:tcPr>
          <w:p w14:paraId="5B3C5207" w14:textId="0F71BDC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taly</w:t>
            </w:r>
          </w:p>
        </w:tc>
        <w:tc>
          <w:tcPr>
            <w:tcW w:w="1184" w:type="dxa"/>
            <w:vAlign w:val="center"/>
          </w:tcPr>
          <w:p w14:paraId="3423BE52" w14:textId="68438DA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5A491938" w14:textId="0BBAE4F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6F23FB3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D9DD379" w14:textId="27DCDB2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2</w:t>
            </w:r>
          </w:p>
        </w:tc>
        <w:tc>
          <w:tcPr>
            <w:tcW w:w="2089" w:type="dxa"/>
            <w:vAlign w:val="center"/>
          </w:tcPr>
          <w:p w14:paraId="2AC6B7A1" w14:textId="561D074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range flower absolute</w:t>
            </w:r>
          </w:p>
        </w:tc>
        <w:tc>
          <w:tcPr>
            <w:tcW w:w="3049" w:type="dxa"/>
            <w:vMerge w:val="restart"/>
            <w:vAlign w:val="center"/>
          </w:tcPr>
          <w:p w14:paraId="477C6378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Citrus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urantium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L.</w:t>
            </w:r>
          </w:p>
          <w:p w14:paraId="0A00CC5D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syn.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Citrus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mar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Link</w:t>
            </w:r>
          </w:p>
          <w:p w14:paraId="5BACB020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syn.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Citrus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bigaradi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 Loisel</w:t>
            </w:r>
          </w:p>
          <w:p w14:paraId="247F59E8" w14:textId="0AED992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syn.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Citrus vulgaris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Risso</w:t>
            </w:r>
            <w:proofErr w:type="spellEnd"/>
          </w:p>
        </w:tc>
        <w:tc>
          <w:tcPr>
            <w:tcW w:w="1405" w:type="dxa"/>
            <w:vAlign w:val="center"/>
          </w:tcPr>
          <w:p w14:paraId="44A8D885" w14:textId="4582304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unisia</w:t>
            </w:r>
          </w:p>
        </w:tc>
        <w:tc>
          <w:tcPr>
            <w:tcW w:w="1184" w:type="dxa"/>
            <w:vAlign w:val="center"/>
          </w:tcPr>
          <w:p w14:paraId="1C874BD9" w14:textId="2EF328A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081" w:type="dxa"/>
            <w:vAlign w:val="center"/>
          </w:tcPr>
          <w:p w14:paraId="0D757C08" w14:textId="05A8F56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295A0FE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B3AC967" w14:textId="5ECFEC4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3</w:t>
            </w:r>
          </w:p>
        </w:tc>
        <w:tc>
          <w:tcPr>
            <w:tcW w:w="2089" w:type="dxa"/>
            <w:vAlign w:val="center"/>
          </w:tcPr>
          <w:p w14:paraId="694D2711" w14:textId="50A2D1F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range flower concrete</w:t>
            </w:r>
          </w:p>
        </w:tc>
        <w:tc>
          <w:tcPr>
            <w:tcW w:w="3049" w:type="dxa"/>
            <w:vMerge/>
            <w:vAlign w:val="center"/>
          </w:tcPr>
          <w:p w14:paraId="4FE0AF49" w14:textId="6CDFDB29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79B163E0" w14:textId="14238E5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orocco</w:t>
            </w:r>
          </w:p>
        </w:tc>
        <w:tc>
          <w:tcPr>
            <w:tcW w:w="1184" w:type="dxa"/>
            <w:vAlign w:val="center"/>
          </w:tcPr>
          <w:p w14:paraId="255178D8" w14:textId="2C1FF65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</w:t>
            </w:r>
          </w:p>
        </w:tc>
        <w:tc>
          <w:tcPr>
            <w:tcW w:w="1081" w:type="dxa"/>
            <w:vAlign w:val="center"/>
          </w:tcPr>
          <w:p w14:paraId="4195C2AC" w14:textId="368E49B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5</w:t>
            </w:r>
          </w:p>
        </w:tc>
      </w:tr>
      <w:tr w:rsidR="00053B5A" w:rsidRPr="00F27065" w14:paraId="41D3DC4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40A2D8B" w14:textId="69A7ADA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4</w:t>
            </w:r>
          </w:p>
        </w:tc>
        <w:tc>
          <w:tcPr>
            <w:tcW w:w="2089" w:type="dxa"/>
            <w:vAlign w:val="center"/>
          </w:tcPr>
          <w:p w14:paraId="05820072" w14:textId="5C25D7F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range sweet (high aldehyde) EO</w:t>
            </w:r>
          </w:p>
        </w:tc>
        <w:tc>
          <w:tcPr>
            <w:tcW w:w="3049" w:type="dxa"/>
            <w:vMerge w:val="restart"/>
            <w:vAlign w:val="center"/>
          </w:tcPr>
          <w:p w14:paraId="6757CBCF" w14:textId="17E9A9B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Citrus </w:t>
            </w: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sinensis</w:t>
            </w:r>
            <w:proofErr w:type="spellEnd"/>
            <w:r w:rsidRPr="00F270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 xml:space="preserve">(L.) </w:t>
            </w:r>
            <w:proofErr w:type="spellStart"/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>Osbeck</w:t>
            </w:r>
            <w:proofErr w:type="spellEnd"/>
          </w:p>
        </w:tc>
        <w:tc>
          <w:tcPr>
            <w:tcW w:w="1405" w:type="dxa"/>
            <w:vAlign w:val="center"/>
          </w:tcPr>
          <w:p w14:paraId="2E32BF75" w14:textId="7C3EE35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razil</w:t>
            </w:r>
          </w:p>
        </w:tc>
        <w:tc>
          <w:tcPr>
            <w:tcW w:w="1184" w:type="dxa"/>
            <w:vAlign w:val="center"/>
          </w:tcPr>
          <w:p w14:paraId="6BE7BD9F" w14:textId="7EDB224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34627FF6" w14:textId="04E8939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053B5A" w:rsidRPr="00F27065" w14:paraId="2540223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E5AAAB0" w14:textId="60BE3F1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5</w:t>
            </w:r>
          </w:p>
        </w:tc>
        <w:tc>
          <w:tcPr>
            <w:tcW w:w="2089" w:type="dxa"/>
            <w:vAlign w:val="center"/>
          </w:tcPr>
          <w:p w14:paraId="1752EC92" w14:textId="02A763B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range sweet EO</w:t>
            </w:r>
          </w:p>
        </w:tc>
        <w:tc>
          <w:tcPr>
            <w:tcW w:w="3049" w:type="dxa"/>
            <w:vMerge/>
            <w:vAlign w:val="center"/>
          </w:tcPr>
          <w:p w14:paraId="634A4D37" w14:textId="201749E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34812F51" w14:textId="4AE6A06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razil</w:t>
            </w:r>
          </w:p>
        </w:tc>
        <w:tc>
          <w:tcPr>
            <w:tcW w:w="1184" w:type="dxa"/>
            <w:vAlign w:val="center"/>
          </w:tcPr>
          <w:p w14:paraId="5B010553" w14:textId="2246158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081" w:type="dxa"/>
            <w:vAlign w:val="center"/>
          </w:tcPr>
          <w:p w14:paraId="51362541" w14:textId="7F5A1CF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</w:tr>
      <w:tr w:rsidR="00053B5A" w:rsidRPr="00F27065" w14:paraId="1B8DC7C4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51440AF" w14:textId="7D87BB4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6</w:t>
            </w:r>
          </w:p>
        </w:tc>
        <w:tc>
          <w:tcPr>
            <w:tcW w:w="2089" w:type="dxa"/>
            <w:vAlign w:val="center"/>
          </w:tcPr>
          <w:p w14:paraId="250277C1" w14:textId="5DE6AC5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Orange sweet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6AB8FC74" w14:textId="57E294B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55B9EA12" w14:textId="7ED5B0C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USA</w:t>
            </w:r>
          </w:p>
        </w:tc>
        <w:tc>
          <w:tcPr>
            <w:tcW w:w="1184" w:type="dxa"/>
            <w:vAlign w:val="center"/>
          </w:tcPr>
          <w:p w14:paraId="58559F03" w14:textId="66EC4FF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7C21433" w14:textId="12C45FB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0</w:t>
            </w:r>
          </w:p>
        </w:tc>
      </w:tr>
      <w:tr w:rsidR="00053B5A" w:rsidRPr="00F27065" w14:paraId="7AEC7944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777CE28" w14:textId="5B29B0F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47</w:t>
            </w:r>
          </w:p>
        </w:tc>
        <w:tc>
          <w:tcPr>
            <w:tcW w:w="2089" w:type="dxa"/>
            <w:vAlign w:val="center"/>
          </w:tcPr>
          <w:p w14:paraId="6A2C9617" w14:textId="1298D70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range sweet EO</w:t>
            </w:r>
          </w:p>
        </w:tc>
        <w:tc>
          <w:tcPr>
            <w:tcW w:w="3049" w:type="dxa"/>
            <w:vMerge/>
            <w:vAlign w:val="center"/>
          </w:tcPr>
          <w:p w14:paraId="4B86EE16" w14:textId="35F02C0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126893E4" w14:textId="5EEFDA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Valencia Spain</w:t>
            </w:r>
          </w:p>
        </w:tc>
        <w:tc>
          <w:tcPr>
            <w:tcW w:w="1184" w:type="dxa"/>
            <w:vAlign w:val="center"/>
          </w:tcPr>
          <w:p w14:paraId="50FE59C2" w14:textId="32948F4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8C64FB4" w14:textId="084A9D2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44037B8F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0636777" w14:textId="697804A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48</w:t>
            </w:r>
          </w:p>
        </w:tc>
        <w:tc>
          <w:tcPr>
            <w:tcW w:w="2089" w:type="dxa"/>
            <w:vAlign w:val="center"/>
          </w:tcPr>
          <w:p w14:paraId="408512F4" w14:textId="02667CD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range sweet 5-fold EO</w:t>
            </w:r>
          </w:p>
        </w:tc>
        <w:tc>
          <w:tcPr>
            <w:tcW w:w="3049" w:type="dxa"/>
            <w:vMerge/>
            <w:vAlign w:val="center"/>
          </w:tcPr>
          <w:p w14:paraId="4C34E27F" w14:textId="755D5CF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23E20365" w14:textId="5FDF970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razil</w:t>
            </w:r>
          </w:p>
        </w:tc>
        <w:tc>
          <w:tcPr>
            <w:tcW w:w="1184" w:type="dxa"/>
            <w:vAlign w:val="center"/>
          </w:tcPr>
          <w:p w14:paraId="30A90AB1" w14:textId="1FB278C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00BE956" w14:textId="1CD161B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053B5A" w:rsidRPr="00F27065" w14:paraId="00D3F04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86BEAA0" w14:textId="3C5812C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49</w:t>
            </w:r>
          </w:p>
        </w:tc>
        <w:tc>
          <w:tcPr>
            <w:tcW w:w="2089" w:type="dxa"/>
            <w:vAlign w:val="center"/>
          </w:tcPr>
          <w:p w14:paraId="1F14C961" w14:textId="391824E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Petitgrain bigarad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39102245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Citrus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urantium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L.</w:t>
            </w:r>
          </w:p>
          <w:p w14:paraId="3AFF9240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syn.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Citrus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amar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Link</w:t>
            </w:r>
          </w:p>
          <w:p w14:paraId="799A6B47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syn.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Citrus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bigaradi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 Loisel</w:t>
            </w:r>
          </w:p>
          <w:p w14:paraId="7B7E4C20" w14:textId="34126E5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syn. </w:t>
            </w: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Citrus vulgaris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  <w:t>Risso</w:t>
            </w:r>
            <w:proofErr w:type="spellEnd"/>
          </w:p>
        </w:tc>
        <w:tc>
          <w:tcPr>
            <w:tcW w:w="1405" w:type="dxa"/>
            <w:vAlign w:val="center"/>
          </w:tcPr>
          <w:p w14:paraId="373B692D" w14:textId="62BFE9C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7D3EBF6E" w14:textId="405CC96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081" w:type="dxa"/>
            <w:vAlign w:val="center"/>
          </w:tcPr>
          <w:p w14:paraId="6B42E83A" w14:textId="69BFDBE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9</w:t>
            </w:r>
          </w:p>
        </w:tc>
      </w:tr>
      <w:tr w:rsidR="00053B5A" w:rsidRPr="00F27065" w14:paraId="4CF3E8F1" w14:textId="77777777" w:rsidTr="00053B5A">
        <w:trPr>
          <w:cantSplit/>
          <w:trHeight w:val="839"/>
          <w:jc w:val="center"/>
        </w:trPr>
        <w:tc>
          <w:tcPr>
            <w:tcW w:w="956" w:type="dxa"/>
            <w:vAlign w:val="center"/>
          </w:tcPr>
          <w:p w14:paraId="267629D3" w14:textId="19D4288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0</w:t>
            </w:r>
          </w:p>
        </w:tc>
        <w:tc>
          <w:tcPr>
            <w:tcW w:w="2089" w:type="dxa"/>
            <w:vAlign w:val="center"/>
          </w:tcPr>
          <w:p w14:paraId="1E2F3BA0" w14:textId="64EE498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Petitgrain bigarade 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sur fleurs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150F36E7" w14:textId="2CC791A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03BA043A" w14:textId="57ECE86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1240E36A" w14:textId="42A6EBF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5E6111C7" w14:textId="56FE02D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</w:tr>
      <w:tr w:rsidR="00053B5A" w:rsidRPr="00F27065" w14:paraId="5AB2BD41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00C41EE" w14:textId="7B24195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1</w:t>
            </w:r>
          </w:p>
        </w:tc>
        <w:tc>
          <w:tcPr>
            <w:tcW w:w="2089" w:type="dxa"/>
            <w:vAlign w:val="center"/>
          </w:tcPr>
          <w:p w14:paraId="314A2F8A" w14:textId="002A502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etitgrain bigarade EO</w:t>
            </w:r>
          </w:p>
        </w:tc>
        <w:tc>
          <w:tcPr>
            <w:tcW w:w="3049" w:type="dxa"/>
            <w:vMerge/>
            <w:vAlign w:val="center"/>
          </w:tcPr>
          <w:p w14:paraId="060E8014" w14:textId="4F49FDC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7554228E" w14:textId="525B736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araguay</w:t>
            </w:r>
          </w:p>
        </w:tc>
        <w:tc>
          <w:tcPr>
            <w:tcW w:w="1184" w:type="dxa"/>
            <w:vAlign w:val="center"/>
          </w:tcPr>
          <w:p w14:paraId="37BE90A1" w14:textId="0BA943F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081" w:type="dxa"/>
            <w:vAlign w:val="center"/>
          </w:tcPr>
          <w:p w14:paraId="24BF51D2" w14:textId="5C6B336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  <w:tr w:rsidR="00053B5A" w:rsidRPr="00F27065" w14:paraId="7824CA62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19A7A94" w14:textId="32ECE4F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352</w:t>
            </w:r>
          </w:p>
        </w:tc>
        <w:tc>
          <w:tcPr>
            <w:tcW w:w="2089" w:type="dxa"/>
            <w:vAlign w:val="center"/>
          </w:tcPr>
          <w:p w14:paraId="0E5D3D96" w14:textId="48163B2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etitgrain bigarade EO</w:t>
            </w:r>
          </w:p>
        </w:tc>
        <w:tc>
          <w:tcPr>
            <w:tcW w:w="3049" w:type="dxa"/>
            <w:vMerge/>
            <w:vAlign w:val="center"/>
          </w:tcPr>
          <w:p w14:paraId="2A105F23" w14:textId="7E300B3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511E8BAB" w14:textId="4FFF56C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unisia</w:t>
            </w:r>
          </w:p>
        </w:tc>
        <w:tc>
          <w:tcPr>
            <w:tcW w:w="1184" w:type="dxa"/>
            <w:vAlign w:val="center"/>
          </w:tcPr>
          <w:p w14:paraId="1BE103AD" w14:textId="4C562D8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256D48C" w14:textId="7F4FB22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</w:tr>
      <w:tr w:rsidR="00053B5A" w:rsidRPr="00F27065" w14:paraId="7800C58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FFC0433" w14:textId="4518A0C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3</w:t>
            </w:r>
          </w:p>
        </w:tc>
        <w:tc>
          <w:tcPr>
            <w:tcW w:w="2089" w:type="dxa"/>
            <w:vAlign w:val="center"/>
          </w:tcPr>
          <w:p w14:paraId="023A0999" w14:textId="2787CA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Petitgrain cit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hystrix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(kaffir lime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52C6B96D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it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hystrix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DC.</w:t>
            </w:r>
          </w:p>
          <w:p w14:paraId="078EE9CF" w14:textId="2CC466C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syn. 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it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toros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lanco</w:t>
            </w:r>
          </w:p>
        </w:tc>
        <w:tc>
          <w:tcPr>
            <w:tcW w:w="1405" w:type="dxa"/>
            <w:vAlign w:val="center"/>
          </w:tcPr>
          <w:p w14:paraId="10AC58A9" w14:textId="718E0D1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3ED2072E" w14:textId="2919ADC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50</w:t>
            </w:r>
          </w:p>
        </w:tc>
        <w:tc>
          <w:tcPr>
            <w:tcW w:w="1081" w:type="dxa"/>
            <w:vAlign w:val="center"/>
          </w:tcPr>
          <w:p w14:paraId="1A6A385B" w14:textId="179FF98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6665265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C5AEE6C" w14:textId="5CDD1CA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4</w:t>
            </w:r>
          </w:p>
        </w:tc>
        <w:tc>
          <w:tcPr>
            <w:tcW w:w="2089" w:type="dxa"/>
            <w:vAlign w:val="center"/>
          </w:tcPr>
          <w:p w14:paraId="177953FE" w14:textId="006540A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Petitgrain key lim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2497F7F0" w14:textId="265D3F0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it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urantifol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rist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.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wingle</w:t>
            </w:r>
            <w:proofErr w:type="spellEnd"/>
          </w:p>
        </w:tc>
        <w:tc>
          <w:tcPr>
            <w:tcW w:w="1405" w:type="dxa"/>
            <w:vAlign w:val="center"/>
          </w:tcPr>
          <w:p w14:paraId="750F82A8" w14:textId="1CAB508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6F146A61" w14:textId="18B6B55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4</w:t>
            </w:r>
          </w:p>
        </w:tc>
        <w:tc>
          <w:tcPr>
            <w:tcW w:w="1081" w:type="dxa"/>
            <w:vAlign w:val="center"/>
          </w:tcPr>
          <w:p w14:paraId="7D41F51C" w14:textId="1C02B4F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8</w:t>
            </w:r>
          </w:p>
        </w:tc>
      </w:tr>
      <w:tr w:rsidR="00053B5A" w:rsidRPr="00F27065" w14:paraId="0FCC64DF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0F08840" w14:textId="29A21B0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5</w:t>
            </w:r>
          </w:p>
        </w:tc>
        <w:tc>
          <w:tcPr>
            <w:tcW w:w="2089" w:type="dxa"/>
            <w:vAlign w:val="center"/>
          </w:tcPr>
          <w:p w14:paraId="26A7AA56" w14:textId="590C8C3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etitgrain lemon EO</w:t>
            </w:r>
          </w:p>
        </w:tc>
        <w:tc>
          <w:tcPr>
            <w:tcW w:w="3049" w:type="dxa"/>
            <w:vAlign w:val="center"/>
          </w:tcPr>
          <w:p w14:paraId="093E69BB" w14:textId="538E3DC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Citrus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limon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(L.) 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Osbeck</w:t>
            </w:r>
            <w:proofErr w:type="spellEnd"/>
          </w:p>
        </w:tc>
        <w:tc>
          <w:tcPr>
            <w:tcW w:w="1405" w:type="dxa"/>
            <w:vAlign w:val="center"/>
          </w:tcPr>
          <w:p w14:paraId="3A6AEAA9" w14:textId="67E22E4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32B92EAC" w14:textId="63A3D65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05405368" w14:textId="2F71C52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053B5A" w:rsidRPr="00F27065" w14:paraId="5D92458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FA879AF" w14:textId="4AF2960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2" w:name="_Hlk55120201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6</w:t>
            </w:r>
          </w:p>
        </w:tc>
        <w:tc>
          <w:tcPr>
            <w:tcW w:w="2089" w:type="dxa"/>
            <w:vAlign w:val="center"/>
          </w:tcPr>
          <w:p w14:paraId="5D510CE8" w14:textId="4AC55B8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Petitgrain mandarin EO</w:t>
            </w:r>
          </w:p>
        </w:tc>
        <w:tc>
          <w:tcPr>
            <w:tcW w:w="3049" w:type="dxa"/>
            <w:vMerge w:val="restart"/>
            <w:vAlign w:val="center"/>
          </w:tcPr>
          <w:p w14:paraId="7B872DDC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itrus reticulata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lanco</w:t>
            </w:r>
          </w:p>
          <w:p w14:paraId="0969146C" w14:textId="0BF75AD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Cit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nobilis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ndrews</w:t>
            </w:r>
          </w:p>
        </w:tc>
        <w:tc>
          <w:tcPr>
            <w:tcW w:w="1405" w:type="dxa"/>
            <w:vAlign w:val="center"/>
          </w:tcPr>
          <w:p w14:paraId="1F413B8B" w14:textId="15FC2B9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, Spain</w:t>
            </w:r>
          </w:p>
        </w:tc>
        <w:tc>
          <w:tcPr>
            <w:tcW w:w="1184" w:type="dxa"/>
            <w:vAlign w:val="center"/>
          </w:tcPr>
          <w:p w14:paraId="249601D7" w14:textId="4E9D831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5.3±6.2</w:t>
            </w:r>
          </w:p>
        </w:tc>
        <w:tc>
          <w:tcPr>
            <w:tcW w:w="1081" w:type="dxa"/>
            <w:vAlign w:val="center"/>
          </w:tcPr>
          <w:p w14:paraId="29D14D61" w14:textId="5941197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</w:tr>
      <w:tr w:rsidR="00053B5A" w:rsidRPr="00F27065" w14:paraId="16FFE418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9F8D8E3" w14:textId="5772923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3" w:name="_Hlk55120253"/>
            <w:bookmarkEnd w:id="2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7</w:t>
            </w:r>
          </w:p>
        </w:tc>
        <w:tc>
          <w:tcPr>
            <w:tcW w:w="2089" w:type="dxa"/>
            <w:vAlign w:val="center"/>
          </w:tcPr>
          <w:p w14:paraId="1AA53D95" w14:textId="05A5AF8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titgrain mandarin light fractio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50382AAF" w14:textId="7A21B74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15CA6633" w14:textId="4B25305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gypt</w:t>
            </w:r>
          </w:p>
        </w:tc>
        <w:tc>
          <w:tcPr>
            <w:tcW w:w="1184" w:type="dxa"/>
            <w:vAlign w:val="center"/>
          </w:tcPr>
          <w:p w14:paraId="10BF7837" w14:textId="6B875889" w:rsidR="00053B5A" w:rsidRPr="00F27065" w:rsidRDefault="000064D1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5</w:t>
            </w:r>
            <w:bookmarkStart w:id="4" w:name="_GoBack"/>
            <w:bookmarkEnd w:id="4"/>
          </w:p>
        </w:tc>
        <w:tc>
          <w:tcPr>
            <w:tcW w:w="1081" w:type="dxa"/>
            <w:vAlign w:val="center"/>
          </w:tcPr>
          <w:p w14:paraId="1C73869D" w14:textId="5472FD7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</w:tr>
      <w:tr w:rsidR="00053B5A" w:rsidRPr="00F27065" w14:paraId="50BCE720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625915F" w14:textId="6161062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8</w:t>
            </w:r>
          </w:p>
        </w:tc>
        <w:tc>
          <w:tcPr>
            <w:tcW w:w="2089" w:type="dxa"/>
            <w:vAlign w:val="center"/>
          </w:tcPr>
          <w:p w14:paraId="5A46C1B3" w14:textId="5642F2D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titgrain mandarin heavy fractio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6781E836" w14:textId="7A806BF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7DB646F1" w14:textId="0D832EA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gypt</w:t>
            </w:r>
          </w:p>
        </w:tc>
        <w:tc>
          <w:tcPr>
            <w:tcW w:w="1184" w:type="dxa"/>
            <w:vAlign w:val="center"/>
          </w:tcPr>
          <w:p w14:paraId="54CC77E5" w14:textId="38478252" w:rsidR="00053B5A" w:rsidRPr="00F27065" w:rsidRDefault="000064D1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7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4</w:t>
            </w:r>
          </w:p>
        </w:tc>
        <w:tc>
          <w:tcPr>
            <w:tcW w:w="1081" w:type="dxa"/>
            <w:vAlign w:val="center"/>
          </w:tcPr>
          <w:p w14:paraId="43207F35" w14:textId="7321E61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</w:tr>
      <w:bookmarkEnd w:id="3"/>
      <w:tr w:rsidR="00053B5A" w:rsidRPr="00F27065" w14:paraId="44F73F6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EB7A0D0" w14:textId="6234DCE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9</w:t>
            </w:r>
          </w:p>
        </w:tc>
        <w:tc>
          <w:tcPr>
            <w:tcW w:w="2089" w:type="dxa"/>
            <w:shd w:val="clear" w:color="auto" w:fill="auto"/>
            <w:vAlign w:val="center"/>
          </w:tcPr>
          <w:p w14:paraId="35A11751" w14:textId="65410BA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Rue EO</w:t>
            </w:r>
          </w:p>
        </w:tc>
        <w:tc>
          <w:tcPr>
            <w:tcW w:w="3049" w:type="dxa"/>
            <w:shd w:val="clear" w:color="auto" w:fill="auto"/>
            <w:vAlign w:val="center"/>
          </w:tcPr>
          <w:p w14:paraId="00084A68" w14:textId="2AEE4F8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Rut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graveolens</w:t>
            </w:r>
            <w:proofErr w:type="spellEnd"/>
          </w:p>
        </w:tc>
        <w:tc>
          <w:tcPr>
            <w:tcW w:w="1405" w:type="dxa"/>
            <w:shd w:val="clear" w:color="auto" w:fill="auto"/>
            <w:vAlign w:val="center"/>
          </w:tcPr>
          <w:p w14:paraId="591B324D" w14:textId="6B3B581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0365887F" w14:textId="726C632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69322D0D" w14:textId="46172C0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0</w:t>
            </w:r>
          </w:p>
        </w:tc>
      </w:tr>
      <w:tr w:rsidR="00053B5A" w:rsidRPr="00F27065" w14:paraId="055212C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422B3B6" w14:textId="210B7D9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2089" w:type="dxa"/>
            <w:shd w:val="clear" w:color="auto" w:fill="auto"/>
            <w:vAlign w:val="center"/>
          </w:tcPr>
          <w:p w14:paraId="32550BC2" w14:textId="04339F1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ichuan pepper 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imonell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shd w:val="clear" w:color="auto" w:fill="auto"/>
            <w:vAlign w:val="center"/>
          </w:tcPr>
          <w:p w14:paraId="4B6B4598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Zanthoxylum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limonell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lston</w:t>
            </w:r>
          </w:p>
          <w:p w14:paraId="03B0E5A0" w14:textId="6D59A4F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syn.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Zanthoxylum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rhets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(</w:t>
            </w: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Roxb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) DC.</w:t>
            </w:r>
          </w:p>
        </w:tc>
        <w:tc>
          <w:tcPr>
            <w:tcW w:w="1405" w:type="dxa"/>
            <w:shd w:val="clear" w:color="auto" w:fill="auto"/>
            <w:vAlign w:val="center"/>
          </w:tcPr>
          <w:p w14:paraId="3465DDED" w14:textId="2319B1C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exico</w:t>
            </w:r>
          </w:p>
        </w:tc>
        <w:tc>
          <w:tcPr>
            <w:tcW w:w="1184" w:type="dxa"/>
            <w:vAlign w:val="center"/>
          </w:tcPr>
          <w:p w14:paraId="42FFACC8" w14:textId="2BC50AD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19</w:t>
            </w:r>
          </w:p>
        </w:tc>
        <w:tc>
          <w:tcPr>
            <w:tcW w:w="1081" w:type="dxa"/>
            <w:vAlign w:val="center"/>
          </w:tcPr>
          <w:p w14:paraId="65944CC5" w14:textId="413E7A4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</w:t>
            </w:r>
          </w:p>
        </w:tc>
      </w:tr>
      <w:tr w:rsidR="00053B5A" w:rsidRPr="00F27065" w14:paraId="38081C63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E3D8984" w14:textId="50DE8E88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61</w:t>
            </w:r>
          </w:p>
        </w:tc>
        <w:tc>
          <w:tcPr>
            <w:tcW w:w="2089" w:type="dxa"/>
            <w:vAlign w:val="center"/>
          </w:tcPr>
          <w:p w14:paraId="09D1526A" w14:textId="7DB9108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angerin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3E536E98" w14:textId="30E56DD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Citrus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tangerina</w:t>
            </w:r>
            <w:proofErr w:type="spellEnd"/>
          </w:p>
        </w:tc>
        <w:tc>
          <w:tcPr>
            <w:tcW w:w="1405" w:type="dxa"/>
            <w:vAlign w:val="center"/>
          </w:tcPr>
          <w:p w14:paraId="21C69F01" w14:textId="6F82F32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USA</w:t>
            </w:r>
          </w:p>
        </w:tc>
        <w:tc>
          <w:tcPr>
            <w:tcW w:w="1184" w:type="dxa"/>
            <w:vAlign w:val="center"/>
          </w:tcPr>
          <w:p w14:paraId="5BCE9E69" w14:textId="77D3C41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20A01310" w14:textId="0200E31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</w:tr>
      <w:tr w:rsidR="00053B5A" w:rsidRPr="00F27065" w14:paraId="400F80D8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36925E8" w14:textId="050ECE7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2</w:t>
            </w:r>
          </w:p>
        </w:tc>
        <w:tc>
          <w:tcPr>
            <w:tcW w:w="2089" w:type="dxa"/>
            <w:vAlign w:val="center"/>
          </w:tcPr>
          <w:p w14:paraId="23E0253A" w14:textId="3EABEAF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angerine EO</w:t>
            </w:r>
          </w:p>
        </w:tc>
        <w:tc>
          <w:tcPr>
            <w:tcW w:w="3049" w:type="dxa"/>
            <w:vMerge/>
            <w:vAlign w:val="center"/>
          </w:tcPr>
          <w:p w14:paraId="6900E3EE" w14:textId="6A53F18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623514B3" w14:textId="4E2F6A9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pain</w:t>
            </w:r>
          </w:p>
        </w:tc>
        <w:tc>
          <w:tcPr>
            <w:tcW w:w="1184" w:type="dxa"/>
            <w:vAlign w:val="center"/>
          </w:tcPr>
          <w:p w14:paraId="2967FECE" w14:textId="63D1CF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5A6EE45" w14:textId="7714EA1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</w:tr>
      <w:tr w:rsidR="00053B5A" w:rsidRPr="00F27065" w14:paraId="24B835DD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5187A4D" w14:textId="0046F0A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63</w:t>
            </w:r>
          </w:p>
        </w:tc>
        <w:tc>
          <w:tcPr>
            <w:tcW w:w="2089" w:type="dxa"/>
            <w:vAlign w:val="center"/>
          </w:tcPr>
          <w:p w14:paraId="2718C181" w14:textId="07AE265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Winged prickly ash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7BC42A0E" w14:textId="09F8A37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Zanthoxyl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rmatum</w:t>
            </w:r>
            <w:proofErr w:type="spellEnd"/>
          </w:p>
        </w:tc>
        <w:tc>
          <w:tcPr>
            <w:tcW w:w="1405" w:type="dxa"/>
            <w:vAlign w:val="center"/>
          </w:tcPr>
          <w:p w14:paraId="2F8E6422" w14:textId="0839582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04A42860" w14:textId="4ED41F1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081" w:type="dxa"/>
            <w:vAlign w:val="center"/>
          </w:tcPr>
          <w:p w14:paraId="28AD8AF2" w14:textId="786503B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3</w:t>
            </w:r>
          </w:p>
        </w:tc>
      </w:tr>
      <w:tr w:rsidR="00053B5A" w:rsidRPr="00F27065" w14:paraId="793D1001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227EE5A8" w14:textId="72DCB1A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Santalaceae</w:t>
            </w:r>
            <w:proofErr w:type="spellEnd"/>
          </w:p>
        </w:tc>
      </w:tr>
      <w:tr w:rsidR="00053B5A" w:rsidRPr="00F27065" w14:paraId="426C8C60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AECBE6B" w14:textId="7FA46C43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64</w:t>
            </w:r>
          </w:p>
        </w:tc>
        <w:tc>
          <w:tcPr>
            <w:tcW w:w="2089" w:type="dxa"/>
            <w:vAlign w:val="center"/>
          </w:tcPr>
          <w:p w14:paraId="1752038A" w14:textId="0DF4E55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ustralian sandalwoo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9584DC3" w14:textId="777777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Santalum spicatum </w:t>
            </w:r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>(R.Br.) A. DC</w:t>
            </w:r>
          </w:p>
          <w:p w14:paraId="405E7191" w14:textId="5BAC197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>syn.</w:t>
            </w: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Eucarya</w:t>
            </w:r>
            <w:proofErr w:type="spellEnd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 spicata </w:t>
            </w:r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 xml:space="preserve">(R.Br.) </w:t>
            </w:r>
            <w:proofErr w:type="spellStart"/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>Sprag</w:t>
            </w:r>
            <w:proofErr w:type="spellEnd"/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 xml:space="preserve"> et </w:t>
            </w:r>
            <w:proofErr w:type="spellStart"/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>Summ</w:t>
            </w:r>
            <w:proofErr w:type="spellEnd"/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>.</w:t>
            </w:r>
          </w:p>
        </w:tc>
        <w:tc>
          <w:tcPr>
            <w:tcW w:w="1405" w:type="dxa"/>
            <w:vAlign w:val="center"/>
          </w:tcPr>
          <w:p w14:paraId="02379681" w14:textId="36F5478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ustralia</w:t>
            </w:r>
          </w:p>
        </w:tc>
        <w:tc>
          <w:tcPr>
            <w:tcW w:w="1184" w:type="dxa"/>
            <w:vAlign w:val="center"/>
          </w:tcPr>
          <w:p w14:paraId="299589A3" w14:textId="13C795E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67.0±5.0</w:t>
            </w:r>
          </w:p>
        </w:tc>
        <w:tc>
          <w:tcPr>
            <w:tcW w:w="1081" w:type="dxa"/>
            <w:vAlign w:val="center"/>
          </w:tcPr>
          <w:p w14:paraId="68CE0396" w14:textId="27EB453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5</w:t>
            </w:r>
          </w:p>
        </w:tc>
      </w:tr>
      <w:tr w:rsidR="00053B5A" w:rsidRPr="00F27065" w14:paraId="2D703417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B37D084" w14:textId="61DA545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5</w:t>
            </w:r>
          </w:p>
        </w:tc>
        <w:tc>
          <w:tcPr>
            <w:tcW w:w="2089" w:type="dxa"/>
            <w:vAlign w:val="center"/>
          </w:tcPr>
          <w:p w14:paraId="274762A6" w14:textId="070F971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Sandalwood EO</w:t>
            </w:r>
          </w:p>
        </w:tc>
        <w:tc>
          <w:tcPr>
            <w:tcW w:w="3049" w:type="dxa"/>
            <w:vAlign w:val="center"/>
          </w:tcPr>
          <w:p w14:paraId="78A0362B" w14:textId="354FD92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Santalum album</w:t>
            </w:r>
          </w:p>
        </w:tc>
        <w:tc>
          <w:tcPr>
            <w:tcW w:w="1405" w:type="dxa"/>
            <w:vAlign w:val="center"/>
          </w:tcPr>
          <w:p w14:paraId="354B14D8" w14:textId="64FEE591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1C6B7AD0" w14:textId="688736A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081" w:type="dxa"/>
            <w:vAlign w:val="center"/>
          </w:tcPr>
          <w:p w14:paraId="625336F5" w14:textId="69ACDEC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55647DAD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6E58F125" w14:textId="601C6990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66</w:t>
            </w:r>
          </w:p>
        </w:tc>
        <w:tc>
          <w:tcPr>
            <w:tcW w:w="2089" w:type="dxa"/>
            <w:vAlign w:val="center"/>
          </w:tcPr>
          <w:p w14:paraId="65281366" w14:textId="0331056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andalwood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D7D0CBE" w14:textId="7B24E86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Santalum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ustro-caledonicum</w:t>
            </w:r>
            <w:proofErr w:type="spellEnd"/>
          </w:p>
        </w:tc>
        <w:tc>
          <w:tcPr>
            <w:tcW w:w="1405" w:type="dxa"/>
            <w:vAlign w:val="center"/>
          </w:tcPr>
          <w:p w14:paraId="515EA2F3" w14:textId="51F4015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New Caledonia</w:t>
            </w:r>
          </w:p>
        </w:tc>
        <w:tc>
          <w:tcPr>
            <w:tcW w:w="1184" w:type="dxa"/>
            <w:vAlign w:val="center"/>
          </w:tcPr>
          <w:p w14:paraId="369E1A85" w14:textId="1CF47CE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0.9±3.3</w:t>
            </w:r>
          </w:p>
        </w:tc>
        <w:tc>
          <w:tcPr>
            <w:tcW w:w="1081" w:type="dxa"/>
            <w:vAlign w:val="center"/>
          </w:tcPr>
          <w:p w14:paraId="6A6C3CC7" w14:textId="07CC4A45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</w:t>
            </w:r>
          </w:p>
        </w:tc>
      </w:tr>
      <w:tr w:rsidR="00053B5A" w:rsidRPr="00F27065" w14:paraId="2D27DF14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46D32464" w14:textId="73E5D37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Schisandraceae</w:t>
            </w:r>
            <w:proofErr w:type="spellEnd"/>
          </w:p>
        </w:tc>
      </w:tr>
      <w:tr w:rsidR="00053B5A" w:rsidRPr="00F27065" w14:paraId="56D7DBC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98A86AE" w14:textId="53129CA2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67</w:t>
            </w:r>
          </w:p>
        </w:tc>
        <w:tc>
          <w:tcPr>
            <w:tcW w:w="2089" w:type="dxa"/>
            <w:vAlign w:val="center"/>
          </w:tcPr>
          <w:p w14:paraId="525DBA4B" w14:textId="1101F78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tar anise, Chinese typ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70C0BD77" w14:textId="0679DDE4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Illicium </w:t>
            </w: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verum</w:t>
            </w:r>
            <w:proofErr w:type="spellEnd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>Hook. f.</w:t>
            </w:r>
          </w:p>
        </w:tc>
        <w:tc>
          <w:tcPr>
            <w:tcW w:w="1405" w:type="dxa"/>
            <w:vAlign w:val="center"/>
          </w:tcPr>
          <w:p w14:paraId="2D315F7D" w14:textId="3DB5313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5A290F8E" w14:textId="474CBFB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081" w:type="dxa"/>
            <w:vAlign w:val="center"/>
          </w:tcPr>
          <w:p w14:paraId="7446AFEC" w14:textId="5642932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053B5A" w:rsidRPr="00F27065" w14:paraId="7B7E3A00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280333B" w14:textId="4408A0C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68</w:t>
            </w:r>
          </w:p>
        </w:tc>
        <w:tc>
          <w:tcPr>
            <w:tcW w:w="2089" w:type="dxa"/>
            <w:vAlign w:val="center"/>
          </w:tcPr>
          <w:p w14:paraId="0B3A03AD" w14:textId="6249955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tar anise, Chinese type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O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 w:eastAsia="pl-PL"/>
              </w:rPr>
              <w:t>2</w:t>
            </w:r>
          </w:p>
        </w:tc>
        <w:tc>
          <w:tcPr>
            <w:tcW w:w="3049" w:type="dxa"/>
            <w:vMerge/>
            <w:vAlign w:val="center"/>
          </w:tcPr>
          <w:p w14:paraId="4BABC1E4" w14:textId="47971BA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173A2196" w14:textId="5024C3B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2C2732E9" w14:textId="71BB6EDB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76D8F00E" w14:textId="404D6A3C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7</w:t>
            </w:r>
          </w:p>
        </w:tc>
      </w:tr>
      <w:tr w:rsidR="00053B5A" w:rsidRPr="00F27065" w14:paraId="5A0961A8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79CD74DE" w14:textId="7FF1AD96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lastRenderedPageBreak/>
              <w:t>Scrophulariaceae</w:t>
            </w:r>
          </w:p>
        </w:tc>
      </w:tr>
      <w:tr w:rsidR="00053B5A" w:rsidRPr="00F27065" w14:paraId="74314A1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044F4D3" w14:textId="5EBD435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9</w:t>
            </w:r>
          </w:p>
        </w:tc>
        <w:tc>
          <w:tcPr>
            <w:tcW w:w="2089" w:type="dxa"/>
            <w:vAlign w:val="center"/>
          </w:tcPr>
          <w:p w14:paraId="007125F0" w14:textId="2D74A93A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alse sandalwood 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uddawood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)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0FC90F27" w14:textId="4D2E860E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Eremophil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mitchellii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Benth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</w:tc>
        <w:tc>
          <w:tcPr>
            <w:tcW w:w="1405" w:type="dxa"/>
            <w:vAlign w:val="center"/>
          </w:tcPr>
          <w:p w14:paraId="2F571008" w14:textId="57029AC9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ustralia</w:t>
            </w:r>
          </w:p>
        </w:tc>
        <w:tc>
          <w:tcPr>
            <w:tcW w:w="1184" w:type="dxa"/>
            <w:vAlign w:val="center"/>
          </w:tcPr>
          <w:p w14:paraId="3A0EBF1D" w14:textId="79985B0F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1081" w:type="dxa"/>
            <w:vAlign w:val="center"/>
          </w:tcPr>
          <w:p w14:paraId="62C68035" w14:textId="74F147CD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7</w:t>
            </w:r>
          </w:p>
        </w:tc>
      </w:tr>
      <w:tr w:rsidR="00053B5A" w:rsidRPr="00F27065" w14:paraId="63D84746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463E6C94" w14:textId="39C60D67" w:rsidR="00053B5A" w:rsidRPr="00F27065" w:rsidRDefault="00053B5A" w:rsidP="00053B5A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Solanaceae</w:t>
            </w:r>
          </w:p>
        </w:tc>
      </w:tr>
      <w:tr w:rsidR="009C4313" w:rsidRPr="00F27065" w14:paraId="05334DE7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19EAE37" w14:textId="73A2402E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0</w:t>
            </w:r>
          </w:p>
        </w:tc>
        <w:tc>
          <w:tcPr>
            <w:tcW w:w="2089" w:type="dxa"/>
            <w:vAlign w:val="center"/>
          </w:tcPr>
          <w:p w14:paraId="3F8E346B" w14:textId="00145EA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apsicum CO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 w:eastAsia="pl-PL"/>
              </w:rPr>
              <w:t>2</w:t>
            </w:r>
          </w:p>
        </w:tc>
        <w:tc>
          <w:tcPr>
            <w:tcW w:w="3049" w:type="dxa"/>
            <w:vMerge w:val="restart"/>
            <w:vAlign w:val="center"/>
          </w:tcPr>
          <w:p w14:paraId="4D7DCECE" w14:textId="287F76A5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Capsicum annuum </w:t>
            </w:r>
            <w:r w:rsidRPr="00F2706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  <w:t>var.</w:t>
            </w: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 annuum</w:t>
            </w:r>
          </w:p>
        </w:tc>
        <w:tc>
          <w:tcPr>
            <w:tcW w:w="1405" w:type="dxa"/>
            <w:vAlign w:val="center"/>
          </w:tcPr>
          <w:p w14:paraId="6E738349" w14:textId="3CF77335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6080682D" w14:textId="7C0B828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  <w:tc>
          <w:tcPr>
            <w:tcW w:w="1081" w:type="dxa"/>
            <w:vAlign w:val="center"/>
          </w:tcPr>
          <w:p w14:paraId="39296C7A" w14:textId="609A8F4A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8</w:t>
            </w:r>
          </w:p>
        </w:tc>
      </w:tr>
      <w:tr w:rsidR="009C4313" w:rsidRPr="00F27065" w14:paraId="609D3BA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9B849BC" w14:textId="328526A3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1</w:t>
            </w:r>
          </w:p>
        </w:tc>
        <w:tc>
          <w:tcPr>
            <w:tcW w:w="2089" w:type="dxa"/>
            <w:vAlign w:val="center"/>
          </w:tcPr>
          <w:p w14:paraId="1DF18153" w14:textId="2477F09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apsicum oleoresin 1.000.000 SHU</w:t>
            </w:r>
          </w:p>
        </w:tc>
        <w:tc>
          <w:tcPr>
            <w:tcW w:w="3049" w:type="dxa"/>
            <w:vMerge/>
            <w:vAlign w:val="center"/>
          </w:tcPr>
          <w:p w14:paraId="54FB0054" w14:textId="7777777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3C4872AE" w14:textId="28566BA3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426440B9" w14:textId="166C1353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1B13C5F0" w14:textId="4B2E191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9C4313" w:rsidRPr="00F27065" w14:paraId="4B7FD67E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28674A2" w14:textId="392813DB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2</w:t>
            </w:r>
          </w:p>
        </w:tc>
        <w:tc>
          <w:tcPr>
            <w:tcW w:w="2089" w:type="dxa"/>
            <w:vAlign w:val="center"/>
          </w:tcPr>
          <w:p w14:paraId="4123DF51" w14:textId="3AC9551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aprika oleoresin 40.000 CU</w:t>
            </w:r>
          </w:p>
        </w:tc>
        <w:tc>
          <w:tcPr>
            <w:tcW w:w="3049" w:type="dxa"/>
            <w:vMerge w:val="restart"/>
            <w:vAlign w:val="center"/>
          </w:tcPr>
          <w:p w14:paraId="183B0942" w14:textId="72F9B8B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Capsicum annuum</w:t>
            </w:r>
          </w:p>
        </w:tc>
        <w:tc>
          <w:tcPr>
            <w:tcW w:w="1405" w:type="dxa"/>
            <w:vAlign w:val="center"/>
          </w:tcPr>
          <w:p w14:paraId="2BDEF2DB" w14:textId="45F1255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23179925" w14:textId="66EFEAD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</w:t>
            </w:r>
          </w:p>
        </w:tc>
        <w:tc>
          <w:tcPr>
            <w:tcW w:w="1081" w:type="dxa"/>
            <w:vAlign w:val="center"/>
          </w:tcPr>
          <w:p w14:paraId="5B5AF542" w14:textId="675C72AA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9</w:t>
            </w:r>
          </w:p>
        </w:tc>
      </w:tr>
      <w:tr w:rsidR="009C4313" w:rsidRPr="00F27065" w14:paraId="091853BF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7F745B3" w14:textId="4B4CC98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3</w:t>
            </w:r>
          </w:p>
        </w:tc>
        <w:tc>
          <w:tcPr>
            <w:tcW w:w="2089" w:type="dxa"/>
            <w:vAlign w:val="center"/>
          </w:tcPr>
          <w:p w14:paraId="6439E3A1" w14:textId="58D13E52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aprika oleoresin 60.000 CU</w:t>
            </w:r>
          </w:p>
        </w:tc>
        <w:tc>
          <w:tcPr>
            <w:tcW w:w="3049" w:type="dxa"/>
            <w:vMerge/>
            <w:vAlign w:val="center"/>
          </w:tcPr>
          <w:p w14:paraId="1BDE7E38" w14:textId="77B24650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419CDEF2" w14:textId="096A3A18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3A21B106" w14:textId="438B8AE2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2</w:t>
            </w:r>
          </w:p>
        </w:tc>
        <w:tc>
          <w:tcPr>
            <w:tcW w:w="1081" w:type="dxa"/>
            <w:vAlign w:val="center"/>
          </w:tcPr>
          <w:p w14:paraId="3990F51E" w14:textId="47A79580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5.5±2.8</w:t>
            </w:r>
          </w:p>
        </w:tc>
      </w:tr>
      <w:tr w:rsidR="009C4313" w:rsidRPr="00F27065" w14:paraId="20B0651F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E357120" w14:textId="5BDD08E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4</w:t>
            </w:r>
          </w:p>
        </w:tc>
        <w:tc>
          <w:tcPr>
            <w:tcW w:w="2089" w:type="dxa"/>
            <w:vAlign w:val="center"/>
          </w:tcPr>
          <w:p w14:paraId="0341A372" w14:textId="6E50C520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aprika oleoresin 80.000 CU</w:t>
            </w:r>
          </w:p>
        </w:tc>
        <w:tc>
          <w:tcPr>
            <w:tcW w:w="3049" w:type="dxa"/>
            <w:vMerge/>
            <w:vAlign w:val="center"/>
          </w:tcPr>
          <w:p w14:paraId="0827FAD6" w14:textId="0D406F0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00CE983C" w14:textId="69DF7A2C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10B2F644" w14:textId="76484F2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9</w:t>
            </w:r>
          </w:p>
        </w:tc>
        <w:tc>
          <w:tcPr>
            <w:tcW w:w="1081" w:type="dxa"/>
            <w:vAlign w:val="center"/>
          </w:tcPr>
          <w:p w14:paraId="3C9E51AE" w14:textId="5356E4B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45</w:t>
            </w:r>
          </w:p>
        </w:tc>
      </w:tr>
      <w:tr w:rsidR="009C4313" w:rsidRPr="00F27065" w14:paraId="61717A01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383A93DD" w14:textId="22C866E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</w:t>
            </w:r>
          </w:p>
        </w:tc>
        <w:tc>
          <w:tcPr>
            <w:tcW w:w="2089" w:type="dxa"/>
            <w:vAlign w:val="center"/>
          </w:tcPr>
          <w:p w14:paraId="3A475ED3" w14:textId="12993388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obacco absolute</w:t>
            </w:r>
          </w:p>
        </w:tc>
        <w:tc>
          <w:tcPr>
            <w:tcW w:w="3049" w:type="dxa"/>
            <w:vAlign w:val="center"/>
          </w:tcPr>
          <w:p w14:paraId="5F0DA0D0" w14:textId="3258F82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Nicotiana tabacum</w:t>
            </w:r>
          </w:p>
        </w:tc>
        <w:tc>
          <w:tcPr>
            <w:tcW w:w="1405" w:type="dxa"/>
            <w:vAlign w:val="center"/>
          </w:tcPr>
          <w:p w14:paraId="28DF3570" w14:textId="6E2B06C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1611D66B" w14:textId="560159BC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455B7A59" w14:textId="1E18C81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0</w:t>
            </w:r>
          </w:p>
        </w:tc>
      </w:tr>
      <w:tr w:rsidR="009C4313" w:rsidRPr="00F27065" w14:paraId="0BB72F25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3C623EE" w14:textId="5F40AA38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76</w:t>
            </w:r>
          </w:p>
        </w:tc>
        <w:tc>
          <w:tcPr>
            <w:tcW w:w="2089" w:type="dxa"/>
            <w:vAlign w:val="center"/>
          </w:tcPr>
          <w:p w14:paraId="735D32D5" w14:textId="703D4E4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Tomato leaf abs</w:t>
            </w:r>
          </w:p>
        </w:tc>
        <w:tc>
          <w:tcPr>
            <w:tcW w:w="3049" w:type="dxa"/>
            <w:vAlign w:val="center"/>
          </w:tcPr>
          <w:p w14:paraId="5973F942" w14:textId="7AF06E7A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Lycopersicum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sculentum</w:t>
            </w:r>
            <w:proofErr w:type="spellEnd"/>
          </w:p>
        </w:tc>
        <w:tc>
          <w:tcPr>
            <w:tcW w:w="1405" w:type="dxa"/>
            <w:vAlign w:val="center"/>
          </w:tcPr>
          <w:p w14:paraId="512E37C3" w14:textId="74CB2E2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751E050F" w14:textId="10BD6BA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1BB50CC2" w14:textId="37C2083B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9</w:t>
            </w:r>
          </w:p>
        </w:tc>
      </w:tr>
      <w:tr w:rsidR="009C4313" w:rsidRPr="00F27065" w14:paraId="1553F5AE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40B90725" w14:textId="296013DC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bookmarkStart w:id="5" w:name="_Hlk55120269"/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Styracaceae</w:t>
            </w:r>
            <w:proofErr w:type="spellEnd"/>
          </w:p>
        </w:tc>
      </w:tr>
      <w:tr w:rsidR="009C4313" w:rsidRPr="00F27065" w14:paraId="609F0402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961BDC6" w14:textId="7173A8B0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bookmarkStart w:id="6" w:name="_Hlk55120275"/>
            <w:bookmarkEnd w:id="5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7</w:t>
            </w:r>
          </w:p>
        </w:tc>
        <w:tc>
          <w:tcPr>
            <w:tcW w:w="2089" w:type="dxa"/>
            <w:vAlign w:val="center"/>
          </w:tcPr>
          <w:p w14:paraId="45BA4326" w14:textId="1A5A976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enzoin Siam resinoid</w:t>
            </w:r>
          </w:p>
        </w:tc>
        <w:tc>
          <w:tcPr>
            <w:tcW w:w="3049" w:type="dxa"/>
            <w:vAlign w:val="center"/>
          </w:tcPr>
          <w:p w14:paraId="15AEEA11" w14:textId="6C1B74CA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Styrax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tonkinensis</w:t>
            </w:r>
            <w:proofErr w:type="spellEnd"/>
          </w:p>
        </w:tc>
        <w:tc>
          <w:tcPr>
            <w:tcW w:w="1405" w:type="dxa"/>
            <w:vAlign w:val="center"/>
          </w:tcPr>
          <w:p w14:paraId="725638CF" w14:textId="26DF6D8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Laos</w:t>
            </w:r>
          </w:p>
        </w:tc>
        <w:tc>
          <w:tcPr>
            <w:tcW w:w="1184" w:type="dxa"/>
            <w:vAlign w:val="center"/>
          </w:tcPr>
          <w:p w14:paraId="70CE4499" w14:textId="28E2F2C2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9.7±0.4</w:t>
            </w:r>
          </w:p>
        </w:tc>
        <w:tc>
          <w:tcPr>
            <w:tcW w:w="1081" w:type="dxa"/>
            <w:vAlign w:val="center"/>
          </w:tcPr>
          <w:p w14:paraId="342A94E6" w14:textId="50AABA4C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7</w:t>
            </w:r>
          </w:p>
        </w:tc>
      </w:tr>
      <w:bookmarkEnd w:id="6"/>
      <w:tr w:rsidR="009C4313" w:rsidRPr="00F27065" w14:paraId="336F5493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797CDB38" w14:textId="4B3C6BEA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78</w:t>
            </w:r>
          </w:p>
        </w:tc>
        <w:tc>
          <w:tcPr>
            <w:tcW w:w="2089" w:type="dxa"/>
            <w:vAlign w:val="center"/>
          </w:tcPr>
          <w:p w14:paraId="45F2FF16" w14:textId="206E8689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Benzoin Sumatra resinoid</w:t>
            </w:r>
          </w:p>
        </w:tc>
        <w:tc>
          <w:tcPr>
            <w:tcW w:w="3049" w:type="dxa"/>
            <w:vAlign w:val="center"/>
          </w:tcPr>
          <w:p w14:paraId="1630BFB1" w14:textId="1662C73A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Styrax benzoin</w:t>
            </w:r>
          </w:p>
        </w:tc>
        <w:tc>
          <w:tcPr>
            <w:tcW w:w="1405" w:type="dxa"/>
            <w:vAlign w:val="center"/>
          </w:tcPr>
          <w:p w14:paraId="6736B4D4" w14:textId="7CCC13A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onesia</w:t>
            </w:r>
          </w:p>
        </w:tc>
        <w:tc>
          <w:tcPr>
            <w:tcW w:w="1184" w:type="dxa"/>
            <w:vAlign w:val="center"/>
          </w:tcPr>
          <w:p w14:paraId="38C40674" w14:textId="25A9B3B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.9±2.5</w:t>
            </w:r>
          </w:p>
        </w:tc>
        <w:tc>
          <w:tcPr>
            <w:tcW w:w="1081" w:type="dxa"/>
            <w:vAlign w:val="center"/>
          </w:tcPr>
          <w:p w14:paraId="53385706" w14:textId="39E9929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9</w:t>
            </w:r>
          </w:p>
        </w:tc>
      </w:tr>
      <w:tr w:rsidR="009C4313" w:rsidRPr="00F27065" w14:paraId="7F0A39DE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69CD2B7D" w14:textId="09F6EFF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  <w:t>Tropaeolaceae</w:t>
            </w:r>
            <w:proofErr w:type="spellEnd"/>
          </w:p>
        </w:tc>
      </w:tr>
      <w:tr w:rsidR="009C4313" w:rsidRPr="00F27065" w14:paraId="4EA2FFCC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1E9E29D" w14:textId="6AAE9432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79</w:t>
            </w:r>
          </w:p>
        </w:tc>
        <w:tc>
          <w:tcPr>
            <w:tcW w:w="2089" w:type="dxa"/>
            <w:vAlign w:val="center"/>
          </w:tcPr>
          <w:p w14:paraId="54A76751" w14:textId="14D0B7EA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Nasturtium absolute</w:t>
            </w:r>
          </w:p>
        </w:tc>
        <w:tc>
          <w:tcPr>
            <w:tcW w:w="3049" w:type="dxa"/>
            <w:vAlign w:val="center"/>
          </w:tcPr>
          <w:p w14:paraId="353376CD" w14:textId="580F6AE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ropaeolum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nasturtium</w:t>
            </w:r>
          </w:p>
        </w:tc>
        <w:tc>
          <w:tcPr>
            <w:tcW w:w="1405" w:type="dxa"/>
            <w:vAlign w:val="center"/>
          </w:tcPr>
          <w:p w14:paraId="1261714A" w14:textId="6285F823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3F43DD0E" w14:textId="6F017A5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7.8±2.0</w:t>
            </w:r>
          </w:p>
        </w:tc>
        <w:tc>
          <w:tcPr>
            <w:tcW w:w="1081" w:type="dxa"/>
            <w:vAlign w:val="center"/>
          </w:tcPr>
          <w:p w14:paraId="29842C44" w14:textId="7D4A6F3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5</w:t>
            </w:r>
          </w:p>
        </w:tc>
      </w:tr>
      <w:tr w:rsidR="009C4313" w:rsidRPr="00F27065" w14:paraId="3795AB4D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66BE8F8B" w14:textId="5E95CBAE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pl-PL" w:eastAsia="pl-PL"/>
              </w:rPr>
              <w:t>Urticaceae</w:t>
            </w:r>
            <w:proofErr w:type="spellEnd"/>
          </w:p>
        </w:tc>
      </w:tr>
      <w:tr w:rsidR="009C4313" w:rsidRPr="00F27065" w14:paraId="141FDCA5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0624CA3D" w14:textId="591A5682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80</w:t>
            </w:r>
          </w:p>
        </w:tc>
        <w:tc>
          <w:tcPr>
            <w:tcW w:w="2089" w:type="dxa"/>
            <w:vAlign w:val="center"/>
          </w:tcPr>
          <w:p w14:paraId="4C6F2EB2" w14:textId="29DA635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Nettle abs</w:t>
            </w:r>
          </w:p>
        </w:tc>
        <w:tc>
          <w:tcPr>
            <w:tcW w:w="3049" w:type="dxa"/>
            <w:vAlign w:val="center"/>
          </w:tcPr>
          <w:p w14:paraId="605F46C4" w14:textId="3A20D4B8" w:rsidR="009C4313" w:rsidRPr="00F27065" w:rsidRDefault="009C4313" w:rsidP="009C4313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Urtica</w:t>
            </w:r>
            <w:proofErr w:type="spellEnd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urens</w:t>
            </w:r>
            <w:proofErr w:type="spellEnd"/>
          </w:p>
        </w:tc>
        <w:tc>
          <w:tcPr>
            <w:tcW w:w="1405" w:type="dxa"/>
            <w:vAlign w:val="center"/>
          </w:tcPr>
          <w:p w14:paraId="422AC0D1" w14:textId="188D7CD3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Egypt</w:t>
            </w:r>
          </w:p>
        </w:tc>
        <w:tc>
          <w:tcPr>
            <w:tcW w:w="1184" w:type="dxa"/>
            <w:vAlign w:val="center"/>
          </w:tcPr>
          <w:p w14:paraId="7D33F62D" w14:textId="0A76860C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7.1±5.8</w:t>
            </w:r>
          </w:p>
        </w:tc>
        <w:tc>
          <w:tcPr>
            <w:tcW w:w="1081" w:type="dxa"/>
            <w:vAlign w:val="center"/>
          </w:tcPr>
          <w:p w14:paraId="4D781DE6" w14:textId="2B991BD9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5</w:t>
            </w:r>
          </w:p>
        </w:tc>
      </w:tr>
      <w:tr w:rsidR="009C4313" w:rsidRPr="00F27065" w14:paraId="44062893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35CE3CFB" w14:textId="5449D658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pl-PL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pl-PL" w:eastAsia="pl-PL"/>
              </w:rPr>
              <w:t>Valerianaceae</w:t>
            </w:r>
            <w:proofErr w:type="spellEnd"/>
          </w:p>
        </w:tc>
      </w:tr>
      <w:tr w:rsidR="009C4313" w:rsidRPr="00F27065" w14:paraId="36A92DAB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58D724FC" w14:textId="6A20D84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81</w:t>
            </w:r>
          </w:p>
        </w:tc>
        <w:tc>
          <w:tcPr>
            <w:tcW w:w="2089" w:type="dxa"/>
            <w:vAlign w:val="center"/>
          </w:tcPr>
          <w:p w14:paraId="50B2C7B7" w14:textId="0887013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Valerian EO</w:t>
            </w:r>
          </w:p>
        </w:tc>
        <w:tc>
          <w:tcPr>
            <w:tcW w:w="3049" w:type="dxa"/>
            <w:vAlign w:val="center"/>
          </w:tcPr>
          <w:p w14:paraId="75A48E18" w14:textId="2AA5811F" w:rsidR="009C4313" w:rsidRPr="00F27065" w:rsidRDefault="009C4313" w:rsidP="009C4313">
            <w:pPr>
              <w:spacing w:before="60" w:after="60" w:line="240" w:lineRule="auto"/>
              <w:jc w:val="center"/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Valerian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 xml:space="preserve"> officinalis</w:t>
            </w:r>
          </w:p>
        </w:tc>
        <w:tc>
          <w:tcPr>
            <w:tcW w:w="1405" w:type="dxa"/>
            <w:vAlign w:val="center"/>
          </w:tcPr>
          <w:p w14:paraId="44EC2E06" w14:textId="19E1417A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hina</w:t>
            </w:r>
          </w:p>
        </w:tc>
        <w:tc>
          <w:tcPr>
            <w:tcW w:w="1184" w:type="dxa"/>
            <w:vAlign w:val="center"/>
          </w:tcPr>
          <w:p w14:paraId="33AE6709" w14:textId="4AA53B2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4</w:t>
            </w:r>
          </w:p>
        </w:tc>
        <w:tc>
          <w:tcPr>
            <w:tcW w:w="1081" w:type="dxa"/>
            <w:vAlign w:val="center"/>
          </w:tcPr>
          <w:p w14:paraId="44B3895A" w14:textId="2BCE1459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9C4313" w:rsidRPr="00F27065" w14:paraId="341D694B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78035D40" w14:textId="5CDA19BA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Verbenaceae</w:t>
            </w:r>
            <w:proofErr w:type="spellEnd"/>
          </w:p>
        </w:tc>
      </w:tr>
      <w:tr w:rsidR="009C4313" w:rsidRPr="00F27065" w14:paraId="56AEABD9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9CA75EF" w14:textId="15A473F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2</w:t>
            </w:r>
          </w:p>
        </w:tc>
        <w:tc>
          <w:tcPr>
            <w:tcW w:w="2089" w:type="dxa"/>
            <w:vAlign w:val="center"/>
          </w:tcPr>
          <w:p w14:paraId="771B3B8C" w14:textId="4F5604E2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Lantana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6AC84F03" w14:textId="799BB4E8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Lantana </w:t>
            </w:r>
            <w:proofErr w:type="spellStart"/>
            <w:r w:rsidRPr="00F27065">
              <w:rPr>
                <w:rStyle w:val="latin"/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camara</w:t>
            </w:r>
            <w:proofErr w:type="spellEnd"/>
          </w:p>
        </w:tc>
        <w:tc>
          <w:tcPr>
            <w:tcW w:w="1405" w:type="dxa"/>
            <w:vAlign w:val="center"/>
          </w:tcPr>
          <w:p w14:paraId="218C0853" w14:textId="05AC2CAE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Egypt</w:t>
            </w:r>
          </w:p>
        </w:tc>
        <w:tc>
          <w:tcPr>
            <w:tcW w:w="1184" w:type="dxa"/>
            <w:vAlign w:val="center"/>
          </w:tcPr>
          <w:p w14:paraId="142810BA" w14:textId="2DA9FE10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1081" w:type="dxa"/>
            <w:vAlign w:val="center"/>
          </w:tcPr>
          <w:p w14:paraId="6016685D" w14:textId="1BEF5CD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2</w:t>
            </w:r>
          </w:p>
        </w:tc>
      </w:tr>
      <w:tr w:rsidR="009C4313" w:rsidRPr="00F27065" w14:paraId="5FDF55A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483AC302" w14:textId="415B70F2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lastRenderedPageBreak/>
              <w:t>383</w:t>
            </w:r>
          </w:p>
        </w:tc>
        <w:tc>
          <w:tcPr>
            <w:tcW w:w="2089" w:type="dxa"/>
            <w:vAlign w:val="center"/>
          </w:tcPr>
          <w:p w14:paraId="11580D61" w14:textId="60A23A4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emon verbena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FAD6FE1" w14:textId="7777777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loys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itriodor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alau</w:t>
            </w:r>
          </w:p>
          <w:p w14:paraId="4BA9FB0E" w14:textId="0657C90A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loys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triphyll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'Hér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) Britton</w:t>
            </w:r>
          </w:p>
          <w:p w14:paraId="53112CA4" w14:textId="70C83E8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Lipp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triphyll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(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'Hér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.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Kuntze</w:t>
            </w:r>
            <w:proofErr w:type="spellEnd"/>
          </w:p>
          <w:p w14:paraId="54EA6046" w14:textId="7777777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Verben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triphyll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'Hér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  <w:p w14:paraId="7A05FA0F" w14:textId="2900D975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syn.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Lipp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itriodor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(Palau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Kunth</w:t>
            </w:r>
            <w:proofErr w:type="spellEnd"/>
          </w:p>
        </w:tc>
        <w:tc>
          <w:tcPr>
            <w:tcW w:w="1405" w:type="dxa"/>
            <w:vAlign w:val="center"/>
          </w:tcPr>
          <w:p w14:paraId="5256F7A7" w14:textId="262C4ED9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Morocco</w:t>
            </w:r>
          </w:p>
        </w:tc>
        <w:tc>
          <w:tcPr>
            <w:tcW w:w="1184" w:type="dxa"/>
            <w:vAlign w:val="center"/>
          </w:tcPr>
          <w:p w14:paraId="6D679237" w14:textId="32A942A9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081" w:type="dxa"/>
            <w:vAlign w:val="center"/>
          </w:tcPr>
          <w:p w14:paraId="39612BF0" w14:textId="48CA95E0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8</w:t>
            </w:r>
          </w:p>
        </w:tc>
      </w:tr>
      <w:tr w:rsidR="009C4313" w:rsidRPr="00F27065" w14:paraId="40C63708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0DE5B7BB" w14:textId="3C653DA8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Violaceae</w:t>
            </w:r>
            <w:proofErr w:type="spellEnd"/>
          </w:p>
        </w:tc>
      </w:tr>
      <w:tr w:rsidR="009C4313" w:rsidRPr="00F27065" w14:paraId="6881F035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1D038555" w14:textId="7FAB0C7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84</w:t>
            </w:r>
          </w:p>
        </w:tc>
        <w:tc>
          <w:tcPr>
            <w:tcW w:w="2089" w:type="dxa"/>
            <w:vAlign w:val="center"/>
          </w:tcPr>
          <w:p w14:paraId="2B1EBD63" w14:textId="711E0AD8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Violet leaf absolute</w:t>
            </w:r>
          </w:p>
        </w:tc>
        <w:tc>
          <w:tcPr>
            <w:tcW w:w="3049" w:type="dxa"/>
            <w:vAlign w:val="center"/>
          </w:tcPr>
          <w:p w14:paraId="55543895" w14:textId="767C77A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Viola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odorata</w:t>
            </w:r>
            <w:proofErr w:type="spellEnd"/>
          </w:p>
        </w:tc>
        <w:tc>
          <w:tcPr>
            <w:tcW w:w="1405" w:type="dxa"/>
            <w:vAlign w:val="center"/>
          </w:tcPr>
          <w:p w14:paraId="1B0BA01F" w14:textId="3B6B6793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France</w:t>
            </w:r>
          </w:p>
        </w:tc>
        <w:tc>
          <w:tcPr>
            <w:tcW w:w="1184" w:type="dxa"/>
            <w:vAlign w:val="center"/>
          </w:tcPr>
          <w:p w14:paraId="280A7FA2" w14:textId="0B13EBB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9</w:t>
            </w:r>
          </w:p>
        </w:tc>
        <w:tc>
          <w:tcPr>
            <w:tcW w:w="1081" w:type="dxa"/>
            <w:vAlign w:val="center"/>
          </w:tcPr>
          <w:p w14:paraId="35CF306F" w14:textId="1EE49B6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6</w:t>
            </w:r>
          </w:p>
        </w:tc>
      </w:tr>
      <w:tr w:rsidR="009C4313" w:rsidRPr="00F27065" w14:paraId="7F73ADFA" w14:textId="77777777" w:rsidTr="00F27065">
        <w:trPr>
          <w:cantSplit/>
          <w:trHeight w:val="601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53C67497" w14:textId="7813E08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Vitaceae</w:t>
            </w:r>
            <w:proofErr w:type="spellEnd"/>
          </w:p>
        </w:tc>
      </w:tr>
      <w:tr w:rsidR="009C4313" w:rsidRPr="00F27065" w14:paraId="259EBE86" w14:textId="77777777" w:rsidTr="00053B5A">
        <w:trPr>
          <w:cantSplit/>
          <w:trHeight w:val="601"/>
          <w:jc w:val="center"/>
        </w:trPr>
        <w:tc>
          <w:tcPr>
            <w:tcW w:w="956" w:type="dxa"/>
            <w:vAlign w:val="center"/>
          </w:tcPr>
          <w:p w14:paraId="26F5DC07" w14:textId="7FBAF18B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85</w:t>
            </w:r>
          </w:p>
        </w:tc>
        <w:tc>
          <w:tcPr>
            <w:tcW w:w="2089" w:type="dxa"/>
            <w:vAlign w:val="center"/>
          </w:tcPr>
          <w:p w14:paraId="4106B1B7" w14:textId="1666063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ognac green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38DC83A9" w14:textId="4B0508B0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>Vitis</w:t>
            </w:r>
            <w:proofErr w:type="spellEnd"/>
            <w:r w:rsidRPr="00F27065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/>
              </w:rPr>
              <w:t xml:space="preserve"> vinifera</w:t>
            </w:r>
          </w:p>
        </w:tc>
        <w:tc>
          <w:tcPr>
            <w:tcW w:w="1405" w:type="dxa"/>
            <w:vAlign w:val="center"/>
          </w:tcPr>
          <w:p w14:paraId="7EB3BD7D" w14:textId="02F5434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Austria</w:t>
            </w:r>
          </w:p>
        </w:tc>
        <w:tc>
          <w:tcPr>
            <w:tcW w:w="1184" w:type="dxa"/>
            <w:vAlign w:val="center"/>
          </w:tcPr>
          <w:p w14:paraId="50794F1B" w14:textId="0B7921A8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58DCB1D3" w14:textId="74AA36DC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9C4313" w:rsidRPr="00F27065" w14:paraId="4F42DC4D" w14:textId="77777777" w:rsidTr="00053B5A">
        <w:trPr>
          <w:cantSplit/>
          <w:trHeight w:val="669"/>
          <w:jc w:val="center"/>
        </w:trPr>
        <w:tc>
          <w:tcPr>
            <w:tcW w:w="956" w:type="dxa"/>
            <w:vAlign w:val="center"/>
          </w:tcPr>
          <w:p w14:paraId="51BF4C38" w14:textId="34994339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6</w:t>
            </w:r>
          </w:p>
        </w:tc>
        <w:tc>
          <w:tcPr>
            <w:tcW w:w="2089" w:type="dxa"/>
            <w:vAlign w:val="center"/>
          </w:tcPr>
          <w:p w14:paraId="32DBDB28" w14:textId="61BA81E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ognac white EO</w:t>
            </w:r>
          </w:p>
        </w:tc>
        <w:tc>
          <w:tcPr>
            <w:tcW w:w="3049" w:type="dxa"/>
            <w:vMerge/>
            <w:vAlign w:val="center"/>
          </w:tcPr>
          <w:p w14:paraId="37736D11" w14:textId="4B7C1CC0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622BEF5A" w14:textId="4AA6FAE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USA</w:t>
            </w:r>
          </w:p>
        </w:tc>
        <w:tc>
          <w:tcPr>
            <w:tcW w:w="1184" w:type="dxa"/>
            <w:vAlign w:val="center"/>
          </w:tcPr>
          <w:p w14:paraId="4A8A4927" w14:textId="369AC472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  <w:tc>
          <w:tcPr>
            <w:tcW w:w="1081" w:type="dxa"/>
            <w:vAlign w:val="center"/>
          </w:tcPr>
          <w:p w14:paraId="362547DE" w14:textId="432B716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9C4313" w:rsidRPr="00F27065" w14:paraId="516C16D8" w14:textId="77777777" w:rsidTr="00F27065">
        <w:trPr>
          <w:cantSplit/>
          <w:trHeight w:val="669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5EB4995B" w14:textId="25C05ED1" w:rsidR="009C4313" w:rsidRPr="00F27065" w:rsidRDefault="009C4313" w:rsidP="009C4313">
            <w:pPr>
              <w:tabs>
                <w:tab w:val="left" w:pos="7820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Zingiberaceae</w:t>
            </w:r>
            <w:proofErr w:type="spellEnd"/>
          </w:p>
        </w:tc>
      </w:tr>
      <w:tr w:rsidR="009C4313" w:rsidRPr="00F27065" w14:paraId="40CB3CCC" w14:textId="77777777" w:rsidTr="00053B5A">
        <w:trPr>
          <w:cantSplit/>
          <w:trHeight w:val="669"/>
          <w:jc w:val="center"/>
        </w:trPr>
        <w:tc>
          <w:tcPr>
            <w:tcW w:w="956" w:type="dxa"/>
            <w:vAlign w:val="center"/>
          </w:tcPr>
          <w:p w14:paraId="045E3434" w14:textId="1AF668F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7</w:t>
            </w:r>
          </w:p>
        </w:tc>
        <w:tc>
          <w:tcPr>
            <w:tcW w:w="2089" w:type="dxa"/>
            <w:vAlign w:val="center"/>
          </w:tcPr>
          <w:p w14:paraId="2D0554BB" w14:textId="65961E8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ardamom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4090595C" w14:textId="144601D3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Elettar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>cardamom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 xml:space="preserve">(L.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Maton</w:t>
            </w:r>
            <w:proofErr w:type="spellEnd"/>
          </w:p>
        </w:tc>
        <w:tc>
          <w:tcPr>
            <w:tcW w:w="1405" w:type="dxa"/>
            <w:vAlign w:val="center"/>
          </w:tcPr>
          <w:p w14:paraId="7CC0E693" w14:textId="61765619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0F5A9289" w14:textId="569BFEA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081" w:type="dxa"/>
            <w:vAlign w:val="center"/>
          </w:tcPr>
          <w:p w14:paraId="20B4526F" w14:textId="72824B3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0</w:t>
            </w:r>
          </w:p>
        </w:tc>
      </w:tr>
      <w:tr w:rsidR="009C4313" w:rsidRPr="00F27065" w14:paraId="01D77CC2" w14:textId="77777777" w:rsidTr="00053B5A">
        <w:trPr>
          <w:cantSplit/>
          <w:trHeight w:val="669"/>
          <w:jc w:val="center"/>
        </w:trPr>
        <w:tc>
          <w:tcPr>
            <w:tcW w:w="956" w:type="dxa"/>
            <w:vAlign w:val="center"/>
          </w:tcPr>
          <w:p w14:paraId="40359758" w14:textId="7A24AA2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88</w:t>
            </w:r>
          </w:p>
        </w:tc>
        <w:tc>
          <w:tcPr>
            <w:tcW w:w="2089" w:type="dxa"/>
            <w:vAlign w:val="center"/>
          </w:tcPr>
          <w:p w14:paraId="62FBD96B" w14:textId="09850985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Cardamom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72D0BE87" w14:textId="6EFCD69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eastAsia="pl-PL"/>
              </w:rPr>
            </w:pPr>
          </w:p>
        </w:tc>
        <w:tc>
          <w:tcPr>
            <w:tcW w:w="1405" w:type="dxa"/>
            <w:vAlign w:val="center"/>
          </w:tcPr>
          <w:p w14:paraId="4D2A2705" w14:textId="7027844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Indonesia</w:t>
            </w:r>
          </w:p>
        </w:tc>
        <w:tc>
          <w:tcPr>
            <w:tcW w:w="1184" w:type="dxa"/>
            <w:vAlign w:val="center"/>
          </w:tcPr>
          <w:p w14:paraId="6527CCE5" w14:textId="0ADA8689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081" w:type="dxa"/>
            <w:vAlign w:val="center"/>
          </w:tcPr>
          <w:p w14:paraId="42EC647A" w14:textId="38A5907C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2</w:t>
            </w:r>
          </w:p>
        </w:tc>
      </w:tr>
      <w:tr w:rsidR="009C4313" w:rsidRPr="00F27065" w14:paraId="6F03090C" w14:textId="77777777" w:rsidTr="00053B5A">
        <w:trPr>
          <w:cantSplit/>
          <w:trHeight w:val="669"/>
          <w:jc w:val="center"/>
        </w:trPr>
        <w:tc>
          <w:tcPr>
            <w:tcW w:w="956" w:type="dxa"/>
            <w:vAlign w:val="center"/>
          </w:tcPr>
          <w:p w14:paraId="0D42A86D" w14:textId="6BA1B599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89</w:t>
            </w:r>
          </w:p>
        </w:tc>
        <w:tc>
          <w:tcPr>
            <w:tcW w:w="2089" w:type="dxa"/>
            <w:vAlign w:val="center"/>
          </w:tcPr>
          <w:p w14:paraId="5144132C" w14:textId="73139772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ardamom green CO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/>
              </w:rPr>
              <w:t>2</w:t>
            </w:r>
          </w:p>
        </w:tc>
        <w:tc>
          <w:tcPr>
            <w:tcW w:w="3049" w:type="dxa"/>
            <w:vMerge/>
            <w:vAlign w:val="center"/>
          </w:tcPr>
          <w:p w14:paraId="3BA053F4" w14:textId="74C07222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10C190BC" w14:textId="13D1D739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6CDA2EA5" w14:textId="36357C4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1" w:type="dxa"/>
            <w:vAlign w:val="center"/>
          </w:tcPr>
          <w:p w14:paraId="093C728C" w14:textId="5D2F1695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4</w:t>
            </w:r>
          </w:p>
        </w:tc>
      </w:tr>
      <w:tr w:rsidR="009C4313" w:rsidRPr="00F27065" w14:paraId="415103B6" w14:textId="77777777" w:rsidTr="00053B5A">
        <w:trPr>
          <w:cantSplit/>
          <w:trHeight w:val="669"/>
          <w:jc w:val="center"/>
        </w:trPr>
        <w:tc>
          <w:tcPr>
            <w:tcW w:w="956" w:type="dxa"/>
            <w:vAlign w:val="center"/>
          </w:tcPr>
          <w:p w14:paraId="725432E3" w14:textId="35C09768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90</w:t>
            </w:r>
          </w:p>
        </w:tc>
        <w:tc>
          <w:tcPr>
            <w:tcW w:w="2089" w:type="dxa"/>
            <w:vAlign w:val="center"/>
          </w:tcPr>
          <w:p w14:paraId="23312108" w14:textId="61E46E5E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inger CO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3049" w:type="dxa"/>
            <w:vMerge w:val="restart"/>
            <w:vAlign w:val="center"/>
          </w:tcPr>
          <w:p w14:paraId="2ECCFF68" w14:textId="136AF02E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FF0000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Zingiber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officinale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Roscoe</w:t>
            </w:r>
          </w:p>
        </w:tc>
        <w:tc>
          <w:tcPr>
            <w:tcW w:w="1405" w:type="dxa"/>
            <w:vAlign w:val="center"/>
          </w:tcPr>
          <w:p w14:paraId="096F07E9" w14:textId="088CDAF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dia</w:t>
            </w:r>
          </w:p>
        </w:tc>
        <w:tc>
          <w:tcPr>
            <w:tcW w:w="1184" w:type="dxa"/>
            <w:vAlign w:val="center"/>
          </w:tcPr>
          <w:p w14:paraId="038F21EE" w14:textId="1EBA2AA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081" w:type="dxa"/>
            <w:vAlign w:val="center"/>
          </w:tcPr>
          <w:p w14:paraId="2515685A" w14:textId="6702FD1E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  <w:tr w:rsidR="009C4313" w:rsidRPr="00F27065" w14:paraId="147E2AD7" w14:textId="77777777" w:rsidTr="00053B5A">
        <w:trPr>
          <w:cantSplit/>
          <w:trHeight w:val="669"/>
          <w:jc w:val="center"/>
        </w:trPr>
        <w:tc>
          <w:tcPr>
            <w:tcW w:w="956" w:type="dxa"/>
            <w:vAlign w:val="center"/>
          </w:tcPr>
          <w:p w14:paraId="432F5DF9" w14:textId="387D4F1E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1</w:t>
            </w:r>
          </w:p>
        </w:tc>
        <w:tc>
          <w:tcPr>
            <w:tcW w:w="2089" w:type="dxa"/>
            <w:vAlign w:val="center"/>
          </w:tcPr>
          <w:p w14:paraId="0B34F6D2" w14:textId="78B5476E" w:rsidR="009C4313" w:rsidRPr="00F27065" w:rsidRDefault="009C4313" w:rsidP="009C4313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Ginger CO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/>
              </w:rPr>
              <w:t>2</w:t>
            </w:r>
          </w:p>
        </w:tc>
        <w:tc>
          <w:tcPr>
            <w:tcW w:w="3049" w:type="dxa"/>
            <w:vMerge/>
            <w:vAlign w:val="center"/>
          </w:tcPr>
          <w:p w14:paraId="09ED9635" w14:textId="38E98A6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1405" w:type="dxa"/>
            <w:vAlign w:val="center"/>
          </w:tcPr>
          <w:p w14:paraId="7AA82067" w14:textId="6798231B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hina</w:t>
            </w:r>
          </w:p>
        </w:tc>
        <w:tc>
          <w:tcPr>
            <w:tcW w:w="1184" w:type="dxa"/>
            <w:vAlign w:val="center"/>
          </w:tcPr>
          <w:p w14:paraId="1EF0159E" w14:textId="5287BB7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</w:t>
            </w:r>
          </w:p>
        </w:tc>
        <w:tc>
          <w:tcPr>
            <w:tcW w:w="1081" w:type="dxa"/>
            <w:vAlign w:val="center"/>
          </w:tcPr>
          <w:p w14:paraId="7B7A0E29" w14:textId="3C2EC8D3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2</w:t>
            </w:r>
          </w:p>
        </w:tc>
      </w:tr>
      <w:tr w:rsidR="009C4313" w:rsidRPr="00F27065" w14:paraId="3B5A8811" w14:textId="77777777" w:rsidTr="00053B5A">
        <w:trPr>
          <w:cantSplit/>
          <w:trHeight w:val="567"/>
          <w:jc w:val="center"/>
        </w:trPr>
        <w:tc>
          <w:tcPr>
            <w:tcW w:w="956" w:type="dxa"/>
            <w:vAlign w:val="center"/>
          </w:tcPr>
          <w:p w14:paraId="6596898C" w14:textId="3A50FFA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2</w:t>
            </w:r>
          </w:p>
        </w:tc>
        <w:tc>
          <w:tcPr>
            <w:tcW w:w="2089" w:type="dxa"/>
            <w:vAlign w:val="center"/>
          </w:tcPr>
          <w:p w14:paraId="5B279A39" w14:textId="69DB1A45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Ginger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/>
            <w:vAlign w:val="center"/>
          </w:tcPr>
          <w:p w14:paraId="195458CC" w14:textId="726F33F5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53DF46A7" w14:textId="2D0BC0E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Jamaica</w:t>
            </w:r>
          </w:p>
        </w:tc>
        <w:tc>
          <w:tcPr>
            <w:tcW w:w="1184" w:type="dxa"/>
            <w:vAlign w:val="center"/>
          </w:tcPr>
          <w:p w14:paraId="37A64584" w14:textId="36F34D3B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081" w:type="dxa"/>
            <w:vAlign w:val="center"/>
          </w:tcPr>
          <w:p w14:paraId="00C5B26C" w14:textId="2EE6B3F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0</w:t>
            </w:r>
          </w:p>
        </w:tc>
      </w:tr>
      <w:tr w:rsidR="009C4313" w:rsidRPr="00F27065" w14:paraId="7197096C" w14:textId="77777777" w:rsidTr="00053B5A">
        <w:trPr>
          <w:cantSplit/>
          <w:trHeight w:val="463"/>
          <w:jc w:val="center"/>
        </w:trPr>
        <w:tc>
          <w:tcPr>
            <w:tcW w:w="956" w:type="dxa"/>
            <w:vAlign w:val="center"/>
          </w:tcPr>
          <w:p w14:paraId="601C6E3D" w14:textId="506D582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93</w:t>
            </w:r>
          </w:p>
        </w:tc>
        <w:tc>
          <w:tcPr>
            <w:tcW w:w="2089" w:type="dxa"/>
            <w:vAlign w:val="center"/>
          </w:tcPr>
          <w:p w14:paraId="3DBE114C" w14:textId="6391E06B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Ginger EO</w:t>
            </w:r>
          </w:p>
        </w:tc>
        <w:tc>
          <w:tcPr>
            <w:tcW w:w="3049" w:type="dxa"/>
            <w:vMerge/>
            <w:vAlign w:val="center"/>
          </w:tcPr>
          <w:p w14:paraId="3FAA631B" w14:textId="2F293418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06A8DC20" w14:textId="3EDBA920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China</w:t>
            </w:r>
          </w:p>
        </w:tc>
        <w:tc>
          <w:tcPr>
            <w:tcW w:w="1184" w:type="dxa"/>
            <w:vAlign w:val="center"/>
          </w:tcPr>
          <w:p w14:paraId="17117EE2" w14:textId="0BF4028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1081" w:type="dxa"/>
            <w:vAlign w:val="center"/>
          </w:tcPr>
          <w:p w14:paraId="153D73FA" w14:textId="2B11969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9C4313" w:rsidRPr="00F27065" w14:paraId="40BE48B2" w14:textId="77777777" w:rsidTr="00053B5A">
        <w:trPr>
          <w:cantSplit/>
          <w:trHeight w:val="541"/>
          <w:jc w:val="center"/>
        </w:trPr>
        <w:tc>
          <w:tcPr>
            <w:tcW w:w="956" w:type="dxa"/>
            <w:vAlign w:val="center"/>
          </w:tcPr>
          <w:p w14:paraId="3A3BC3A4" w14:textId="0DDBB4E0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4</w:t>
            </w:r>
          </w:p>
        </w:tc>
        <w:tc>
          <w:tcPr>
            <w:tcW w:w="2089" w:type="dxa"/>
            <w:vAlign w:val="center"/>
          </w:tcPr>
          <w:p w14:paraId="21CD471E" w14:textId="5CCBC6E5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Ginger EO</w:t>
            </w:r>
          </w:p>
        </w:tc>
        <w:tc>
          <w:tcPr>
            <w:tcW w:w="3049" w:type="dxa"/>
            <w:vMerge/>
            <w:vAlign w:val="center"/>
          </w:tcPr>
          <w:p w14:paraId="5B2E09E3" w14:textId="5AC03A62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103E27F4" w14:textId="068D8DBE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Nigeria</w:t>
            </w:r>
          </w:p>
        </w:tc>
        <w:tc>
          <w:tcPr>
            <w:tcW w:w="1184" w:type="dxa"/>
            <w:vAlign w:val="center"/>
          </w:tcPr>
          <w:p w14:paraId="3B8F70FD" w14:textId="7F83551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081" w:type="dxa"/>
            <w:vAlign w:val="center"/>
          </w:tcPr>
          <w:p w14:paraId="08EE8057" w14:textId="6C642D7E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9C4313" w:rsidRPr="00F27065" w14:paraId="7FD7B5FA" w14:textId="77777777" w:rsidTr="00053B5A">
        <w:trPr>
          <w:cantSplit/>
          <w:trHeight w:val="539"/>
          <w:jc w:val="center"/>
        </w:trPr>
        <w:tc>
          <w:tcPr>
            <w:tcW w:w="956" w:type="dxa"/>
            <w:vAlign w:val="center"/>
          </w:tcPr>
          <w:p w14:paraId="7281CA43" w14:textId="40B6ADA5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95</w:t>
            </w:r>
          </w:p>
        </w:tc>
        <w:tc>
          <w:tcPr>
            <w:tcW w:w="2089" w:type="dxa"/>
            <w:vAlign w:val="center"/>
          </w:tcPr>
          <w:p w14:paraId="78396F76" w14:textId="5A32286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Lesser galangal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4E75FD46" w14:textId="51447AA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Alpinia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officinarum</w:t>
            </w:r>
            <w:proofErr w:type="spellEnd"/>
          </w:p>
        </w:tc>
        <w:tc>
          <w:tcPr>
            <w:tcW w:w="1405" w:type="dxa"/>
            <w:vAlign w:val="center"/>
          </w:tcPr>
          <w:p w14:paraId="1F824691" w14:textId="4B21B82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63D9DDDF" w14:textId="67A26A1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0</w:t>
            </w:r>
          </w:p>
        </w:tc>
        <w:tc>
          <w:tcPr>
            <w:tcW w:w="1081" w:type="dxa"/>
            <w:vAlign w:val="center"/>
          </w:tcPr>
          <w:p w14:paraId="3821B2DE" w14:textId="5CCCB77D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6</w:t>
            </w:r>
          </w:p>
        </w:tc>
      </w:tr>
      <w:tr w:rsidR="009C4313" w:rsidRPr="00F27065" w14:paraId="6C758A7D" w14:textId="77777777" w:rsidTr="00053B5A">
        <w:trPr>
          <w:cantSplit/>
          <w:trHeight w:val="669"/>
          <w:jc w:val="center"/>
        </w:trPr>
        <w:tc>
          <w:tcPr>
            <w:tcW w:w="956" w:type="dxa"/>
            <w:vAlign w:val="center"/>
          </w:tcPr>
          <w:p w14:paraId="477FAF65" w14:textId="3B307C9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396</w:t>
            </w:r>
          </w:p>
        </w:tc>
        <w:tc>
          <w:tcPr>
            <w:tcW w:w="2089" w:type="dxa"/>
            <w:vAlign w:val="center"/>
          </w:tcPr>
          <w:p w14:paraId="08788977" w14:textId="34A82D0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Phlai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32D40743" w14:textId="7777777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Zingiber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montanum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 xml:space="preserve">(J. König)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heilade</w:t>
            </w:r>
            <w:proofErr w:type="spellEnd"/>
          </w:p>
          <w:p w14:paraId="133E508E" w14:textId="0B27652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syn.</w:t>
            </w: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Zingiber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assumunar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 xml:space="preserve"> </w:t>
            </w:r>
            <w:proofErr w:type="spellStart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Roxb</w:t>
            </w:r>
            <w:proofErr w:type="spellEnd"/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.</w:t>
            </w:r>
          </w:p>
        </w:tc>
        <w:tc>
          <w:tcPr>
            <w:tcW w:w="1405" w:type="dxa"/>
            <w:vAlign w:val="center"/>
          </w:tcPr>
          <w:p w14:paraId="58A52583" w14:textId="015FDAB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hailand</w:t>
            </w:r>
          </w:p>
        </w:tc>
        <w:tc>
          <w:tcPr>
            <w:tcW w:w="1184" w:type="dxa"/>
            <w:vAlign w:val="center"/>
          </w:tcPr>
          <w:p w14:paraId="529CE8D5" w14:textId="555660A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081" w:type="dxa"/>
            <w:vAlign w:val="center"/>
          </w:tcPr>
          <w:p w14:paraId="689D0FD7" w14:textId="6DC65C5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6</w:t>
            </w:r>
          </w:p>
        </w:tc>
      </w:tr>
      <w:tr w:rsidR="009C4313" w:rsidRPr="00F27065" w14:paraId="3EF66027" w14:textId="77777777" w:rsidTr="00053B5A">
        <w:trPr>
          <w:cantSplit/>
          <w:trHeight w:val="669"/>
          <w:jc w:val="center"/>
        </w:trPr>
        <w:tc>
          <w:tcPr>
            <w:tcW w:w="956" w:type="dxa"/>
            <w:vAlign w:val="center"/>
          </w:tcPr>
          <w:p w14:paraId="77C396EF" w14:textId="4E288B0A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97</w:t>
            </w:r>
          </w:p>
        </w:tc>
        <w:tc>
          <w:tcPr>
            <w:tcW w:w="2089" w:type="dxa"/>
            <w:vAlign w:val="center"/>
          </w:tcPr>
          <w:p w14:paraId="25824091" w14:textId="6DD0E545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Turmeric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Merge w:val="restart"/>
            <w:vAlign w:val="center"/>
          </w:tcPr>
          <w:p w14:paraId="10F3CA54" w14:textId="6DFA5DB3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  <w:t>Curcuma longa</w:t>
            </w:r>
          </w:p>
        </w:tc>
        <w:tc>
          <w:tcPr>
            <w:tcW w:w="1405" w:type="dxa"/>
            <w:vAlign w:val="center"/>
          </w:tcPr>
          <w:p w14:paraId="73A5AF36" w14:textId="3326B82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China</w:t>
            </w:r>
          </w:p>
        </w:tc>
        <w:tc>
          <w:tcPr>
            <w:tcW w:w="1184" w:type="dxa"/>
            <w:vAlign w:val="center"/>
          </w:tcPr>
          <w:p w14:paraId="363F9B63" w14:textId="6F729D29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3.8±2.1</w:t>
            </w:r>
          </w:p>
        </w:tc>
        <w:tc>
          <w:tcPr>
            <w:tcW w:w="1081" w:type="dxa"/>
            <w:vAlign w:val="center"/>
          </w:tcPr>
          <w:p w14:paraId="4138E6AD" w14:textId="1B041034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6</w:t>
            </w:r>
          </w:p>
        </w:tc>
      </w:tr>
      <w:tr w:rsidR="009C4313" w:rsidRPr="00F27065" w14:paraId="27729BFB" w14:textId="77777777" w:rsidTr="00053B5A">
        <w:trPr>
          <w:cantSplit/>
          <w:trHeight w:val="669"/>
          <w:jc w:val="center"/>
        </w:trPr>
        <w:tc>
          <w:tcPr>
            <w:tcW w:w="956" w:type="dxa"/>
            <w:vAlign w:val="center"/>
          </w:tcPr>
          <w:p w14:paraId="4CAF2CC1" w14:textId="046AE4D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lastRenderedPageBreak/>
              <w:t>398</w:t>
            </w:r>
          </w:p>
        </w:tc>
        <w:tc>
          <w:tcPr>
            <w:tcW w:w="2089" w:type="dxa"/>
            <w:vAlign w:val="center"/>
          </w:tcPr>
          <w:p w14:paraId="7754CCE4" w14:textId="05EE5A5C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urmeric CO</w:t>
            </w: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GB"/>
              </w:rPr>
              <w:t>2</w:t>
            </w:r>
          </w:p>
        </w:tc>
        <w:tc>
          <w:tcPr>
            <w:tcW w:w="3049" w:type="dxa"/>
            <w:vMerge/>
            <w:vAlign w:val="center"/>
          </w:tcPr>
          <w:p w14:paraId="0B452C6F" w14:textId="345F6006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  <w:lang w:val="en-GB" w:eastAsia="pl-PL"/>
              </w:rPr>
            </w:pPr>
          </w:p>
        </w:tc>
        <w:tc>
          <w:tcPr>
            <w:tcW w:w="1405" w:type="dxa"/>
            <w:vAlign w:val="center"/>
          </w:tcPr>
          <w:p w14:paraId="77C65D7C" w14:textId="27EFA930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India</w:t>
            </w:r>
          </w:p>
        </w:tc>
        <w:tc>
          <w:tcPr>
            <w:tcW w:w="1184" w:type="dxa"/>
            <w:vAlign w:val="center"/>
          </w:tcPr>
          <w:p w14:paraId="0FFD62F9" w14:textId="303A53E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1081" w:type="dxa"/>
            <w:vAlign w:val="center"/>
          </w:tcPr>
          <w:p w14:paraId="06CAA6EE" w14:textId="48B0B67B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5</w:t>
            </w:r>
          </w:p>
        </w:tc>
      </w:tr>
      <w:tr w:rsidR="009C4313" w:rsidRPr="00F27065" w14:paraId="47145344" w14:textId="77777777" w:rsidTr="00053B5A">
        <w:trPr>
          <w:cantSplit/>
          <w:trHeight w:val="669"/>
          <w:jc w:val="center"/>
        </w:trPr>
        <w:tc>
          <w:tcPr>
            <w:tcW w:w="956" w:type="dxa"/>
            <w:vAlign w:val="center"/>
          </w:tcPr>
          <w:p w14:paraId="2CC2FF4D" w14:textId="13D9B64B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pl-PL"/>
              </w:rPr>
              <w:t>399</w:t>
            </w:r>
          </w:p>
        </w:tc>
        <w:tc>
          <w:tcPr>
            <w:tcW w:w="2089" w:type="dxa"/>
            <w:vAlign w:val="center"/>
          </w:tcPr>
          <w:p w14:paraId="4FC8E638" w14:textId="3E555B0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urmeric oleoresin</w:t>
            </w:r>
          </w:p>
        </w:tc>
        <w:tc>
          <w:tcPr>
            <w:tcW w:w="3049" w:type="dxa"/>
            <w:vMerge/>
            <w:vAlign w:val="center"/>
          </w:tcPr>
          <w:p w14:paraId="6934C37D" w14:textId="35CC6A2F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05" w:type="dxa"/>
            <w:vAlign w:val="center"/>
          </w:tcPr>
          <w:p w14:paraId="283C87C0" w14:textId="0777B0D1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pl-PL"/>
              </w:rPr>
              <w:t>India</w:t>
            </w:r>
          </w:p>
        </w:tc>
        <w:tc>
          <w:tcPr>
            <w:tcW w:w="1184" w:type="dxa"/>
            <w:vAlign w:val="center"/>
          </w:tcPr>
          <w:p w14:paraId="35309576" w14:textId="15C6FD32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9.0±0.7</w:t>
            </w:r>
          </w:p>
        </w:tc>
        <w:tc>
          <w:tcPr>
            <w:tcW w:w="1081" w:type="dxa"/>
            <w:vAlign w:val="center"/>
          </w:tcPr>
          <w:p w14:paraId="23E29900" w14:textId="0DEC34A5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.3±1.6</w:t>
            </w:r>
          </w:p>
        </w:tc>
      </w:tr>
      <w:tr w:rsidR="009C4313" w:rsidRPr="00F27065" w14:paraId="4AD28391" w14:textId="77777777" w:rsidTr="00F27065">
        <w:trPr>
          <w:cantSplit/>
          <w:trHeight w:val="669"/>
          <w:jc w:val="center"/>
        </w:trPr>
        <w:tc>
          <w:tcPr>
            <w:tcW w:w="9764" w:type="dxa"/>
            <w:gridSpan w:val="6"/>
            <w:shd w:val="clear" w:color="auto" w:fill="C5E0B3" w:themeFill="accent6" w:themeFillTint="66"/>
            <w:vAlign w:val="center"/>
          </w:tcPr>
          <w:p w14:paraId="20BE97CE" w14:textId="1A007AFA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en-GB"/>
              </w:rPr>
              <w:t>Zygophyllaceae</w:t>
            </w:r>
            <w:proofErr w:type="spellEnd"/>
          </w:p>
        </w:tc>
      </w:tr>
      <w:tr w:rsidR="009C4313" w:rsidRPr="00F27065" w14:paraId="726F1C8C" w14:textId="77777777" w:rsidTr="00053B5A">
        <w:trPr>
          <w:cantSplit/>
          <w:trHeight w:val="669"/>
          <w:jc w:val="center"/>
        </w:trPr>
        <w:tc>
          <w:tcPr>
            <w:tcW w:w="956" w:type="dxa"/>
            <w:vAlign w:val="center"/>
          </w:tcPr>
          <w:p w14:paraId="7D6AC354" w14:textId="0B7976D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2089" w:type="dxa"/>
            <w:vAlign w:val="center"/>
          </w:tcPr>
          <w:p w14:paraId="03D47511" w14:textId="69E5B332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proofErr w:type="spellStart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uaiacwood</w:t>
            </w:r>
            <w:proofErr w:type="spellEnd"/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EO</w:t>
            </w:r>
          </w:p>
        </w:tc>
        <w:tc>
          <w:tcPr>
            <w:tcW w:w="3049" w:type="dxa"/>
            <w:vAlign w:val="center"/>
          </w:tcPr>
          <w:p w14:paraId="089BB0EC" w14:textId="297697D9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pl-PL"/>
              </w:rPr>
            </w:pP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pl-PL"/>
              </w:rPr>
              <w:t>Bulnesia</w:t>
            </w:r>
            <w:proofErr w:type="spellEnd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pl-PL"/>
              </w:rPr>
              <w:t xml:space="preserve"> </w:t>
            </w:r>
            <w:proofErr w:type="spellStart"/>
            <w:r w:rsidRPr="00F27065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val="pl-PL"/>
              </w:rPr>
              <w:t>sarmientoi</w:t>
            </w:r>
            <w:proofErr w:type="spellEnd"/>
          </w:p>
        </w:tc>
        <w:tc>
          <w:tcPr>
            <w:tcW w:w="1405" w:type="dxa"/>
            <w:vAlign w:val="center"/>
          </w:tcPr>
          <w:p w14:paraId="57DEF37F" w14:textId="6D559D29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aguay</w:t>
            </w:r>
          </w:p>
        </w:tc>
        <w:tc>
          <w:tcPr>
            <w:tcW w:w="1184" w:type="dxa"/>
            <w:vAlign w:val="center"/>
          </w:tcPr>
          <w:p w14:paraId="1F303DF5" w14:textId="471CDD7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.0±5.1</w:t>
            </w:r>
          </w:p>
        </w:tc>
        <w:tc>
          <w:tcPr>
            <w:tcW w:w="1081" w:type="dxa"/>
            <w:vAlign w:val="center"/>
          </w:tcPr>
          <w:p w14:paraId="18C5AC49" w14:textId="51F24997" w:rsidR="009C4313" w:rsidRPr="00F27065" w:rsidRDefault="009C4313" w:rsidP="009C4313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F2706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15</w:t>
            </w:r>
          </w:p>
        </w:tc>
      </w:tr>
    </w:tbl>
    <w:p w14:paraId="054B3C63" w14:textId="52ABCD69" w:rsidR="00804517" w:rsidRDefault="00804517" w:rsidP="00020D62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3F408FE" w14:textId="63FE2362" w:rsidR="00BA6635" w:rsidRPr="00BA6635" w:rsidRDefault="00BA6635" w:rsidP="00BA6635">
      <w:pPr>
        <w:pStyle w:val="Nagwek1"/>
        <w:rPr>
          <w:b/>
          <w:lang w:val="en-GB"/>
        </w:rPr>
      </w:pPr>
      <w:bookmarkStart w:id="7" w:name="_Toc80096780"/>
      <w:r w:rsidRPr="00BA6635">
        <w:rPr>
          <w:b/>
          <w:lang w:val="en-GB"/>
        </w:rPr>
        <w:t>S2. IC</w:t>
      </w:r>
      <w:r w:rsidRPr="00BA6635">
        <w:rPr>
          <w:b/>
          <w:vertAlign w:val="subscript"/>
          <w:lang w:val="en-GB"/>
        </w:rPr>
        <w:t>50</w:t>
      </w:r>
      <w:r w:rsidRPr="00BA6635">
        <w:rPr>
          <w:b/>
          <w:vertAlign w:val="subscript"/>
          <w:lang w:val="en-GB"/>
        </w:rPr>
        <w:softHyphen/>
      </w:r>
      <w:r w:rsidRPr="00BA6635">
        <w:rPr>
          <w:b/>
          <w:lang w:val="en-GB"/>
        </w:rPr>
        <w:t xml:space="preserve"> graphs for petitgrain mandarin (PM) essential oil and DMA</w:t>
      </w:r>
      <w:bookmarkEnd w:id="7"/>
    </w:p>
    <w:p w14:paraId="1D4D71D0" w14:textId="14586DC3" w:rsidR="002C6435" w:rsidRPr="002C6435" w:rsidRDefault="002C6435" w:rsidP="00020D62">
      <w:r>
        <w:object w:dxaOrig="5940" w:dyaOrig="4666" w14:anchorId="01B81B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2.75pt;height:175.5pt" o:ole="">
            <v:imagedata r:id="rId5" o:title=""/>
          </v:shape>
          <o:OLEObject Type="Embed" ProgID="Prism8.Document" ShapeID="_x0000_i1025" DrawAspect="Content" ObjectID="_1691828244" r:id="rId6"/>
        </w:object>
      </w:r>
      <w:r>
        <w:object w:dxaOrig="5969" w:dyaOrig="4666" w14:anchorId="5E421933">
          <v:shape id="_x0000_i1026" type="#_x0000_t75" style="width:224.25pt;height:175.5pt" o:ole="">
            <v:imagedata r:id="rId7" o:title=""/>
          </v:shape>
          <o:OLEObject Type="Embed" ProgID="Prism8.Document" ShapeID="_x0000_i1026" DrawAspect="Content" ObjectID="_1691828245" r:id="rId8"/>
        </w:object>
      </w:r>
    </w:p>
    <w:p w14:paraId="4CB54299" w14:textId="45CF88AC" w:rsidR="002C6435" w:rsidRDefault="002C6435" w:rsidP="00020D62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Fig. S1. IC</w:t>
      </w:r>
      <w:r w:rsidRPr="002C6435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50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graphs (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PL</w:t>
      </w:r>
      <w:r w:rsidRPr="002C6435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pro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) for petitgrain mandarin (PM) essential oil and dimethyl anthranilate (DMA)</w:t>
      </w:r>
    </w:p>
    <w:p w14:paraId="43CCF021" w14:textId="77777777" w:rsidR="002C6435" w:rsidRPr="00F27065" w:rsidRDefault="002C6435" w:rsidP="00020D62">
      <w:pPr>
        <w:rPr>
          <w:rFonts w:ascii="Times New Roman" w:hAnsi="Times New Roman" w:cs="Times New Roman"/>
          <w:sz w:val="24"/>
          <w:szCs w:val="24"/>
          <w:lang w:val="en-GB"/>
        </w:rPr>
      </w:pPr>
    </w:p>
    <w:sectPr w:rsidR="002C6435" w:rsidRPr="00F27065" w:rsidSect="005431EC">
      <w:pgSz w:w="11900" w:h="16840"/>
      <w:pgMar w:top="1417" w:right="1417" w:bottom="69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NjU3MzYxsLQ0MzVQ0lEKTi0uzszPAykwMqsFAEpjvt0tAAAA"/>
  </w:docVars>
  <w:rsids>
    <w:rsidRoot w:val="00A82F2F"/>
    <w:rsid w:val="00002A45"/>
    <w:rsid w:val="000064D1"/>
    <w:rsid w:val="0000686D"/>
    <w:rsid w:val="00010EE9"/>
    <w:rsid w:val="00011D31"/>
    <w:rsid w:val="00020D62"/>
    <w:rsid w:val="00023A4F"/>
    <w:rsid w:val="000248AC"/>
    <w:rsid w:val="000275E0"/>
    <w:rsid w:val="00027DC2"/>
    <w:rsid w:val="00047062"/>
    <w:rsid w:val="000508CD"/>
    <w:rsid w:val="00053A06"/>
    <w:rsid w:val="00053B5A"/>
    <w:rsid w:val="000728F1"/>
    <w:rsid w:val="00073963"/>
    <w:rsid w:val="000821E4"/>
    <w:rsid w:val="00084182"/>
    <w:rsid w:val="00087CE8"/>
    <w:rsid w:val="00096261"/>
    <w:rsid w:val="000A07FE"/>
    <w:rsid w:val="000B47BC"/>
    <w:rsid w:val="000D0CBB"/>
    <w:rsid w:val="000E22F4"/>
    <w:rsid w:val="000E2730"/>
    <w:rsid w:val="000E765D"/>
    <w:rsid w:val="000F3893"/>
    <w:rsid w:val="000F57A3"/>
    <w:rsid w:val="00102D12"/>
    <w:rsid w:val="00103B3A"/>
    <w:rsid w:val="001051C4"/>
    <w:rsid w:val="00122088"/>
    <w:rsid w:val="0013388E"/>
    <w:rsid w:val="001434B7"/>
    <w:rsid w:val="001448D5"/>
    <w:rsid w:val="00145532"/>
    <w:rsid w:val="00147CE0"/>
    <w:rsid w:val="0015745C"/>
    <w:rsid w:val="00160345"/>
    <w:rsid w:val="00162762"/>
    <w:rsid w:val="0016699B"/>
    <w:rsid w:val="00167057"/>
    <w:rsid w:val="0017164B"/>
    <w:rsid w:val="001726C8"/>
    <w:rsid w:val="0017419D"/>
    <w:rsid w:val="00176583"/>
    <w:rsid w:val="00181926"/>
    <w:rsid w:val="00183CA4"/>
    <w:rsid w:val="00184863"/>
    <w:rsid w:val="001851A3"/>
    <w:rsid w:val="00190832"/>
    <w:rsid w:val="00194748"/>
    <w:rsid w:val="001A47AB"/>
    <w:rsid w:val="001B3E1F"/>
    <w:rsid w:val="001B4400"/>
    <w:rsid w:val="001B6179"/>
    <w:rsid w:val="001B6FC4"/>
    <w:rsid w:val="001B7DCD"/>
    <w:rsid w:val="001E2DEB"/>
    <w:rsid w:val="001E433E"/>
    <w:rsid w:val="001F6C59"/>
    <w:rsid w:val="00204A16"/>
    <w:rsid w:val="00207557"/>
    <w:rsid w:val="002078F6"/>
    <w:rsid w:val="00216360"/>
    <w:rsid w:val="0022098B"/>
    <w:rsid w:val="00220C78"/>
    <w:rsid w:val="00225F0D"/>
    <w:rsid w:val="00232394"/>
    <w:rsid w:val="00234D21"/>
    <w:rsid w:val="00235854"/>
    <w:rsid w:val="00237C35"/>
    <w:rsid w:val="002462AA"/>
    <w:rsid w:val="002503D1"/>
    <w:rsid w:val="00251222"/>
    <w:rsid w:val="00253241"/>
    <w:rsid w:val="00253373"/>
    <w:rsid w:val="002606D4"/>
    <w:rsid w:val="00260E6B"/>
    <w:rsid w:val="00263260"/>
    <w:rsid w:val="0026556A"/>
    <w:rsid w:val="00265B90"/>
    <w:rsid w:val="00280013"/>
    <w:rsid w:val="00280CD9"/>
    <w:rsid w:val="00283BB9"/>
    <w:rsid w:val="002A2786"/>
    <w:rsid w:val="002A3493"/>
    <w:rsid w:val="002A56F0"/>
    <w:rsid w:val="002A5BF9"/>
    <w:rsid w:val="002C1C24"/>
    <w:rsid w:val="002C6435"/>
    <w:rsid w:val="002D2B25"/>
    <w:rsid w:val="002E45D9"/>
    <w:rsid w:val="002E55BA"/>
    <w:rsid w:val="002E6479"/>
    <w:rsid w:val="002E7F80"/>
    <w:rsid w:val="002F1220"/>
    <w:rsid w:val="0030389C"/>
    <w:rsid w:val="00305477"/>
    <w:rsid w:val="00306AAB"/>
    <w:rsid w:val="00311E14"/>
    <w:rsid w:val="00313ECB"/>
    <w:rsid w:val="00322BE6"/>
    <w:rsid w:val="003306C1"/>
    <w:rsid w:val="00331134"/>
    <w:rsid w:val="0033250B"/>
    <w:rsid w:val="003339A3"/>
    <w:rsid w:val="00341C4D"/>
    <w:rsid w:val="00343380"/>
    <w:rsid w:val="00350B0B"/>
    <w:rsid w:val="00354C0A"/>
    <w:rsid w:val="00356D08"/>
    <w:rsid w:val="003574EA"/>
    <w:rsid w:val="00360073"/>
    <w:rsid w:val="00364A6C"/>
    <w:rsid w:val="00365220"/>
    <w:rsid w:val="003652B6"/>
    <w:rsid w:val="003664E0"/>
    <w:rsid w:val="003728DC"/>
    <w:rsid w:val="00376850"/>
    <w:rsid w:val="00381BDE"/>
    <w:rsid w:val="00382679"/>
    <w:rsid w:val="00387234"/>
    <w:rsid w:val="00387F80"/>
    <w:rsid w:val="00387FE9"/>
    <w:rsid w:val="00390AA7"/>
    <w:rsid w:val="00393686"/>
    <w:rsid w:val="003A1F60"/>
    <w:rsid w:val="003A36AD"/>
    <w:rsid w:val="003A4397"/>
    <w:rsid w:val="003B02E9"/>
    <w:rsid w:val="003B59DE"/>
    <w:rsid w:val="003C0559"/>
    <w:rsid w:val="003C26FD"/>
    <w:rsid w:val="003C530B"/>
    <w:rsid w:val="003D0D41"/>
    <w:rsid w:val="003D5BE4"/>
    <w:rsid w:val="003E73E9"/>
    <w:rsid w:val="003E7768"/>
    <w:rsid w:val="003F1C66"/>
    <w:rsid w:val="003F2F15"/>
    <w:rsid w:val="003F72F6"/>
    <w:rsid w:val="0043101D"/>
    <w:rsid w:val="00434A75"/>
    <w:rsid w:val="00442029"/>
    <w:rsid w:val="004460B7"/>
    <w:rsid w:val="00453613"/>
    <w:rsid w:val="0046555C"/>
    <w:rsid w:val="00467D94"/>
    <w:rsid w:val="0048574E"/>
    <w:rsid w:val="00487ACC"/>
    <w:rsid w:val="004A178E"/>
    <w:rsid w:val="004A4B50"/>
    <w:rsid w:val="004A55B4"/>
    <w:rsid w:val="004A5A30"/>
    <w:rsid w:val="004B0688"/>
    <w:rsid w:val="004B3122"/>
    <w:rsid w:val="004D07AA"/>
    <w:rsid w:val="004D40B3"/>
    <w:rsid w:val="004E5D44"/>
    <w:rsid w:val="004E7DC2"/>
    <w:rsid w:val="004F129E"/>
    <w:rsid w:val="004F26A4"/>
    <w:rsid w:val="005000D2"/>
    <w:rsid w:val="00512AE7"/>
    <w:rsid w:val="00514202"/>
    <w:rsid w:val="00516E81"/>
    <w:rsid w:val="005174FF"/>
    <w:rsid w:val="005236E1"/>
    <w:rsid w:val="00532119"/>
    <w:rsid w:val="00533CB6"/>
    <w:rsid w:val="0054212D"/>
    <w:rsid w:val="005431EC"/>
    <w:rsid w:val="005460E4"/>
    <w:rsid w:val="005538AC"/>
    <w:rsid w:val="005608B2"/>
    <w:rsid w:val="005618BF"/>
    <w:rsid w:val="00567A50"/>
    <w:rsid w:val="0057567C"/>
    <w:rsid w:val="00587AB7"/>
    <w:rsid w:val="005902AF"/>
    <w:rsid w:val="00593387"/>
    <w:rsid w:val="00594BDA"/>
    <w:rsid w:val="005976DB"/>
    <w:rsid w:val="005A5615"/>
    <w:rsid w:val="005B1C6E"/>
    <w:rsid w:val="005C0A33"/>
    <w:rsid w:val="005C1B51"/>
    <w:rsid w:val="005C2512"/>
    <w:rsid w:val="005C37BF"/>
    <w:rsid w:val="005C4534"/>
    <w:rsid w:val="005C459E"/>
    <w:rsid w:val="005C6F41"/>
    <w:rsid w:val="005D2F0A"/>
    <w:rsid w:val="005D3ED1"/>
    <w:rsid w:val="005E1DBF"/>
    <w:rsid w:val="005E6BC6"/>
    <w:rsid w:val="005E795F"/>
    <w:rsid w:val="005F0616"/>
    <w:rsid w:val="006244D1"/>
    <w:rsid w:val="00624D89"/>
    <w:rsid w:val="00627A78"/>
    <w:rsid w:val="00632ED3"/>
    <w:rsid w:val="00637804"/>
    <w:rsid w:val="006401DD"/>
    <w:rsid w:val="00641A0F"/>
    <w:rsid w:val="0065165F"/>
    <w:rsid w:val="006535CF"/>
    <w:rsid w:val="00656157"/>
    <w:rsid w:val="00672348"/>
    <w:rsid w:val="00675623"/>
    <w:rsid w:val="00684742"/>
    <w:rsid w:val="00692FB6"/>
    <w:rsid w:val="00693DBA"/>
    <w:rsid w:val="00694286"/>
    <w:rsid w:val="0069736E"/>
    <w:rsid w:val="006A3F0F"/>
    <w:rsid w:val="006B52B0"/>
    <w:rsid w:val="006C5DCA"/>
    <w:rsid w:val="006D07B3"/>
    <w:rsid w:val="006D27E7"/>
    <w:rsid w:val="006F051C"/>
    <w:rsid w:val="006F2C41"/>
    <w:rsid w:val="006F4AE1"/>
    <w:rsid w:val="006F60F7"/>
    <w:rsid w:val="00702502"/>
    <w:rsid w:val="0070266F"/>
    <w:rsid w:val="00702A79"/>
    <w:rsid w:val="00705E04"/>
    <w:rsid w:val="00707FB9"/>
    <w:rsid w:val="00712F39"/>
    <w:rsid w:val="00714ED4"/>
    <w:rsid w:val="00720515"/>
    <w:rsid w:val="00721747"/>
    <w:rsid w:val="00726F16"/>
    <w:rsid w:val="007277EF"/>
    <w:rsid w:val="007310B4"/>
    <w:rsid w:val="00743811"/>
    <w:rsid w:val="007459D2"/>
    <w:rsid w:val="00746C6E"/>
    <w:rsid w:val="0074783D"/>
    <w:rsid w:val="00747BC5"/>
    <w:rsid w:val="00757B3D"/>
    <w:rsid w:val="0076027E"/>
    <w:rsid w:val="00764CD0"/>
    <w:rsid w:val="00773769"/>
    <w:rsid w:val="007755CD"/>
    <w:rsid w:val="00791FB6"/>
    <w:rsid w:val="00791FD2"/>
    <w:rsid w:val="00792D3A"/>
    <w:rsid w:val="0079587C"/>
    <w:rsid w:val="00796230"/>
    <w:rsid w:val="00797A90"/>
    <w:rsid w:val="007A6845"/>
    <w:rsid w:val="007B1437"/>
    <w:rsid w:val="007B2F85"/>
    <w:rsid w:val="007B446D"/>
    <w:rsid w:val="007B500F"/>
    <w:rsid w:val="007C5884"/>
    <w:rsid w:val="007D28FE"/>
    <w:rsid w:val="007D3A55"/>
    <w:rsid w:val="007D52C4"/>
    <w:rsid w:val="007D6E3F"/>
    <w:rsid w:val="007E060A"/>
    <w:rsid w:val="007E14C0"/>
    <w:rsid w:val="007E36AF"/>
    <w:rsid w:val="007E5A04"/>
    <w:rsid w:val="007F0EEE"/>
    <w:rsid w:val="007F7C74"/>
    <w:rsid w:val="00800EF5"/>
    <w:rsid w:val="00804517"/>
    <w:rsid w:val="00804A3D"/>
    <w:rsid w:val="00834007"/>
    <w:rsid w:val="00835B3F"/>
    <w:rsid w:val="00835DC5"/>
    <w:rsid w:val="00850332"/>
    <w:rsid w:val="00860670"/>
    <w:rsid w:val="00861CE1"/>
    <w:rsid w:val="00866DAD"/>
    <w:rsid w:val="00867A1F"/>
    <w:rsid w:val="00871699"/>
    <w:rsid w:val="00875F20"/>
    <w:rsid w:val="008945B4"/>
    <w:rsid w:val="00894F11"/>
    <w:rsid w:val="008A42AB"/>
    <w:rsid w:val="008A4845"/>
    <w:rsid w:val="008B23B9"/>
    <w:rsid w:val="008B3D84"/>
    <w:rsid w:val="008E32A4"/>
    <w:rsid w:val="008F5430"/>
    <w:rsid w:val="00901C61"/>
    <w:rsid w:val="00910341"/>
    <w:rsid w:val="00911EC8"/>
    <w:rsid w:val="0091217C"/>
    <w:rsid w:val="00913F59"/>
    <w:rsid w:val="009159BA"/>
    <w:rsid w:val="00915BA5"/>
    <w:rsid w:val="00922DB5"/>
    <w:rsid w:val="00931284"/>
    <w:rsid w:val="009313E9"/>
    <w:rsid w:val="009416DC"/>
    <w:rsid w:val="009474EF"/>
    <w:rsid w:val="00951E54"/>
    <w:rsid w:val="0095317B"/>
    <w:rsid w:val="00954C28"/>
    <w:rsid w:val="0095761B"/>
    <w:rsid w:val="00961CAF"/>
    <w:rsid w:val="00963B85"/>
    <w:rsid w:val="00964B15"/>
    <w:rsid w:val="00965A4A"/>
    <w:rsid w:val="00974504"/>
    <w:rsid w:val="00974652"/>
    <w:rsid w:val="00986FDB"/>
    <w:rsid w:val="0099294C"/>
    <w:rsid w:val="00992F43"/>
    <w:rsid w:val="00996304"/>
    <w:rsid w:val="009A0D55"/>
    <w:rsid w:val="009A196D"/>
    <w:rsid w:val="009A20F4"/>
    <w:rsid w:val="009A34F7"/>
    <w:rsid w:val="009B47C2"/>
    <w:rsid w:val="009B4A70"/>
    <w:rsid w:val="009B68A3"/>
    <w:rsid w:val="009C07C9"/>
    <w:rsid w:val="009C4313"/>
    <w:rsid w:val="009D022D"/>
    <w:rsid w:val="009D1052"/>
    <w:rsid w:val="009D19A9"/>
    <w:rsid w:val="009D3FF2"/>
    <w:rsid w:val="009D4A2F"/>
    <w:rsid w:val="009D5601"/>
    <w:rsid w:val="009E0632"/>
    <w:rsid w:val="009E47A4"/>
    <w:rsid w:val="009F1CC9"/>
    <w:rsid w:val="009F49E2"/>
    <w:rsid w:val="009F75FE"/>
    <w:rsid w:val="00A002ED"/>
    <w:rsid w:val="00A059F8"/>
    <w:rsid w:val="00A06CAC"/>
    <w:rsid w:val="00A174C2"/>
    <w:rsid w:val="00A176AA"/>
    <w:rsid w:val="00A21DB8"/>
    <w:rsid w:val="00A311C2"/>
    <w:rsid w:val="00A3189C"/>
    <w:rsid w:val="00A331DB"/>
    <w:rsid w:val="00A35279"/>
    <w:rsid w:val="00A376FA"/>
    <w:rsid w:val="00A43FB8"/>
    <w:rsid w:val="00A44472"/>
    <w:rsid w:val="00A453D6"/>
    <w:rsid w:val="00A46A27"/>
    <w:rsid w:val="00A47AF3"/>
    <w:rsid w:val="00A55406"/>
    <w:rsid w:val="00A708AF"/>
    <w:rsid w:val="00A75F12"/>
    <w:rsid w:val="00A80BED"/>
    <w:rsid w:val="00A82F2F"/>
    <w:rsid w:val="00A87736"/>
    <w:rsid w:val="00AA0529"/>
    <w:rsid w:val="00AA2004"/>
    <w:rsid w:val="00AA5174"/>
    <w:rsid w:val="00AB360F"/>
    <w:rsid w:val="00AB7CFB"/>
    <w:rsid w:val="00AC132B"/>
    <w:rsid w:val="00AC72EE"/>
    <w:rsid w:val="00AC7931"/>
    <w:rsid w:val="00AD083B"/>
    <w:rsid w:val="00AD263B"/>
    <w:rsid w:val="00AD281B"/>
    <w:rsid w:val="00AE05DD"/>
    <w:rsid w:val="00AE592E"/>
    <w:rsid w:val="00AF0514"/>
    <w:rsid w:val="00AF1962"/>
    <w:rsid w:val="00AF5C4B"/>
    <w:rsid w:val="00B12E04"/>
    <w:rsid w:val="00B154B6"/>
    <w:rsid w:val="00B20BC5"/>
    <w:rsid w:val="00B23B26"/>
    <w:rsid w:val="00B32309"/>
    <w:rsid w:val="00B43F39"/>
    <w:rsid w:val="00B52C28"/>
    <w:rsid w:val="00B55060"/>
    <w:rsid w:val="00B60EC2"/>
    <w:rsid w:val="00B67E46"/>
    <w:rsid w:val="00B73A0A"/>
    <w:rsid w:val="00B74F1E"/>
    <w:rsid w:val="00B85471"/>
    <w:rsid w:val="00B86103"/>
    <w:rsid w:val="00B87E72"/>
    <w:rsid w:val="00B90F7B"/>
    <w:rsid w:val="00B926E1"/>
    <w:rsid w:val="00B94080"/>
    <w:rsid w:val="00B945CD"/>
    <w:rsid w:val="00B97281"/>
    <w:rsid w:val="00BA02F7"/>
    <w:rsid w:val="00BA43FE"/>
    <w:rsid w:val="00BA6635"/>
    <w:rsid w:val="00BB4396"/>
    <w:rsid w:val="00BC25C9"/>
    <w:rsid w:val="00BC30C5"/>
    <w:rsid w:val="00BC6FCA"/>
    <w:rsid w:val="00BD6A65"/>
    <w:rsid w:val="00BD6BAB"/>
    <w:rsid w:val="00BE56C9"/>
    <w:rsid w:val="00BE610D"/>
    <w:rsid w:val="00BE63FC"/>
    <w:rsid w:val="00BF267B"/>
    <w:rsid w:val="00BF3C46"/>
    <w:rsid w:val="00C03093"/>
    <w:rsid w:val="00C14DA9"/>
    <w:rsid w:val="00C15662"/>
    <w:rsid w:val="00C251E1"/>
    <w:rsid w:val="00C34CBE"/>
    <w:rsid w:val="00C4054C"/>
    <w:rsid w:val="00C47D35"/>
    <w:rsid w:val="00C47D79"/>
    <w:rsid w:val="00C53766"/>
    <w:rsid w:val="00C5494B"/>
    <w:rsid w:val="00C551E1"/>
    <w:rsid w:val="00C56390"/>
    <w:rsid w:val="00C6565A"/>
    <w:rsid w:val="00C83A1A"/>
    <w:rsid w:val="00C92891"/>
    <w:rsid w:val="00CB5E59"/>
    <w:rsid w:val="00CB7134"/>
    <w:rsid w:val="00CC2CDE"/>
    <w:rsid w:val="00CD2946"/>
    <w:rsid w:val="00CE7D93"/>
    <w:rsid w:val="00D0027B"/>
    <w:rsid w:val="00D003D2"/>
    <w:rsid w:val="00D0124E"/>
    <w:rsid w:val="00D02ED5"/>
    <w:rsid w:val="00D0348E"/>
    <w:rsid w:val="00D07944"/>
    <w:rsid w:val="00D14326"/>
    <w:rsid w:val="00D24BE2"/>
    <w:rsid w:val="00D25C7F"/>
    <w:rsid w:val="00D269A3"/>
    <w:rsid w:val="00D310C9"/>
    <w:rsid w:val="00D3595F"/>
    <w:rsid w:val="00D365AE"/>
    <w:rsid w:val="00D37BB3"/>
    <w:rsid w:val="00D46135"/>
    <w:rsid w:val="00D472B8"/>
    <w:rsid w:val="00D47857"/>
    <w:rsid w:val="00D6098A"/>
    <w:rsid w:val="00D611BC"/>
    <w:rsid w:val="00D72559"/>
    <w:rsid w:val="00D77AFE"/>
    <w:rsid w:val="00D8052B"/>
    <w:rsid w:val="00D81A24"/>
    <w:rsid w:val="00D85D22"/>
    <w:rsid w:val="00D86407"/>
    <w:rsid w:val="00D90B33"/>
    <w:rsid w:val="00D91736"/>
    <w:rsid w:val="00D94D74"/>
    <w:rsid w:val="00D97E8F"/>
    <w:rsid w:val="00DA2CA7"/>
    <w:rsid w:val="00DA34C4"/>
    <w:rsid w:val="00DA34FF"/>
    <w:rsid w:val="00DA3C3A"/>
    <w:rsid w:val="00DA78E5"/>
    <w:rsid w:val="00DB2C59"/>
    <w:rsid w:val="00DC30F2"/>
    <w:rsid w:val="00DD010A"/>
    <w:rsid w:val="00DD0A7F"/>
    <w:rsid w:val="00DD11CC"/>
    <w:rsid w:val="00DD3718"/>
    <w:rsid w:val="00DD4AE3"/>
    <w:rsid w:val="00DE0953"/>
    <w:rsid w:val="00DE185B"/>
    <w:rsid w:val="00DE38F0"/>
    <w:rsid w:val="00DF13DC"/>
    <w:rsid w:val="00DF6F98"/>
    <w:rsid w:val="00E10575"/>
    <w:rsid w:val="00E11B3D"/>
    <w:rsid w:val="00E13E84"/>
    <w:rsid w:val="00E22FEF"/>
    <w:rsid w:val="00E2700E"/>
    <w:rsid w:val="00E34A23"/>
    <w:rsid w:val="00E4229E"/>
    <w:rsid w:val="00E50728"/>
    <w:rsid w:val="00E53941"/>
    <w:rsid w:val="00E5490E"/>
    <w:rsid w:val="00E5691E"/>
    <w:rsid w:val="00E60BD4"/>
    <w:rsid w:val="00E649FC"/>
    <w:rsid w:val="00E656AC"/>
    <w:rsid w:val="00E73666"/>
    <w:rsid w:val="00E759DF"/>
    <w:rsid w:val="00E859F3"/>
    <w:rsid w:val="00E9021A"/>
    <w:rsid w:val="00E963B2"/>
    <w:rsid w:val="00E97CE0"/>
    <w:rsid w:val="00EA5796"/>
    <w:rsid w:val="00EC1A98"/>
    <w:rsid w:val="00EE61B5"/>
    <w:rsid w:val="00EE6580"/>
    <w:rsid w:val="00EF2C45"/>
    <w:rsid w:val="00EF5BAE"/>
    <w:rsid w:val="00F10F5D"/>
    <w:rsid w:val="00F1375E"/>
    <w:rsid w:val="00F24FDC"/>
    <w:rsid w:val="00F27065"/>
    <w:rsid w:val="00F308AB"/>
    <w:rsid w:val="00F36983"/>
    <w:rsid w:val="00F40EA5"/>
    <w:rsid w:val="00F463B7"/>
    <w:rsid w:val="00F47EDE"/>
    <w:rsid w:val="00F540B4"/>
    <w:rsid w:val="00F56682"/>
    <w:rsid w:val="00F6223B"/>
    <w:rsid w:val="00F659A8"/>
    <w:rsid w:val="00F67023"/>
    <w:rsid w:val="00F678BB"/>
    <w:rsid w:val="00F67B73"/>
    <w:rsid w:val="00F85DE2"/>
    <w:rsid w:val="00F9039D"/>
    <w:rsid w:val="00F94547"/>
    <w:rsid w:val="00F94878"/>
    <w:rsid w:val="00F9542D"/>
    <w:rsid w:val="00F95BDD"/>
    <w:rsid w:val="00F96F43"/>
    <w:rsid w:val="00FA1BBB"/>
    <w:rsid w:val="00FA1CDA"/>
    <w:rsid w:val="00FA71B6"/>
    <w:rsid w:val="00FB061B"/>
    <w:rsid w:val="00FC0C57"/>
    <w:rsid w:val="00FC2DCD"/>
    <w:rsid w:val="00FC4789"/>
    <w:rsid w:val="00FC5F19"/>
    <w:rsid w:val="00FD0F40"/>
    <w:rsid w:val="00FD1388"/>
    <w:rsid w:val="00FE7F2C"/>
    <w:rsid w:val="00FF4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4E552FCB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82F2F"/>
    <w:pPr>
      <w:spacing w:after="200" w:line="276" w:lineRule="auto"/>
    </w:pPr>
    <w:rPr>
      <w:rFonts w:ascii="Calibri" w:eastAsia="Calibri" w:hAnsi="Calibri" w:cs="Calibri"/>
      <w:sz w:val="22"/>
      <w:szCs w:val="22"/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A6635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A82F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tin">
    <w:name w:val="latin"/>
    <w:basedOn w:val="Domylnaczcionkaakapitu"/>
    <w:rsid w:val="005F0616"/>
  </w:style>
  <w:style w:type="character" w:customStyle="1" w:styleId="apple-converted-space">
    <w:name w:val="apple-converted-space"/>
    <w:basedOn w:val="Domylnaczcionkaakapitu"/>
    <w:rsid w:val="00313ECB"/>
  </w:style>
  <w:style w:type="paragraph" w:styleId="NormalnyWeb">
    <w:name w:val="Normal (Web)"/>
    <w:basedOn w:val="Normalny"/>
    <w:uiPriority w:val="99"/>
    <w:unhideWhenUsed/>
    <w:rsid w:val="005C6F41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val="pl-PL" w:eastAsia="pl-PL"/>
    </w:rPr>
  </w:style>
  <w:style w:type="paragraph" w:styleId="Bezodstpw">
    <w:name w:val="No Spacing"/>
    <w:uiPriority w:val="1"/>
    <w:qFormat/>
    <w:rsid w:val="00915BA5"/>
    <w:rPr>
      <w:rFonts w:ascii="Calibri" w:eastAsia="Calibri" w:hAnsi="Calibri" w:cs="Calibri"/>
      <w:sz w:val="22"/>
      <w:szCs w:val="22"/>
      <w:lang w:val="en-US"/>
    </w:rPr>
  </w:style>
  <w:style w:type="character" w:customStyle="1" w:styleId="Nagwek1Znak">
    <w:name w:val="Nagłówek 1 Znak"/>
    <w:basedOn w:val="Domylnaczcionkaakapitu"/>
    <w:link w:val="Nagwek1"/>
    <w:uiPriority w:val="9"/>
    <w:rsid w:val="00BA6635"/>
    <w:rPr>
      <w:rFonts w:ascii="Times New Roman" w:eastAsiaTheme="majorEastAsia" w:hAnsi="Times New Roman" w:cstheme="majorBidi"/>
      <w:sz w:val="28"/>
      <w:szCs w:val="32"/>
      <w:lang w:val="en-US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A6635"/>
    <w:pPr>
      <w:spacing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pl-PL"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BA6635"/>
    <w:pPr>
      <w:spacing w:after="100"/>
    </w:pPr>
  </w:style>
  <w:style w:type="character" w:styleId="Hipercze">
    <w:name w:val="Hyperlink"/>
    <w:basedOn w:val="Domylnaczcionkaakapitu"/>
    <w:uiPriority w:val="99"/>
    <w:unhideWhenUsed/>
    <w:rsid w:val="00BA663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6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51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0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67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86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4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1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2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15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05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57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9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86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995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845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6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4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6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60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85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552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53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1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84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485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4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3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8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38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0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43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14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0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9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037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81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6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58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34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37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3C7E5-6312-4EF7-B29C-4DF069F90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3</Pages>
  <Words>3629</Words>
  <Characters>21778</Characters>
  <Application>Microsoft Office Word</Application>
  <DocSecurity>0</DocSecurity>
  <Lines>181</Lines>
  <Paragraphs>5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Microsoft Office</dc:creator>
  <cp:keywords/>
  <dc:description/>
  <cp:lastModifiedBy>Daniel</cp:lastModifiedBy>
  <cp:revision>10</cp:revision>
  <dcterms:created xsi:type="dcterms:W3CDTF">2021-07-12T10:58:00Z</dcterms:created>
  <dcterms:modified xsi:type="dcterms:W3CDTF">2021-08-30T09:31:00Z</dcterms:modified>
</cp:coreProperties>
</file>